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1A0971A" w14:textId="36080EFF" w:rsidR="009702AE" w:rsidRDefault="00D338EC" w:rsidP="00AD0337">
      <w:pPr>
        <w:spacing w:after="0" w:line="240" w:lineRule="auto"/>
        <w:ind w:firstLine="720"/>
        <w:contextualSpacing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DSWD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DROMIC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Report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>
        <w:rPr>
          <w:rFonts w:ascii="Arial" w:eastAsia="Arial" w:hAnsi="Arial" w:cs="Arial"/>
          <w:b/>
          <w:sz w:val="28"/>
          <w:szCs w:val="28"/>
        </w:rPr>
        <w:t>#</w:t>
      </w:r>
      <w:r w:rsidR="0029100B">
        <w:rPr>
          <w:rFonts w:ascii="Arial" w:eastAsia="Arial" w:hAnsi="Arial" w:cs="Arial"/>
          <w:b/>
          <w:sz w:val="28"/>
          <w:szCs w:val="28"/>
        </w:rPr>
        <w:t>4</w:t>
      </w:r>
      <w:r w:rsidR="005E29DD">
        <w:rPr>
          <w:rFonts w:ascii="Arial" w:eastAsia="Arial" w:hAnsi="Arial" w:cs="Arial"/>
          <w:b/>
          <w:sz w:val="28"/>
          <w:szCs w:val="28"/>
        </w:rPr>
        <w:t>2</w:t>
      </w:r>
      <w:r w:rsidR="00AA18DF">
        <w:rPr>
          <w:rFonts w:ascii="Arial" w:eastAsia="Arial" w:hAnsi="Arial" w:cs="Arial"/>
          <w:b/>
          <w:sz w:val="28"/>
          <w:szCs w:val="28"/>
        </w:rPr>
        <w:t>5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on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the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Coronavirus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Disease</w:t>
      </w:r>
      <w:r w:rsidR="000E2147">
        <w:rPr>
          <w:rFonts w:ascii="Arial" w:eastAsia="Arial" w:hAnsi="Arial" w:cs="Arial"/>
          <w:b/>
          <w:sz w:val="28"/>
          <w:szCs w:val="28"/>
        </w:rPr>
        <w:t xml:space="preserve"> </w:t>
      </w:r>
      <w:r w:rsidR="003E4C18">
        <w:rPr>
          <w:rFonts w:ascii="Arial" w:eastAsia="Arial" w:hAnsi="Arial" w:cs="Arial"/>
          <w:b/>
          <w:sz w:val="28"/>
          <w:szCs w:val="28"/>
        </w:rPr>
        <w:t>(</w:t>
      </w:r>
      <w:r w:rsidR="007800DF">
        <w:rPr>
          <w:rFonts w:ascii="Arial" w:eastAsia="Arial" w:hAnsi="Arial" w:cs="Arial"/>
          <w:b/>
          <w:sz w:val="28"/>
          <w:szCs w:val="28"/>
        </w:rPr>
        <w:t>COVID19</w:t>
      </w:r>
      <w:r w:rsidR="003E4C18">
        <w:rPr>
          <w:rFonts w:ascii="Arial" w:eastAsia="Arial" w:hAnsi="Arial" w:cs="Arial"/>
          <w:b/>
          <w:sz w:val="28"/>
          <w:szCs w:val="28"/>
        </w:rPr>
        <w:t>)</w:t>
      </w:r>
    </w:p>
    <w:p w14:paraId="68D19B2E" w14:textId="0404C42E" w:rsidR="009702AE" w:rsidRDefault="00D338EC" w:rsidP="00AD0337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0</w:t>
      </w:r>
      <w:r w:rsidR="00AA18DF">
        <w:rPr>
          <w:rFonts w:ascii="Arial" w:eastAsia="Arial" w:hAnsi="Arial" w:cs="Arial"/>
          <w:sz w:val="24"/>
          <w:szCs w:val="24"/>
        </w:rPr>
        <w:t>7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C8698A">
        <w:rPr>
          <w:rFonts w:ascii="Arial" w:eastAsia="Arial" w:hAnsi="Arial" w:cs="Arial"/>
          <w:sz w:val="24"/>
          <w:szCs w:val="24"/>
        </w:rPr>
        <w:t>Novem</w:t>
      </w:r>
      <w:r w:rsidR="00BD4C25">
        <w:rPr>
          <w:rFonts w:ascii="Arial" w:eastAsia="Arial" w:hAnsi="Arial" w:cs="Arial"/>
          <w:sz w:val="24"/>
          <w:szCs w:val="24"/>
        </w:rPr>
        <w:t>b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="006F010F">
        <w:rPr>
          <w:rFonts w:ascii="Arial" w:eastAsia="Arial" w:hAnsi="Arial" w:cs="Arial"/>
          <w:sz w:val="24"/>
          <w:szCs w:val="24"/>
        </w:rPr>
        <w:t>6</w:t>
      </w:r>
      <w:r w:rsidR="00AA18DF">
        <w:rPr>
          <w:rFonts w:ascii="Arial" w:eastAsia="Arial" w:hAnsi="Arial" w:cs="Arial"/>
          <w:sz w:val="24"/>
          <w:szCs w:val="24"/>
        </w:rPr>
        <w:t>A</w:t>
      </w:r>
      <w:r w:rsidR="003E4C18">
        <w:rPr>
          <w:rFonts w:ascii="Arial" w:eastAsia="Arial" w:hAnsi="Arial" w:cs="Arial"/>
          <w:sz w:val="24"/>
          <w:szCs w:val="24"/>
        </w:rPr>
        <w:t>M</w:t>
      </w:r>
    </w:p>
    <w:p w14:paraId="4C3B32A4" w14:textId="3E9882CC" w:rsidR="009702AE" w:rsidRDefault="0004673A" w:rsidP="00AD0337">
      <w:pPr>
        <w:spacing w:after="0" w:line="240" w:lineRule="auto"/>
        <w:ind w:left="720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</w:p>
    <w:p w14:paraId="16128BE2" w14:textId="71AB4A7D" w:rsidR="009702AE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Overview</w:t>
      </w:r>
    </w:p>
    <w:p w14:paraId="608D0975" w14:textId="77777777" w:rsidR="009702AE" w:rsidRDefault="009702AE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1DB0BBBA" w14:textId="4458BF23" w:rsidR="009702AE" w:rsidRDefault="003E4C18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fectio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know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fo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utbreak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ga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uhan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ina.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16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rc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20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emorandu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ecutiv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cretar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su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gard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munit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Quarantin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v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ntir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uzon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Guidelin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nagement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ronaviru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iseas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2019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</w:t>
      </w:r>
      <w:r w:rsidR="007800DF">
        <w:rPr>
          <w:rFonts w:ascii="Arial" w:eastAsia="Arial" w:hAnsi="Arial" w:cs="Arial"/>
          <w:sz w:val="24"/>
          <w:szCs w:val="24"/>
        </w:rPr>
        <w:t>COVID-19</w:t>
      </w:r>
      <w:r>
        <w:rPr>
          <w:rFonts w:ascii="Arial" w:eastAsia="Arial" w:hAnsi="Arial" w:cs="Arial"/>
          <w:sz w:val="24"/>
          <w:szCs w:val="24"/>
        </w:rPr>
        <w:t>)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ituation.</w:t>
      </w:r>
    </w:p>
    <w:p w14:paraId="181DFB91" w14:textId="3F338926" w:rsidR="00EB19CC" w:rsidRPr="00576F93" w:rsidRDefault="00EB19CC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46D546A" w14:textId="12DFF31E" w:rsidR="0057779B" w:rsidRPr="00AA18DF" w:rsidRDefault="00EB19CC" w:rsidP="00AD0337">
      <w:pPr>
        <w:widowControl/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A18DF">
        <w:rPr>
          <w:rFonts w:ascii="Arial" w:eastAsia="Arial" w:hAnsi="Arial" w:cs="Arial"/>
          <w:sz w:val="24"/>
          <w:szCs w:val="24"/>
        </w:rPr>
        <w:t>As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of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="00C55046" w:rsidRPr="00AA18DF">
        <w:rPr>
          <w:rFonts w:ascii="Arial" w:eastAsia="Arial" w:hAnsi="Arial" w:cs="Arial"/>
          <w:b/>
          <w:sz w:val="24"/>
          <w:szCs w:val="24"/>
        </w:rPr>
        <w:t>0</w:t>
      </w:r>
      <w:r w:rsidR="00DD4249" w:rsidRPr="00AA18DF">
        <w:rPr>
          <w:rFonts w:ascii="Arial" w:eastAsia="Arial" w:hAnsi="Arial" w:cs="Arial"/>
          <w:b/>
          <w:sz w:val="24"/>
          <w:szCs w:val="24"/>
        </w:rPr>
        <w:t>6</w:t>
      </w:r>
      <w:r w:rsidR="000E2147" w:rsidRPr="00AA18DF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AA18DF">
        <w:rPr>
          <w:rFonts w:ascii="Arial" w:eastAsia="Arial" w:hAnsi="Arial" w:cs="Arial"/>
          <w:b/>
          <w:sz w:val="24"/>
          <w:szCs w:val="24"/>
        </w:rPr>
        <w:t>November</w:t>
      </w:r>
      <w:r w:rsidR="000E2147" w:rsidRPr="00AA18DF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AA18DF">
        <w:rPr>
          <w:rFonts w:ascii="Arial" w:eastAsia="Arial" w:hAnsi="Arial" w:cs="Arial"/>
          <w:b/>
          <w:sz w:val="24"/>
          <w:szCs w:val="24"/>
        </w:rPr>
        <w:t>2020,</w:t>
      </w:r>
      <w:r w:rsidR="000E2147" w:rsidRPr="00AA18DF">
        <w:rPr>
          <w:rFonts w:ascii="Arial" w:eastAsia="Arial" w:hAnsi="Arial" w:cs="Arial"/>
          <w:b/>
          <w:sz w:val="24"/>
          <w:szCs w:val="24"/>
        </w:rPr>
        <w:t xml:space="preserve"> </w:t>
      </w:r>
      <w:r w:rsidR="00C55046" w:rsidRPr="00AA18DF">
        <w:rPr>
          <w:rFonts w:ascii="Arial" w:eastAsia="Arial" w:hAnsi="Arial" w:cs="Arial"/>
          <w:b/>
          <w:sz w:val="24"/>
          <w:szCs w:val="24"/>
        </w:rPr>
        <w:t>4PM</w:t>
      </w:r>
      <w:r w:rsidRPr="00AA18DF">
        <w:rPr>
          <w:rFonts w:ascii="Arial" w:eastAsia="Arial" w:hAnsi="Arial" w:cs="Arial"/>
          <w:sz w:val="24"/>
          <w:szCs w:val="24"/>
        </w:rPr>
        <w:t>,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the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Department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of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Health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(DOH)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has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recorded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a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total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of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AA18DF">
        <w:rPr>
          <w:rFonts w:ascii="Arial" w:eastAsia="Arial" w:hAnsi="Arial" w:cs="Arial"/>
          <w:b/>
          <w:sz w:val="24"/>
          <w:szCs w:val="24"/>
        </w:rPr>
        <w:t>391,809</w:t>
      </w:r>
      <w:r w:rsidR="000E2147" w:rsidRPr="00AA18DF">
        <w:rPr>
          <w:rFonts w:ascii="Arial" w:eastAsia="Arial" w:hAnsi="Arial" w:cs="Arial"/>
          <w:b/>
          <w:sz w:val="24"/>
          <w:szCs w:val="24"/>
        </w:rPr>
        <w:t xml:space="preserve"> </w:t>
      </w:r>
      <w:r w:rsidR="00FD6C15" w:rsidRPr="00AA18DF">
        <w:rPr>
          <w:rFonts w:ascii="Arial" w:eastAsia="Arial" w:hAnsi="Arial" w:cs="Arial"/>
          <w:b/>
          <w:sz w:val="24"/>
          <w:szCs w:val="24"/>
        </w:rPr>
        <w:t>co</w:t>
      </w:r>
      <w:r w:rsidRPr="00AA18DF">
        <w:rPr>
          <w:rFonts w:ascii="Arial" w:eastAsia="Arial" w:hAnsi="Arial" w:cs="Arial"/>
          <w:b/>
          <w:sz w:val="24"/>
          <w:szCs w:val="24"/>
        </w:rPr>
        <w:t>nfirmed</w:t>
      </w:r>
      <w:r w:rsidR="000E2147" w:rsidRPr="00AA18DF">
        <w:rPr>
          <w:rFonts w:ascii="Arial" w:eastAsia="Arial" w:hAnsi="Arial" w:cs="Arial"/>
          <w:b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b/>
          <w:sz w:val="24"/>
          <w:szCs w:val="24"/>
        </w:rPr>
        <w:t>cases</w:t>
      </w:r>
      <w:r w:rsidRPr="00AA18DF">
        <w:rPr>
          <w:rFonts w:ascii="Arial" w:eastAsia="Arial" w:hAnsi="Arial" w:cs="Arial"/>
          <w:sz w:val="24"/>
          <w:szCs w:val="24"/>
        </w:rPr>
        <w:t>;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of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which,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AA18DF">
        <w:rPr>
          <w:rFonts w:ascii="Arial" w:eastAsia="Arial" w:hAnsi="Arial" w:cs="Arial"/>
          <w:b/>
          <w:sz w:val="24"/>
          <w:szCs w:val="24"/>
        </w:rPr>
        <w:t>34,374</w:t>
      </w:r>
      <w:r w:rsidR="000E2147" w:rsidRPr="00AA18DF">
        <w:rPr>
          <w:rFonts w:ascii="Arial" w:eastAsia="Arial" w:hAnsi="Arial" w:cs="Arial"/>
          <w:b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are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b/>
          <w:sz w:val="24"/>
          <w:szCs w:val="24"/>
        </w:rPr>
        <w:t>active</w:t>
      </w:r>
      <w:r w:rsidRPr="00AA18DF">
        <w:rPr>
          <w:rFonts w:ascii="Arial" w:eastAsia="Arial" w:hAnsi="Arial" w:cs="Arial"/>
          <w:sz w:val="24"/>
          <w:szCs w:val="24"/>
        </w:rPr>
        <w:t>,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AA18DF">
        <w:rPr>
          <w:rFonts w:ascii="Arial" w:eastAsia="Arial" w:hAnsi="Arial" w:cs="Arial"/>
          <w:b/>
          <w:sz w:val="24"/>
          <w:szCs w:val="24"/>
        </w:rPr>
        <w:t>349,974</w:t>
      </w:r>
      <w:r w:rsidR="000E2147" w:rsidRPr="00AA18DF">
        <w:rPr>
          <w:rFonts w:ascii="Arial" w:eastAsia="Arial" w:hAnsi="Arial" w:cs="Arial"/>
          <w:b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have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b/>
          <w:sz w:val="24"/>
          <w:szCs w:val="24"/>
        </w:rPr>
        <w:t>recovered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Pr="00AA18DF">
        <w:rPr>
          <w:rFonts w:ascii="Arial" w:eastAsia="Arial" w:hAnsi="Arial" w:cs="Arial"/>
          <w:sz w:val="24"/>
          <w:szCs w:val="24"/>
        </w:rPr>
        <w:t>and</w:t>
      </w:r>
      <w:r w:rsidR="000E2147" w:rsidRPr="00AA18DF">
        <w:rPr>
          <w:rFonts w:ascii="Arial" w:eastAsia="Arial" w:hAnsi="Arial" w:cs="Arial"/>
          <w:sz w:val="24"/>
          <w:szCs w:val="24"/>
        </w:rPr>
        <w:t xml:space="preserve"> </w:t>
      </w:r>
      <w:r w:rsidR="00F96539" w:rsidRPr="00AA18DF">
        <w:rPr>
          <w:rFonts w:ascii="Arial" w:eastAsia="Arial" w:hAnsi="Arial" w:cs="Arial"/>
          <w:b/>
          <w:sz w:val="24"/>
          <w:szCs w:val="24"/>
        </w:rPr>
        <w:t>7,461</w:t>
      </w:r>
      <w:r w:rsidR="000E2147" w:rsidRPr="00AA18DF">
        <w:rPr>
          <w:rFonts w:ascii="Arial" w:eastAsia="Arial" w:hAnsi="Arial" w:cs="Arial"/>
          <w:b/>
          <w:sz w:val="24"/>
          <w:szCs w:val="24"/>
        </w:rPr>
        <w:t xml:space="preserve"> </w:t>
      </w:r>
      <w:r w:rsidR="00D74F68" w:rsidRPr="00AA18DF">
        <w:rPr>
          <w:rFonts w:ascii="Arial" w:eastAsia="Arial" w:hAnsi="Arial" w:cs="Arial"/>
          <w:b/>
          <w:sz w:val="24"/>
          <w:szCs w:val="24"/>
        </w:rPr>
        <w:t>death</w:t>
      </w:r>
      <w:r w:rsidR="0057779B" w:rsidRPr="00AA18DF">
        <w:rPr>
          <w:rFonts w:ascii="Arial" w:eastAsia="Arial" w:hAnsi="Arial" w:cs="Arial"/>
          <w:b/>
          <w:sz w:val="24"/>
          <w:szCs w:val="24"/>
        </w:rPr>
        <w:t>s.</w:t>
      </w:r>
    </w:p>
    <w:p w14:paraId="52C629E8" w14:textId="4E72959E" w:rsidR="009702AE" w:rsidRPr="00FB4C5F" w:rsidRDefault="003E4C18" w:rsidP="00AD0337">
      <w:pPr>
        <w:widowControl/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FB4C5F">
        <w:rPr>
          <w:rFonts w:ascii="Arial" w:eastAsia="Arial" w:hAnsi="Arial" w:cs="Arial"/>
          <w:i/>
          <w:color w:val="0070C0"/>
          <w:sz w:val="16"/>
          <w:szCs w:val="16"/>
        </w:rPr>
        <w:t>So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DOH-COVID-19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Bulletin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="00FB6D59">
        <w:rPr>
          <w:rFonts w:ascii="Arial" w:eastAsia="Arial" w:hAnsi="Arial" w:cs="Arial"/>
          <w:i/>
          <w:color w:val="0070C0"/>
          <w:sz w:val="16"/>
          <w:szCs w:val="16"/>
        </w:rPr>
        <w:t>#</w:t>
      </w:r>
      <w:r w:rsidR="00BD44B3">
        <w:rPr>
          <w:rFonts w:ascii="Arial" w:eastAsia="Arial" w:hAnsi="Arial" w:cs="Arial"/>
          <w:i/>
          <w:color w:val="0070C0"/>
          <w:sz w:val="16"/>
          <w:szCs w:val="16"/>
        </w:rPr>
        <w:t>2</w:t>
      </w:r>
      <w:r w:rsidR="00781476">
        <w:rPr>
          <w:rFonts w:ascii="Arial" w:eastAsia="Arial" w:hAnsi="Arial" w:cs="Arial"/>
          <w:i/>
          <w:color w:val="0070C0"/>
          <w:sz w:val="16"/>
          <w:szCs w:val="16"/>
        </w:rPr>
        <w:t>3</w:t>
      </w:r>
      <w:r w:rsidR="007F16C7">
        <w:rPr>
          <w:rFonts w:ascii="Arial" w:eastAsia="Arial" w:hAnsi="Arial" w:cs="Arial"/>
          <w:i/>
          <w:color w:val="0070C0"/>
          <w:sz w:val="16"/>
          <w:szCs w:val="16"/>
        </w:rPr>
        <w:t>7</w:t>
      </w:r>
    </w:p>
    <w:p w14:paraId="22E235F4" w14:textId="77777777" w:rsidR="00D36D13" w:rsidRPr="00D36D13" w:rsidRDefault="00D36D13" w:rsidP="00D36D13">
      <w:pPr>
        <w:pStyle w:val="NoSpacing1"/>
        <w:contextualSpacing/>
        <w:rPr>
          <w:rFonts w:ascii="Arial" w:hAnsi="Arial" w:cs="Arial"/>
          <w:b/>
          <w:color w:val="002060"/>
          <w:sz w:val="24"/>
          <w:szCs w:val="20"/>
        </w:rPr>
      </w:pPr>
    </w:p>
    <w:p w14:paraId="70D1E9B8" w14:textId="0C3330C2" w:rsidR="009702AE" w:rsidRDefault="003E4C18" w:rsidP="00D36D13">
      <w:pPr>
        <w:pStyle w:val="NoSpacing1"/>
        <w:contextualSpacing/>
        <w:rPr>
          <w:rFonts w:ascii="Arial" w:hAnsi="Arial" w:cs="Arial"/>
          <w:b/>
          <w:color w:val="002060"/>
          <w:sz w:val="28"/>
        </w:rPr>
      </w:pPr>
      <w:r>
        <w:rPr>
          <w:rFonts w:ascii="Arial" w:hAnsi="Arial" w:cs="Arial"/>
          <w:b/>
          <w:color w:val="002060"/>
          <w:sz w:val="28"/>
        </w:rPr>
        <w:t>Assistance</w:t>
      </w:r>
      <w:r w:rsidR="000E2147">
        <w:rPr>
          <w:rFonts w:ascii="Arial" w:hAnsi="Arial" w:cs="Arial"/>
          <w:b/>
          <w:color w:val="002060"/>
          <w:sz w:val="28"/>
        </w:rPr>
        <w:t xml:space="preserve"> </w:t>
      </w:r>
      <w:r>
        <w:rPr>
          <w:rFonts w:ascii="Arial" w:hAnsi="Arial" w:cs="Arial"/>
          <w:b/>
          <w:color w:val="002060"/>
          <w:sz w:val="28"/>
        </w:rPr>
        <w:t>Provided</w:t>
      </w:r>
    </w:p>
    <w:p w14:paraId="4000349A" w14:textId="0A2295FD" w:rsidR="009702AE" w:rsidRPr="00CC082C" w:rsidRDefault="003E4C18" w:rsidP="00D36D1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bookmarkStart w:id="0" w:name="_heading=h.1fob9te" w:colFirst="0" w:colLast="0"/>
      <w:bookmarkEnd w:id="0"/>
      <w:r w:rsidRPr="00CC082C">
        <w:rPr>
          <w:rFonts w:ascii="Arial" w:eastAsia="Arial" w:hAnsi="Arial" w:cs="Arial"/>
          <w:sz w:val="24"/>
          <w:szCs w:val="24"/>
        </w:rPr>
        <w:t>A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tal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4652C8" w:rsidRPr="002D36C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AF72F3" w:rsidRPr="00AF72F3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1,669,796,987.07 </w:t>
      </w:r>
      <w:r w:rsidRPr="00CC082C">
        <w:rPr>
          <w:rFonts w:ascii="Arial" w:eastAsia="Arial" w:hAnsi="Arial" w:cs="Arial"/>
          <w:sz w:val="24"/>
          <w:szCs w:val="24"/>
        </w:rPr>
        <w:t>worth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ssistanc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rovid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h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amili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ndividual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nclud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strandee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ffect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communit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quarantin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e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implement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du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o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COVID-19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andemic;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of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which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2D36C9"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AF72F3" w:rsidRPr="00AF72F3">
        <w:rPr>
          <w:rFonts w:ascii="Arial" w:eastAsia="Arial" w:hAnsi="Arial" w:cs="Arial"/>
          <w:b/>
          <w:bCs/>
          <w:color w:val="0070C0"/>
          <w:sz w:val="24"/>
          <w:szCs w:val="24"/>
          <w:lang w:val="en-US"/>
        </w:rPr>
        <w:t xml:space="preserve">1,159,012,798.98 </w:t>
      </w:r>
      <w:r w:rsidRPr="00CC082C">
        <w:rPr>
          <w:rFonts w:ascii="Arial" w:eastAsia="Arial" w:hAnsi="Arial" w:cs="Arial"/>
          <w:bCs/>
          <w:sz w:val="24"/>
          <w:szCs w:val="24"/>
        </w:rPr>
        <w:t>was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provide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by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0A1A6F">
        <w:rPr>
          <w:rFonts w:ascii="Arial" w:eastAsia="Arial" w:hAnsi="Arial" w:cs="Arial"/>
          <w:b/>
          <w:color w:val="0070C0"/>
          <w:sz w:val="24"/>
          <w:szCs w:val="24"/>
        </w:rPr>
        <w:t>DSWD</w:t>
      </w:r>
      <w:r w:rsidRPr="000A1A6F">
        <w:rPr>
          <w:rFonts w:ascii="Arial" w:eastAsia="Arial" w:hAnsi="Arial" w:cs="Arial"/>
          <w:color w:val="0070C0"/>
          <w:sz w:val="24"/>
          <w:szCs w:val="24"/>
        </w:rPr>
        <w:t>,</w:t>
      </w:r>
      <w:r w:rsidR="000E2147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₱</w:t>
      </w:r>
      <w:r w:rsidR="00BB7ADC" w:rsidRPr="00CC082C">
        <w:rPr>
          <w:rFonts w:ascii="Arial" w:eastAsia="Arial" w:hAnsi="Arial" w:cs="Arial"/>
          <w:b/>
          <w:bCs/>
          <w:sz w:val="24"/>
          <w:szCs w:val="24"/>
        </w:rPr>
        <w:t>478,940,778.53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NGOs</w:t>
      </w:r>
      <w:r w:rsidRPr="00CC082C">
        <w:rPr>
          <w:rFonts w:ascii="Arial" w:eastAsia="Arial" w:hAnsi="Arial" w:cs="Arial"/>
          <w:sz w:val="24"/>
          <w:szCs w:val="24"/>
        </w:rPr>
        <w:t>,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and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₱</w:t>
      </w:r>
      <w:r w:rsidRPr="00CC082C">
        <w:rPr>
          <w:rFonts w:ascii="Arial" w:eastAsia="Arial" w:hAnsi="Arial" w:cs="Arial"/>
          <w:b/>
          <w:bCs/>
          <w:sz w:val="24"/>
          <w:szCs w:val="24"/>
        </w:rPr>
        <w:t>31,843,409.56</w:t>
      </w:r>
      <w:r w:rsidR="000E2147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from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Private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b/>
          <w:sz w:val="24"/>
          <w:szCs w:val="24"/>
        </w:rPr>
        <w:t>Partners</w:t>
      </w:r>
      <w:r w:rsidR="000E2147">
        <w:rPr>
          <w:rFonts w:ascii="Arial" w:eastAsia="Arial" w:hAnsi="Arial" w:cs="Arial"/>
          <w:b/>
          <w:sz w:val="20"/>
          <w:szCs w:val="20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(se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Table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 w:rsidRPr="00CC082C">
        <w:rPr>
          <w:rFonts w:ascii="Arial" w:eastAsia="Arial" w:hAnsi="Arial" w:cs="Arial"/>
          <w:sz w:val="24"/>
          <w:szCs w:val="24"/>
        </w:rPr>
        <w:t>1).</w:t>
      </w:r>
    </w:p>
    <w:p w14:paraId="62EEBC0E" w14:textId="77777777" w:rsidR="009702AE" w:rsidRPr="00B0458F" w:rsidRDefault="009702AE" w:rsidP="00AD0337">
      <w:pPr>
        <w:spacing w:after="0" w:line="240" w:lineRule="auto"/>
        <w:ind w:left="426"/>
        <w:contextualSpacing/>
        <w:jc w:val="both"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14:paraId="7BB14331" w14:textId="25978BB5" w:rsidR="009702AE" w:rsidRDefault="003E4C18" w:rsidP="00D36D13">
      <w:pPr>
        <w:widowControl/>
        <w:shd w:val="clear" w:color="auto" w:fill="FFFFFF"/>
        <w:spacing w:after="0" w:line="240" w:lineRule="auto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1.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st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of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ssistance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rovide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to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Affected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Families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/</w:t>
      </w:r>
      <w:r w:rsidR="000E2147">
        <w:rPr>
          <w:rFonts w:ascii="Arial" w:eastAsia="Arial" w:hAnsi="Arial" w:cs="Arial"/>
          <w:b/>
          <w:i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Persons</w:t>
      </w:r>
    </w:p>
    <w:tbl>
      <w:tblPr>
        <w:tblW w:w="499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"/>
        <w:gridCol w:w="3276"/>
        <w:gridCol w:w="1577"/>
        <w:gridCol w:w="1577"/>
        <w:gridCol w:w="1577"/>
        <w:gridCol w:w="1573"/>
      </w:tblGrid>
      <w:tr w:rsidR="00AF72F3" w:rsidRPr="00AF72F3" w14:paraId="5D55165A" w14:textId="77777777" w:rsidTr="00AF72F3">
        <w:trPr>
          <w:trHeight w:val="58"/>
          <w:tblHeader/>
        </w:trPr>
        <w:tc>
          <w:tcPr>
            <w:tcW w:w="176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701A059E" w14:textId="77777777" w:rsidR="00AF72F3" w:rsidRPr="00AF72F3" w:rsidRDefault="00AF72F3" w:rsidP="00AF72F3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323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1567862" w14:textId="402870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OST OF ASSISTANCE</w:t>
            </w:r>
          </w:p>
        </w:tc>
      </w:tr>
      <w:tr w:rsidR="00AF72F3" w:rsidRPr="00AF72F3" w14:paraId="2AA0D59B" w14:textId="77777777" w:rsidTr="00AF72F3">
        <w:trPr>
          <w:trHeight w:val="20"/>
          <w:tblHeader/>
        </w:trPr>
        <w:tc>
          <w:tcPr>
            <w:tcW w:w="176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3ADD2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2E604A6A" w14:textId="30C87A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SWD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3F138A7E" w14:textId="734357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GOs</w:t>
            </w:r>
          </w:p>
        </w:tc>
        <w:tc>
          <w:tcPr>
            <w:tcW w:w="8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6BB4D046" w14:textId="49A103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THERS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08080" w:themeFill="background1" w:themeFillShade="80"/>
            <w:vAlign w:val="center"/>
            <w:hideMark/>
          </w:tcPr>
          <w:p w14:paraId="12A6F8BB" w14:textId="7E1800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</w:tr>
      <w:tr w:rsidR="00AF72F3" w:rsidRPr="00AF72F3" w14:paraId="017A4AA9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49BBD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5B96E6B" w14:textId="7ECFED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159,012,798.98 </w:t>
            </w: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CDAAB5" w14:textId="113E08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78,940,778.53 </w:t>
            </w: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E1A9F32" w14:textId="75AB2E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843,409.56 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E5A18E8" w14:textId="6B1C1D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,669,796,987.07 </w:t>
            </w:r>
          </w:p>
        </w:tc>
      </w:tr>
      <w:tr w:rsidR="00AF72F3" w:rsidRPr="00AF72F3" w14:paraId="120EB8A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B8EE8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482C4F2" w14:textId="17C39E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0,025,194.0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7CA3EA5" w14:textId="59D535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5,41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4D22BC3" w14:textId="25AC1D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E5C04B" w14:textId="6B0BF7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65,435,194.05 </w:t>
            </w:r>
          </w:p>
        </w:tc>
      </w:tr>
      <w:tr w:rsidR="00AF72F3" w:rsidRPr="00AF72F3" w14:paraId="6E19FE77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CF2D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04BB89" w14:textId="7B3ED2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44,057,466.8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B6CB5" w14:textId="52B7DE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631FF" w14:textId="528FAC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8E018" w14:textId="4C1047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057,466.89 </w:t>
            </w:r>
          </w:p>
        </w:tc>
      </w:tr>
      <w:tr w:rsidR="00AF72F3" w:rsidRPr="00AF72F3" w14:paraId="4F8B0D33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43FD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ooc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70B607" w14:textId="3BE8FB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736,729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3F10C" w14:textId="29C1A5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42,1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356A5" w14:textId="0F7AE1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FA007" w14:textId="6B4965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,836,729.36 </w:t>
            </w:r>
          </w:p>
        </w:tc>
      </w:tr>
      <w:tr w:rsidR="00AF72F3" w:rsidRPr="00AF72F3" w14:paraId="0EE095E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643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Pin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88DDE" w14:textId="65A849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3,007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76DF8" w14:textId="4EC4F6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14,62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2814A" w14:textId="70CB55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69E38" w14:textId="25E8BF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632,450.00 </w:t>
            </w:r>
          </w:p>
        </w:tc>
      </w:tr>
      <w:tr w:rsidR="00AF72F3" w:rsidRPr="00AF72F3" w14:paraId="12D21F8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269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427AA" w14:textId="29DB27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7,851,27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251CA" w14:textId="0908BA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6,2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89298" w14:textId="0E0A44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C98E4" w14:textId="4AF343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101,278.00 </w:t>
            </w:r>
          </w:p>
        </w:tc>
      </w:tr>
      <w:tr w:rsidR="00AF72F3" w:rsidRPr="00AF72F3" w14:paraId="15FAA8A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1010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686AB" w14:textId="6544EB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7,671,879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92410" w14:textId="1F5DF8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36,507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960C3" w14:textId="0B5C4E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208DB" w14:textId="3EBFD5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4,179,379.10 </w:t>
            </w:r>
          </w:p>
        </w:tc>
      </w:tr>
      <w:tr w:rsidR="00AF72F3" w:rsidRPr="00AF72F3" w14:paraId="5014590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5DC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luyon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C0EE8" w14:textId="16033E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6,62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4C62D" w14:textId="750D5E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28,39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639BC3" w14:textId="131423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B8BF1" w14:textId="369719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5,017,500.00 </w:t>
            </w:r>
          </w:p>
        </w:tc>
      </w:tr>
      <w:tr w:rsidR="00AF72F3" w:rsidRPr="00AF72F3" w14:paraId="58319B9D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A7DE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73040" w14:textId="733D9B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19,486,53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A2DC12" w14:textId="6331E4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37,44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169B0" w14:textId="6C04D0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08C43" w14:textId="3A3BE7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6,929,038.00 </w:t>
            </w:r>
          </w:p>
        </w:tc>
      </w:tr>
      <w:tr w:rsidR="00AF72F3" w:rsidRPr="00AF72F3" w14:paraId="539CDDDF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2BB5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kin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E8C58" w14:textId="680F48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9,842,6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B098D" w14:textId="556294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A412F" w14:textId="51D167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53958B" w14:textId="567940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842,660.00 </w:t>
            </w:r>
          </w:p>
        </w:tc>
      </w:tr>
      <w:tr w:rsidR="00AF72F3" w:rsidRPr="00AF72F3" w14:paraId="4400C59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88E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tinlup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C1430" w14:textId="05F1EB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39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F3F9D" w14:textId="49A367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8637F" w14:textId="2CB430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BDC37A" w14:textId="3BD223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9,000.00 </w:t>
            </w:r>
          </w:p>
        </w:tc>
      </w:tr>
      <w:tr w:rsidR="00AF72F3" w:rsidRPr="00AF72F3" w14:paraId="7431932F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9C4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vot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5DE4A" w14:textId="7D6978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4,659,3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D95F9" w14:textId="660849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91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F4A2C" w14:textId="7040E9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D5639" w14:textId="141FFE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6,574,300.00 </w:t>
            </w:r>
          </w:p>
        </w:tc>
      </w:tr>
      <w:tr w:rsidR="00AF72F3" w:rsidRPr="00AF72F3" w14:paraId="527C9F9F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861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aque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DFBD48" w14:textId="3F1CB8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11,413,8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D6EA3" w14:textId="1D7A44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A4A3E" w14:textId="41EFF0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EFCFE" w14:textId="4E69E3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3,870.00 </w:t>
            </w:r>
          </w:p>
        </w:tc>
      </w:tr>
      <w:tr w:rsidR="00AF72F3" w:rsidRPr="00AF72F3" w14:paraId="7656F95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0480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y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7B9F1" w14:textId="2100A6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4,762,83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52C63" w14:textId="72BD7C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20,72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4C9FF" w14:textId="53D9C0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63B89" w14:textId="0560C4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5,485,334.00 </w:t>
            </w:r>
          </w:p>
        </w:tc>
      </w:tr>
      <w:tr w:rsidR="00AF72F3" w:rsidRPr="00AF72F3" w14:paraId="380CDF0D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97C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967D3" w14:textId="5AB7F4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6,782,5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0E6B7" w14:textId="0AA5B1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FFD059" w14:textId="7B5E9D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8C650" w14:textId="45F576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782,540.00 </w:t>
            </w:r>
          </w:p>
        </w:tc>
      </w:tr>
      <w:tr w:rsidR="00AF72F3" w:rsidRPr="00AF72F3" w14:paraId="305AE8B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5D6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Pateros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10D17" w14:textId="536EE8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4,910,763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FE2E2" w14:textId="11B7DB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6,5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F9C11" w14:textId="2E63C7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31935" w14:textId="3FE891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0,763.60 </w:t>
            </w:r>
          </w:p>
        </w:tc>
      </w:tr>
      <w:tr w:rsidR="00AF72F3" w:rsidRPr="00AF72F3" w14:paraId="1190BC6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9E5B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i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9C926" w14:textId="22F286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16,195,385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66364" w14:textId="36A799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25,48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FA9B9" w14:textId="3D8DBE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F1977" w14:textId="1EFE44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1,680,385.80 </w:t>
            </w:r>
          </w:p>
        </w:tc>
      </w:tr>
      <w:tr w:rsidR="00AF72F3" w:rsidRPr="00AF72F3" w14:paraId="30A68E7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9985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F9829" w14:textId="7CA470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22,684,039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9D2B58" w14:textId="476D47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58,8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4AFA0" w14:textId="4B6EE8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2731A" w14:textId="2E73E4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1,534,039.30 </w:t>
            </w:r>
          </w:p>
        </w:tc>
      </w:tr>
      <w:tr w:rsidR="00AF72F3" w:rsidRPr="00AF72F3" w14:paraId="302B54A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3C2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9F747" w14:textId="40FFFF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2,603,6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00920" w14:textId="26A2B4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7,5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B0E04" w14:textId="304DD5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59B80" w14:textId="3BE544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103,660.00 </w:t>
            </w:r>
          </w:p>
        </w:tc>
      </w:tr>
      <w:tr w:rsidR="00AF72F3" w:rsidRPr="00AF72F3" w14:paraId="7FBFB279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AFA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zuel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59771F" w14:textId="69568B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7,994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BA100" w14:textId="2F72AB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69,1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C5472" w14:textId="3ADC97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062EC" w14:textId="0AAD26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7,114,800.00 </w:t>
            </w:r>
          </w:p>
        </w:tc>
      </w:tr>
      <w:tr w:rsidR="00AF72F3" w:rsidRPr="00AF72F3" w14:paraId="088456D1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82EDB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8B0F7BE" w14:textId="5A9784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9,157,415.7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1D0744" w14:textId="59E2B9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724,418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CACB457" w14:textId="397CB2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31,692.56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88F322A" w14:textId="33DCC4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3,813,526.36 </w:t>
            </w:r>
          </w:p>
        </w:tc>
      </w:tr>
      <w:tr w:rsidR="00AF72F3" w:rsidRPr="00AF72F3" w14:paraId="0A59619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80356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17B73E" w14:textId="6F2217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18,905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DD93FA" w14:textId="4FB513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496,67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82981D" w14:textId="04564D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127684" w14:textId="54DA08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915,583.38 </w:t>
            </w:r>
          </w:p>
        </w:tc>
      </w:tr>
      <w:tr w:rsidR="00AF72F3" w:rsidRPr="00AF72F3" w14:paraId="108A160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01F4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F10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dam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F210DA" w14:textId="105BB2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7D46BA" w14:textId="798B47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F04A5" w14:textId="5005B8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1F4D3" w14:textId="532230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</w:tr>
      <w:tr w:rsidR="00AF72F3" w:rsidRPr="00AF72F3" w14:paraId="1063EEC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7CAA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A85F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r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59489F" w14:textId="697357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3E9FC" w14:textId="75D924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42371" w14:textId="6CDBD6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80770D" w14:textId="7D88E4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5E81F6D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B7B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8E3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E2E4D" w14:textId="4B5994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2F432" w14:textId="3BAB10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F1329" w14:textId="7743A3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EBC14" w14:textId="2A4B5B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295.58 </w:t>
            </w:r>
          </w:p>
        </w:tc>
      </w:tr>
      <w:tr w:rsidR="00AF72F3" w:rsidRPr="00AF72F3" w14:paraId="3BC8C81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8BE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D867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8C005" w14:textId="1C92BB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BB6412" w14:textId="240946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AE1BB" w14:textId="191FBE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27895" w14:textId="56A569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6,299.20 </w:t>
            </w:r>
          </w:p>
        </w:tc>
      </w:tr>
      <w:tr w:rsidR="00AF72F3" w:rsidRPr="00AF72F3" w14:paraId="203C9C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009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BA9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na (Espiritu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39F20" w14:textId="419319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C447F" w14:textId="76BF8E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5CACFB" w14:textId="2F5233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4E1F1" w14:textId="7BA0CB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51EE014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67B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FD3C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T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65078" w14:textId="1E4CB5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49C2E4" w14:textId="7E83A8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6809F" w14:textId="5FB0A4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40F46E" w14:textId="2FC599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2A0DE9F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B489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00DD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29550" w14:textId="13A5A7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70936" w14:textId="76BF1B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5,23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92CB8" w14:textId="275E3A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548FE" w14:textId="182B1D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8,551.20 </w:t>
            </w:r>
          </w:p>
        </w:tc>
      </w:tr>
      <w:tr w:rsidR="00AF72F3" w:rsidRPr="00AF72F3" w14:paraId="3949B59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D4F9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7579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s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95190" w14:textId="691253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3,092.4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7AB58A" w14:textId="5FBABD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339C3" w14:textId="1F87A9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BC461" w14:textId="095129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92.45 </w:t>
            </w:r>
          </w:p>
        </w:tc>
      </w:tr>
      <w:tr w:rsidR="00AF72F3" w:rsidRPr="00AF72F3" w14:paraId="5020A25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797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A08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rrim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1254D" w14:textId="651710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0B99C" w14:textId="366F2C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DD902E" w14:textId="303282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F124E1" w14:textId="6B6568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621742C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0156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4D08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r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69EC6" w14:textId="6A6FB1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5DBA8" w14:textId="34D69D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98B20A" w14:textId="45F6BD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32D22" w14:textId="7AF6BD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247.70 </w:t>
            </w:r>
          </w:p>
        </w:tc>
      </w:tr>
      <w:tr w:rsidR="00AF72F3" w:rsidRPr="00AF72F3" w14:paraId="30B1D00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6A76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26F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ne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5FE4D9" w14:textId="6F4163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DB2F60" w14:textId="6E123F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547D9" w14:textId="149BE9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21EBB" w14:textId="1989D6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304.70 </w:t>
            </w:r>
          </w:p>
        </w:tc>
      </w:tr>
      <w:tr w:rsidR="00AF72F3" w:rsidRPr="00AF72F3" w14:paraId="78F10B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6DC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4AE5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1B43F" w14:textId="310A33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CB0E7" w14:textId="04126D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B437D" w14:textId="75F986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90DBE" w14:textId="3A5C63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6,280.50 </w:t>
            </w:r>
          </w:p>
        </w:tc>
      </w:tr>
      <w:tr w:rsidR="00AF72F3" w:rsidRPr="00AF72F3" w14:paraId="3AC718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49EF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8B7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c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F15D0A" w14:textId="4E708B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6,945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B021B" w14:textId="717AB7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2,4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C857F" w14:textId="527A26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A421D" w14:textId="5DC2BC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29,385.70 </w:t>
            </w:r>
          </w:p>
        </w:tc>
      </w:tr>
      <w:tr w:rsidR="00AF72F3" w:rsidRPr="00AF72F3" w14:paraId="579FBAC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EB3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28D3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447357" w14:textId="792870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33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9A08D" w14:textId="44A31B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610389" w14:textId="079C8E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D16F18" w14:textId="6F9491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333.20 </w:t>
            </w:r>
          </w:p>
        </w:tc>
      </w:tr>
      <w:tr w:rsidR="00AF72F3" w:rsidRPr="00AF72F3" w14:paraId="4DB13E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CCE3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36AC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udpu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3B233" w14:textId="05BBF7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27FC50" w14:textId="5B5934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073BDE" w14:textId="495EA5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06CF7" w14:textId="4F6145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1,187.20 </w:t>
            </w:r>
          </w:p>
        </w:tc>
      </w:tr>
      <w:tr w:rsidR="00AF72F3" w:rsidRPr="00AF72F3" w14:paraId="6C4CA3C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C68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30AF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7FE9A" w14:textId="060572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F5056" w14:textId="1D0A79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9A66C" w14:textId="374AAC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623308" w14:textId="45EEC4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136ACA9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3FC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615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uqu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161B9" w14:textId="46EDF5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ECF99" w14:textId="2513F4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0EEECF" w14:textId="284A93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C46F3" w14:textId="558CB8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7F789CD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EBF0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DCE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di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E987D" w14:textId="0E1A6B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CFBDC" w14:textId="3875A1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66D18E" w14:textId="0BFF39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21BFE" w14:textId="72FA96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01C7EA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26AF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95C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il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AF4498" w14:textId="0523B9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75A27" w14:textId="5CEAAD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A6954" w14:textId="08256E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278937" w14:textId="66D526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6F540CE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2FE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587D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4A84B" w14:textId="661355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490F92" w14:textId="51D6F0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75B70" w14:textId="4DA30E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AB93DB" w14:textId="793C8B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313.20 </w:t>
            </w:r>
          </w:p>
        </w:tc>
      </w:tr>
      <w:tr w:rsidR="00AF72F3" w:rsidRPr="00AF72F3" w14:paraId="5776DD1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0CE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21B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r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8348AA" w14:textId="7013B1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75DEC" w14:textId="47A423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B2177" w14:textId="7CEFE1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FC074" w14:textId="03A476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453.20 </w:t>
            </w:r>
          </w:p>
        </w:tc>
      </w:tr>
      <w:tr w:rsidR="00AF72F3" w:rsidRPr="00AF72F3" w14:paraId="21BB01A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0D53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B48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s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6C2BF7" w14:textId="0F2AEE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DF6797" w14:textId="51FD6F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95E2EC" w14:textId="79824F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2F541F" w14:textId="7B69AA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578.20 </w:t>
            </w:r>
          </w:p>
        </w:tc>
      </w:tr>
      <w:tr w:rsidR="00AF72F3" w:rsidRPr="00AF72F3" w14:paraId="79129E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3C30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2052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t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4A742" w14:textId="21BF76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9150EA" w14:textId="333C4D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9F4DA" w14:textId="2D4059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332DA" w14:textId="7B0B85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9.70 </w:t>
            </w:r>
          </w:p>
        </w:tc>
      </w:tr>
      <w:tr w:rsidR="00AF72F3" w:rsidRPr="00AF72F3" w14:paraId="6531CF1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6A99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cos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941B57" w14:textId="382AFD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510,561.3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E9A362" w14:textId="102473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2DCB15" w14:textId="61005B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7D4AE5B" w14:textId="4D38F9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510,561.33 </w:t>
            </w:r>
          </w:p>
        </w:tc>
      </w:tr>
      <w:tr w:rsidR="00AF72F3" w:rsidRPr="00AF72F3" w14:paraId="053ECF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E1C29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358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le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13655" w14:textId="75659B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E3936" w14:textId="5C7BF9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5C0C1" w14:textId="5C96BF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09AC8" w14:textId="6C0FFB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574.25 </w:t>
            </w:r>
          </w:p>
        </w:tc>
      </w:tr>
      <w:tr w:rsidR="00AF72F3" w:rsidRPr="00AF72F3" w14:paraId="411A6EA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5DB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D191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yoy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0B77B" w14:textId="09E67D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BCFE3" w14:textId="69612A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30804" w14:textId="564F99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73F0C" w14:textId="5679BF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860.50 </w:t>
            </w:r>
          </w:p>
        </w:tc>
      </w:tr>
      <w:tr w:rsidR="00AF72F3" w:rsidRPr="00AF72F3" w14:paraId="5A470C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4A8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A37F9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63D9D1" w14:textId="6009DF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805B6" w14:textId="111E01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FE857" w14:textId="77DD1B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B1278C" w14:textId="4D7B78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F72F3" w:rsidRPr="00AF72F3" w14:paraId="5B6F6D6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C351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09DA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Burgos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07E594" w14:textId="3265B9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F4E6A" w14:textId="11BB4D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FDE7F" w14:textId="5934CC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B78B7F" w14:textId="34A19A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285.00 </w:t>
            </w:r>
          </w:p>
        </w:tc>
      </w:tr>
      <w:tr w:rsidR="00AF72F3" w:rsidRPr="00AF72F3" w14:paraId="5A73B2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C553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0EED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77224" w14:textId="69FE8E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2B80D" w14:textId="5F0019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BB6FF" w14:textId="7C33E7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81A40" w14:textId="2FE7A0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620.82 </w:t>
            </w:r>
          </w:p>
        </w:tc>
      </w:tr>
      <w:tr w:rsidR="00AF72F3" w:rsidRPr="00AF72F3" w14:paraId="0D48CE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A36E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6F4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ND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4A8F8" w14:textId="1AB680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2FFA5" w14:textId="331597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636B6" w14:textId="32F9AE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5D8875" w14:textId="0C0A3E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AF72F3" w:rsidRPr="00AF72F3" w14:paraId="233C774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1454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F320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o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245B0" w14:textId="36A44F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784FDF" w14:textId="7200A5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CFD2C" w14:textId="3C4645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94EAF" w14:textId="7DCC51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131.42 </w:t>
            </w:r>
          </w:p>
        </w:tc>
      </w:tr>
      <w:tr w:rsidR="00AF72F3" w:rsidRPr="00AF72F3" w14:paraId="7C77E6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B8A1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0F18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rvant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A102E" w14:textId="70B252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BA781" w14:textId="5D3098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5D4E8" w14:textId="11E46C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E5A856" w14:textId="5B12A0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950.25 </w:t>
            </w:r>
          </w:p>
        </w:tc>
      </w:tr>
      <w:tr w:rsidR="00AF72F3" w:rsidRPr="00AF72F3" w14:paraId="746BCD0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C70F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C9F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limuy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DF6A1" w14:textId="084FC4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B80F1" w14:textId="5318E1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E5A2B" w14:textId="7ED7A6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65FB70" w14:textId="7560A1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893.25 </w:t>
            </w:r>
          </w:p>
        </w:tc>
      </w:tr>
      <w:tr w:rsidR="00AF72F3" w:rsidRPr="00AF72F3" w14:paraId="0EAF65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A581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64E9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regorio del Pilar (Concepcio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1BED1" w14:textId="5CC020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208B3" w14:textId="19B651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4C4C0" w14:textId="27A8D6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CA7D5" w14:textId="50DAAA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015.75 </w:t>
            </w:r>
          </w:p>
        </w:tc>
      </w:tr>
      <w:tr w:rsidR="00AF72F3" w:rsidRPr="00AF72F3" w14:paraId="15D6047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499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395F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dlid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37E7B" w14:textId="5A092B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81A70" w14:textId="7AC659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B07CA" w14:textId="66BD30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6A6B3" w14:textId="4FD700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07.25 </w:t>
            </w:r>
          </w:p>
        </w:tc>
      </w:tr>
      <w:tr w:rsidR="00AF72F3" w:rsidRPr="00AF72F3" w14:paraId="2CD659C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5D7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E63D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ing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115C8" w14:textId="31F236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D6F5F" w14:textId="7BD225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687EC" w14:textId="0F042E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93EAE" w14:textId="5DE52F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065.92 </w:t>
            </w:r>
          </w:p>
        </w:tc>
      </w:tr>
      <w:tr w:rsidR="00AF72F3" w:rsidRPr="00AF72F3" w14:paraId="00E5FD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FD6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715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buk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810E85" w14:textId="6554FE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6F3F5" w14:textId="06ABD2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9F093" w14:textId="02F08F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AEE076" w14:textId="5630BD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3,161.78 </w:t>
            </w:r>
          </w:p>
        </w:tc>
      </w:tr>
      <w:tr w:rsidR="00AF72F3" w:rsidRPr="00AF72F3" w14:paraId="5BD068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3695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1B0DC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rv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DB29A" w14:textId="05F23E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779.9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E98B6B" w14:textId="36FAFB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68107" w14:textId="55677E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E0DECE" w14:textId="3EC726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779.98 </w:t>
            </w:r>
          </w:p>
        </w:tc>
      </w:tr>
      <w:tr w:rsidR="00AF72F3" w:rsidRPr="00AF72F3" w14:paraId="6622DF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56B2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646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 (Angkaki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428C2" w14:textId="19BE04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C767D" w14:textId="3F4200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A7558" w14:textId="30FDBF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14AC4D" w14:textId="0CF689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AF72F3" w:rsidRPr="00AF72F3" w14:paraId="4740F83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D441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E2B4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cedo (Bauge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AF8A3" w14:textId="2D74FC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14DD2" w14:textId="510395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34B81" w14:textId="581F4F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46204" w14:textId="749A92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436.00 </w:t>
            </w:r>
          </w:p>
        </w:tc>
      </w:tr>
      <w:tr w:rsidR="00AF72F3" w:rsidRPr="00AF72F3" w14:paraId="09AB9A2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00C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320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mil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E20D16" w14:textId="12A732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CEF3F" w14:textId="50B4CC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12E6BB" w14:textId="764930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2A592C" w14:textId="4CF270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99.25 </w:t>
            </w:r>
          </w:p>
        </w:tc>
      </w:tr>
      <w:tr w:rsidR="00AF72F3" w:rsidRPr="00AF72F3" w14:paraId="1B6403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462B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BE8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ste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B3CDF" w14:textId="6F1E3E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B1E0A" w14:textId="6F2069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C361C" w14:textId="7F1013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486CC" w14:textId="6D8E75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42.03 </w:t>
            </w:r>
          </w:p>
        </w:tc>
      </w:tr>
      <w:tr w:rsidR="00AF72F3" w:rsidRPr="00AF72F3" w14:paraId="381261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E8D7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A4A6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 (Lapog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EE8B9" w14:textId="209DF7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82B7C2" w14:textId="5A1A27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049F3" w14:textId="605CC5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19E4B" w14:textId="215503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,895.34 </w:t>
            </w:r>
          </w:p>
        </w:tc>
      </w:tr>
      <w:tr w:rsidR="00AF72F3" w:rsidRPr="00AF72F3" w14:paraId="0864D48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32E7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E012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53B36" w14:textId="64712A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D6E17" w14:textId="29FAA4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562B8" w14:textId="777AA2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08D1C8" w14:textId="60A7A1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,628.40 </w:t>
            </w:r>
          </w:p>
        </w:tc>
      </w:tr>
      <w:tr w:rsidR="00AF72F3" w:rsidRPr="00AF72F3" w14:paraId="1C00E3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AF8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AE5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13A0F" w14:textId="53496F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D2511" w14:textId="4F9F0A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3F249" w14:textId="266942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2D70D" w14:textId="0D1B1F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81.75 </w:t>
            </w:r>
          </w:p>
        </w:tc>
      </w:tr>
      <w:tr w:rsidR="00AF72F3" w:rsidRPr="00AF72F3" w14:paraId="4851326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1F58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883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8B60E" w14:textId="19915D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0D2E99" w14:textId="693E28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172A2" w14:textId="4B3B6A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577C87" w14:textId="1CA8F4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F72F3" w:rsidRPr="00AF72F3" w14:paraId="17B2855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07F1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C902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ABF89" w14:textId="0CAF67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2D16D" w14:textId="52F421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8F03B" w14:textId="536924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24D2A9" w14:textId="4885AF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381.56 </w:t>
            </w:r>
          </w:p>
        </w:tc>
      </w:tr>
      <w:tr w:rsidR="00AF72F3" w:rsidRPr="00AF72F3" w14:paraId="37E276D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172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753A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F55E5" w14:textId="3F9724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EF40E" w14:textId="1556FC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589F6" w14:textId="0172C6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8A8A25" w14:textId="2AA05E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F72F3" w:rsidRPr="00AF72F3" w14:paraId="3E6E4A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723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0C56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ia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98399" w14:textId="0BF862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A7ABF" w14:textId="197BB9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3B619" w14:textId="72DF1A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DA635" w14:textId="06679A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F72F3" w:rsidRPr="00AF72F3" w14:paraId="29F682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232A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2730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A67F9" w14:textId="48ACD4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3A58E" w14:textId="01541E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B31A38" w14:textId="358072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01A3D3" w14:textId="049932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788.89 </w:t>
            </w:r>
          </w:p>
        </w:tc>
      </w:tr>
      <w:tr w:rsidR="00AF72F3" w:rsidRPr="00AF72F3" w14:paraId="2FDCD4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954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67B3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D3E43" w14:textId="5B7B36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A54D2" w14:textId="65C988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4FD3E" w14:textId="1C25BD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23FE39" w14:textId="4DD56C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166.03 </w:t>
            </w:r>
          </w:p>
        </w:tc>
      </w:tr>
      <w:tr w:rsidR="00AF72F3" w:rsidRPr="00AF72F3" w14:paraId="1251A0F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D425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C1DD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i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9B217" w14:textId="4573E1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1D514" w14:textId="1AD5E9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826FF" w14:textId="2A14E2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6CF075" w14:textId="5AD76B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54.28 </w:t>
            </w:r>
          </w:p>
        </w:tc>
      </w:tr>
      <w:tr w:rsidR="00AF72F3" w:rsidRPr="00AF72F3" w14:paraId="6DE48E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892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BD4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p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FC2A5" w14:textId="403C85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ADDE7" w14:textId="68919F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FB5F8" w14:textId="761F17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4B6C6" w14:textId="1263AE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9,451.75 </w:t>
            </w:r>
          </w:p>
        </w:tc>
      </w:tr>
      <w:tr w:rsidR="00AF72F3" w:rsidRPr="00AF72F3" w14:paraId="5F5956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4C72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C595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ud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63E27" w14:textId="1283B0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B44D1" w14:textId="208948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C0049" w14:textId="117B75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3BBD3" w14:textId="1C11FD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6DAC728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4C1C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748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45239" w14:textId="1FFA05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333CA" w14:textId="4C0CBA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6B97A" w14:textId="01896C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66925" w14:textId="42B8E2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9,873.90 </w:t>
            </w:r>
          </w:p>
        </w:tc>
      </w:tr>
      <w:tr w:rsidR="00AF72F3" w:rsidRPr="00AF72F3" w14:paraId="675DEFD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B286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 Un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EB2823" w14:textId="1C8FB2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73,281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6FBE9B" w14:textId="03D676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11,5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EFE565" w14:textId="508289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05,771.64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405086" w14:textId="50A5F4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0,593.14 </w:t>
            </w:r>
          </w:p>
        </w:tc>
      </w:tr>
      <w:tr w:rsidR="00AF72F3" w:rsidRPr="00AF72F3" w14:paraId="6DB0B47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C69F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B81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o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0CB475" w14:textId="515E5C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3B7F5" w14:textId="69C231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50878" w14:textId="728D7A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02D4F6" w14:textId="7390F6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830.57 </w:t>
            </w:r>
          </w:p>
        </w:tc>
      </w:tr>
      <w:tr w:rsidR="00AF72F3" w:rsidRPr="00AF72F3" w14:paraId="173218C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7FD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770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ing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D1963" w14:textId="717F84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3C0C1" w14:textId="221E1E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6AB7D" w14:textId="49C136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DD285" w14:textId="204D31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654.03 </w:t>
            </w:r>
          </w:p>
        </w:tc>
      </w:tr>
      <w:tr w:rsidR="00AF72F3" w:rsidRPr="00AF72F3" w14:paraId="04AA4B7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C4E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8BC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not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A684C" w14:textId="714114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021B3" w14:textId="3AA90A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98DB1" w14:textId="58D23E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DABF2" w14:textId="351617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9,877.16 </w:t>
            </w:r>
          </w:p>
        </w:tc>
      </w:tr>
      <w:tr w:rsidR="00AF72F3" w:rsidRPr="00AF72F3" w14:paraId="06271D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1CF0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0CF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l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79B1D" w14:textId="4077B4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67397" w14:textId="4239F4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D2957" w14:textId="1E418D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F7E55F" w14:textId="4B3EA1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142.50 </w:t>
            </w:r>
          </w:p>
        </w:tc>
      </w:tr>
      <w:tr w:rsidR="00AF72F3" w:rsidRPr="00AF72F3" w14:paraId="370D78C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9A2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EA8DF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o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5DE67" w14:textId="5F89DF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41F7CC" w14:textId="6337AC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CC39FB" w14:textId="3639B6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9292D" w14:textId="7C2081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065CB8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DED3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DE0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7B194" w14:textId="322080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43031" w14:textId="0B4F64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98ED5" w14:textId="37C030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4962B6" w14:textId="240890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8,117.14 </w:t>
            </w:r>
          </w:p>
        </w:tc>
      </w:tr>
      <w:tr w:rsidR="00AF72F3" w:rsidRPr="00AF72F3" w14:paraId="5FE626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0EE0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717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F7051" w14:textId="2DD7D3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4AA7E" w14:textId="27C900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4D8029" w14:textId="76700D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A7D4F" w14:textId="09C4F8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737.75 </w:t>
            </w:r>
          </w:p>
        </w:tc>
      </w:tr>
      <w:tr w:rsidR="00AF72F3" w:rsidRPr="00AF72F3" w14:paraId="024ECAA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5CFE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181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9D810" w14:textId="45EB89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2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2B208" w14:textId="4AB309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4BD0A" w14:textId="300892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,135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50432" w14:textId="1913D2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400.00 </w:t>
            </w:r>
          </w:p>
        </w:tc>
      </w:tr>
      <w:tr w:rsidR="00AF72F3" w:rsidRPr="00AF72F3" w14:paraId="30A356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C156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B04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D72F9" w14:textId="50F8FB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0962B" w14:textId="3AF1ED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0DD60C" w14:textId="34CD20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D96FD1" w14:textId="5C2A5F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6,798.14 </w:t>
            </w:r>
          </w:p>
        </w:tc>
      </w:tr>
      <w:tr w:rsidR="00AF72F3" w:rsidRPr="00AF72F3" w14:paraId="5CDBA01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32BC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E77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3E415" w14:textId="638F56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4,6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1DBAC" w14:textId="295713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53624" w14:textId="78335B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4AE90F" w14:textId="14D15F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4,640.00 </w:t>
            </w:r>
          </w:p>
        </w:tc>
      </w:tr>
      <w:tr w:rsidR="00AF72F3" w:rsidRPr="00AF72F3" w14:paraId="06D0E9F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9982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36E5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D817A" w14:textId="717264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5D2526" w14:textId="6E00EE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6F826" w14:textId="1C2803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4A9F5F" w14:textId="24E22F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856.98 </w:t>
            </w:r>
          </w:p>
        </w:tc>
      </w:tr>
      <w:tr w:rsidR="00AF72F3" w:rsidRPr="00AF72F3" w14:paraId="11555D2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AD46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C7A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B575F" w14:textId="6E90F6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3BB3E" w14:textId="4FF57E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30A4B" w14:textId="6B493F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1ED81B" w14:textId="725DF2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9,067.50 </w:t>
            </w:r>
          </w:p>
        </w:tc>
      </w:tr>
      <w:tr w:rsidR="00AF72F3" w:rsidRPr="00AF72F3" w14:paraId="79695BB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E25B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EBBC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D8E6C" w14:textId="5FA811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398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DA9A4" w14:textId="1E3D8D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1BB56" w14:textId="35A40F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ECCC60" w14:textId="7C4309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2,598.20 </w:t>
            </w:r>
          </w:p>
        </w:tc>
      </w:tr>
      <w:tr w:rsidR="00AF72F3" w:rsidRPr="00AF72F3" w14:paraId="4E4D188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F030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3DB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23707" w14:textId="2A4DFA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5D7CB" w14:textId="14FCC3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044ED4" w14:textId="696EAC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50EAD1" w14:textId="37CFE2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9,142.47 </w:t>
            </w:r>
          </w:p>
        </w:tc>
      </w:tr>
      <w:tr w:rsidR="00AF72F3" w:rsidRPr="00AF72F3" w14:paraId="4CDEC3C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40E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9C20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abri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F9731" w14:textId="1A063D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83207" w14:textId="19993D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420DE" w14:textId="2C4F54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0DB4D2" w14:textId="798863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855.53 </w:t>
            </w:r>
          </w:p>
        </w:tc>
      </w:tr>
      <w:tr w:rsidR="00AF72F3" w:rsidRPr="00AF72F3" w14:paraId="1422FD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090A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911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B010A" w14:textId="50D5F5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3B400" w14:textId="23A0C1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D35E6" w14:textId="39BE55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9807C" w14:textId="527007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8,486.50 </w:t>
            </w:r>
          </w:p>
        </w:tc>
      </w:tr>
      <w:tr w:rsidR="00AF72F3" w:rsidRPr="00AF72F3" w14:paraId="60C7845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B33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CC1F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D264F8" w14:textId="270731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894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831DF" w14:textId="7EC2A5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DFF31" w14:textId="3BFE04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636.64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D3EA11" w14:textId="7DAB3B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5,530.92 </w:t>
            </w:r>
          </w:p>
        </w:tc>
      </w:tr>
      <w:tr w:rsidR="00AF72F3" w:rsidRPr="00AF72F3" w14:paraId="4E8A46A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CC2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2486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FD053" w14:textId="263011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7D773" w14:textId="5F9B05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0FB59" w14:textId="1CE1C7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872B06" w14:textId="1EF4D0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713.75 </w:t>
            </w:r>
          </w:p>
        </w:tc>
      </w:tr>
      <w:tr w:rsidR="00AF72F3" w:rsidRPr="00AF72F3" w14:paraId="0335FBD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C5DE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66A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dip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A2CCC" w14:textId="53C5F4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7579DB" w14:textId="2E3C2F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0A80B" w14:textId="7D26D4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B6D89" w14:textId="1B1C25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8,611.25 </w:t>
            </w:r>
          </w:p>
        </w:tc>
      </w:tr>
      <w:tr w:rsidR="00AF72F3" w:rsidRPr="00AF72F3" w14:paraId="3390F5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A02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61B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E1AE5" w14:textId="1AFBBC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9,052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A9A43" w14:textId="215CC0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3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CB25D" w14:textId="59C4A9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37234" w14:textId="5647C3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392.75 </w:t>
            </w:r>
          </w:p>
        </w:tc>
      </w:tr>
      <w:tr w:rsidR="00AF72F3" w:rsidRPr="00AF72F3" w14:paraId="7FA47F3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B1D99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ngasi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999560" w14:textId="366BAE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654,667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045480" w14:textId="775F3E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6,200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52A7710" w14:textId="3FFC46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025,920.92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265C01" w14:textId="661D45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5,696,788.51 </w:t>
            </w:r>
          </w:p>
        </w:tc>
      </w:tr>
      <w:tr w:rsidR="00AF72F3" w:rsidRPr="00AF72F3" w14:paraId="775EAC2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1F7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78F5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7F8C1F" w14:textId="64BB4F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F40E1" w14:textId="0988F0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8B361" w14:textId="65A24E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66808F" w14:textId="4E4C12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807.94 </w:t>
            </w:r>
          </w:p>
        </w:tc>
      </w:tr>
      <w:tr w:rsidR="00AF72F3" w:rsidRPr="00AF72F3" w14:paraId="06DE174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EB1C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6F9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LAMIN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61EC4" w14:textId="71E915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7165A" w14:textId="0952F8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149AC" w14:textId="171E99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B41032" w14:textId="6443F6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AF72F3" w:rsidRPr="00AF72F3" w14:paraId="3F5D028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307C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3375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DEE67" w14:textId="373071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FC33A" w14:textId="77F931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171CB" w14:textId="1C5FDE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775DFA" w14:textId="5837A4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F72F3" w:rsidRPr="00AF72F3" w14:paraId="1312B60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6020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F8A7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8F53E" w14:textId="6B384A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54BA7" w14:textId="18AACD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4105F" w14:textId="088256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1,488.72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4EA05" w14:textId="536B40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8,628.72 </w:t>
            </w:r>
          </w:p>
        </w:tc>
      </w:tr>
      <w:tr w:rsidR="00AF72F3" w:rsidRPr="00AF72F3" w14:paraId="15224F4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DE20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8845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un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23725" w14:textId="325747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A6CF1" w14:textId="785E93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245F9" w14:textId="73BB0C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334ED" w14:textId="0E35BB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392.00 </w:t>
            </w:r>
          </w:p>
        </w:tc>
      </w:tr>
      <w:tr w:rsidR="00AF72F3" w:rsidRPr="00AF72F3" w14:paraId="40FEE26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480ED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E22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is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BC961" w14:textId="019729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97350" w14:textId="4D53C2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9C58A" w14:textId="3B69C6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DC142E" w14:textId="672DF9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928.52 </w:t>
            </w:r>
          </w:p>
        </w:tc>
      </w:tr>
      <w:tr w:rsidR="00AF72F3" w:rsidRPr="00AF72F3" w14:paraId="76322D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084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333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amb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B095F" w14:textId="5FB45E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233595" w14:textId="01E162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B9E8D" w14:textId="50895A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E3FCC" w14:textId="73FB86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7B403A1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7EA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E86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o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C54DF" w14:textId="7B0940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40D033" w14:textId="72954F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FD831" w14:textId="546504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5BB53" w14:textId="5264C7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157.12 </w:t>
            </w:r>
          </w:p>
        </w:tc>
      </w:tr>
      <w:tr w:rsidR="00AF72F3" w:rsidRPr="00AF72F3" w14:paraId="11630A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2580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706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male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A5B78" w14:textId="5D503A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4107D" w14:textId="18B581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97C08" w14:textId="625EC1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37F29C" w14:textId="48CA42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12,800.00 </w:t>
            </w:r>
          </w:p>
        </w:tc>
      </w:tr>
      <w:tr w:rsidR="00AF72F3" w:rsidRPr="00AF72F3" w14:paraId="432EDF3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A5737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4C78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ll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924CF" w14:textId="3876D0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8,300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61A73" w14:textId="528CE5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1945B" w14:textId="5E6150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5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53429" w14:textId="433559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4,800.64 </w:t>
            </w:r>
          </w:p>
        </w:tc>
      </w:tr>
      <w:tr w:rsidR="00AF72F3" w:rsidRPr="00AF72F3" w14:paraId="14249A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35FE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5FED9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BCFE4" w14:textId="1B2789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34394" w14:textId="6AB588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4783A" w14:textId="37F628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545D3" w14:textId="55E421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4,840.00 </w:t>
            </w:r>
          </w:p>
        </w:tc>
      </w:tr>
      <w:tr w:rsidR="00AF72F3" w:rsidRPr="00AF72F3" w14:paraId="00E59EC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36BB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D1F0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si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997DF" w14:textId="708002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48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42D1D" w14:textId="13B2D5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388FA" w14:textId="2BD3FF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168,52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AB7AF" w14:textId="2E62B7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1,416,520.00 </w:t>
            </w:r>
          </w:p>
        </w:tc>
      </w:tr>
      <w:tr w:rsidR="00AF72F3" w:rsidRPr="00AF72F3" w14:paraId="301FC2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07ED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1CC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p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62B5E" w14:textId="7E28D2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FAADDB" w14:textId="1922EC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C9C4D" w14:textId="712CD3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350578" w14:textId="5D6BD7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6,945.64 </w:t>
            </w:r>
          </w:p>
        </w:tc>
      </w:tr>
      <w:tr w:rsidR="00AF72F3" w:rsidRPr="00AF72F3" w14:paraId="40FD562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6572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DCE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4ECE97" w14:textId="59210A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58477B" w14:textId="5C63F4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AFE3E" w14:textId="39E10D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87214" w14:textId="680F2C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193.39 </w:t>
            </w:r>
          </w:p>
        </w:tc>
      </w:tr>
      <w:tr w:rsidR="00AF72F3" w:rsidRPr="00AF72F3" w14:paraId="3079961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DE53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B3C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fan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536A1" w14:textId="1481A7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DA478" w14:textId="151E8B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B4B3C" w14:textId="1E9AAF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B22D1D" w14:textId="1D80FC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588.75 </w:t>
            </w:r>
          </w:p>
        </w:tc>
      </w:tr>
      <w:tr w:rsidR="00AF72F3" w:rsidRPr="00AF72F3" w14:paraId="3039A81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7FC1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E01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rad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30C178" w14:textId="0FA4A6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7B05D6" w14:textId="2E23AD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BDCA7" w14:textId="232547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6CBA73" w14:textId="1BA682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696.12 </w:t>
            </w:r>
          </w:p>
        </w:tc>
      </w:tr>
      <w:tr w:rsidR="00AF72F3" w:rsidRPr="00AF72F3" w14:paraId="6DA4A71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169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149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o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4D2E6" w14:textId="7C6D17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BC50D" w14:textId="180C46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37B89" w14:textId="1E76EA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6FB53" w14:textId="4DA542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744.00 </w:t>
            </w:r>
          </w:p>
        </w:tc>
      </w:tr>
      <w:tr w:rsidR="00AF72F3" w:rsidRPr="00AF72F3" w14:paraId="5E954B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A4A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FB34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GAY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868EA" w14:textId="3945E1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DB672" w14:textId="7FABC3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CFA4B" w14:textId="1086B3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FB0901" w14:textId="192437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2,612.20 </w:t>
            </w:r>
          </w:p>
        </w:tc>
      </w:tr>
      <w:tr w:rsidR="00AF72F3" w:rsidRPr="00AF72F3" w14:paraId="06BE512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8102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4C6F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AD6D9" w14:textId="6BD853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13C84" w14:textId="64BDEA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B6D31" w14:textId="50C6CD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88D773" w14:textId="37F59F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448.75 </w:t>
            </w:r>
          </w:p>
        </w:tc>
      </w:tr>
      <w:tr w:rsidR="00AF72F3" w:rsidRPr="00AF72F3" w14:paraId="7132D52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B77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1C3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siqu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00095" w14:textId="5E9C46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3000A" w14:textId="5FFDDD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5440B" w14:textId="18E526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902D9D" w14:textId="0FD9A9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517.14 </w:t>
            </w:r>
          </w:p>
        </w:tc>
      </w:tr>
      <w:tr w:rsidR="00AF72F3" w:rsidRPr="00AF72F3" w14:paraId="0683B99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27E90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244DE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o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D308A" w14:textId="3F5B2D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C22FA" w14:textId="4D2FB6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6D2F9" w14:textId="09E354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86190" w14:textId="2CEC81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DDF9EC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48F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C08E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ld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3827F" w14:textId="2F81DF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218C2" w14:textId="5275DB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C7D0D" w14:textId="246912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64CDE" w14:textId="0FCE94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3547BF8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A8E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AA36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gatare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F89D05" w14:textId="0C3DAE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C9360" w14:textId="1F2FEC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9E7316" w14:textId="142FDE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B1E916" w14:textId="3B15F6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778.00 </w:t>
            </w:r>
          </w:p>
        </w:tc>
      </w:tr>
      <w:tr w:rsidR="00AF72F3" w:rsidRPr="00AF72F3" w14:paraId="21AC8C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8B12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499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pand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964B25" w14:textId="441355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D90DF" w14:textId="347296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BB153" w14:textId="4D24F0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E8FB9" w14:textId="3300DF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7BEC893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9680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DC3A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ivid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C2B58" w14:textId="03EDB1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7CC2D" w14:textId="67F905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0A1E8" w14:textId="10B36C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6006AB" w14:textId="2FDFD7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42.39 </w:t>
            </w:r>
          </w:p>
        </w:tc>
      </w:tr>
      <w:tr w:rsidR="00AF72F3" w:rsidRPr="00AF72F3" w14:paraId="3613EC1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9CF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973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zzorub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8E4045" w14:textId="46CAE3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47B3E" w14:textId="0F91AF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8F41C" w14:textId="73D952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F98FF1" w14:textId="6BABFC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494.75 </w:t>
            </w:r>
          </w:p>
        </w:tc>
      </w:tr>
      <w:tr w:rsidR="00AF72F3" w:rsidRPr="00AF72F3" w14:paraId="634FCC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5ED0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2EC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l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62438" w14:textId="0C7460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83FD3" w14:textId="1E3D09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5666E" w14:textId="744872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76F91" w14:textId="3048B4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3,644.32 </w:t>
            </w:r>
          </w:p>
        </w:tc>
      </w:tr>
      <w:tr w:rsidR="00AF72F3" w:rsidRPr="00AF72F3" w14:paraId="2C236E9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7232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E86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858FF" w14:textId="1071B2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AEE1A" w14:textId="1421CE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D2F84" w14:textId="2CAE7D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4AD27" w14:textId="538BC1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677.34 </w:t>
            </w:r>
          </w:p>
        </w:tc>
      </w:tr>
      <w:tr w:rsidR="00AF72F3" w:rsidRPr="00AF72F3" w14:paraId="238B30B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572E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C66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ab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3C5CB" w14:textId="5E0BF8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7C07B" w14:textId="73BAF8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01051" w14:textId="1E5578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EC0E6" w14:textId="429DD9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1C302FE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D8AB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38C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9BD939" w14:textId="4101E6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504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91DAC" w14:textId="77F6E7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431A5" w14:textId="58CDF1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1,675.2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13878" w14:textId="4A108E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84,179.30 </w:t>
            </w:r>
          </w:p>
        </w:tc>
      </w:tr>
      <w:tr w:rsidR="00AF72F3" w:rsidRPr="00AF72F3" w14:paraId="40B021B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AAA8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7D2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 Nicolas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02D9D" w14:textId="35A16E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2923D" w14:textId="28AA73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0FC77" w14:textId="7A0F58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620D98" w14:textId="5C032D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366.25 </w:t>
            </w:r>
          </w:p>
        </w:tc>
      </w:tr>
      <w:tr w:rsidR="00AF72F3" w:rsidRPr="00AF72F3" w14:paraId="04A63B7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A24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247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2C1D6A" w14:textId="4454E6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13876" w14:textId="29DCBC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8FCF40" w14:textId="1DC5F0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0E8F8E" w14:textId="3B3E98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77.14 </w:t>
            </w:r>
          </w:p>
        </w:tc>
      </w:tr>
      <w:tr w:rsidR="00AF72F3" w:rsidRPr="00AF72F3" w14:paraId="778619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407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F90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70385" w14:textId="5B171E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EE5AD" w14:textId="197F6C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DE7F3" w14:textId="3AD69D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1847C5" w14:textId="51D82C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000.00 </w:t>
            </w:r>
          </w:p>
        </w:tc>
      </w:tr>
      <w:tr w:rsidR="00AF72F3" w:rsidRPr="00AF72F3" w14:paraId="7F8CB72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AC7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2AA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a Maria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26068" w14:textId="71E158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94BB9" w14:textId="67B134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ADF29" w14:textId="179DF0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FF166" w14:textId="055875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8,000.00 </w:t>
            </w:r>
          </w:p>
        </w:tc>
      </w:tr>
      <w:tr w:rsidR="00AF72F3" w:rsidRPr="00AF72F3" w14:paraId="13990EA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B89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AFD8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Santo Tomas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3D69D" w14:textId="15DC40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4D1057" w14:textId="6E698E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8A222" w14:textId="5EC9A9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0EBF5" w14:textId="4F0349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7,140.00 </w:t>
            </w:r>
          </w:p>
        </w:tc>
      </w:tr>
      <w:tr w:rsidR="00AF72F3" w:rsidRPr="00AF72F3" w14:paraId="3118307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36E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3516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A44217" w14:textId="12EE0C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882AD8" w14:textId="6E34FB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08D0A" w14:textId="710480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8F9A1D" w14:textId="17A5E5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6,796.75 </w:t>
            </w:r>
          </w:p>
        </w:tc>
      </w:tr>
      <w:tr w:rsidR="00AF72F3" w:rsidRPr="00AF72F3" w14:paraId="190089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0713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C94A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F621F" w14:textId="65C566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4137B" w14:textId="2AF618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C35D1" w14:textId="76E276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A96E7D" w14:textId="65FAF7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,632.50 </w:t>
            </w:r>
          </w:p>
        </w:tc>
      </w:tr>
      <w:tr w:rsidR="00AF72F3" w:rsidRPr="00AF72F3" w14:paraId="2ADA310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72A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DCB0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C5033" w14:textId="4343EC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3,247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D994E" w14:textId="1C0225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,200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6F2AF1" w14:textId="74D3B9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F1EB7" w14:textId="026753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9,447.17 </w:t>
            </w:r>
          </w:p>
        </w:tc>
      </w:tr>
      <w:tr w:rsidR="00AF72F3" w:rsidRPr="00AF72F3" w14:paraId="755EAC4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982F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BF2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mi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DE5FA" w14:textId="180A01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538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1C7BE3" w14:textId="7E08D5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9AC07" w14:textId="6F762A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5,097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945FC" w14:textId="1104F2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1,635.50 </w:t>
            </w:r>
          </w:p>
        </w:tc>
      </w:tr>
      <w:tr w:rsidR="00AF72F3" w:rsidRPr="00AF72F3" w14:paraId="1A1AA47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04614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3FA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rbizto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9F59A" w14:textId="331EA3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9FC7F8" w14:textId="353DF3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C769AE" w14:textId="6C2C1B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2E2A54" w14:textId="666B0D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1,833.75 </w:t>
            </w:r>
          </w:p>
        </w:tc>
      </w:tr>
      <w:tr w:rsidR="00AF72F3" w:rsidRPr="00AF72F3" w14:paraId="3D56ED1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2556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7A3F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URDANE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4D9DE" w14:textId="6F1811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4,668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6E4BA" w14:textId="0454FA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18D90" w14:textId="6549AA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0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0868F" w14:textId="1D5298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4,668.14 </w:t>
            </w:r>
          </w:p>
        </w:tc>
      </w:tr>
      <w:tr w:rsidR="00AF72F3" w:rsidRPr="00AF72F3" w14:paraId="73D151E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D2A7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5FAF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si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F8107" w14:textId="6B8BF3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95A7CF" w14:textId="7F09A7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387DE" w14:textId="128444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0170E" w14:textId="127649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4A1D3F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03FA7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519A13C" w14:textId="1825F6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4,601,449.8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34B63D9" w14:textId="7A3B6F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E4248A3" w14:textId="69663A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FE94FA8" w14:textId="79C466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4,601,449.83 </w:t>
            </w:r>
          </w:p>
        </w:tc>
      </w:tr>
      <w:tr w:rsidR="00AF72F3" w:rsidRPr="00AF72F3" w14:paraId="4419D7C1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4CC4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24F1C9" w14:textId="5A13CB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75C8569" w14:textId="7FAE1D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376DB5E" w14:textId="7A7656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1CA9744" w14:textId="11F529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82,322.08 </w:t>
            </w:r>
          </w:p>
        </w:tc>
      </w:tr>
      <w:tr w:rsidR="00AF72F3" w:rsidRPr="00AF72F3" w14:paraId="03219CF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76EE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A4A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ata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AAA02" w14:textId="1C3831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8D648" w14:textId="57F59B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173E7" w14:textId="58D314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84666" w14:textId="27227B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949.52 </w:t>
            </w:r>
          </w:p>
        </w:tc>
      </w:tr>
      <w:tr w:rsidR="00AF72F3" w:rsidRPr="00AF72F3" w14:paraId="26BB0B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8F3E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BFA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57FB8" w14:textId="4C455A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C1A75C" w14:textId="47D554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E60D8" w14:textId="1DF5D4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611F0" w14:textId="6CF004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,359.04 </w:t>
            </w:r>
          </w:p>
        </w:tc>
      </w:tr>
      <w:tr w:rsidR="00AF72F3" w:rsidRPr="00AF72F3" w14:paraId="15B240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FCD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5FCB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bay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E6DE8" w14:textId="5FAF14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6B22F8" w14:textId="4B5130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934B9" w14:textId="117C94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872A1" w14:textId="546971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1.00 </w:t>
            </w:r>
          </w:p>
        </w:tc>
      </w:tr>
      <w:tr w:rsidR="00AF72F3" w:rsidRPr="00AF72F3" w14:paraId="4203A44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6779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672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yu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1B0CD" w14:textId="5F0015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C86F81" w14:textId="507111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A8932" w14:textId="1A37B4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E1B21" w14:textId="0CBE0B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862.52 </w:t>
            </w:r>
          </w:p>
        </w:tc>
      </w:tr>
      <w:tr w:rsidR="00AF72F3" w:rsidRPr="00AF72F3" w14:paraId="48BA3D51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C1B8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g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CE9F6C" w14:textId="29B220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1,467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C6C52F" w14:textId="794FC8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875278" w14:textId="3B7FA1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973C0D9" w14:textId="3D04C6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251,467.70 </w:t>
            </w:r>
          </w:p>
        </w:tc>
      </w:tr>
      <w:tr w:rsidR="00AF72F3" w:rsidRPr="00AF72F3" w14:paraId="0EB70B1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CF29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6ECB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g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657E4" w14:textId="2788CA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6A30A" w14:textId="167702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98EFA" w14:textId="14AC5C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EC638" w14:textId="69A941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57,205.58 </w:t>
            </w:r>
          </w:p>
        </w:tc>
      </w:tr>
      <w:tr w:rsidR="00AF72F3" w:rsidRPr="00AF72F3" w14:paraId="1B08BE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3051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31D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lu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056E6" w14:textId="5897DE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270F8" w14:textId="3190F8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4DBDE" w14:textId="19B8E3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33C490" w14:textId="640505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AF72F3" w:rsidRPr="00AF72F3" w14:paraId="3B7BE8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7A53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72F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1AA99" w14:textId="5FB345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AB447" w14:textId="61068E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2FC02" w14:textId="3AC409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2AA800" w14:textId="54FC32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279.32 </w:t>
            </w:r>
          </w:p>
        </w:tc>
      </w:tr>
      <w:tr w:rsidR="00AF72F3" w:rsidRPr="00AF72F3" w14:paraId="322EE88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67B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01B3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acap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5838F1" w14:textId="5F3D58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D37B7" w14:textId="41A7BE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F29DD" w14:textId="595050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1600F1" w14:textId="1B1520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,726.36 </w:t>
            </w:r>
          </w:p>
        </w:tc>
      </w:tr>
      <w:tr w:rsidR="00AF72F3" w:rsidRPr="00AF72F3" w14:paraId="1E0295D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C62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7FB8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ulu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42869" w14:textId="46F134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EF047" w14:textId="4E0AED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4AD1B" w14:textId="3D298B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51D26E" w14:textId="2CDDAF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AF72F3" w:rsidRPr="00AF72F3" w14:paraId="5BD2B5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3AFE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3C5A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rr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3D7A4" w14:textId="339159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545BFC" w14:textId="3011D4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59AF3C" w14:textId="775ED8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A45EB9" w14:textId="5D5891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180.24 </w:t>
            </w:r>
          </w:p>
        </w:tc>
      </w:tr>
      <w:tr w:rsidR="00AF72F3" w:rsidRPr="00AF72F3" w14:paraId="4863A3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7D9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A5D88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12F1A" w14:textId="6487EE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8D3C8" w14:textId="332D78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1899A" w14:textId="33C888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8D300" w14:textId="4A6DF6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844.02 </w:t>
            </w:r>
          </w:p>
        </w:tc>
      </w:tr>
      <w:tr w:rsidR="00AF72F3" w:rsidRPr="00AF72F3" w14:paraId="5857C9E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742E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2F78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lester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6E477" w14:textId="2D7E41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776DB" w14:textId="023B3C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7904A" w14:textId="23C554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753D5" w14:textId="3AFCB5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21.00 </w:t>
            </w:r>
          </w:p>
        </w:tc>
      </w:tr>
      <w:tr w:rsidR="00AF72F3" w:rsidRPr="00AF72F3" w14:paraId="0500774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96D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10EA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e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111BD4" w14:textId="2F99B5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65616B" w14:textId="2754EC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711B2" w14:textId="19EB12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4ED2F9" w14:textId="7B775F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AF72F3" w:rsidRPr="00AF72F3" w14:paraId="79F107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ED54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C084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B6945" w14:textId="60D4CB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225B60" w14:textId="64BCA6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84D83" w14:textId="481263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27A0C" w14:textId="067902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09,095.00 </w:t>
            </w:r>
          </w:p>
        </w:tc>
      </w:tr>
      <w:tr w:rsidR="00AF72F3" w:rsidRPr="00AF72F3" w14:paraId="0EA8207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CA33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14F0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aniu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CB72E" w14:textId="0CA4A9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C20D2" w14:textId="489973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41293" w14:textId="4A7F3E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8955A9" w14:textId="0CE0D9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1,054.00 </w:t>
            </w:r>
          </w:p>
        </w:tc>
      </w:tr>
      <w:tr w:rsidR="00AF72F3" w:rsidRPr="00AF72F3" w14:paraId="5A2880F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F166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EA49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l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557D3" w14:textId="410DAE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720C2" w14:textId="2B1D9F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0638F" w14:textId="3BE645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81774" w14:textId="5A433D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12,528.32 </w:t>
            </w:r>
          </w:p>
        </w:tc>
      </w:tr>
      <w:tr w:rsidR="00AF72F3" w:rsidRPr="00AF72F3" w14:paraId="48F40E0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7D2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1CB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tta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92AE4" w14:textId="7DF8F3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F3848" w14:textId="774CD6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EF89F" w14:textId="322AC3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4DD20" w14:textId="4BEA0D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584.40 </w:t>
            </w:r>
          </w:p>
        </w:tc>
      </w:tr>
      <w:tr w:rsidR="00AF72F3" w:rsidRPr="00AF72F3" w14:paraId="57D3B6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CA46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DC7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nza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2C14A" w14:textId="015E54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E0D32" w14:textId="2D7BE8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D24C8" w14:textId="6EA278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902F8" w14:textId="04B31B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648.86 </w:t>
            </w:r>
          </w:p>
        </w:tc>
      </w:tr>
      <w:tr w:rsidR="00AF72F3" w:rsidRPr="00AF72F3" w14:paraId="1007D1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1378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F101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ui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54599" w14:textId="003AFA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BED07" w14:textId="618B0C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0F57F" w14:textId="60AA9A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26B558" w14:textId="11F127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6,200.00 </w:t>
            </w:r>
          </w:p>
        </w:tc>
      </w:tr>
      <w:tr w:rsidR="00AF72F3" w:rsidRPr="00AF72F3" w14:paraId="57EDC8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36DC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C62F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-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5DB15" w14:textId="0DFE33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B2846E" w14:textId="5CA451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8F3499" w14:textId="2F2B14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E193BF" w14:textId="59D827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428.40 </w:t>
            </w:r>
          </w:p>
        </w:tc>
      </w:tr>
      <w:tr w:rsidR="00AF72F3" w:rsidRPr="00AF72F3" w14:paraId="197B0B3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3C2B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52F4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a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FDD44" w14:textId="3758AB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8618E" w14:textId="2EB34B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354FD" w14:textId="283039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01D91" w14:textId="79B418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795.70 </w:t>
            </w:r>
          </w:p>
        </w:tc>
      </w:tr>
      <w:tr w:rsidR="00AF72F3" w:rsidRPr="00AF72F3" w14:paraId="4A3A43D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6AC2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840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37DB4" w14:textId="2109C7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A3D6D" w14:textId="39B511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37309" w14:textId="3BFF3B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10499" w14:textId="2055C6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,885.68 </w:t>
            </w:r>
          </w:p>
        </w:tc>
      </w:tr>
      <w:tr w:rsidR="00AF72F3" w:rsidRPr="00AF72F3" w14:paraId="41E908A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861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CE44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blanc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3DB6B" w14:textId="5854C3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57F32" w14:textId="40E4BC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D8D82" w14:textId="13F04B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FAA718" w14:textId="440D7D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AF72F3" w:rsidRPr="00AF72F3" w14:paraId="1299459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DCC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A2EDA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41ED2" w14:textId="035A71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F417E" w14:textId="2A8978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A06B7F" w14:textId="1EF920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48B01E" w14:textId="0F0A69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AF72F3" w:rsidRPr="00AF72F3" w14:paraId="077BB9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0F91C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7D2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126C7" w14:textId="76BE78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966A7" w14:textId="781B9B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3DDA6" w14:textId="5B081C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B0000" w14:textId="41892B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146.22 </w:t>
            </w:r>
          </w:p>
        </w:tc>
      </w:tr>
      <w:tr w:rsidR="00AF72F3" w:rsidRPr="00AF72F3" w14:paraId="2A6E433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9F6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30AC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chez-Mi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26D68" w14:textId="06136D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C1030" w14:textId="5C4FE9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5E060" w14:textId="6E8AFE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D7BAC" w14:textId="16F13A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7.00 </w:t>
            </w:r>
          </w:p>
        </w:tc>
      </w:tr>
      <w:tr w:rsidR="00AF72F3" w:rsidRPr="00AF72F3" w14:paraId="6DEE4E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1460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D192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CDBCE" w14:textId="5FB43F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95AEE" w14:textId="7DB44F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524848" w14:textId="679EF0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ABDA9B" w14:textId="04F5AA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470.88 </w:t>
            </w:r>
          </w:p>
        </w:tc>
      </w:tr>
      <w:tr w:rsidR="00AF72F3" w:rsidRPr="00AF72F3" w14:paraId="239F42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36A3C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3587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Praxed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D7FD7" w14:textId="243745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E0AD5" w14:textId="17E291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28244" w14:textId="62D6AA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C5255" w14:textId="64B57C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220.00 </w:t>
            </w:r>
          </w:p>
        </w:tc>
      </w:tr>
      <w:tr w:rsidR="00AF72F3" w:rsidRPr="00AF72F3" w14:paraId="541EFF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4F8C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839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34D47" w14:textId="55A5D0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86BD8" w14:textId="7EF8F0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E0926" w14:textId="4C3EBC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D1BBD0" w14:textId="2D4876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33.76 </w:t>
            </w:r>
          </w:p>
        </w:tc>
      </w:tr>
      <w:tr w:rsidR="00AF72F3" w:rsidRPr="00AF72F3" w14:paraId="3085A86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F31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71E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 (Faire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827D3" w14:textId="029E5F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CA1C6" w14:textId="74347F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06CD6B" w14:textId="2F7BCE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36D52" w14:textId="342D9F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5,558.53 </w:t>
            </w:r>
          </w:p>
        </w:tc>
      </w:tr>
      <w:tr w:rsidR="00AF72F3" w:rsidRPr="00AF72F3" w14:paraId="0915F46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9A21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F3D5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E1BFF" w14:textId="6AD604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0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4EF84" w14:textId="50176C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54151" w14:textId="4E81BD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79A45" w14:textId="6D6DE7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50.64 </w:t>
            </w:r>
          </w:p>
        </w:tc>
      </w:tr>
      <w:tr w:rsidR="00AF72F3" w:rsidRPr="00AF72F3" w14:paraId="510FDC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CE0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45E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A9C36" w14:textId="4DA2D5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7B5F5" w14:textId="3219A5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1C590A" w14:textId="3AEF44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090CC" w14:textId="506196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16.88 </w:t>
            </w:r>
          </w:p>
        </w:tc>
      </w:tr>
      <w:tr w:rsidR="00AF72F3" w:rsidRPr="00AF72F3" w14:paraId="6DC59E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812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03DB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guegara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51C25" w14:textId="39B408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15787B" w14:textId="078DC4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BD3A3" w14:textId="6263E1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2DC98" w14:textId="4F92D5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57,091.23 </w:t>
            </w:r>
          </w:p>
        </w:tc>
      </w:tr>
      <w:tr w:rsidR="00AF72F3" w:rsidRPr="00AF72F3" w14:paraId="6D5C776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16D6B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BBD2A0" w14:textId="1B17B8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548,378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8C4526" w14:textId="1BCF04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45BAE9" w14:textId="036812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20835E" w14:textId="578D76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548,378.95 </w:t>
            </w:r>
          </w:p>
        </w:tc>
      </w:tr>
      <w:tr w:rsidR="00AF72F3" w:rsidRPr="00AF72F3" w14:paraId="77BF58F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5D84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049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Isab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D1C1C" w14:textId="3B867A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C2548" w14:textId="7A5A0D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EFD18" w14:textId="48141A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605590" w14:textId="47AC29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80,065.48 </w:t>
            </w:r>
          </w:p>
        </w:tc>
      </w:tr>
      <w:tr w:rsidR="00AF72F3" w:rsidRPr="00AF72F3" w14:paraId="2E7EA2B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C4EB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AAD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F529CC" w14:textId="7BE77A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88,568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154C5" w14:textId="3DBE4C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2DE55A" w14:textId="24F859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C49B17" w14:textId="4330E4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88,568.95 </w:t>
            </w:r>
          </w:p>
        </w:tc>
      </w:tr>
      <w:tr w:rsidR="00AF72F3" w:rsidRPr="00AF72F3" w14:paraId="2956E2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3411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FAE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da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AA7DB" w14:textId="3342D3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6416B" w14:textId="5C49FE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87CF0" w14:textId="7344A1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DDF94" w14:textId="7DEAD1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AF72F3" w:rsidRPr="00AF72F3" w14:paraId="0956331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4852A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97AB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02CF5" w14:textId="3521D1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E99B4E" w14:textId="62686D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7D32E" w14:textId="322D4B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D6F5E" w14:textId="36629B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617.66 </w:t>
            </w:r>
          </w:p>
        </w:tc>
      </w:tr>
      <w:tr w:rsidR="00AF72F3" w:rsidRPr="00AF72F3" w14:paraId="17348B7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F351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73D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nito Soliv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6C78E" w14:textId="48A98C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022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27006" w14:textId="298373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B05D10" w14:textId="4D8F33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EF0236" w14:textId="3DCCFE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022.54 </w:t>
            </w:r>
          </w:p>
        </w:tc>
      </w:tr>
      <w:tr w:rsidR="00AF72F3" w:rsidRPr="00AF72F3" w14:paraId="4685EA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710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CED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D364E" w14:textId="05DBDA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921A8" w14:textId="22A782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D0346" w14:textId="0E2959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7354B8" w14:textId="5B85F1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1,172.06 </w:t>
            </w:r>
          </w:p>
        </w:tc>
      </w:tr>
      <w:tr w:rsidR="00AF72F3" w:rsidRPr="00AF72F3" w14:paraId="151AFC7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8F1C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3EEE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133A3" w14:textId="007B3C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6C61C" w14:textId="3A8B62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B0E77" w14:textId="13574C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6D375" w14:textId="3C13BD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9,412.66 </w:t>
            </w:r>
          </w:p>
        </w:tc>
      </w:tr>
      <w:tr w:rsidR="00AF72F3" w:rsidRPr="00AF72F3" w14:paraId="30C854B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53DC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4DB5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34771" w14:textId="71B8E4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8A413" w14:textId="165101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B47A4" w14:textId="7ACD49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83724" w14:textId="0EBD5D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77.36 </w:t>
            </w:r>
          </w:p>
        </w:tc>
      </w:tr>
      <w:tr w:rsidR="00AF72F3" w:rsidRPr="00AF72F3" w14:paraId="367B71C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67CF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9C7A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u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587AD" w14:textId="0CDFCD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2A2EF" w14:textId="1F1738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16F4F" w14:textId="018EE8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81B48" w14:textId="66B5BF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902.96 </w:t>
            </w:r>
          </w:p>
        </w:tc>
      </w:tr>
      <w:tr w:rsidR="00AF72F3" w:rsidRPr="00AF72F3" w14:paraId="10127E8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C974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27B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5AF56" w14:textId="170DB6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453FB" w14:textId="7A61F0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68093" w14:textId="1AF2DE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7F70AE" w14:textId="550FB2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2,292.66 </w:t>
            </w:r>
          </w:p>
        </w:tc>
      </w:tr>
      <w:tr w:rsidR="00AF72F3" w:rsidRPr="00AF72F3" w14:paraId="313B62E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DE2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251B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fin Albano (Magsaysay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FF255" w14:textId="3B2426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05A22" w14:textId="5433FB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E871E" w14:textId="7DE55A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027B28" w14:textId="018B34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821.06 </w:t>
            </w:r>
          </w:p>
        </w:tc>
      </w:tr>
      <w:tr w:rsidR="00AF72F3" w:rsidRPr="00AF72F3" w14:paraId="5E46A3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D382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7088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pig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985B6" w14:textId="5B4D95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B578F" w14:textId="212C93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EAC485" w14:textId="7D1099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1E54E" w14:textId="07442E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7,448.42 </w:t>
            </w:r>
          </w:p>
        </w:tc>
      </w:tr>
      <w:tr w:rsidR="00AF72F3" w:rsidRPr="00AF72F3" w14:paraId="23C6515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00E7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C2DA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vil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6ABCF" w14:textId="482E96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A0F93" w14:textId="696516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4390A" w14:textId="606823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D2F23" w14:textId="73BF52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26.66 </w:t>
            </w:r>
          </w:p>
        </w:tc>
      </w:tr>
      <w:tr w:rsidR="00AF72F3" w:rsidRPr="00AF72F3" w14:paraId="3793C37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A77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9EE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chag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15575" w14:textId="7464B4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851CE" w14:textId="065108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71FAE" w14:textId="72716D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9739DE" w14:textId="3EC741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775.86 </w:t>
            </w:r>
          </w:p>
        </w:tc>
      </w:tr>
      <w:tr w:rsidR="00AF72F3" w:rsidRPr="00AF72F3" w14:paraId="0BB98C1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BE0F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F5E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mu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85F9A6" w14:textId="76A2B9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739C8" w14:textId="7A5D8E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09DBF" w14:textId="3DC458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09E66" w14:textId="508F07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1,260.66 </w:t>
            </w:r>
          </w:p>
        </w:tc>
      </w:tr>
      <w:tr w:rsidR="00AF72F3" w:rsidRPr="00AF72F3" w14:paraId="4C8BFE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4125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0E2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a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048CB" w14:textId="08B6DF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56185" w14:textId="315661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7B19FC" w14:textId="6F5C3A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0BD53" w14:textId="7DD8B5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562.54 </w:t>
            </w:r>
          </w:p>
        </w:tc>
      </w:tr>
      <w:tr w:rsidR="00AF72F3" w:rsidRPr="00AF72F3" w14:paraId="07048B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917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CCD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69A65" w14:textId="68E586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DF700" w14:textId="61FFE8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97A78" w14:textId="30ED39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BFB4C" w14:textId="4D8B8D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305.66 </w:t>
            </w:r>
          </w:p>
        </w:tc>
      </w:tr>
      <w:tr w:rsidR="00AF72F3" w:rsidRPr="00AF72F3" w14:paraId="7E01166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5BD4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F411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450EDE" w14:textId="6357EF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85B13" w14:textId="19AB10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ACEA0" w14:textId="20BAA6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5D173" w14:textId="6B77A5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AF72F3" w:rsidRPr="00AF72F3" w14:paraId="15CAFFE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C516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D74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nac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302DF6" w14:textId="64BFB1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5FF0E4" w14:textId="0F2019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A908FC" w14:textId="6D3F03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A8132" w14:textId="160AAC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5,337.88 </w:t>
            </w:r>
          </w:p>
        </w:tc>
      </w:tr>
      <w:tr w:rsidR="00AF72F3" w:rsidRPr="00AF72F3" w14:paraId="200CEB0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734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3EA3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li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6ECDC" w14:textId="70592D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982E6" w14:textId="12EE82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F7644" w14:textId="3A2457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C8D7D5" w14:textId="0D9A30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0,877.56 </w:t>
            </w:r>
          </w:p>
        </w:tc>
      </w:tr>
      <w:tr w:rsidR="00AF72F3" w:rsidRPr="00AF72F3" w14:paraId="41011EE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083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DD81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uil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E79E4" w14:textId="6D2AB2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87098E" w14:textId="7E713B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64B60" w14:textId="264E7F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683F5" w14:textId="152BD7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1,401.58 </w:t>
            </w:r>
          </w:p>
        </w:tc>
      </w:tr>
      <w:tr w:rsidR="00AF72F3" w:rsidRPr="00AF72F3" w14:paraId="2A0AB84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0C4A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94147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27AB0" w14:textId="7885F5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9A122" w14:textId="6AF105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F75E1C" w14:textId="552949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219F6" w14:textId="1F1C6C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339.30 </w:t>
            </w:r>
          </w:p>
        </w:tc>
      </w:tr>
      <w:tr w:rsidR="00AF72F3" w:rsidRPr="00AF72F3" w14:paraId="1E3B51D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4C41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72FC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04AC5" w14:textId="0A6D29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170B0" w14:textId="50E699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CD300" w14:textId="586352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77049" w14:textId="6FAFFA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AF72F3" w:rsidRPr="00AF72F3" w14:paraId="5AFEFE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C042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706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E524D" w14:textId="7D4DF1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1838E7" w14:textId="46DC45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BC318" w14:textId="1A6154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884D00" w14:textId="65461D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763.16 </w:t>
            </w:r>
          </w:p>
        </w:tc>
      </w:tr>
      <w:tr w:rsidR="00AF72F3" w:rsidRPr="00AF72F3" w14:paraId="5539FA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7CE8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1CC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77986C" w14:textId="3A741C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F1817" w14:textId="159698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EBEE52" w14:textId="3CEE91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2699A" w14:textId="41B22E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3,329.86 </w:t>
            </w:r>
          </w:p>
        </w:tc>
      </w:tr>
      <w:tr w:rsidR="00AF72F3" w:rsidRPr="00AF72F3" w14:paraId="16CAD6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AE5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E31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ina Merced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83E9E" w14:textId="110D0C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6E408" w14:textId="43A017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6B5F6" w14:textId="5A1F86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6F7AE7" w14:textId="40FB09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AF72F3" w:rsidRPr="00AF72F3" w14:paraId="3A7D757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8AF3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B403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DE22F" w14:textId="3A2D1A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AF2D9" w14:textId="5483BB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35D80" w14:textId="3D4C9C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6DC47" w14:textId="3C721F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6,748.38 </w:t>
            </w:r>
          </w:p>
        </w:tc>
      </w:tr>
      <w:tr w:rsidR="00AF72F3" w:rsidRPr="00AF72F3" w14:paraId="6B944FB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069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F51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CC5B2" w14:textId="7A7871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8F676" w14:textId="50B0FE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3DA91" w14:textId="00F689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44D461" w14:textId="5BD145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2,804.54 </w:t>
            </w:r>
          </w:p>
        </w:tc>
      </w:tr>
      <w:tr w:rsidR="00AF72F3" w:rsidRPr="00AF72F3" w14:paraId="08833C1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C264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8E40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Guillerm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D06E6" w14:textId="3B545E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E71E9" w14:textId="501472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A4AEA4" w14:textId="7E2681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CAFDB" w14:textId="4F85C6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22.76 </w:t>
            </w:r>
          </w:p>
        </w:tc>
      </w:tr>
      <w:tr w:rsidR="00AF72F3" w:rsidRPr="00AF72F3" w14:paraId="7F0FD5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A484B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506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16D4E" w14:textId="1F9C7A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B3589" w14:textId="1324DC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18756" w14:textId="0FBBE7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1BB6A" w14:textId="1BA644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968.70 </w:t>
            </w:r>
          </w:p>
        </w:tc>
      </w:tr>
      <w:tr w:rsidR="00AF72F3" w:rsidRPr="00AF72F3" w14:paraId="6945609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713E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779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4373F" w14:textId="1303F7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82B59" w14:textId="48FF33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3EFC3" w14:textId="1E3EBA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12048C" w14:textId="6272B4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AF72F3" w:rsidRPr="00AF72F3" w14:paraId="47A68F3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7C3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31BB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ia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46FC7" w14:textId="68E0F8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10C8B" w14:textId="2AD415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B1606" w14:textId="19DE50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8C2D1" w14:textId="0CFC28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873.66 </w:t>
            </w:r>
          </w:p>
        </w:tc>
      </w:tr>
      <w:tr w:rsidR="00AF72F3" w:rsidRPr="00AF72F3" w14:paraId="2FA140D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D0E8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7FE6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14B65" w14:textId="3E973F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645B8" w14:textId="0D14C4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D907D" w14:textId="1E0C67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CF3CA" w14:textId="562781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875.66 </w:t>
            </w:r>
          </w:p>
        </w:tc>
      </w:tr>
      <w:tr w:rsidR="00AF72F3" w:rsidRPr="00AF72F3" w14:paraId="7EAB16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410A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4C7D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B6D88" w14:textId="02ACFE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5E51B" w14:textId="1E393D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30976" w14:textId="792EBA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EC6BE" w14:textId="576D3B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9,068.54 </w:t>
            </w:r>
          </w:p>
        </w:tc>
      </w:tr>
      <w:tr w:rsidR="00AF72F3" w:rsidRPr="00AF72F3" w14:paraId="75D860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939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285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FD527" w14:textId="69A3B7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10347" w14:textId="1E18B8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76090" w14:textId="07A076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01667" w14:textId="4FA14C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8,351.66 </w:t>
            </w:r>
          </w:p>
        </w:tc>
      </w:tr>
      <w:tr w:rsidR="00AF72F3" w:rsidRPr="00AF72F3" w14:paraId="4B563C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9F5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8923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ia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6C2E0" w14:textId="1E7450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EEA9D" w14:textId="0F4548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B3758" w14:textId="6C7E7C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96E830" w14:textId="3B2B27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7,147.52 </w:t>
            </w:r>
          </w:p>
        </w:tc>
      </w:tr>
      <w:tr w:rsidR="00AF72F3" w:rsidRPr="00AF72F3" w14:paraId="2DB7DC0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324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F5E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D25BD" w14:textId="0008B2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CD9675" w14:textId="0BF508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1D554" w14:textId="509FC8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31D4A7" w14:textId="1D827F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760.66 </w:t>
            </w:r>
          </w:p>
        </w:tc>
      </w:tr>
      <w:tr w:rsidR="00AF72F3" w:rsidRPr="00AF72F3" w14:paraId="433AA4C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14F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D433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maui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0DB3A" w14:textId="7682D1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7259A" w14:textId="097035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5A3D25" w14:textId="3C43B4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870C2" w14:textId="524746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5,480.04 </w:t>
            </w:r>
          </w:p>
        </w:tc>
      </w:tr>
      <w:tr w:rsidR="00AF72F3" w:rsidRPr="00AF72F3" w14:paraId="71CBED9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BD072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Vizcay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C4D31E" w14:textId="66CBC9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973,804.2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E3F819" w14:textId="74B56F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B19486" w14:textId="47A495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A9BB06B" w14:textId="3CAAA6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973,804.26 </w:t>
            </w:r>
          </w:p>
        </w:tc>
      </w:tr>
      <w:tr w:rsidR="00AF72F3" w:rsidRPr="00AF72F3" w14:paraId="221062A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6753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5DA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Vizcay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FE1D2" w14:textId="462AB3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6FEA6" w14:textId="7B32F0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33D31C" w14:textId="63C96C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6CAD8" w14:textId="5ED87B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054,846.90 </w:t>
            </w:r>
          </w:p>
        </w:tc>
      </w:tr>
      <w:tr w:rsidR="00AF72F3" w:rsidRPr="00AF72F3" w14:paraId="3C38A53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A4DA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5DB3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b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E307D" w14:textId="323000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6FF1B" w14:textId="1DB665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58486" w14:textId="2DB44F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A0117" w14:textId="0188A7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036.10 </w:t>
            </w:r>
          </w:p>
        </w:tc>
      </w:tr>
      <w:tr w:rsidR="00AF72F3" w:rsidRPr="00AF72F3" w14:paraId="578DAF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75B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F562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mb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0FED4" w14:textId="1F7FC0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CF7F7" w14:textId="5FDBF4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E17640" w14:textId="52D2C1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8265F1" w14:textId="1EA353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3,107.48 </w:t>
            </w:r>
          </w:p>
        </w:tc>
      </w:tr>
      <w:tr w:rsidR="00AF72F3" w:rsidRPr="00AF72F3" w14:paraId="2207899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95C9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34C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la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89B917" w14:textId="6E60C7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2,813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EA7A2" w14:textId="47E74C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1CA7D" w14:textId="653AFB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2190B" w14:textId="15320F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2,813.78 </w:t>
            </w:r>
          </w:p>
        </w:tc>
      </w:tr>
      <w:tr w:rsidR="00AF72F3" w:rsidRPr="00AF72F3" w14:paraId="6483D9F9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6367A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iri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125B4C" w14:textId="4F937E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45555E" w14:textId="523686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E8BA10" w14:textId="1F57D7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36B329" w14:textId="6A2EF7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645,476.84 </w:t>
            </w:r>
          </w:p>
        </w:tc>
      </w:tr>
      <w:tr w:rsidR="00AF72F3" w:rsidRPr="00AF72F3" w14:paraId="43F63EC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4E1A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B60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Quiri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BBA26" w14:textId="7528E4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14E20" w14:textId="60C4F1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EE117" w14:textId="7D3184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9E036D" w14:textId="440584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19,253.56 </w:t>
            </w:r>
          </w:p>
        </w:tc>
      </w:tr>
      <w:tr w:rsidR="00AF72F3" w:rsidRPr="00AF72F3" w14:paraId="2CA19E7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D3D5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459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rrogui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C271C" w14:textId="07AED7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51080" w14:textId="39F4E1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6C23D" w14:textId="61C575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6596E" w14:textId="2F3EBD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823.00 </w:t>
            </w:r>
          </w:p>
        </w:tc>
      </w:tr>
      <w:tr w:rsidR="00AF72F3" w:rsidRPr="00AF72F3" w14:paraId="414DFE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4801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6DC0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ffu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D0826" w14:textId="6AB0C6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E6B2D" w14:textId="69DBE7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2813A" w14:textId="20005A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846CC8" w14:textId="451AB1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817.00 </w:t>
            </w:r>
          </w:p>
        </w:tc>
      </w:tr>
      <w:tr w:rsidR="00AF72F3" w:rsidRPr="00AF72F3" w14:paraId="6599CEA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390A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CA8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d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291E8" w14:textId="670A12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440A1" w14:textId="34E23C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04809" w14:textId="56D06F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882AC" w14:textId="6D6712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097.28 </w:t>
            </w:r>
          </w:p>
        </w:tc>
      </w:tr>
      <w:tr w:rsidR="00AF72F3" w:rsidRPr="00AF72F3" w14:paraId="1F524F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9907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4B8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tipu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77797" w14:textId="28F60B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3B3E6" w14:textId="435E1A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95971" w14:textId="7882DB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292A8E" w14:textId="2243A9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486.00 </w:t>
            </w:r>
          </w:p>
        </w:tc>
      </w:tr>
      <w:tr w:rsidR="00AF72F3" w:rsidRPr="00AF72F3" w14:paraId="41E504F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3C640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I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7A1E352" w14:textId="21501B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863,623.0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89A9F32" w14:textId="6859CC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EDA3C45" w14:textId="13929A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5470DB0" w14:textId="3EB3F1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863,623.02 </w:t>
            </w:r>
          </w:p>
        </w:tc>
      </w:tr>
      <w:tr w:rsidR="00AF72F3" w:rsidRPr="00AF72F3" w14:paraId="3B525907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FD0E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C29594B" w14:textId="005E91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53668A" w14:textId="57E47D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91A33C" w14:textId="4E7ACD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1300C3D" w14:textId="122397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03,670.00 </w:t>
            </w:r>
          </w:p>
        </w:tc>
      </w:tr>
      <w:tr w:rsidR="00AF72F3" w:rsidRPr="00AF72F3" w14:paraId="51ABC76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E25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BD6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8EAF7" w14:textId="3C8E55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9AD8E7" w14:textId="25E13C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7FE139" w14:textId="7B6B5F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F0103C" w14:textId="3AAE26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750.00 </w:t>
            </w:r>
          </w:p>
        </w:tc>
      </w:tr>
      <w:tr w:rsidR="00AF72F3" w:rsidRPr="00AF72F3" w14:paraId="4436A2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DB3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AE4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CAFC2" w14:textId="198C3D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F7439" w14:textId="24164E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AAB3D" w14:textId="4311A7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D818A7" w14:textId="70C0CA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265.00 </w:t>
            </w:r>
          </w:p>
        </w:tc>
      </w:tr>
      <w:tr w:rsidR="00AF72F3" w:rsidRPr="00AF72F3" w14:paraId="3EA29F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F854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C3A0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las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E3072" w14:textId="00DAC9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5652D" w14:textId="607B15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72812" w14:textId="1649CC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A90146" w14:textId="293C6C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AF72F3" w:rsidRPr="00AF72F3" w14:paraId="28635E5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DCAF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5585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A71DE" w14:textId="696C8A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F4988" w14:textId="142953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4D838" w14:textId="209435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47D92C" w14:textId="3E3AC8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AF72F3" w:rsidRPr="00AF72F3" w14:paraId="00F09D7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775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DBD1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a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5D563" w14:textId="7B5950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082FD3" w14:textId="6D9C91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F8B0B" w14:textId="29E484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5F339" w14:textId="51DD8D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AF72F3" w:rsidRPr="00AF72F3" w14:paraId="0032C19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D583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2FD6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acul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F1AB7" w14:textId="76EC82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0C2CF" w14:textId="33F967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E615C" w14:textId="432B2A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99B7F4" w14:textId="734526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667.50 </w:t>
            </w:r>
          </w:p>
        </w:tc>
      </w:tr>
      <w:tr w:rsidR="00AF72F3" w:rsidRPr="00AF72F3" w14:paraId="09BAEE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98F4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B67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 Auro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ACC43" w14:textId="4F0F80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B1289" w14:textId="4DF261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2F6B2" w14:textId="3DB566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FE33" w14:textId="37A516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AF72F3" w:rsidRPr="00AF72F3" w14:paraId="1D1AF6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5013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11CF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3BC78" w14:textId="390D14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2318B" w14:textId="654594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37531" w14:textId="2D757A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13AE84" w14:textId="7AE183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237.50 </w:t>
            </w:r>
          </w:p>
        </w:tc>
      </w:tr>
      <w:tr w:rsidR="00AF72F3" w:rsidRPr="00AF72F3" w14:paraId="5C506117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6A23A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E69DA7" w14:textId="0C14E0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3ADD4C" w14:textId="2D488F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4866FB" w14:textId="58B34D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A371C5" w14:textId="0E6BE3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152,798.69 </w:t>
            </w:r>
          </w:p>
        </w:tc>
      </w:tr>
      <w:tr w:rsidR="00AF72F3" w:rsidRPr="00AF72F3" w14:paraId="53C10A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A996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1FD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c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254B04" w14:textId="48496D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B9EE2" w14:textId="380CFD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B3A6A" w14:textId="52CEC7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8CC728" w14:textId="70966F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504.00 </w:t>
            </w:r>
          </w:p>
        </w:tc>
      </w:tr>
      <w:tr w:rsidR="00AF72F3" w:rsidRPr="00AF72F3" w14:paraId="191AC60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B990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DFB7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DD0F0" w14:textId="2992E4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54275" w14:textId="27D0B7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B34FFB" w14:textId="773165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1022FB" w14:textId="5FF95A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4,566.00 </w:t>
            </w:r>
          </w:p>
        </w:tc>
      </w:tr>
      <w:tr w:rsidR="00AF72F3" w:rsidRPr="00AF72F3" w14:paraId="0EA3E1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2B17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F4A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al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FF2E8" w14:textId="54DF23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6B35A" w14:textId="68A891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0B7450" w14:textId="485350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9FB21" w14:textId="26EF87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919.20 </w:t>
            </w:r>
          </w:p>
        </w:tc>
      </w:tr>
      <w:tr w:rsidR="00AF72F3" w:rsidRPr="00AF72F3" w14:paraId="410210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354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D8A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lupih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F9C66" w14:textId="7BF4A4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FA994" w14:textId="589848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97944" w14:textId="563ACC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0E2083" w14:textId="6D2911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768.00 </w:t>
            </w:r>
          </w:p>
        </w:tc>
      </w:tr>
      <w:tr w:rsidR="00AF72F3" w:rsidRPr="00AF72F3" w14:paraId="458366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9AF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1914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ermos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156BE" w14:textId="75F59E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972E5" w14:textId="7B13AD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973B0" w14:textId="158EF3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77FF20" w14:textId="3A1A22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5,471.25 </w:t>
            </w:r>
          </w:p>
        </w:tc>
      </w:tr>
      <w:tr w:rsidR="00AF72F3" w:rsidRPr="00AF72F3" w14:paraId="1B5E6A0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0BFA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6D30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m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A800B" w14:textId="1FD35E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7F114C" w14:textId="184F31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74849" w14:textId="03EACC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CCA6C" w14:textId="18A42E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579.98 </w:t>
            </w:r>
          </w:p>
        </w:tc>
      </w:tr>
      <w:tr w:rsidR="00AF72F3" w:rsidRPr="00AF72F3" w14:paraId="355E5E0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64B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6DB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vel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8C823" w14:textId="1EA121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2970B" w14:textId="6C445E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B960E8" w14:textId="02F576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C76AF1" w14:textId="681365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AF72F3" w:rsidRPr="00AF72F3" w14:paraId="0C08A41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A92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7B6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9608C" w14:textId="25D33F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9A20C" w14:textId="7C51C3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A48E6" w14:textId="0A1352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DB95A5" w14:textId="7D80F4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500.00 </w:t>
            </w:r>
          </w:p>
        </w:tc>
      </w:tr>
      <w:tr w:rsidR="00AF72F3" w:rsidRPr="00AF72F3" w14:paraId="131568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8B2B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03E8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a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3264A" w14:textId="50E363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0C2C4" w14:textId="7C9DA4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0CC9E4" w14:textId="60728C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AA3739" w14:textId="2E26BF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4,590.00 </w:t>
            </w:r>
          </w:p>
        </w:tc>
      </w:tr>
      <w:tr w:rsidR="00AF72F3" w:rsidRPr="00AF72F3" w14:paraId="335C532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CC0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85C8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C3ABF" w14:textId="22F79D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68B01" w14:textId="5EB04E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6F6222" w14:textId="75595A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471BE" w14:textId="444D4C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025.76 </w:t>
            </w:r>
          </w:p>
        </w:tc>
      </w:tr>
      <w:tr w:rsidR="00AF72F3" w:rsidRPr="00AF72F3" w14:paraId="17234FE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EDC8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2A8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598086" w14:textId="076089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45856" w14:textId="7C87EA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DDC44" w14:textId="16ABFA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5814D0" w14:textId="0A8A9E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556.50 </w:t>
            </w:r>
          </w:p>
        </w:tc>
      </w:tr>
      <w:tr w:rsidR="00AF72F3" w:rsidRPr="00AF72F3" w14:paraId="5852A00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DDA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81363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A6441" w14:textId="5C5A74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4DDE3" w14:textId="38E218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14A38" w14:textId="07352A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930D2" w14:textId="18A412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318.00 </w:t>
            </w:r>
          </w:p>
        </w:tc>
      </w:tr>
      <w:tr w:rsidR="00AF72F3" w:rsidRPr="00AF72F3" w14:paraId="757EE79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D258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l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49A2188" w14:textId="611DB4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054222" w14:textId="74A47D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C7097D" w14:textId="4B0938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C3D2E7" w14:textId="7E94A5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586,704.17 </w:t>
            </w:r>
          </w:p>
        </w:tc>
      </w:tr>
      <w:tr w:rsidR="00AF72F3" w:rsidRPr="00AF72F3" w14:paraId="56B9BB4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0879F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E0BCB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Bul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9AAA7" w14:textId="2A716D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4CF50" w14:textId="04E00A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219A4" w14:textId="003F11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E596F" w14:textId="44604F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34,000.00 </w:t>
            </w:r>
          </w:p>
        </w:tc>
      </w:tr>
      <w:tr w:rsidR="00AF72F3" w:rsidRPr="00AF72F3" w14:paraId="19BB7DB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52C6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9D79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AA2A6" w14:textId="094299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E7E7D" w14:textId="7D9DB5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7667D" w14:textId="2401F8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B3A486" w14:textId="02438F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AF72F3" w:rsidRPr="00AF72F3" w14:paraId="1F3371F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302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0ABF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gtas (Biga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9A338" w14:textId="6D680C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788A9" w14:textId="10CBBC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2BC1F" w14:textId="09D8DE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7CD80" w14:textId="658518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0,249.68 </w:t>
            </w:r>
          </w:p>
        </w:tc>
      </w:tr>
      <w:tr w:rsidR="00AF72F3" w:rsidRPr="00AF72F3" w14:paraId="4D0640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A872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889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u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380BC" w14:textId="1E4B17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FE7116" w14:textId="2747B6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502BB" w14:textId="78E511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67A16" w14:textId="5B914D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6,535.58 </w:t>
            </w:r>
          </w:p>
        </w:tc>
      </w:tr>
      <w:tr w:rsidR="00AF72F3" w:rsidRPr="00AF72F3" w14:paraId="70DF85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DF7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B63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ca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96D483" w14:textId="4EEDCF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3723E" w14:textId="546E8E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28764" w14:textId="75A5DC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B1037D" w14:textId="325EEE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185.84 </w:t>
            </w:r>
          </w:p>
        </w:tc>
      </w:tr>
      <w:tr w:rsidR="00AF72F3" w:rsidRPr="00AF72F3" w14:paraId="71D10AC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0088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83B6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Bul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F89EAE" w14:textId="7DE1DE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EC1ADA" w14:textId="433226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F0C64" w14:textId="55EC98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B2114" w14:textId="1BE453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868.08 </w:t>
            </w:r>
          </w:p>
        </w:tc>
      </w:tr>
      <w:tr w:rsidR="00AF72F3" w:rsidRPr="00AF72F3" w14:paraId="6B2CDA5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760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620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t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77466" w14:textId="578EEF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94E64" w14:textId="2E58D6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103EE" w14:textId="2DBFBB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30A4BE" w14:textId="4AF57B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5,144.53 </w:t>
            </w:r>
          </w:p>
        </w:tc>
      </w:tr>
      <w:tr w:rsidR="00AF72F3" w:rsidRPr="00AF72F3" w14:paraId="12D02F2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173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AE5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mpi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BF3EC" w14:textId="6BEF2E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99F64" w14:textId="5B1892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44A681" w14:textId="71755B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B48145" w14:textId="382BF6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8,666.92 </w:t>
            </w:r>
          </w:p>
        </w:tc>
      </w:tr>
      <w:tr w:rsidR="00AF72F3" w:rsidRPr="00AF72F3" w14:paraId="647BD3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AE95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AB67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ña Remedios Trinid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ADDB29" w14:textId="47D7E9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D88F1" w14:textId="675DD2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B3F3E" w14:textId="145725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6287C" w14:textId="0E28F3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6,200.00 </w:t>
            </w:r>
          </w:p>
        </w:tc>
      </w:tr>
      <w:tr w:rsidR="00AF72F3" w:rsidRPr="00AF72F3" w14:paraId="316624D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68B1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6BEBE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guin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6E600" w14:textId="16C691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24DFD" w14:textId="733E84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6C165" w14:textId="021B79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61B66" w14:textId="066220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856.08 </w:t>
            </w:r>
          </w:p>
        </w:tc>
      </w:tr>
      <w:tr w:rsidR="00AF72F3" w:rsidRPr="00AF72F3" w14:paraId="592AC4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057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CB0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050D8" w14:textId="009F9A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A50C6" w14:textId="0A7D3E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9A1C2" w14:textId="482D42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CF638C" w14:textId="2834AF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072.81 </w:t>
            </w:r>
          </w:p>
        </w:tc>
      </w:tr>
      <w:tr w:rsidR="00AF72F3" w:rsidRPr="00AF72F3" w14:paraId="706F443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B030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5072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ol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81969" w14:textId="656A7D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3D159" w14:textId="659B4E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31514" w14:textId="0B4A29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CC809F" w14:textId="78C251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298.85 </w:t>
            </w:r>
          </w:p>
        </w:tc>
      </w:tr>
      <w:tr w:rsidR="00AF72F3" w:rsidRPr="00AF72F3" w14:paraId="2FBB4A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957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3D7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l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3756AF" w14:textId="7970F3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052AD3" w14:textId="18558C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8C3C9" w14:textId="4568E8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BB568" w14:textId="125A14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4,636.82 </w:t>
            </w:r>
          </w:p>
        </w:tc>
      </w:tr>
      <w:tr w:rsidR="00AF72F3" w:rsidRPr="00AF72F3" w14:paraId="0403A90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C29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6593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eycau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18C0D" w14:textId="1967CD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6B1B5" w14:textId="7A0461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C1E49" w14:textId="1CE17D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28C78" w14:textId="0166A3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1,013.18 </w:t>
            </w:r>
          </w:p>
        </w:tc>
      </w:tr>
      <w:tr w:rsidR="00AF72F3" w:rsidRPr="00AF72F3" w14:paraId="79A3551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8CF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C7C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zagar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8540F" w14:textId="329F43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D99FE" w14:textId="1485AB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9773E" w14:textId="71D973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F07AC9" w14:textId="43885F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9,442.04 </w:t>
            </w:r>
          </w:p>
        </w:tc>
      </w:tr>
      <w:tr w:rsidR="00AF72F3" w:rsidRPr="00AF72F3" w14:paraId="563902D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0579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216A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b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75D8D" w14:textId="0C6BD1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C9BC1" w14:textId="03AB9F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FF10F" w14:textId="05346E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FC442" w14:textId="3E0786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642.42 </w:t>
            </w:r>
          </w:p>
        </w:tc>
      </w:tr>
      <w:tr w:rsidR="00AF72F3" w:rsidRPr="00AF72F3" w14:paraId="6FA1D81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E33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09C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35AB7" w14:textId="7BEF83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BCA18" w14:textId="0FDB3A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4A342" w14:textId="7E70C7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D7D8B8" w14:textId="000FE8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254,859.78 </w:t>
            </w:r>
          </w:p>
        </w:tc>
      </w:tr>
      <w:tr w:rsidR="00AF72F3" w:rsidRPr="00AF72F3" w14:paraId="24CCFB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EBF4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1CF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omb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D88B3" w14:textId="0D0633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1E85C" w14:textId="6F2EFD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BE723" w14:textId="57DDD7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FF2220" w14:textId="1FDB3C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518.74 </w:t>
            </w:r>
          </w:p>
        </w:tc>
      </w:tr>
      <w:tr w:rsidR="00AF72F3" w:rsidRPr="00AF72F3" w14:paraId="2CE7BB2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BD0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DF79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57E662" w14:textId="4DD7C1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E00AA" w14:textId="7C7F9A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DC430A" w14:textId="31CD75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04A2D5" w14:textId="142BAB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025.46 </w:t>
            </w:r>
          </w:p>
        </w:tc>
      </w:tr>
      <w:tr w:rsidR="00AF72F3" w:rsidRPr="00AF72F3" w14:paraId="74E9797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0428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D31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i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FF353" w14:textId="22001F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6A00D" w14:textId="6145B7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6F7F3" w14:textId="0461A4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230E53" w14:textId="2CA19F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3,445.58 </w:t>
            </w:r>
          </w:p>
        </w:tc>
      </w:tr>
      <w:tr w:rsidR="00AF72F3" w:rsidRPr="00AF72F3" w14:paraId="1D99BC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5B9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F8F4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ldefons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85A43" w14:textId="324C68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BA2C5" w14:textId="786287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501EA7" w14:textId="6CD0DB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B4EAA0" w14:textId="3174D9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821.56 </w:t>
            </w:r>
          </w:p>
        </w:tc>
      </w:tr>
      <w:tr w:rsidR="00AF72F3" w:rsidRPr="00AF72F3" w14:paraId="6553F6B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E3C2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FAD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Jose del Mon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E2CB0" w14:textId="6BF341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52C43" w14:textId="673FE8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FD565" w14:textId="068642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A2902" w14:textId="1E77F0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24,469.92 </w:t>
            </w:r>
          </w:p>
        </w:tc>
      </w:tr>
      <w:tr w:rsidR="00AF72F3" w:rsidRPr="00AF72F3" w14:paraId="17E116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2D6F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13B1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EA510" w14:textId="113A37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F367F" w14:textId="5297AF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A7E40" w14:textId="64348F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3A4E78" w14:textId="3B74B8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54,321.68 </w:t>
            </w:r>
          </w:p>
        </w:tc>
      </w:tr>
      <w:tr w:rsidR="00AF72F3" w:rsidRPr="00AF72F3" w14:paraId="7CA20E1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32B6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9770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854CE" w14:textId="05BB8B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A3B7B" w14:textId="429EA6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89816" w14:textId="522673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F879B" w14:textId="1DF3A4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437.06 </w:t>
            </w:r>
          </w:p>
        </w:tc>
      </w:tr>
      <w:tr w:rsidR="00AF72F3" w:rsidRPr="00AF72F3" w14:paraId="5DDDA4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263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1C0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0DD8ED" w14:textId="41DC6C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7EA3F" w14:textId="716E99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226F7" w14:textId="5A0540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D8E6B" w14:textId="054EE0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630.78 </w:t>
            </w:r>
          </w:p>
        </w:tc>
      </w:tr>
      <w:tr w:rsidR="00AF72F3" w:rsidRPr="00AF72F3" w14:paraId="3455CE3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AEA25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ueva Ecij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9EA673" w14:textId="188CBC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64463F" w14:textId="0D8971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E7A8C4" w14:textId="4E1932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4244CA" w14:textId="022F2B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01,360.70 </w:t>
            </w:r>
          </w:p>
        </w:tc>
      </w:tr>
      <w:tr w:rsidR="00AF72F3" w:rsidRPr="00AF72F3" w14:paraId="7601AE7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D46C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ueva Ecitj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1C2F5" w14:textId="1B521E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E0E621" w14:textId="1C67E8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95184" w14:textId="0DD655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8DA0A" w14:textId="7005BD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1,461.78 </w:t>
            </w:r>
          </w:p>
        </w:tc>
      </w:tr>
      <w:tr w:rsidR="00AF72F3" w:rsidRPr="00AF72F3" w14:paraId="6A90DAE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8EED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32E7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a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711DA" w14:textId="79A46D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4A526" w14:textId="106AF8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06B2F" w14:textId="1983D8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ACD5BE" w14:textId="4CF7DE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860.00 </w:t>
            </w:r>
          </w:p>
        </w:tc>
      </w:tr>
      <w:tr w:rsidR="00AF72F3" w:rsidRPr="00AF72F3" w14:paraId="55B9EE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A93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6C6F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BA08F" w14:textId="3BEDE6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B605E" w14:textId="33431D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CEEDB" w14:textId="6E5D52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243960" w14:textId="4F9722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650.00 </w:t>
            </w:r>
          </w:p>
        </w:tc>
      </w:tr>
      <w:tr w:rsidR="00AF72F3" w:rsidRPr="00AF72F3" w14:paraId="0796C1C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C50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63D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natu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D2342" w14:textId="01AE5E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E41DE" w14:textId="12898D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19F8B" w14:textId="67E6FE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E24C52" w14:textId="4956DC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838.92 </w:t>
            </w:r>
          </w:p>
        </w:tc>
      </w:tr>
      <w:tr w:rsidR="00AF72F3" w:rsidRPr="00AF72F3" w14:paraId="18B72B8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95B1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C3DE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i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2CD7A1" w14:textId="2E2FB3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8EDD8" w14:textId="6A87BD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92D57" w14:textId="3D090E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D5373" w14:textId="534A5F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3,207.50 </w:t>
            </w:r>
          </w:p>
        </w:tc>
      </w:tr>
      <w:tr w:rsidR="00AF72F3" w:rsidRPr="00AF72F3" w14:paraId="2FB6E5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0DE8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9F7B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rang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F6C74" w14:textId="0F85E0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08D8F" w14:textId="3FFD42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3849D" w14:textId="71790B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933076" w14:textId="6DFC8C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406.25 </w:t>
            </w:r>
          </w:p>
        </w:tc>
      </w:tr>
      <w:tr w:rsidR="00AF72F3" w:rsidRPr="00AF72F3" w14:paraId="79D3E3B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E89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CA1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yap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9DC3D" w14:textId="220719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303DA" w14:textId="4C6D87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7870D" w14:textId="0DAF60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4FB27" w14:textId="563E1D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2,131.25 </w:t>
            </w:r>
          </w:p>
        </w:tc>
      </w:tr>
      <w:tr w:rsidR="00AF72F3" w:rsidRPr="00AF72F3" w14:paraId="2CC2179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356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395A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Mamerto Nativid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137AE" w14:textId="09D003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1EC65" w14:textId="460578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6C4E4" w14:textId="7F483C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8C55BE" w14:textId="16B308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3,457.50 </w:t>
            </w:r>
          </w:p>
        </w:tc>
      </w:tr>
      <w:tr w:rsidR="00AF72F3" w:rsidRPr="00AF72F3" w14:paraId="409649B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10C7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A7D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inio (Papay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1CA7A" w14:textId="2B3C54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16717" w14:textId="45850C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C9CBF" w14:textId="19691C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6187E" w14:textId="50D18E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500.00 </w:t>
            </w:r>
          </w:p>
        </w:tc>
      </w:tr>
      <w:tr w:rsidR="00AF72F3" w:rsidRPr="00AF72F3" w14:paraId="203A846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748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B203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340453" w14:textId="75A21A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6959A" w14:textId="7A90FC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F630A6" w14:textId="3A7A4C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54C3D" w14:textId="7C8142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75.00 </w:t>
            </w:r>
          </w:p>
        </w:tc>
      </w:tr>
      <w:tr w:rsidR="00AF72F3" w:rsidRPr="00AF72F3" w14:paraId="29431CE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6E8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256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80346" w14:textId="27F314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29E4C" w14:textId="25AA36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FABD7" w14:textId="26EA8A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035F6" w14:textId="37CBB0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062.50 </w:t>
            </w:r>
          </w:p>
        </w:tc>
      </w:tr>
      <w:tr w:rsidR="00AF72F3" w:rsidRPr="00AF72F3" w14:paraId="28E8F16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B95B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FD1DC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C69E2" w14:textId="3339AE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6D00E" w14:textId="004296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87179" w14:textId="33632C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F5CDE8" w14:textId="18F8CD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780.00 </w:t>
            </w:r>
          </w:p>
        </w:tc>
      </w:tr>
      <w:tr w:rsidR="00AF72F3" w:rsidRPr="00AF72F3" w14:paraId="4B39C75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309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300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ab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74DA7" w14:textId="31AA5B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AABA7" w14:textId="51567E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7F10D" w14:textId="2BB53F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73FDD" w14:textId="63F52B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760.00 </w:t>
            </w:r>
          </w:p>
        </w:tc>
      </w:tr>
      <w:tr w:rsidR="00AF72F3" w:rsidRPr="00AF72F3" w14:paraId="37B65F2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14E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B05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mpic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CCDB3" w14:textId="65BF06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DC1167" w14:textId="33FA26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49127" w14:textId="2BE628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91855F" w14:textId="5EC5A5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AF72F3" w:rsidRPr="00AF72F3" w14:paraId="33ABA0F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E67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40E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ay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B6A41" w14:textId="03B4AC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831F4" w14:textId="76D781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13EAD" w14:textId="220635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8E2EF0" w14:textId="1A489D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AF72F3" w:rsidRPr="00AF72F3" w14:paraId="103C2B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4A7C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5DA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b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DBCE4" w14:textId="38E30F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4723C" w14:textId="7017BE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F47EF" w14:textId="69B822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875107" w14:textId="24ACBB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AF72F3" w:rsidRPr="00AF72F3" w14:paraId="531768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642C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824C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ñaran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7611F" w14:textId="3E0696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5CE16" w14:textId="02EB14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FE414" w14:textId="6B479E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DB50C" w14:textId="339580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0,825.00 </w:t>
            </w:r>
          </w:p>
        </w:tc>
      </w:tr>
      <w:tr w:rsidR="00AF72F3" w:rsidRPr="00AF72F3" w14:paraId="507D90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B3E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38EA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DABDA" w14:textId="07415C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6BF16" w14:textId="623C01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D7042" w14:textId="6183C3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284F79" w14:textId="4CE774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862.50 </w:t>
            </w:r>
          </w:p>
        </w:tc>
      </w:tr>
      <w:tr w:rsidR="00AF72F3" w:rsidRPr="00AF72F3" w14:paraId="43F89E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2FA4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BD3E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15177" w14:textId="2D8397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3F305F" w14:textId="6A8372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FAD2B" w14:textId="6CCCD9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12F975" w14:textId="494DDC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AF72F3" w:rsidRPr="00AF72F3" w14:paraId="1C9302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EFDE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2F4D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DA73A" w14:textId="55D9E0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559F4" w14:textId="4564D6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89F1D" w14:textId="2E0459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CDB3A" w14:textId="48A842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2,887.50 </w:t>
            </w:r>
          </w:p>
        </w:tc>
      </w:tr>
      <w:tr w:rsidR="00AF72F3" w:rsidRPr="00AF72F3" w14:paraId="642658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DAB9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7BB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eonar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5E27B" w14:textId="00C77E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E56AF" w14:textId="255405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8054C8" w14:textId="12DDB4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417B5C" w14:textId="57D9B6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100.00 </w:t>
            </w:r>
          </w:p>
        </w:tc>
      </w:tr>
      <w:tr w:rsidR="00AF72F3" w:rsidRPr="00AF72F3" w14:paraId="6E1A471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1BB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5E47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os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F6EEEE" w14:textId="746C88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8E2A0" w14:textId="2C0ACE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AD682" w14:textId="5BBF27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436E2" w14:textId="4D2A21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530.00 </w:t>
            </w:r>
          </w:p>
        </w:tc>
      </w:tr>
      <w:tr w:rsidR="00AF72F3" w:rsidRPr="00AF72F3" w14:paraId="7E9AC96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26A9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4E0DB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2292A" w14:textId="2717D2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1E7DB" w14:textId="38606E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88DDB" w14:textId="0596F0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6E778" w14:textId="1C5073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241.25 </w:t>
            </w:r>
          </w:p>
        </w:tc>
      </w:tr>
      <w:tr w:rsidR="00AF72F3" w:rsidRPr="00AF72F3" w14:paraId="43426C8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2E24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3A3A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cience City of Muño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20DD8" w14:textId="4793B9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9DA87" w14:textId="790AE9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15CB0" w14:textId="570CC6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7D9824" w14:textId="1B2E58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598.75 </w:t>
            </w:r>
          </w:p>
        </w:tc>
      </w:tr>
      <w:tr w:rsidR="00AF72F3" w:rsidRPr="00AF72F3" w14:paraId="38138F5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4959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E8EB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v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A29A01" w14:textId="397833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B0144" w14:textId="477AD7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C4C92" w14:textId="5C54A0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23FB9" w14:textId="7B5EB0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0,225.00 </w:t>
            </w:r>
          </w:p>
        </w:tc>
      </w:tr>
      <w:tr w:rsidR="00AF72F3" w:rsidRPr="00AF72F3" w14:paraId="7CBDA08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010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31C7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gtu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B43843" w14:textId="32F3FD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F2D6A" w14:textId="6C7E53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E3BDB" w14:textId="652043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AB4688" w14:textId="3F82CF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962.50 </w:t>
            </w:r>
          </w:p>
        </w:tc>
      </w:tr>
      <w:tr w:rsidR="00AF72F3" w:rsidRPr="00AF72F3" w14:paraId="60EBAB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536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AF7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ragoz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792A0D" w14:textId="783948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F111C" w14:textId="6CB62A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503796" w14:textId="20392E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15C38" w14:textId="4EB444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000.00 </w:t>
            </w:r>
          </w:p>
        </w:tc>
      </w:tr>
      <w:tr w:rsidR="00AF72F3" w:rsidRPr="00AF72F3" w14:paraId="31BF302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C17BC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mp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B31323" w14:textId="13CFF9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F1F990" w14:textId="58F0A4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FFC69B" w14:textId="2DBB44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172F21F" w14:textId="0D1D44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078,343.98 </w:t>
            </w:r>
          </w:p>
        </w:tc>
      </w:tr>
      <w:tr w:rsidR="00AF72F3" w:rsidRPr="00AF72F3" w14:paraId="3C1EE49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73E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Pamp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1F2E3" w14:textId="51C9FF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FBB27" w14:textId="0FFBD7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BB0AB" w14:textId="242B8B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15605E" w14:textId="109CA9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7,340.00 </w:t>
            </w:r>
          </w:p>
        </w:tc>
      </w:tr>
      <w:tr w:rsidR="00AF72F3" w:rsidRPr="00AF72F3" w14:paraId="6FFFF1E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46B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FA63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ele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61B4D" w14:textId="40AC87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241B8" w14:textId="3A247B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702D81" w14:textId="6F7CC5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5280" w14:textId="7D121E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4,521.12 </w:t>
            </w:r>
          </w:p>
        </w:tc>
      </w:tr>
      <w:tr w:rsidR="00AF72F3" w:rsidRPr="00AF72F3" w14:paraId="4F82EB1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EF4E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B0123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pali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81489" w14:textId="071557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8A0F6" w14:textId="5633BE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3EB5E" w14:textId="5C0018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91B24" w14:textId="72EA8E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88.08 </w:t>
            </w:r>
          </w:p>
        </w:tc>
      </w:tr>
      <w:tr w:rsidR="00AF72F3" w:rsidRPr="00AF72F3" w14:paraId="5DC191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811E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FAD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y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673731" w14:textId="24C48F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D2F1C" w14:textId="11C3B2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C53CFC" w14:textId="0614D0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15408" w14:textId="069FCB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2.34 </w:t>
            </w:r>
          </w:p>
        </w:tc>
      </w:tr>
      <w:tr w:rsidR="00AF72F3" w:rsidRPr="00AF72F3" w14:paraId="2B98BF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F77F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D58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2695C" w14:textId="266E3D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0BD53" w14:textId="0B5834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ABD6E6" w14:textId="59060F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FDC71" w14:textId="18874A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4,439.60 </w:t>
            </w:r>
          </w:p>
        </w:tc>
      </w:tr>
      <w:tr w:rsidR="00AF72F3" w:rsidRPr="00AF72F3" w14:paraId="44CC446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EFEE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E66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a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D6703E" w14:textId="09EE22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CA921" w14:textId="5A27EC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13015" w14:textId="339617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6E47FA" w14:textId="6D98F0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4,549.68 </w:t>
            </w:r>
          </w:p>
        </w:tc>
      </w:tr>
      <w:tr w:rsidR="00AF72F3" w:rsidRPr="00AF72F3" w14:paraId="6A5D7E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69ADC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3CED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idablanc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1A63F" w14:textId="6980B6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39B5A" w14:textId="2590CB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B84B7" w14:textId="59C2A3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F4317" w14:textId="24F38F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9,185.44 </w:t>
            </w:r>
          </w:p>
        </w:tc>
      </w:tr>
      <w:tr w:rsidR="00AF72F3" w:rsidRPr="00AF72F3" w14:paraId="51DAA8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C446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016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agu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C57D2" w14:textId="68E424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1BEFA" w14:textId="7E577F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82C54" w14:textId="4FCDCA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A94C23" w14:textId="573B49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AF72F3" w:rsidRPr="00AF72F3" w14:paraId="489DB4B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78F2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F5BA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4A153" w14:textId="5BB2BD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DB77B" w14:textId="22CC95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4CAB7" w14:textId="65B5E3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1B0EF" w14:textId="1BC2D5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443.12 </w:t>
            </w:r>
          </w:p>
        </w:tc>
      </w:tr>
      <w:tr w:rsidR="00AF72F3" w:rsidRPr="00AF72F3" w14:paraId="04FF049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2B90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5350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alac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78160" w14:textId="5A19FF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B0E19" w14:textId="3B0864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8C733" w14:textId="5EF789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CEBB95" w14:textId="44BF17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6,052.30 </w:t>
            </w:r>
          </w:p>
        </w:tc>
      </w:tr>
      <w:tr w:rsidR="00AF72F3" w:rsidRPr="00AF72F3" w14:paraId="65E78DB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60F1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8F5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beb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0BA8C" w14:textId="0C7C8B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11523E" w14:textId="0AC110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CF602" w14:textId="4A90C9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66A44" w14:textId="3EFAD0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525.46 </w:t>
            </w:r>
          </w:p>
        </w:tc>
      </w:tr>
      <w:tr w:rsidR="00AF72F3" w:rsidRPr="00AF72F3" w14:paraId="6A693FF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3580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8023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595A2" w14:textId="1C81A3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A4EF4" w14:textId="28D9EC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3BE16" w14:textId="6F0D0E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0047F" w14:textId="29C089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690.14 </w:t>
            </w:r>
          </w:p>
        </w:tc>
      </w:tr>
      <w:tr w:rsidR="00AF72F3" w:rsidRPr="00AF72F3" w14:paraId="6AD6759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C70F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B04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ant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11DE0" w14:textId="320675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3BF50" w14:textId="3C6D93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F4EF6" w14:textId="47BD8C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04EBCA" w14:textId="12B90C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108.00 </w:t>
            </w:r>
          </w:p>
        </w:tc>
      </w:tr>
      <w:tr w:rsidR="00AF72F3" w:rsidRPr="00AF72F3" w14:paraId="0D7C0C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6A9C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0C67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A016B" w14:textId="2F26F6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540C2" w14:textId="705562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238FA" w14:textId="692674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0BB3F" w14:textId="6CB048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133.26 </w:t>
            </w:r>
          </w:p>
        </w:tc>
      </w:tr>
      <w:tr w:rsidR="00AF72F3" w:rsidRPr="00AF72F3" w14:paraId="66630C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0B53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D41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AA32E" w14:textId="7665AC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30643" w14:textId="0601C3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3F70E" w14:textId="069951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19AF34" w14:textId="319A0D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726.14 </w:t>
            </w:r>
          </w:p>
        </w:tc>
      </w:tr>
      <w:tr w:rsidR="00AF72F3" w:rsidRPr="00AF72F3" w14:paraId="05C3784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E61D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F71C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3F576" w14:textId="2E9A0C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C8254" w14:textId="28C433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09329" w14:textId="2A59CD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A8EC1" w14:textId="6E6CA6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519.88 </w:t>
            </w:r>
          </w:p>
        </w:tc>
      </w:tr>
      <w:tr w:rsidR="00AF72F3" w:rsidRPr="00AF72F3" w14:paraId="7A91198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A00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221D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57DE8" w14:textId="4EE291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BDE96" w14:textId="47BE34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6E7E7" w14:textId="66EC65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B405E" w14:textId="5C3E6C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087.60 </w:t>
            </w:r>
          </w:p>
        </w:tc>
      </w:tr>
      <w:tr w:rsidR="00AF72F3" w:rsidRPr="00AF72F3" w14:paraId="5396111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8C75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FEC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F9674" w14:textId="572FFF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BB854" w14:textId="518359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B66B2" w14:textId="093B2F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FC85A" w14:textId="1D9CA8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550.98 </w:t>
            </w:r>
          </w:p>
        </w:tc>
      </w:tr>
      <w:tr w:rsidR="00AF72F3" w:rsidRPr="00AF72F3" w14:paraId="668E9AB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B7F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F500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Sim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55873" w14:textId="1D130E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F2F43" w14:textId="0455C0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4DE00" w14:textId="71598B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F59CD7" w14:textId="65217A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4,283.02 </w:t>
            </w:r>
          </w:p>
        </w:tc>
      </w:tr>
      <w:tr w:rsidR="00AF72F3" w:rsidRPr="00AF72F3" w14:paraId="3C7BF66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D2BB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AF1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A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6C207" w14:textId="4A7021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E57D8" w14:textId="4FF0CE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BCB004" w14:textId="3125A3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B96C49" w14:textId="5C7447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2,628.90 </w:t>
            </w:r>
          </w:p>
        </w:tc>
      </w:tr>
      <w:tr w:rsidR="00AF72F3" w:rsidRPr="00AF72F3" w14:paraId="0C0B16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884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F55C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68035" w14:textId="6A8434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D15235" w14:textId="211E82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BBD1A" w14:textId="6BB4A5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28669" w14:textId="0DC3AE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60.78 </w:t>
            </w:r>
          </w:p>
        </w:tc>
      </w:tr>
      <w:tr w:rsidR="00AF72F3" w:rsidRPr="00AF72F3" w14:paraId="046DCD1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5F9B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D33E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303A1" w14:textId="25E6CC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F2CFA" w14:textId="4891F8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D4578" w14:textId="2182B7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8ECD7B" w14:textId="2DE24E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2,881.12 </w:t>
            </w:r>
          </w:p>
        </w:tc>
      </w:tr>
      <w:tr w:rsidR="00AF72F3" w:rsidRPr="00AF72F3" w14:paraId="645DD77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0AF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720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smuan (Sexmoa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DCF271" w14:textId="0ED9E7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DC5EB" w14:textId="787111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EC5BA" w14:textId="739B0B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E445FE" w14:textId="5DBA89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21.56 </w:t>
            </w:r>
          </w:p>
        </w:tc>
      </w:tr>
      <w:tr w:rsidR="00AF72F3" w:rsidRPr="00AF72F3" w14:paraId="0FD024C3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1F16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Tarl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B93BB0" w14:textId="3205CD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46,584.2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B33AAB9" w14:textId="4BE3C4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29689A" w14:textId="7B625D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9EBD47" w14:textId="3A8987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46,584.23 </w:t>
            </w:r>
          </w:p>
        </w:tc>
      </w:tr>
      <w:tr w:rsidR="00AF72F3" w:rsidRPr="00AF72F3" w14:paraId="506A537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1F09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C624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EB7B2" w14:textId="0B111D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9FEBA" w14:textId="4AB52B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E2852" w14:textId="36607B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DAA47" w14:textId="29A0B4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3,599.40 </w:t>
            </w:r>
          </w:p>
        </w:tc>
      </w:tr>
      <w:tr w:rsidR="00AF72F3" w:rsidRPr="00AF72F3" w14:paraId="3284645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11B9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CBA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m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7C0F7F" w14:textId="32B21B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6B60BD" w14:textId="34D378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B1831" w14:textId="0449EE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8BC7FF" w14:textId="479938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2,498.75 </w:t>
            </w:r>
          </w:p>
        </w:tc>
      </w:tr>
      <w:tr w:rsidR="00AF72F3" w:rsidRPr="00AF72F3" w14:paraId="374009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0959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440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ili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F54CE8" w14:textId="41B9F5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458D7" w14:textId="0AF0EE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113E9" w14:textId="37005E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5A963" w14:textId="515BA5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2,890.00 </w:t>
            </w:r>
          </w:p>
        </w:tc>
      </w:tr>
      <w:tr w:rsidR="00AF72F3" w:rsidRPr="00AF72F3" w14:paraId="313F1B1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B328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DAF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CA49A" w14:textId="5BBAA1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2,787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A3756B" w14:textId="0A4369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C8308" w14:textId="236B14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B98BC" w14:textId="26D4F4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2,787.75 </w:t>
            </w:r>
          </w:p>
        </w:tc>
      </w:tr>
      <w:tr w:rsidR="00AF72F3" w:rsidRPr="00AF72F3" w14:paraId="5C24F3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E52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F98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B2B65" w14:textId="094036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C6595" w14:textId="47F68C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1DF32" w14:textId="75B549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BC4162" w14:textId="2582C5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4,655.00 </w:t>
            </w:r>
          </w:p>
        </w:tc>
      </w:tr>
      <w:tr w:rsidR="00AF72F3" w:rsidRPr="00AF72F3" w14:paraId="6E86D93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547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D3A5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r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84951" w14:textId="7F9672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A18EEE" w14:textId="3F1FBC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50685" w14:textId="3B9816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7EFC8" w14:textId="75C081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9,010.00 </w:t>
            </w:r>
          </w:p>
        </w:tc>
      </w:tr>
      <w:tr w:rsidR="00AF72F3" w:rsidRPr="00AF72F3" w14:paraId="224909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4731A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4889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024C0" w14:textId="16A722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4EBB15" w14:textId="4CAFB3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6BEC97" w14:textId="2894ED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606680" w14:textId="7CF1EC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362.30 </w:t>
            </w:r>
          </w:p>
        </w:tc>
      </w:tr>
      <w:tr w:rsidR="00AF72F3" w:rsidRPr="00AF72F3" w14:paraId="1470243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0DAE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F5A8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ant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7A1A3" w14:textId="0B2729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0E579" w14:textId="67668E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02528" w14:textId="1ECF2B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E2CFA" w14:textId="378B0F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467.80 </w:t>
            </w:r>
          </w:p>
        </w:tc>
      </w:tr>
      <w:tr w:rsidR="00AF72F3" w:rsidRPr="00AF72F3" w14:paraId="3F3DDBC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2986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2925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ca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49569" w14:textId="0CBDD5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34986A" w14:textId="547942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7E7FD" w14:textId="67A7FD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1B8158" w14:textId="2BDC1E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732.50 </w:t>
            </w:r>
          </w:p>
        </w:tc>
      </w:tr>
      <w:tr w:rsidR="00AF72F3" w:rsidRPr="00AF72F3" w14:paraId="18BDB1B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25D7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D7CA7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qu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F67D5" w14:textId="4EBF5E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F5B75" w14:textId="76A4F0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43B65" w14:textId="0023AF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76BC1" w14:textId="0B3389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7,291.40 </w:t>
            </w:r>
          </w:p>
        </w:tc>
      </w:tr>
      <w:tr w:rsidR="00AF72F3" w:rsidRPr="00AF72F3" w14:paraId="4DCED65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56A0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5185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956D7" w14:textId="63D322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52AA0" w14:textId="661D57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148FE" w14:textId="473A14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9FE56" w14:textId="41DB09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765.88 </w:t>
            </w:r>
          </w:p>
        </w:tc>
      </w:tr>
      <w:tr w:rsidR="00AF72F3" w:rsidRPr="00AF72F3" w14:paraId="565D79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01FB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1A88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8A9F5" w14:textId="0F4A4A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D068D" w14:textId="29FEE3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13474" w14:textId="1A072B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608D4" w14:textId="642899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5,548.00 </w:t>
            </w:r>
          </w:p>
        </w:tc>
      </w:tr>
      <w:tr w:rsidR="00AF72F3" w:rsidRPr="00AF72F3" w14:paraId="6566D57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73E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E9D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lemen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6F6F09" w14:textId="4BC4A3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3508A" w14:textId="3C9B45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56E51" w14:textId="2DEAEE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5DC07" w14:textId="60AFC7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50.00 </w:t>
            </w:r>
          </w:p>
        </w:tc>
      </w:tr>
      <w:tr w:rsidR="00AF72F3" w:rsidRPr="00AF72F3" w14:paraId="243C27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18D0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447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n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12792" w14:textId="64CB7F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805DF" w14:textId="0CF16F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62331" w14:textId="2F9071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0C6ED" w14:textId="39066B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8,437.25 </w:t>
            </w:r>
          </w:p>
        </w:tc>
      </w:tr>
      <w:tr w:rsidR="00AF72F3" w:rsidRPr="00AF72F3" w14:paraId="0B7F82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C226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58EB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Igna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1A48B" w14:textId="3D4993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228EF" w14:textId="516AB0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893AC2" w14:textId="0A23DC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FE776" w14:textId="5F68A7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953.00 </w:t>
            </w:r>
          </w:p>
        </w:tc>
      </w:tr>
      <w:tr w:rsidR="00AF72F3" w:rsidRPr="00AF72F3" w14:paraId="05B9450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FDE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3ED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rl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4EE49" w14:textId="5B4475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62B88" w14:textId="3663FB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70BF0C" w14:textId="0526F1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5E0381" w14:textId="7E979D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8,501.00 </w:t>
            </w:r>
          </w:p>
        </w:tc>
      </w:tr>
      <w:tr w:rsidR="00AF72F3" w:rsidRPr="00AF72F3" w14:paraId="65A530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99FD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9472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D664A" w14:textId="786D70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7A1055" w14:textId="172B20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D152A3" w14:textId="15A778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C152E" w14:textId="7D9B10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5,534.20 </w:t>
            </w:r>
          </w:p>
        </w:tc>
      </w:tr>
      <w:tr w:rsidR="00AF72F3" w:rsidRPr="00AF72F3" w14:paraId="7E1F0C5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4806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al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3BBC07" w14:textId="680BCA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A9226C" w14:textId="726F68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9A66D1" w14:textId="5BF1BD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675B1C" w14:textId="0337D4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194,161.25 </w:t>
            </w:r>
          </w:p>
        </w:tc>
      </w:tr>
      <w:tr w:rsidR="00AF72F3" w:rsidRPr="00AF72F3" w14:paraId="4F65DC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28AD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85E6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to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F472A8" w14:textId="5FAC83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DF809C" w14:textId="1FC205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55919A" w14:textId="724729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BF8BE1" w14:textId="76E10D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6,365.00 </w:t>
            </w:r>
          </w:p>
        </w:tc>
      </w:tr>
      <w:tr w:rsidR="00AF72F3" w:rsidRPr="00AF72F3" w14:paraId="10395FF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629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30FC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58ED94" w14:textId="44A517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F240E" w14:textId="6C1353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6E608" w14:textId="0D54CF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239C8C" w14:textId="40846A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8,234.00 </w:t>
            </w:r>
          </w:p>
        </w:tc>
      </w:tr>
      <w:tr w:rsidR="00AF72F3" w:rsidRPr="00AF72F3" w14:paraId="501CC9B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2FD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8FE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ej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CAE7C" w14:textId="399430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EC195" w14:textId="3DE0C8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5589A" w14:textId="12D683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5063A" w14:textId="5D8824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6,273.00 </w:t>
            </w:r>
          </w:p>
        </w:tc>
      </w:tr>
      <w:tr w:rsidR="00AF72F3" w:rsidRPr="00AF72F3" w14:paraId="467FB5D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7277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5968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sinl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40DA6" w14:textId="48A9AA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C5685" w14:textId="0BEC13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01584" w14:textId="6EC3D5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643B1" w14:textId="44B257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527.60 </w:t>
            </w:r>
          </w:p>
        </w:tc>
      </w:tr>
      <w:tr w:rsidR="00AF72F3" w:rsidRPr="00AF72F3" w14:paraId="6935E39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70D3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7FE3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ongap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A9BDB" w14:textId="204013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A01E3" w14:textId="0EF4EC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75FCB" w14:textId="7E7DD0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2D22C" w14:textId="49A798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0,692.00 </w:t>
            </w:r>
          </w:p>
        </w:tc>
      </w:tr>
      <w:tr w:rsidR="00AF72F3" w:rsidRPr="00AF72F3" w14:paraId="765260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9BA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A70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lip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A1A63" w14:textId="3E15FA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343E6" w14:textId="00ACD8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9092AB" w14:textId="11B8B0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5761DF" w14:textId="6F1A95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,195.00 </w:t>
            </w:r>
          </w:p>
        </w:tc>
      </w:tr>
      <w:tr w:rsidR="00AF72F3" w:rsidRPr="00AF72F3" w14:paraId="69A269E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B92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1A73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rceli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5FB62" w14:textId="472B11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49B118" w14:textId="481B49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BE566" w14:textId="0756F8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3C414F" w14:textId="7EFFBC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24.00 </w:t>
            </w:r>
          </w:p>
        </w:tc>
      </w:tr>
      <w:tr w:rsidR="00AF72F3" w:rsidRPr="00AF72F3" w14:paraId="0F8CA1E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C6E7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CD4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21FED" w14:textId="4AE42C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F9B9D" w14:textId="16CF02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1D20A" w14:textId="27778A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E3BB13" w14:textId="04CD2A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750.65 </w:t>
            </w:r>
          </w:p>
        </w:tc>
      </w:tr>
      <w:tr w:rsidR="00AF72F3" w:rsidRPr="00AF72F3" w14:paraId="59D8B41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12B87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LABARZ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DF7A4D6" w14:textId="743FD3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7,088,491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07B74B8" w14:textId="5BD3C5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2,794,243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B397B8D" w14:textId="4BC994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45BFB7" w14:textId="6E067A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69,882,734.84 </w:t>
            </w:r>
          </w:p>
        </w:tc>
      </w:tr>
      <w:tr w:rsidR="00AF72F3" w:rsidRPr="00AF72F3" w14:paraId="06D4478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9826DD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tang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BC9883" w14:textId="6A711E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1,222,510.8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D33B767" w14:textId="6EEFC2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034,842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0FADC7" w14:textId="1E5723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8A9072" w14:textId="7A3EA9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6,257,353.25 </w:t>
            </w:r>
          </w:p>
        </w:tc>
      </w:tr>
      <w:tr w:rsidR="00AF72F3" w:rsidRPr="00AF72F3" w14:paraId="55A1969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C7A4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Batang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DB3E2" w14:textId="3C2676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3,551,708.3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1AB62C" w14:textId="2E5AD7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7,403,5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CBA45B" w14:textId="55D8F6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CFFE4" w14:textId="33CF69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0,955,288.35 </w:t>
            </w:r>
          </w:p>
        </w:tc>
      </w:tr>
      <w:tr w:rsidR="00AF72F3" w:rsidRPr="00AF72F3" w14:paraId="218070B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1ABA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6922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Agoncil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CABB6" w14:textId="650F91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642E2B" w14:textId="27A3D1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C2BA5" w14:textId="735581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3334E1" w14:textId="5A0743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AF72F3" w:rsidRPr="00AF72F3" w14:paraId="2CC796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70A8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A3F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Alitagt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6CA4F" w14:textId="6A8148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76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C298A" w14:textId="14EDAE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2821A" w14:textId="3C2348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5F9A9" w14:textId="769B61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762.50 </w:t>
            </w:r>
          </w:p>
        </w:tc>
      </w:tr>
      <w:tr w:rsidR="00AF72F3" w:rsidRPr="00AF72F3" w14:paraId="247757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E73D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34B3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56737" w14:textId="162C75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587FC" w14:textId="7F4CD8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EDB0A" w14:textId="469FEE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F5D849" w14:textId="7B723E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675.00 </w:t>
            </w:r>
          </w:p>
        </w:tc>
      </w:tr>
      <w:tr w:rsidR="00AF72F3" w:rsidRPr="00AF72F3" w14:paraId="09872C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6710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F0A2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10C7" w14:textId="4A3481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41,8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2953B" w14:textId="0BE571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3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3EAB3" w14:textId="6B0A91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1FAEF0" w14:textId="7F7D47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374,830.00 </w:t>
            </w:r>
          </w:p>
        </w:tc>
      </w:tr>
      <w:tr w:rsidR="00AF72F3" w:rsidRPr="00AF72F3" w14:paraId="5922B3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B729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246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nga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34A532" w14:textId="7BE7AF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5,20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273A4" w14:textId="4EAA13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91,5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0B1373" w14:textId="2A1177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5F772" w14:textId="206344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56,727.00 </w:t>
            </w:r>
          </w:p>
        </w:tc>
      </w:tr>
      <w:tr w:rsidR="00AF72F3" w:rsidRPr="00AF72F3" w14:paraId="03C803B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0007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FEFC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1113B" w14:textId="4A47BA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ED2BC" w14:textId="4243F7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74904" w14:textId="0DBB5A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90CAC" w14:textId="7AC8E2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095.00 </w:t>
            </w:r>
          </w:p>
        </w:tc>
      </w:tr>
      <w:tr w:rsidR="00AF72F3" w:rsidRPr="00AF72F3" w14:paraId="5F11ACC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4461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4AE4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c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2054B" w14:textId="4549DC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31FD11" w14:textId="1FC445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5,49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64174" w14:textId="25EB61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9D588" w14:textId="67352E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9,367.00 </w:t>
            </w:r>
          </w:p>
        </w:tc>
      </w:tr>
      <w:tr w:rsidR="00AF72F3" w:rsidRPr="00AF72F3" w14:paraId="1BEE07C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1F31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D27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a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4BDA5" w14:textId="519F71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C23C2" w14:textId="6A9AA7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48187" w14:textId="6C98EE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69C66C" w14:textId="695B77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AF72F3" w:rsidRPr="00AF72F3" w14:paraId="1A42C8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D74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4F9B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enc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20D76" w14:textId="47286B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B3485" w14:textId="5A4107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AA530" w14:textId="0DA8F9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FF83B" w14:textId="0D95C2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3CDAF2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10B5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0B6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2467BD" w14:textId="63648A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33,64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C89CB" w14:textId="4ADE64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9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ED2D7" w14:textId="397173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B4E63" w14:textId="5FA568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22,992.50 </w:t>
            </w:r>
          </w:p>
        </w:tc>
      </w:tr>
      <w:tr w:rsidR="00AF72F3" w:rsidRPr="00AF72F3" w14:paraId="3B53AD9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A901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D5F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r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F4A5BA" w14:textId="7AFCC6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33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6C442" w14:textId="56B635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40333" w14:textId="2A8FC4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9B9299" w14:textId="6FCD28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33,750.00 </w:t>
            </w:r>
          </w:p>
        </w:tc>
      </w:tr>
      <w:tr w:rsidR="00AF72F3" w:rsidRPr="00AF72F3" w14:paraId="5E7517D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37EB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AFE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mer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F2F1C9" w14:textId="6FA254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43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2997D" w14:textId="1AFA5D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738C8" w14:textId="6A694B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A51E9" w14:textId="3FDD8A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7,437.00 </w:t>
            </w:r>
          </w:p>
        </w:tc>
      </w:tr>
      <w:tr w:rsidR="00AF72F3" w:rsidRPr="00AF72F3" w14:paraId="0527E6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211F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D37C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60EDAC" w14:textId="6A56FC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AE0BD" w14:textId="34A3F0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C72E0" w14:textId="474B0A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2FC867" w14:textId="7EBCE4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4017C49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CD4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ACB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p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AA580" w14:textId="5C668B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6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C0BEC" w14:textId="65ACD6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23035" w14:textId="311864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02211" w14:textId="4B2CBE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96,110.00 </w:t>
            </w:r>
          </w:p>
        </w:tc>
      </w:tr>
      <w:tr w:rsidR="00AF72F3" w:rsidRPr="00AF72F3" w14:paraId="0624ECA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D83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007F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23832" w14:textId="76FCDA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2BF36" w14:textId="7F34E4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E6DC8" w14:textId="0FBF72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C6728B" w14:textId="60E451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4DCAE84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798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B00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13F12" w14:textId="35F69D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D4EC9" w14:textId="674C87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7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4462B" w14:textId="3A8441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4AE98" w14:textId="5F81ED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40,450.00 </w:t>
            </w:r>
          </w:p>
        </w:tc>
      </w:tr>
      <w:tr w:rsidR="00AF72F3" w:rsidRPr="00AF72F3" w14:paraId="3C73F68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E4E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519D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v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4359B" w14:textId="6A7880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1,77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949C3" w14:textId="14936F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8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F7822" w14:textId="1419B4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609654" w14:textId="0AB827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0,171.00 </w:t>
            </w:r>
          </w:p>
        </w:tc>
      </w:tr>
      <w:tr w:rsidR="00AF72F3" w:rsidRPr="00AF72F3" w14:paraId="4F79C0B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C53C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B3F7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as Na Kaho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7217B" w14:textId="4F10B1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C3749" w14:textId="4D5B4E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1CFEC" w14:textId="458408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3279DB" w14:textId="6537FC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45FA51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E223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AD1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ugbu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6E8C4" w14:textId="01CCBF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C8469" w14:textId="6D6B48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0,51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0AEDA" w14:textId="70BEC2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09AAB" w14:textId="61596B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4,389.00 </w:t>
            </w:r>
          </w:p>
        </w:tc>
      </w:tr>
      <w:tr w:rsidR="00AF72F3" w:rsidRPr="00AF72F3" w14:paraId="6B6D346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215B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B393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Gar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230A3" w14:textId="30B16E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0D0C2" w14:textId="1A5E0D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55966" w14:textId="086EA3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37D5D" w14:textId="4739FA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66C9707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80F2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B5A0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E97D55" w14:textId="2A3E51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A07F5" w14:textId="68D2DA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90394A" w14:textId="0C74FA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2AC51" w14:textId="296E4C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2CB913F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EDA6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1992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51234" w14:textId="36A020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83D0B" w14:textId="0D0864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3,551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A94E8" w14:textId="7CA329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F4DD0" w14:textId="3C2E78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7,426.40 </w:t>
            </w:r>
          </w:p>
        </w:tc>
      </w:tr>
      <w:tr w:rsidR="00AF72F3" w:rsidRPr="00AF72F3" w14:paraId="2E07C89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4061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677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49E601" w14:textId="527201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9BC0F" w14:textId="4970ED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0637E" w14:textId="32007B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59CA9" w14:textId="46F947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55,342.50 </w:t>
            </w:r>
          </w:p>
        </w:tc>
      </w:tr>
      <w:tr w:rsidR="00AF72F3" w:rsidRPr="00AF72F3" w14:paraId="35A77C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A781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1395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ui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1CCD5" w14:textId="59CCE3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2BE8A4" w14:textId="4FAE50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88636" w14:textId="3F24DE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1AD04" w14:textId="4283FA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75.00 </w:t>
            </w:r>
          </w:p>
        </w:tc>
      </w:tr>
      <w:tr w:rsidR="00AF72F3" w:rsidRPr="00AF72F3" w14:paraId="41BDCC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A77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7331C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icol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8D830" w14:textId="5173F8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A74D1" w14:textId="4FF77F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0456D" w14:textId="53B209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F435B8" w14:textId="510DC7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AF72F3" w:rsidRPr="00AF72F3" w14:paraId="1F116D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68AE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F930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scu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D1AC5F" w14:textId="60DC2C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E7D12" w14:textId="368214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0FD19" w14:textId="4020AF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1A6E96" w14:textId="4F017E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3,225.00 </w:t>
            </w:r>
          </w:p>
        </w:tc>
      </w:tr>
      <w:tr w:rsidR="00AF72F3" w:rsidRPr="00AF72F3" w14:paraId="4103B0B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AD13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D50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Teres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54751" w14:textId="232B95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DDE5F" w14:textId="2CD607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38A43A" w14:textId="2C9F5F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10403" w14:textId="2D86FD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05D4F56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A058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5F65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C04473" w14:textId="2B7412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31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EDB4E" w14:textId="128481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0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FE5A0" w14:textId="536830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18FE00" w14:textId="1FE0ED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390.00 </w:t>
            </w:r>
          </w:p>
        </w:tc>
      </w:tr>
      <w:tr w:rsidR="00AF72F3" w:rsidRPr="00AF72F3" w14:paraId="6D5D3A7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D855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6729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28008" w14:textId="41228C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6A361" w14:textId="71C30C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166613" w14:textId="573B8B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6DCB1" w14:textId="05269A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AF72F3" w:rsidRPr="00AF72F3" w14:paraId="580844B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9871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E4B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3A831" w14:textId="2AD2E6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77,08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83CF0" w14:textId="7AF9DC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6948F" w14:textId="42A590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E15D4" w14:textId="1B8F8D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77,082.00 </w:t>
            </w:r>
          </w:p>
        </w:tc>
      </w:tr>
      <w:tr w:rsidR="00AF72F3" w:rsidRPr="00AF72F3" w14:paraId="3119379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415D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B941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a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AF00F" w14:textId="721FE5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7,5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783C8C" w14:textId="3ABC8B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6,1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7C38A" w14:textId="6A120C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56890" w14:textId="1BA031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3,755.00 </w:t>
            </w:r>
          </w:p>
        </w:tc>
      </w:tr>
      <w:tr w:rsidR="00AF72F3" w:rsidRPr="00AF72F3" w14:paraId="0D617D2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5E5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EDB8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8B637" w14:textId="647F66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3318C" w14:textId="1E462B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0B255" w14:textId="02E0D2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644FD" w14:textId="135A98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3,463.00 </w:t>
            </w:r>
          </w:p>
        </w:tc>
      </w:tr>
      <w:tr w:rsidR="00AF72F3" w:rsidRPr="00AF72F3" w14:paraId="49EF99D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AC9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D21AC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o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92106" w14:textId="738288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4C4E2" w14:textId="6E2E5B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120CE9" w14:textId="10E5A2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861566" w14:textId="11BE44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87,750.00 </w:t>
            </w:r>
          </w:p>
        </w:tc>
      </w:tr>
      <w:tr w:rsidR="00AF72F3" w:rsidRPr="00AF72F3" w14:paraId="0A34F85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EE62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4260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6A3553" w14:textId="34C380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C69A6" w14:textId="24F61E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BDDD80" w14:textId="0D101B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722F5" w14:textId="539B90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3,875.00 </w:t>
            </w:r>
          </w:p>
        </w:tc>
      </w:tr>
      <w:tr w:rsidR="00AF72F3" w:rsidRPr="00AF72F3" w14:paraId="569C934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D279A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vi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36CDCC9" w14:textId="5368F6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2,939,755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5EF651" w14:textId="44E058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152,807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1C5F75" w14:textId="1E3340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870A23" w14:textId="540D67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0,092,562.95 </w:t>
            </w:r>
          </w:p>
        </w:tc>
      </w:tr>
      <w:tr w:rsidR="00AF72F3" w:rsidRPr="00AF72F3" w14:paraId="1E014F2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CB6F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Cavi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F1DA9" w14:textId="7A87BB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1A620" w14:textId="1BC997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759,444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EE946" w14:textId="65D2A1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7FF7D" w14:textId="4DBA5A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2,875,604.20 </w:t>
            </w:r>
          </w:p>
        </w:tc>
      </w:tr>
      <w:tr w:rsidR="00AF72F3" w:rsidRPr="00AF72F3" w14:paraId="49223D2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4759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B89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D32E6" w14:textId="458890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3669DD" w14:textId="4A61DF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801A1" w14:textId="1A566D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335C2" w14:textId="7C5AD1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880.00 </w:t>
            </w:r>
          </w:p>
        </w:tc>
      </w:tr>
      <w:tr w:rsidR="00AF72F3" w:rsidRPr="00AF72F3" w14:paraId="5B51CB0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FD2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CF5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made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554C0" w14:textId="401721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10816" w14:textId="5B7D0E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038FD" w14:textId="01D60E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F72BA3" w14:textId="68213B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AF72F3" w:rsidRPr="00AF72F3" w14:paraId="098B855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5C7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2131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E90AD" w14:textId="39243D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2,97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10DEB" w14:textId="16E0EF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8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FDEBD" w14:textId="562B9A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C0E7DB" w14:textId="52349E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1,477.00 </w:t>
            </w:r>
          </w:p>
        </w:tc>
      </w:tr>
      <w:tr w:rsidR="00AF72F3" w:rsidRPr="00AF72F3" w14:paraId="64D6FB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636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DAA1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16D5C" w14:textId="519211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D51D7" w14:textId="36C98D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982C4" w14:textId="5BF97D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A74FD" w14:textId="478157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2,000.00 </w:t>
            </w:r>
          </w:p>
        </w:tc>
      </w:tr>
      <w:tr w:rsidR="00AF72F3" w:rsidRPr="00AF72F3" w14:paraId="1810BD1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3C0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338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te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B8746" w14:textId="36E1AE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155C2" w14:textId="67E632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3B857" w14:textId="1F83BA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39250" w14:textId="356416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350.00 </w:t>
            </w:r>
          </w:p>
        </w:tc>
      </w:tr>
      <w:tr w:rsidR="00AF72F3" w:rsidRPr="00AF72F3" w14:paraId="53F5081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2CD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FEF5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smariñ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1D5731" w14:textId="1E6D77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9,46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A6B9E8" w14:textId="1D9CD6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36E194" w14:textId="7793AF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8E4F9" w14:textId="4D6241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60,292.00 </w:t>
            </w:r>
          </w:p>
        </w:tc>
      </w:tr>
      <w:tr w:rsidR="00AF72F3" w:rsidRPr="00AF72F3" w14:paraId="1287FA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450A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A82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. Mariano Alvar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29DA6" w14:textId="079B4D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6B416" w14:textId="6FE569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76E1C" w14:textId="294F74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77F1E7" w14:textId="7C2A52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860.75 </w:t>
            </w:r>
          </w:p>
        </w:tc>
      </w:tr>
      <w:tr w:rsidR="00AF72F3" w:rsidRPr="00AF72F3" w14:paraId="6B3C91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A469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942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Emilio Aguinal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847D0" w14:textId="23295A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17D4E6" w14:textId="7029E3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F4954" w14:textId="510A14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BD0A30" w14:textId="22FB40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AF72F3" w:rsidRPr="00AF72F3" w14:paraId="117A137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B43D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3A0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Tri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66BC6" w14:textId="02A31D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16D9D" w14:textId="22F48B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59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D6DBF9" w14:textId="626C12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1EBA7" w14:textId="2F37B8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697.00 </w:t>
            </w:r>
          </w:p>
        </w:tc>
      </w:tr>
      <w:tr w:rsidR="00AF72F3" w:rsidRPr="00AF72F3" w14:paraId="2D8F524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48FB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62C3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u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BD1EB" w14:textId="35B36A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0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0C8DD" w14:textId="665D85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64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68B5F" w14:textId="066163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3D811F" w14:textId="696529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7,738.00 </w:t>
            </w:r>
          </w:p>
        </w:tc>
      </w:tr>
      <w:tr w:rsidR="00AF72F3" w:rsidRPr="00AF72F3" w14:paraId="2F5AF35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494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0DF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F4DB2" w14:textId="4F077A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48054" w14:textId="08BB14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5,8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BE81D" w14:textId="74A233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472F5" w14:textId="638293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860.00 </w:t>
            </w:r>
          </w:p>
        </w:tc>
      </w:tr>
      <w:tr w:rsidR="00AF72F3" w:rsidRPr="00AF72F3" w14:paraId="6FF646B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68F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1B9B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wi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58D8A" w14:textId="753FD2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3E024" w14:textId="35E852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AAAC68" w14:textId="3665D1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4D7C4" w14:textId="3E7C1E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7,860.00 </w:t>
            </w:r>
          </w:p>
        </w:tc>
      </w:tr>
      <w:tr w:rsidR="00AF72F3" w:rsidRPr="00AF72F3" w14:paraId="12F4A4E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0352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8807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lla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A6B3B8" w14:textId="128048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499900" w14:textId="3C80F3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F51EA" w14:textId="3491FA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7671B3" w14:textId="62F10C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AF72F3" w:rsidRPr="00AF72F3" w14:paraId="5139CC2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666F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D190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ond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C9429" w14:textId="2E60A8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BCCF9F" w14:textId="68AB55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,5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5E1BA" w14:textId="398139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163AE" w14:textId="239F3E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4,510.00 </w:t>
            </w:r>
          </w:p>
        </w:tc>
      </w:tr>
      <w:tr w:rsidR="00AF72F3" w:rsidRPr="00AF72F3" w14:paraId="74076B0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59A1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9B40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ndez (MENDEZ-NUÑEZ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7E72D" w14:textId="6C14CC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C599A" w14:textId="1E9DBD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D641E3" w14:textId="1B27F6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AA6C3F" w14:textId="1CD748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</w:tr>
      <w:tr w:rsidR="00AF72F3" w:rsidRPr="00AF72F3" w14:paraId="49C2FCF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A0CF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59B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i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64235" w14:textId="51EFE6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6DC05" w14:textId="47C8A0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E393E4" w14:textId="6AE2C4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AD7734" w14:textId="334937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9,840.00 </w:t>
            </w:r>
          </w:p>
        </w:tc>
      </w:tr>
      <w:tr w:rsidR="00AF72F3" w:rsidRPr="00AF72F3" w14:paraId="2F6D6C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6EE83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076E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vele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F4B39" w14:textId="422145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59D7A" w14:textId="3BD603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72E02" w14:textId="19743C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CD0A7" w14:textId="3E2E14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3,400.00 </w:t>
            </w:r>
          </w:p>
        </w:tc>
      </w:tr>
      <w:tr w:rsidR="00AF72F3" w:rsidRPr="00AF72F3" w14:paraId="71F883A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F803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C02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ar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CF467" w14:textId="0CB531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9151F" w14:textId="631166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3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7C09ED" w14:textId="254973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957D66" w14:textId="346BFA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3,574.00 </w:t>
            </w:r>
          </w:p>
        </w:tc>
      </w:tr>
      <w:tr w:rsidR="00AF72F3" w:rsidRPr="00AF72F3" w14:paraId="454304A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F70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DBF4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4768C4" w14:textId="0A90F2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5,47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B1D11" w14:textId="1E83CB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65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6E44E" w14:textId="7C2BAD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1309F" w14:textId="2CE2C5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3,131.00 </w:t>
            </w:r>
          </w:p>
        </w:tc>
      </w:tr>
      <w:tr w:rsidR="00AF72F3" w:rsidRPr="00AF72F3" w14:paraId="6EBFE54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639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FBF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ytay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6CC15" w14:textId="3F30B5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0498C" w14:textId="35AFD2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26CE1" w14:textId="025762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77D8AA" w14:textId="215F12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9,318.00 </w:t>
            </w:r>
          </w:p>
        </w:tc>
      </w:tr>
      <w:tr w:rsidR="00AF72F3" w:rsidRPr="00AF72F3" w14:paraId="3D908BC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CC72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3FFD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z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5E6CB" w14:textId="142179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3AF79" w14:textId="2543D4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F7181" w14:textId="40AD5F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B20C5A" w14:textId="5E6758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008.00 </w:t>
            </w:r>
          </w:p>
        </w:tc>
      </w:tr>
      <w:tr w:rsidR="00AF72F3" w:rsidRPr="00AF72F3" w14:paraId="094BB42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4FE6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305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na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48C771" w14:textId="10E9A2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83DC7" w14:textId="36780A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60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6BB5C" w14:textId="0F08DF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4E7784" w14:textId="1C2319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605.00 </w:t>
            </w:r>
          </w:p>
        </w:tc>
      </w:tr>
      <w:tr w:rsidR="00AF72F3" w:rsidRPr="00AF72F3" w14:paraId="039BD2B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4C2F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C796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ece Martire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655AA" w14:textId="1C9BC7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1,58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1436F" w14:textId="12C71F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9,9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4C9A7" w14:textId="794965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28B45B" w14:textId="774D28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558.00 </w:t>
            </w:r>
          </w:p>
        </w:tc>
      </w:tr>
      <w:tr w:rsidR="00AF72F3" w:rsidRPr="00AF72F3" w14:paraId="40953DC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BF078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g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3523A6C" w14:textId="0D8831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263,541.7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4981634" w14:textId="3229A7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9,763,533.3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98A1FA" w14:textId="2632F7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8AF2E5" w14:textId="057B5B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5,027,075.05 </w:t>
            </w:r>
          </w:p>
        </w:tc>
      </w:tr>
      <w:tr w:rsidR="00AF72F3" w:rsidRPr="00AF72F3" w14:paraId="3D1F2CF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05F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Lag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4DC8C" w14:textId="03A4B4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8DBCF4" w14:textId="140614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0,914,200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6AB2A" w14:textId="44B250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151E2" w14:textId="39F37B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1,136,200.50 </w:t>
            </w:r>
          </w:p>
        </w:tc>
      </w:tr>
      <w:tr w:rsidR="00AF72F3" w:rsidRPr="00AF72F3" w14:paraId="477EC5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C95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BBD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in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DC200" w14:textId="756143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872F0" w14:textId="1B2871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E1B41" w14:textId="5DA15A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8840E" w14:textId="4F26D0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67FC04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747D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EE98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91C68" w14:textId="77C461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380B9" w14:textId="040573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8E02DD" w14:textId="54F920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0A0F8" w14:textId="7BD180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7,600.00 </w:t>
            </w:r>
          </w:p>
        </w:tc>
      </w:tr>
      <w:tr w:rsidR="00AF72F3" w:rsidRPr="00AF72F3" w14:paraId="0BDC3A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554F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5F7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ñ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FF352" w14:textId="460E1F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0,2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6830F" w14:textId="61D012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E8A00" w14:textId="23697D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40FAA4" w14:textId="47CAB5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2,710.00 </w:t>
            </w:r>
          </w:p>
        </w:tc>
      </w:tr>
      <w:tr w:rsidR="00AF72F3" w:rsidRPr="00AF72F3" w14:paraId="405748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A65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21B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y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7F453" w14:textId="77193C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8,7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4D08C" w14:textId="140EC2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14DC6" w14:textId="34BB68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16047" w14:textId="04D790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1,660.00 </w:t>
            </w:r>
          </w:p>
        </w:tc>
      </w:tr>
      <w:tr w:rsidR="00AF72F3" w:rsidRPr="00AF72F3" w14:paraId="2209BD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93A5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3B17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m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BD79A" w14:textId="3160FD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4,1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AE4BE" w14:textId="485B21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9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636E7" w14:textId="39DE96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24E249" w14:textId="527D20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5,100.00 </w:t>
            </w:r>
          </w:p>
        </w:tc>
      </w:tr>
      <w:tr w:rsidR="00AF72F3" w:rsidRPr="00AF72F3" w14:paraId="537DC9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AB1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010B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2210D4" w14:textId="28C065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EC4FD6" w14:textId="706782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F8EC5" w14:textId="53DE2A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D50717" w14:textId="03DC58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8,184.00 </w:t>
            </w:r>
          </w:p>
        </w:tc>
      </w:tr>
      <w:tr w:rsidR="00AF72F3" w:rsidRPr="00AF72F3" w14:paraId="3DD4B31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B8A1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2136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vint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40BB0" w14:textId="0F09A1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13436" w14:textId="58B9D2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CA3DA" w14:textId="6DFCBD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96D0CB" w14:textId="214A2F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796AADF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E868A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03B7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am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47A41" w14:textId="32A552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30A6B" w14:textId="66AE6A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224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739FFD" w14:textId="76B114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CD5CB6" w14:textId="28D65F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8,224.78 </w:t>
            </w:r>
          </w:p>
        </w:tc>
      </w:tr>
      <w:tr w:rsidR="00AF72F3" w:rsidRPr="00AF72F3" w14:paraId="49A5F1A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10D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7DFB8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ya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27E535" w14:textId="35AEA1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0D056" w14:textId="322321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541EB" w14:textId="3F8A00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EA393" w14:textId="72863A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3FC41BD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476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BE55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iw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F0CC89" w14:textId="14C947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38806" w14:textId="383625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59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E6295D" w14:textId="05D02B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CDD729" w14:textId="55BFAC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5,597.00 </w:t>
            </w:r>
          </w:p>
        </w:tc>
      </w:tr>
      <w:tr w:rsidR="00AF72F3" w:rsidRPr="00AF72F3" w14:paraId="48AE37A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6C8F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422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s Bañ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6961F3" w14:textId="1947D4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3,04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F8385" w14:textId="1CE822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88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5296F" w14:textId="502A97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34FEE" w14:textId="374FB6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8,936.00 </w:t>
            </w:r>
          </w:p>
        </w:tc>
      </w:tr>
      <w:tr w:rsidR="00AF72F3" w:rsidRPr="00AF72F3" w14:paraId="09662A8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AB5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4E2C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isia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D091F" w14:textId="5A3F6C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3A47A" w14:textId="68075A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9E1B2" w14:textId="43F6CD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74296E" w14:textId="261E4E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46AEAE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AD8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54E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m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38D9B" w14:textId="6B207E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C3BFD" w14:textId="500DF0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63A18" w14:textId="0D3104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F74C0" w14:textId="54D1CB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1081CC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78ED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16F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t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38D95" w14:textId="644334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B8C21" w14:textId="75BCEF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BC9B2" w14:textId="1F5C68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E5873B" w14:textId="7E4F76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</w:tr>
      <w:tr w:rsidR="00AF72F3" w:rsidRPr="00AF72F3" w14:paraId="2E462E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EBE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FAE1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ale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C25FB" w14:textId="0BA380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39F1C3" w14:textId="6DC2FA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CAF09" w14:textId="398893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3ED60" w14:textId="4B2986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</w:tr>
      <w:tr w:rsidR="00AF72F3" w:rsidRPr="00AF72F3" w14:paraId="345407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6563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A48E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jayj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3751E" w14:textId="740EF1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0B745" w14:textId="7ADF77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E3B4D2" w14:textId="3FC3D4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9CC590" w14:textId="3EC30D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690.00 </w:t>
            </w:r>
          </w:p>
        </w:tc>
      </w:tr>
      <w:tr w:rsidR="00AF72F3" w:rsidRPr="00AF72F3" w14:paraId="2C81F1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9E1F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21C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car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9994A6" w14:textId="224C16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8A447" w14:textId="4AD40A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3414A" w14:textId="215DD0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C7359" w14:textId="124603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2A2904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6CE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0140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e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14FDA" w14:textId="2DC184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010635" w14:textId="15B83B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7F8F1" w14:textId="1E8AF4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F61FA7" w14:textId="6B5D1F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AF72F3" w:rsidRPr="00AF72F3" w14:paraId="67CDCAB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AF38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DA4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sanj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3EAA69" w14:textId="030BBC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1C7248" w14:textId="4CA28F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1,65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922D3" w14:textId="237E9D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9DD5B" w14:textId="674B1B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9,452.00 </w:t>
            </w:r>
          </w:p>
        </w:tc>
      </w:tr>
      <w:tr w:rsidR="00AF72F3" w:rsidRPr="00AF72F3" w14:paraId="6ACE9E5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5D1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435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ki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73D611" w14:textId="4FC0EB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84117" w14:textId="1AF64A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855.7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5CCF3" w14:textId="008C64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44597" w14:textId="6A2878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655.77 </w:t>
            </w:r>
          </w:p>
        </w:tc>
      </w:tr>
      <w:tr w:rsidR="00AF72F3" w:rsidRPr="00AF72F3" w14:paraId="6DE96FA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9DBD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6DA4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i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BE86F" w14:textId="4EC1DF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0DDCA" w14:textId="3E7F68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964C8" w14:textId="226958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CBEA55" w14:textId="4F4B39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182.00 </w:t>
            </w:r>
          </w:p>
        </w:tc>
      </w:tr>
      <w:tr w:rsidR="00AF72F3" w:rsidRPr="00AF72F3" w14:paraId="0BD0AB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6D6E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43DD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3363C" w14:textId="35A758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3,0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44AC7" w14:textId="761444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589DC" w14:textId="076776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6A766" w14:textId="6FF44C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8,020.00 </w:t>
            </w:r>
          </w:p>
        </w:tc>
      </w:tr>
      <w:tr w:rsidR="00AF72F3" w:rsidRPr="00AF72F3" w14:paraId="434E111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5E96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37C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84ED04" w14:textId="4748ED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859822" w14:textId="506A68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A167C" w14:textId="322491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AD6D7D" w14:textId="1A407E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6,210.00 </w:t>
            </w:r>
          </w:p>
        </w:tc>
      </w:tr>
      <w:tr w:rsidR="00AF72F3" w:rsidRPr="00AF72F3" w14:paraId="50CDF5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F2F13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D35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A043F9" w14:textId="7E37E7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C8E68" w14:textId="497ECA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29,788.8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01BA6" w14:textId="351525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19069" w14:textId="59A529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70,988.83 </w:t>
            </w:r>
          </w:p>
        </w:tc>
      </w:tr>
      <w:tr w:rsidR="00AF72F3" w:rsidRPr="00AF72F3" w14:paraId="5B894F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52AB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8334F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e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4C3B2" w14:textId="1706BC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8,3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4722F" w14:textId="6FBD36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77,815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D4BD8" w14:textId="54C7C5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935DFC" w14:textId="705361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6,135.88 </w:t>
            </w:r>
          </w:p>
        </w:tc>
      </w:tr>
      <w:tr w:rsidR="00AF72F3" w:rsidRPr="00AF72F3" w14:paraId="4ED8630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ABC9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589F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F712A1" w14:textId="7CB863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3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262D6" w14:textId="125CA0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7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E68D01" w14:textId="6B4264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C09FF" w14:textId="3FE152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1,450.00 </w:t>
            </w:r>
          </w:p>
        </w:tc>
      </w:tr>
      <w:tr w:rsidR="00AF72F3" w:rsidRPr="00AF72F3" w14:paraId="6D2519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C43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999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B0EBAF" w14:textId="127645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4E7317" w14:textId="509308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7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1FD03" w14:textId="363CA5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745D1E" w14:textId="55BB54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300.00 </w:t>
            </w:r>
          </w:p>
        </w:tc>
      </w:tr>
      <w:tr w:rsidR="00AF72F3" w:rsidRPr="00AF72F3" w14:paraId="4D14D70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55AF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32E7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anta Ros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D7622" w14:textId="641DE2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9,231.7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9DCEF" w14:textId="591CE3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4,590.5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6D637D" w14:textId="1078ED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E81C2" w14:textId="1D45B7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33,822.29 </w:t>
            </w:r>
          </w:p>
        </w:tc>
      </w:tr>
      <w:tr w:rsidR="00AF72F3" w:rsidRPr="00AF72F3" w14:paraId="60794C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8A02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8C1C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ilo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CC74A" w14:textId="487D01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6355B" w14:textId="369293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99A4E0" w14:textId="319255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56DD6C" w14:textId="3E5D9C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190.00 </w:t>
            </w:r>
          </w:p>
        </w:tc>
      </w:tr>
      <w:tr w:rsidR="00AF72F3" w:rsidRPr="00AF72F3" w14:paraId="588DD73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8AFD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26E4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E602F" w14:textId="274ECA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8CC01F" w14:textId="7B6D71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31EF5" w14:textId="6EE7BD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B77199" w14:textId="61E7DB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256.00 </w:t>
            </w:r>
          </w:p>
        </w:tc>
      </w:tr>
      <w:tr w:rsidR="00AF72F3" w:rsidRPr="00AF72F3" w14:paraId="44604C8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48560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C55FA1" w14:textId="430C25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272,939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F25935" w14:textId="2B1ABF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307,30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554F86" w14:textId="2B9998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D89887" w14:textId="6B6A04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80,242.00 </w:t>
            </w:r>
          </w:p>
        </w:tc>
      </w:tr>
      <w:tr w:rsidR="00AF72F3" w:rsidRPr="00AF72F3" w14:paraId="39B4698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3EC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Quez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71B2DE" w14:textId="4237ED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7BB00" w14:textId="434286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DCC5C" w14:textId="5B957D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5CBB4" w14:textId="3537DE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4,000.00 </w:t>
            </w:r>
          </w:p>
        </w:tc>
      </w:tr>
      <w:tr w:rsidR="00AF72F3" w:rsidRPr="00AF72F3" w14:paraId="2920980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1D9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3B51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d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510A6" w14:textId="7E754D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C9C80" w14:textId="16EA77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1CBF6E" w14:textId="64C5D5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8AC22" w14:textId="2ECC50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AF72F3" w:rsidRPr="00AF72F3" w14:paraId="445A01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417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B1ED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5E598" w14:textId="706E00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5BBCE" w14:textId="3D2FFC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2A187" w14:textId="66E237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BB41F" w14:textId="63C9AD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5,000.00 </w:t>
            </w:r>
          </w:p>
        </w:tc>
      </w:tr>
      <w:tr w:rsidR="00AF72F3" w:rsidRPr="00AF72F3" w14:paraId="0A606D2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EF9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B0D1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imo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8CDD7" w14:textId="213BBB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D6B7A" w14:textId="2A9BFD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0EDE8" w14:textId="47EBD1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B394CE" w14:textId="6628F2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4E5D642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48D3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672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514E3" w14:textId="44129D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F32F1" w14:textId="332D78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C1FF4C" w14:textId="783C6F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6BE5D8" w14:textId="55913C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AF72F3" w:rsidRPr="00AF72F3" w14:paraId="0AEC69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D7764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204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de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16426" w14:textId="681F07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C04BC" w14:textId="657BC9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E6EC0" w14:textId="34E83D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FB760C" w14:textId="4972A4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AF72F3" w:rsidRPr="00AF72F3" w14:paraId="6134579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A57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A3A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u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701A1" w14:textId="553B7E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64E31" w14:textId="678032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252F6" w14:textId="096D28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75AB2A" w14:textId="68906A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F72F3" w:rsidRPr="00AF72F3" w14:paraId="38BDDA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10A3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1E4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el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8F6B3" w14:textId="1853F6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D0240" w14:textId="694D6B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31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C2731" w14:textId="466171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B869C1" w14:textId="7A06D0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4,315.00 </w:t>
            </w:r>
          </w:p>
        </w:tc>
      </w:tr>
      <w:tr w:rsidR="00AF72F3" w:rsidRPr="00AF72F3" w14:paraId="55D197D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7E80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AD2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na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29C692" w14:textId="13A2F8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39432" w14:textId="75116D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49351A" w14:textId="1FF5DD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718DD" w14:textId="1929C2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F72F3" w:rsidRPr="00AF72F3" w14:paraId="49A6A4F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B37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171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92A87" w14:textId="6812B6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16545" w14:textId="17E38B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26D4F2" w14:textId="774CE2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C40954" w14:textId="564CB3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000.00 </w:t>
            </w:r>
          </w:p>
        </w:tc>
      </w:tr>
      <w:tr w:rsidR="00AF72F3" w:rsidRPr="00AF72F3" w14:paraId="19C7924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2C9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B802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Nak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73E68" w14:textId="27CEDD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1EB6D" w14:textId="69D81A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1C386" w14:textId="227325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6C4C6" w14:textId="67703F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,028.00 </w:t>
            </w:r>
          </w:p>
        </w:tc>
      </w:tr>
      <w:tr w:rsidR="00AF72F3" w:rsidRPr="00AF72F3" w14:paraId="7576D50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43B0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2DD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mac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BA996" w14:textId="404654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5E024" w14:textId="16D451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4C0A3" w14:textId="7707C6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EF4ED" w14:textId="0E2195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F72F3" w:rsidRPr="00AF72F3" w14:paraId="4BA5E36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853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017D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mali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6FBC7" w14:textId="0B0E0B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5CF5F" w14:textId="3D7025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12D54" w14:textId="51D03B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4C3BD" w14:textId="432FB9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4,000.00 </w:t>
            </w:r>
          </w:p>
        </w:tc>
      </w:tr>
      <w:tr w:rsidR="00AF72F3" w:rsidRPr="00AF72F3" w14:paraId="0B6DDB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12CE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89C3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13650" w14:textId="5183B5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D9844" w14:textId="2A2633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7568D" w14:textId="54FB3C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01DA2" w14:textId="4A8FA7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8,000.00 </w:t>
            </w:r>
          </w:p>
        </w:tc>
      </w:tr>
      <w:tr w:rsidR="00AF72F3" w:rsidRPr="00AF72F3" w14:paraId="3250616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6C6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482E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46BB6" w14:textId="789A44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4E111" w14:textId="448CBB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AF946" w14:textId="09AD39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9DC2C" w14:textId="651979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00.00 </w:t>
            </w:r>
          </w:p>
        </w:tc>
      </w:tr>
      <w:tr w:rsidR="00AF72F3" w:rsidRPr="00AF72F3" w14:paraId="7D32D2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B633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D3D9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cen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3F274" w14:textId="529A6B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5,61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92EAC" w14:textId="37FA86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050ED" w14:textId="4FF38D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6D8922" w14:textId="3EAEC5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6,115.00 </w:t>
            </w:r>
          </w:p>
        </w:tc>
      </w:tr>
      <w:tr w:rsidR="00AF72F3" w:rsidRPr="00AF72F3" w14:paraId="220FAAD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D234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99A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alel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F80294" w14:textId="477D04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7DB3A" w14:textId="7FBC43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23CD4" w14:textId="6D2373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14550D" w14:textId="6A78D9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F72F3" w:rsidRPr="00AF72F3" w14:paraId="459488F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1AC3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D03E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u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8D81E" w14:textId="07DD87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7A7FA" w14:textId="1B7C95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3FAAF" w14:textId="15C1F6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4F5BF" w14:textId="21F6CD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F72F3" w:rsidRPr="00AF72F3" w14:paraId="1827DA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581B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1AD2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lan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8A6D4" w14:textId="0211C8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4E97C" w14:textId="530800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3E050D" w14:textId="566D5A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496BF" w14:textId="08F714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</w:tr>
      <w:tr w:rsidR="00AF72F3" w:rsidRPr="00AF72F3" w14:paraId="263DAC6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FFEE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C4C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152AF" w14:textId="77C61C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DCAD6" w14:textId="730222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B1D40" w14:textId="684066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E1237" w14:textId="01562F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0,952.00 </w:t>
            </w:r>
          </w:p>
        </w:tc>
      </w:tr>
      <w:tr w:rsidR="00AF72F3" w:rsidRPr="00AF72F3" w14:paraId="67DCCF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B14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26F7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bil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EBA14B" w14:textId="2DF4BB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78840" w14:textId="5FD177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2,48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2B619" w14:textId="339C44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0B56D" w14:textId="0AB6A1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88.00 </w:t>
            </w:r>
          </w:p>
        </w:tc>
      </w:tr>
      <w:tr w:rsidR="00AF72F3" w:rsidRPr="00AF72F3" w14:paraId="3FBEFAE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422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46EA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uku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91C5FD" w14:textId="3AE10B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5635C" w14:textId="196B43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1A234" w14:textId="41C7FB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D8804D" w14:textId="5248A7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AF72F3" w:rsidRPr="00AF72F3" w14:paraId="03C219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ABCC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D61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anu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2AD1E" w14:textId="6FF275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81929" w14:textId="4BC086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CA1BC0" w14:textId="2A6FE8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977722" w14:textId="4DEA25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AF72F3" w:rsidRPr="00AF72F3" w14:paraId="1576EE3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6403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F913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r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74410A" w14:textId="12CAD2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00621" w14:textId="28A8D5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81699" w14:textId="58578F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7DA1A" w14:textId="0CECA3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AF72F3" w:rsidRPr="00AF72F3" w14:paraId="7DB1A15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9D74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AEE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F321B6" w14:textId="1DD587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12C2B" w14:textId="6C1F97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83A94" w14:textId="6D0A2A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BE1C9" w14:textId="15553D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000.00 </w:t>
            </w:r>
          </w:p>
        </w:tc>
      </w:tr>
      <w:tr w:rsidR="00AF72F3" w:rsidRPr="00AF72F3" w14:paraId="53DBE78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86EE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666C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5FD157" w14:textId="2B40FF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EC833" w14:textId="640508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34550" w14:textId="5B6956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6E068" w14:textId="77ECF2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5F15A0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4DCF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1E6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il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17263" w14:textId="28B255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E2737" w14:textId="11116F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34E5C" w14:textId="7B8132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71F01E" w14:textId="38E5A3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3,000.00 </w:t>
            </w:r>
          </w:p>
        </w:tc>
      </w:tr>
      <w:tr w:rsidR="00AF72F3" w:rsidRPr="00AF72F3" w14:paraId="0E0E8C3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642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FE39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Quez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42061" w14:textId="3A7784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B0972" w14:textId="5A0024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63CF1" w14:textId="55AD72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3CE448" w14:textId="2BE247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00.00 </w:t>
            </w:r>
          </w:p>
        </w:tc>
      </w:tr>
      <w:tr w:rsidR="00AF72F3" w:rsidRPr="00AF72F3" w14:paraId="7444D7B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2660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F95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4CC38" w14:textId="06F415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B54B6" w14:textId="761152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DB830" w14:textId="740EF0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7FDCC1" w14:textId="3873CA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356D27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146E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4C2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ton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E8552" w14:textId="55A5F3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D7F1E" w14:textId="778552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2840D" w14:textId="6C8E4E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0E4FA" w14:textId="121EAD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47C94D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85F4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82A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 (Auror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60A1CC" w14:textId="5A5179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2BD637" w14:textId="4DFA90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5E447" w14:textId="7BB3F2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37201" w14:textId="6650F8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1,000.00 </w:t>
            </w:r>
          </w:p>
        </w:tc>
      </w:tr>
      <w:tr w:rsidR="00AF72F3" w:rsidRPr="00AF72F3" w14:paraId="67F740E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7CF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825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Narcis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9E191" w14:textId="494E9C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F3EEF" w14:textId="18E20A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5E26B3" w14:textId="7E8867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FF6CA1" w14:textId="153D25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1,600.00 </w:t>
            </w:r>
          </w:p>
        </w:tc>
      </w:tr>
      <w:tr w:rsidR="00AF72F3" w:rsidRPr="00AF72F3" w14:paraId="20A0AC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38153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E8B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iay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717D6" w14:textId="7BF431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A144D" w14:textId="151535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9CA94" w14:textId="7BA124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2D6C4E" w14:textId="71D72F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7,716.00 </w:t>
            </w:r>
          </w:p>
        </w:tc>
      </w:tr>
      <w:tr w:rsidR="00AF72F3" w:rsidRPr="00AF72F3" w14:paraId="47A847A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FFCA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DAA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kaw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32C87" w14:textId="1628E0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FF623" w14:textId="57F60D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824DF2" w14:textId="784A92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4FD5A" w14:textId="715323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500.00 </w:t>
            </w:r>
          </w:p>
        </w:tc>
      </w:tr>
      <w:tr w:rsidR="00AF72F3" w:rsidRPr="00AF72F3" w14:paraId="018A5E7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D0AE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520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yab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CC111" w14:textId="34D754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7789A" w14:textId="29A730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A741A" w14:textId="4671E4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4E036" w14:textId="631D3B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9,528.00 </w:t>
            </w:r>
          </w:p>
        </w:tc>
      </w:tr>
      <w:tr w:rsidR="00AF72F3" w:rsidRPr="00AF72F3" w14:paraId="562D97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57F0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B8DB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a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1C9AB" w14:textId="5B41E1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28092" w14:textId="7F5C5E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B424C" w14:textId="5BF1D5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AB2EC2" w14:textId="71149B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000.00 </w:t>
            </w:r>
          </w:p>
        </w:tc>
      </w:tr>
      <w:tr w:rsidR="00AF72F3" w:rsidRPr="00AF72F3" w14:paraId="1E648B3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801D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0BD1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i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A41C7" w14:textId="4533AF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6A6D53" w14:textId="7B1776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0D090" w14:textId="7951A9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DDBC2" w14:textId="6083BD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9,000.00 </w:t>
            </w:r>
          </w:p>
        </w:tc>
      </w:tr>
      <w:tr w:rsidR="00AF72F3" w:rsidRPr="00AF72F3" w14:paraId="521903E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3D08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82DD4B" w14:textId="583C2E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389,74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70572C" w14:textId="2B7A7B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535,757.5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CCED0F" w14:textId="7D9FF1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AF0329" w14:textId="75FE0D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925,501.59 </w:t>
            </w:r>
          </w:p>
        </w:tc>
      </w:tr>
      <w:tr w:rsidR="00AF72F3" w:rsidRPr="00AF72F3" w14:paraId="3F5042D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B77DC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PLGU 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FF782" w14:textId="40F0F1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1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6F804" w14:textId="7F9691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835,654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85775C" w14:textId="15E037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0F051" w14:textId="609A53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4,946,654.80 </w:t>
            </w:r>
          </w:p>
        </w:tc>
      </w:tr>
      <w:tr w:rsidR="00AF72F3" w:rsidRPr="00AF72F3" w14:paraId="3C3329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2136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294BA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go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7E237" w14:textId="26D23D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3,1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E39B0" w14:textId="257E5A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0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B7E961" w14:textId="43B427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812346" w14:textId="10C3C4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4,080.00 </w:t>
            </w:r>
          </w:p>
        </w:tc>
      </w:tr>
      <w:tr w:rsidR="00AF72F3" w:rsidRPr="00AF72F3" w14:paraId="32C451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DECE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69D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Antipo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3BFDD" w14:textId="5C7259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79,7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A44EC3" w14:textId="330A17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3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E61A2" w14:textId="790734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A4790B" w14:textId="794C6C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63,230.00 </w:t>
            </w:r>
          </w:p>
        </w:tc>
      </w:tr>
      <w:tr w:rsidR="00AF72F3" w:rsidRPr="00AF72F3" w14:paraId="1C73ACF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81C3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6B2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A14E3" w14:textId="035C4F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012B9" w14:textId="5DD1E0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8AF6E9" w14:textId="625404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F08DB" w14:textId="13853A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33,060.00 </w:t>
            </w:r>
          </w:p>
        </w:tc>
      </w:tr>
      <w:tr w:rsidR="00AF72F3" w:rsidRPr="00AF72F3" w14:paraId="5EC9158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BEB5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AA2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ngo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FA1BC" w14:textId="6F8D40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C8FCC" w14:textId="47EAB5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57189" w14:textId="6636B2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141E1" w14:textId="687B96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6,100.00 </w:t>
            </w:r>
          </w:p>
        </w:tc>
      </w:tr>
      <w:tr w:rsidR="00AF72F3" w:rsidRPr="00AF72F3" w14:paraId="455D0F3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4CA0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BB3B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n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A20C4" w14:textId="17B52B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26,58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7E448" w14:textId="30BB54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1,87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FD7945" w14:textId="76F248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22211B" w14:textId="72ABEE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8,455.00 </w:t>
            </w:r>
          </w:p>
        </w:tc>
      </w:tr>
      <w:tr w:rsidR="00AF72F3" w:rsidRPr="00AF72F3" w14:paraId="091868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1E1F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9EEBE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d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C9545" w14:textId="481595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7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87532E" w14:textId="056624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13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EE0C1" w14:textId="0AAD0C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512C2D" w14:textId="3415BE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7,586.50 </w:t>
            </w:r>
          </w:p>
        </w:tc>
      </w:tr>
      <w:tr w:rsidR="00AF72F3" w:rsidRPr="00AF72F3" w14:paraId="57AA64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70D2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439A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la-Ja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F4A88" w14:textId="2EBECE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AF947" w14:textId="735206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4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A09A3" w14:textId="18AF84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F07AF8" w14:textId="024598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490.00 </w:t>
            </w:r>
          </w:p>
        </w:tc>
      </w:tr>
      <w:tr w:rsidR="00AF72F3" w:rsidRPr="00AF72F3" w14:paraId="5DEC4F8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48A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D79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r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907800" w14:textId="34D04C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584F5F" w14:textId="10337E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E9D245" w14:textId="0C75A1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3463F9" w14:textId="3FE70B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38,000.00 </w:t>
            </w:r>
          </w:p>
        </w:tc>
      </w:tr>
      <w:tr w:rsidR="00AF72F3" w:rsidRPr="00AF72F3" w14:paraId="275D22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3C2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3904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l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E8F32" w14:textId="2AAFA7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8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8246A" w14:textId="3E8D16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9D9A4" w14:textId="63C7EE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F27F8" w14:textId="08260C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1,500.00 </w:t>
            </w:r>
          </w:p>
        </w:tc>
      </w:tr>
      <w:tr w:rsidR="00AF72F3" w:rsidRPr="00AF72F3" w14:paraId="42C0937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F5AE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3388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driguez (Montalba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99BCD" w14:textId="556FE8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66,03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AC43E" w14:textId="264A31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0,86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73DEA" w14:textId="7D52EF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F071C" w14:textId="721DDD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206,899.00 </w:t>
            </w:r>
          </w:p>
        </w:tc>
      </w:tr>
      <w:tr w:rsidR="00AF72F3" w:rsidRPr="00AF72F3" w14:paraId="04376D0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705D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D7E4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ate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0CD48" w14:textId="5A3839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7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0028D" w14:textId="759015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392.2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5E81F7" w14:textId="22FC1E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C90AF" w14:textId="4AE5F2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1,392.29 </w:t>
            </w:r>
          </w:p>
        </w:tc>
      </w:tr>
      <w:tr w:rsidR="00AF72F3" w:rsidRPr="00AF72F3" w14:paraId="7F60919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5D9A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4AE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98084" w14:textId="32D9F7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41DBF" w14:textId="2C4F03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60167" w14:textId="429E03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209E29" w14:textId="043360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8,800.00 </w:t>
            </w:r>
          </w:p>
        </w:tc>
      </w:tr>
      <w:tr w:rsidR="00AF72F3" w:rsidRPr="00AF72F3" w14:paraId="662BD4F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BF24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EDF4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t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57062" w14:textId="75116F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4,5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452881" w14:textId="56A6AF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2FD2F3" w14:textId="1BABA5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BC984F" w14:textId="3AD910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9,540.00 </w:t>
            </w:r>
          </w:p>
        </w:tc>
      </w:tr>
      <w:tr w:rsidR="00AF72F3" w:rsidRPr="00AF72F3" w14:paraId="205189C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9689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280D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eres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4D15F" w14:textId="4BD962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11A0E" w14:textId="6986C3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15E2E" w14:textId="43A9D1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96F569" w14:textId="7012ED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9,714.00 </w:t>
            </w:r>
          </w:p>
        </w:tc>
      </w:tr>
      <w:tr w:rsidR="00AF72F3" w:rsidRPr="00AF72F3" w14:paraId="446BBBE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32029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MAROP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3F757FA" w14:textId="201477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527,180.4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2F6EAE9" w14:textId="17A3B0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59EC55C" w14:textId="30AA4D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70636A8" w14:textId="694CD5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527,180.43 </w:t>
            </w:r>
          </w:p>
        </w:tc>
      </w:tr>
      <w:tr w:rsidR="00AF72F3" w:rsidRPr="00AF72F3" w14:paraId="5D73A76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41349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rinduq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E95F24" w14:textId="206DC7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11,053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F3AE22" w14:textId="253482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6C4830" w14:textId="731362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1A1A67" w14:textId="3ECA80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11,053.70 </w:t>
            </w:r>
          </w:p>
        </w:tc>
      </w:tr>
      <w:tr w:rsidR="00AF72F3" w:rsidRPr="00AF72F3" w14:paraId="543C6F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9E6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CB0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26E29" w14:textId="11C6F3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8CCCC" w14:textId="17F859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059544" w14:textId="3E4B34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C37FB" w14:textId="55F2DB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36,100.00 </w:t>
            </w:r>
          </w:p>
        </w:tc>
      </w:tr>
      <w:tr w:rsidR="00AF72F3" w:rsidRPr="00AF72F3" w14:paraId="173F1E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98E5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B218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0BFA3" w14:textId="05F1F1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749287" w14:textId="3ED0F3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6155E" w14:textId="07DEEF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0E8633" w14:textId="461F16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3,050.00 </w:t>
            </w:r>
          </w:p>
        </w:tc>
      </w:tr>
      <w:tr w:rsidR="00AF72F3" w:rsidRPr="00AF72F3" w14:paraId="133D28A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769C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59B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5531D" w14:textId="460B7B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C258B4" w14:textId="2D67EF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D1AAB6" w14:textId="7E869A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EE03B" w14:textId="2E9934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87.50 </w:t>
            </w:r>
          </w:p>
        </w:tc>
      </w:tr>
      <w:tr w:rsidR="00AF72F3" w:rsidRPr="00AF72F3" w14:paraId="08A85C0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4D53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2D8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gpo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1013A" w14:textId="76C89C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90DF9" w14:textId="5F1DC1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C9E5B2" w14:textId="2917E4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DA824" w14:textId="6B9A4F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3,400.00 </w:t>
            </w:r>
          </w:p>
        </w:tc>
      </w:tr>
      <w:tr w:rsidR="00AF72F3" w:rsidRPr="00AF72F3" w14:paraId="4232FC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E012A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83F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ru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E5F944" w14:textId="2DCE34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116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84FD1" w14:textId="7AB163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ABB8D" w14:textId="7E30EC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39DF29" w14:textId="6178CC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24,116.20 </w:t>
            </w:r>
          </w:p>
        </w:tc>
      </w:tr>
      <w:tr w:rsidR="00AF72F3" w:rsidRPr="00AF72F3" w14:paraId="3B423CF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5F4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7D28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rrij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1A284" w14:textId="108D07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48708" w14:textId="030CFC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D1906" w14:textId="196ABD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5A9DD" w14:textId="4E74AF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</w:tr>
      <w:tr w:rsidR="00AF72F3" w:rsidRPr="00AF72F3" w14:paraId="00D21E1D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72A3DC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ccidental Mindo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90D7E8" w14:textId="510243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862,0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B7A63E" w14:textId="4DCA48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714C86" w14:textId="106AA8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918CC5" w14:textId="2FC4A0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862,070.00 </w:t>
            </w:r>
          </w:p>
        </w:tc>
      </w:tr>
      <w:tr w:rsidR="00AF72F3" w:rsidRPr="00AF72F3" w14:paraId="44E0F63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D9E9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D3E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ra de Ilo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B30D9" w14:textId="30C3F4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EDF17A" w14:textId="26D2CE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5A20C" w14:textId="1B3D1D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68034" w14:textId="61DC6D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500.00 </w:t>
            </w:r>
          </w:p>
        </w:tc>
      </w:tr>
      <w:tr w:rsidR="00AF72F3" w:rsidRPr="00AF72F3" w14:paraId="36376C8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1DB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6E94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ta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477D56" w14:textId="200A3A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1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01838" w14:textId="4961BE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DFD3A" w14:textId="189969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786E97" w14:textId="446CFA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2,170.00 </w:t>
            </w:r>
          </w:p>
        </w:tc>
      </w:tr>
      <w:tr w:rsidR="00AF72F3" w:rsidRPr="00AF72F3" w14:paraId="57D5865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4A35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648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1F3B9" w14:textId="2911D4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FD15A" w14:textId="474F37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F5F09" w14:textId="2A5768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DA0FA" w14:textId="2DBCEA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775.00 </w:t>
            </w:r>
          </w:p>
        </w:tc>
      </w:tr>
      <w:tr w:rsidR="00AF72F3" w:rsidRPr="00AF72F3" w14:paraId="0E6BA8E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8E8F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2B50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CE0180" w14:textId="67F210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C694F" w14:textId="65FFFD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0E56D" w14:textId="511480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6E4576" w14:textId="47381D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6,650.00 </w:t>
            </w:r>
          </w:p>
        </w:tc>
      </w:tr>
      <w:tr w:rsidR="00AF72F3" w:rsidRPr="00AF72F3" w14:paraId="76B0774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3C0C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BD4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r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0F3D4B" w14:textId="0A792E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F665F" w14:textId="47154E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F73BBB" w14:textId="6B4FFA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B3A18" w14:textId="712B9C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,000.00 </w:t>
            </w:r>
          </w:p>
        </w:tc>
      </w:tr>
      <w:tr w:rsidR="00AF72F3" w:rsidRPr="00AF72F3" w14:paraId="2703B90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DD6A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BFD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4BF673" w14:textId="4732E9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A71E5" w14:textId="7760F7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0290C" w14:textId="1C14EC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37671" w14:textId="633CC6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1,200.00 </w:t>
            </w:r>
          </w:p>
        </w:tc>
      </w:tr>
      <w:tr w:rsidR="00AF72F3" w:rsidRPr="00AF72F3" w14:paraId="13A371A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DDEB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7E3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F7D904" w14:textId="111BFC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4D3256" w14:textId="5484FD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90FCCF" w14:textId="7B8E7F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3F7CCB" w14:textId="2EE0B3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131.30 </w:t>
            </w:r>
          </w:p>
        </w:tc>
      </w:tr>
      <w:tr w:rsidR="00AF72F3" w:rsidRPr="00AF72F3" w14:paraId="23557B1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4C01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142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98436" w14:textId="7A916E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5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71B4C2" w14:textId="23C792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01F3E" w14:textId="74558D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2B39CE" w14:textId="34403E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5,500.00 </w:t>
            </w:r>
          </w:p>
        </w:tc>
      </w:tr>
      <w:tr w:rsidR="00AF72F3" w:rsidRPr="00AF72F3" w14:paraId="278CC90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5FE0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F6D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A9C47" w14:textId="08E557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A0B10" w14:textId="0FE111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173249" w14:textId="2ECD2A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F113AD" w14:textId="7CF431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3,143.70 </w:t>
            </w:r>
          </w:p>
        </w:tc>
      </w:tr>
      <w:tr w:rsidR="00AF72F3" w:rsidRPr="00AF72F3" w14:paraId="50DCDDF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F093B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Oriental Mindo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38D628" w14:textId="1A4403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98,43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7C7A0D" w14:textId="59C495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62FD13" w14:textId="110620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193742E" w14:textId="0B6566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598,438.00 </w:t>
            </w:r>
          </w:p>
        </w:tc>
      </w:tr>
      <w:tr w:rsidR="00AF72F3" w:rsidRPr="00AF72F3" w14:paraId="1EBC11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3CB4C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04B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3B3FD" w14:textId="690EE3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CAD4D" w14:textId="7E074D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14C3E" w14:textId="151B2C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6EE98" w14:textId="4982C4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3C9310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FE75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EBF2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u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3D84C" w14:textId="7AA30C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D9860" w14:textId="4FD61E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B80A1" w14:textId="3A3F90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E26D97" w14:textId="5769F4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5575A85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E04B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9FC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gab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2F4B2" w14:textId="7241B9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2366C" w14:textId="5516F5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E73FA" w14:textId="5DD6C4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73EDC7" w14:textId="6351E2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1FEB74C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8AC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598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lacao (San Pedr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A5767" w14:textId="44D8E9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C7DFC3" w14:textId="41D5B9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01168" w14:textId="1AAF3F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08AD42" w14:textId="720E10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6F81607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C9C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3579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lap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739A0" w14:textId="3BE9DB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A94CE" w14:textId="62B6E2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B68F9" w14:textId="27F1B6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26CC88" w14:textId="774595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900.00 </w:t>
            </w:r>
          </w:p>
        </w:tc>
      </w:tr>
      <w:tr w:rsidR="00AF72F3" w:rsidRPr="00AF72F3" w14:paraId="7C59975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E6D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170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o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790A5" w14:textId="56552E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4C669" w14:textId="764E85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6C7407" w14:textId="26FD1E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ABFEC4" w14:textId="756609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049F5F3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EF0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3770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sal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99041" w14:textId="3BFCED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FDB03" w14:textId="1D4C85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1F449" w14:textId="1F7934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5411B" w14:textId="12680E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6.50 </w:t>
            </w:r>
          </w:p>
        </w:tc>
      </w:tr>
      <w:tr w:rsidR="00AF72F3" w:rsidRPr="00AF72F3" w14:paraId="4DE3F0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1460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981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uj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F4572" w14:textId="504C9C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7E2CF" w14:textId="6E5011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4E21C" w14:textId="7930F0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632DE1" w14:textId="6C9290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98,925.00 </w:t>
            </w:r>
          </w:p>
        </w:tc>
      </w:tr>
      <w:tr w:rsidR="00AF72F3" w:rsidRPr="00AF72F3" w14:paraId="50FBDCB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93D6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A80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al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5D0EA" w14:textId="527D63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C826B" w14:textId="582CB1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93FB71" w14:textId="348F0B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1FD36" w14:textId="3E3514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806.50 </w:t>
            </w:r>
          </w:p>
        </w:tc>
      </w:tr>
      <w:tr w:rsidR="00AF72F3" w:rsidRPr="00AF72F3" w14:paraId="7A5977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EC84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66DC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44DF9" w14:textId="05B862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FF849" w14:textId="37DBF0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4F683" w14:textId="71BADD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1F24E" w14:textId="0925E9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6D5D8A3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54AD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CD8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Gal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1B71F5" w14:textId="77449F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EF77ED" w14:textId="45C03D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8BA94" w14:textId="2FDDA8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7AA6CB" w14:textId="6EEB74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25E7663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C63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CB77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0040F" w14:textId="394E01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866EE" w14:textId="6BAD39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163C5" w14:textId="7FD670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D55F6" w14:textId="3AA111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7390790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9B1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F4A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Teodo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6A564" w14:textId="3CD61C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B3C1DA" w14:textId="3D240E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07779" w14:textId="0AA7EC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944E66" w14:textId="0CC256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1FB81D0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807A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EC5D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CA207A" w14:textId="1F481F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CD365" w14:textId="39D743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692D2" w14:textId="2C0DB2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B66EC" w14:textId="77CD5B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05E8AF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ED0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BFED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4F1C7" w14:textId="3DA491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C1E15" w14:textId="3FD887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DAEDB6" w14:textId="5B3BB3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DE301E" w14:textId="3E617E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2504BF9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AB257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Palaw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C5C876" w14:textId="39E6BD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364,023.7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A81C2D" w14:textId="6D1C71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4DC4DD" w14:textId="2A578E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8615F3" w14:textId="77C74E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364,023.73 </w:t>
            </w:r>
          </w:p>
        </w:tc>
      </w:tr>
      <w:tr w:rsidR="00AF72F3" w:rsidRPr="00AF72F3" w14:paraId="5D5DD0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662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85C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araz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62F9A" w14:textId="023AE0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CF252" w14:textId="447D6E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6929A6" w14:textId="6EFACB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6FBACB" w14:textId="35F76E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3,600.00 </w:t>
            </w:r>
          </w:p>
        </w:tc>
      </w:tr>
      <w:tr w:rsidR="00AF72F3" w:rsidRPr="00AF72F3" w14:paraId="29ED055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1073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2EDA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su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738E23" w14:textId="7C0C1C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0,3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20C69A" w14:textId="2AFDD3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005BF" w14:textId="4C6B36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993757" w14:textId="6D39B1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0,300.00 </w:t>
            </w:r>
          </w:p>
        </w:tc>
      </w:tr>
      <w:tr w:rsidR="00AF72F3" w:rsidRPr="00AF72F3" w14:paraId="00F4AE2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F26A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DDCB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D010D7" w14:textId="6FDD3D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308AE" w14:textId="0F61DE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0EFBA" w14:textId="559B1A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9775B" w14:textId="63C1BB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3,950.00 </w:t>
            </w:r>
          </w:p>
        </w:tc>
      </w:tr>
      <w:tr w:rsidR="00AF72F3" w:rsidRPr="00AF72F3" w14:paraId="173A8BE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CA15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95F8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71D433" w14:textId="046A20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669CB" w14:textId="058B5E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754C3C" w14:textId="3F31B0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FAA28B" w14:textId="63A2F1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AF72F3" w:rsidRPr="00AF72F3" w14:paraId="55C052D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1716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EF1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p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061F04" w14:textId="2F287D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0989F" w14:textId="71BA41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4BE021" w14:textId="740DED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2400E" w14:textId="7B07EC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723.73 </w:t>
            </w:r>
          </w:p>
        </w:tc>
      </w:tr>
      <w:tr w:rsidR="00AF72F3" w:rsidRPr="00AF72F3" w14:paraId="0115FF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3708C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5797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24280" w14:textId="0BC606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CDF096" w14:textId="445503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353EE" w14:textId="081C8A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079619" w14:textId="2373EA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AF72F3" w:rsidRPr="00AF72F3" w14:paraId="529A268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EDD6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4212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erto Princes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51999" w14:textId="57E81D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3ECFB" w14:textId="25B3C2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E73054" w14:textId="54EEA0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5C382" w14:textId="557870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6,900.00 </w:t>
            </w:r>
          </w:p>
        </w:tc>
      </w:tr>
      <w:tr w:rsidR="00AF72F3" w:rsidRPr="00AF72F3" w14:paraId="49C7E4D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C4A3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E17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Marcos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13101" w14:textId="693DF6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1BE24" w14:textId="2EA6E5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84F8E" w14:textId="1819F4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D0EAAD" w14:textId="44628D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3,000.00 </w:t>
            </w:r>
          </w:p>
        </w:tc>
      </w:tr>
      <w:tr w:rsidR="00AF72F3" w:rsidRPr="00AF72F3" w14:paraId="5547EE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A3A8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695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37347" w14:textId="6E0143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A4920" w14:textId="730EC7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444C3" w14:textId="6B90E3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4EDB81" w14:textId="215FC8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8,550.00 </w:t>
            </w:r>
          </w:p>
        </w:tc>
      </w:tr>
      <w:tr w:rsidR="00AF72F3" w:rsidRPr="00AF72F3" w14:paraId="28BBF44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A5FF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238255E" w14:textId="71EED2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491,5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EFE6555" w14:textId="06F831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825416" w14:textId="0FC17A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2E07A2D" w14:textId="01FB5C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491,595.00 </w:t>
            </w:r>
          </w:p>
        </w:tc>
      </w:tr>
      <w:tr w:rsidR="00AF72F3" w:rsidRPr="00AF72F3" w14:paraId="020CE4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813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3C73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96DB1" w14:textId="0F1117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2031B" w14:textId="70D53B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DFA8D" w14:textId="284368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21C199" w14:textId="4B6196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30.00 </w:t>
            </w:r>
          </w:p>
        </w:tc>
      </w:tr>
      <w:tr w:rsidR="00AF72F3" w:rsidRPr="00AF72F3" w14:paraId="5E3F2AB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E152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9ECD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D884F" w14:textId="764847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73086D" w14:textId="1D67B3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7339D" w14:textId="102723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3C4BC" w14:textId="6EB1DA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AF72F3" w:rsidRPr="00AF72F3" w14:paraId="4C3A030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55FD0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8D3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jidio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452C83" w14:textId="3D98C3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98C42" w14:textId="5E6795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16A4C2" w14:textId="173D16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BB65B7" w14:textId="6CEFBB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825.00 </w:t>
            </w:r>
          </w:p>
        </w:tc>
      </w:tr>
      <w:tr w:rsidR="00AF72F3" w:rsidRPr="00AF72F3" w14:paraId="0696E4E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9242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05CD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DFFD5" w14:textId="7CBB04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9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C7434" w14:textId="727808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2E954" w14:textId="15B4F2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DE781" w14:textId="13F665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9,500.00 </w:t>
            </w:r>
          </w:p>
        </w:tc>
      </w:tr>
      <w:tr w:rsidR="00AF72F3" w:rsidRPr="00AF72F3" w14:paraId="7D1B7E4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D75B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402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87D2B" w14:textId="2FF4FD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969B81" w14:textId="4310C6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8AF9B" w14:textId="4BD5EA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D59E01" w14:textId="58EE6F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9,250.00 </w:t>
            </w:r>
          </w:p>
        </w:tc>
      </w:tr>
      <w:tr w:rsidR="00AF72F3" w:rsidRPr="00AF72F3" w14:paraId="550E1CC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761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2F6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cu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1E4B92" w14:textId="543578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46227D" w14:textId="4AD852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5F864" w14:textId="1047C7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6EC26" w14:textId="04E84B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</w:tr>
      <w:tr w:rsidR="00AF72F3" w:rsidRPr="00AF72F3" w14:paraId="44B1990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7320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604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err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955D8" w14:textId="60949D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EF857" w14:textId="1AB33D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D9F646" w14:textId="77B9D9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C9BF02" w14:textId="034612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50.00 </w:t>
            </w:r>
          </w:p>
        </w:tc>
      </w:tr>
      <w:tr w:rsidR="00AF72F3" w:rsidRPr="00AF72F3" w14:paraId="34B232D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4776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1D2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9BD47" w14:textId="692D74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F22F7" w14:textId="7AB1E1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DD0CDC" w14:textId="512875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43376E" w14:textId="59FB48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1,100.00 </w:t>
            </w:r>
          </w:p>
        </w:tc>
      </w:tr>
      <w:tr w:rsidR="00AF72F3" w:rsidRPr="00AF72F3" w14:paraId="2681E0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54CD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AE2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diw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2A680" w14:textId="1A8670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A3D77" w14:textId="6FBE7D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54C436" w14:textId="63FE33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83E7C" w14:textId="2FE39C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800.00 </w:t>
            </w:r>
          </w:p>
        </w:tc>
      </w:tr>
      <w:tr w:rsidR="00AF72F3" w:rsidRPr="00AF72F3" w14:paraId="66A588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D5E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F6C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dio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4243AB" w14:textId="0AED6B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AB070" w14:textId="682037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BFB72A" w14:textId="433A31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2B779" w14:textId="015D8C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6,450.00 </w:t>
            </w:r>
          </w:p>
        </w:tc>
      </w:tr>
      <w:tr w:rsidR="00AF72F3" w:rsidRPr="00AF72F3" w14:paraId="439066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EC3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5063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mbl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6612A" w14:textId="67FBE4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8,1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A732D" w14:textId="0B81AC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218D57" w14:textId="5621E8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383684" w14:textId="4ABBE3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8,150.00 </w:t>
            </w:r>
          </w:p>
        </w:tc>
      </w:tr>
      <w:tr w:rsidR="00AF72F3" w:rsidRPr="00AF72F3" w14:paraId="1B6B99F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8FE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7A0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6FDF5" w14:textId="693E33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99663" w14:textId="3B00A4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B53DE" w14:textId="32D241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6D47E3" w14:textId="0B650F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0,000.00 </w:t>
            </w:r>
          </w:p>
        </w:tc>
      </w:tr>
      <w:tr w:rsidR="00AF72F3" w:rsidRPr="00AF72F3" w14:paraId="5C76A9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FDA1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2A45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A408F" w14:textId="06E0BC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4B72BC" w14:textId="6C89CF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D6665" w14:textId="658FD9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E1133" w14:textId="35A936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100.00 </w:t>
            </w:r>
          </w:p>
        </w:tc>
      </w:tr>
      <w:tr w:rsidR="00AF72F3" w:rsidRPr="00AF72F3" w14:paraId="421607F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5409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D92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B27F92" w14:textId="046F39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4D796" w14:textId="145539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F5D46" w14:textId="13C8DD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8A20B9" w14:textId="1C9CEA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000.00 </w:t>
            </w:r>
          </w:p>
        </w:tc>
      </w:tr>
      <w:tr w:rsidR="00AF72F3" w:rsidRPr="00AF72F3" w14:paraId="794DAA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C4F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BEA62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F9763F" w14:textId="7CF9A9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9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3A1253" w14:textId="5022EF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DBFE8" w14:textId="1F21B9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182B9B" w14:textId="60D1BC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9,200.00 </w:t>
            </w:r>
          </w:p>
        </w:tc>
      </w:tr>
      <w:tr w:rsidR="00AF72F3" w:rsidRPr="00AF72F3" w14:paraId="2A89780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9C98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4F0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C145F" w14:textId="4FBB9C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6752C" w14:textId="1A1E98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A1211" w14:textId="5CCCB2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E40465" w14:textId="1C5704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675.00 </w:t>
            </w:r>
          </w:p>
        </w:tc>
      </w:tr>
      <w:tr w:rsidR="00AF72F3" w:rsidRPr="00AF72F3" w14:paraId="25B0C4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CE56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BAC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 (Imeld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E029B" w14:textId="24CD39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A6E680" w14:textId="39E9B3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58F72" w14:textId="2FE131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BCE52C" w14:textId="6D6520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4,765.00 </w:t>
            </w:r>
          </w:p>
        </w:tc>
      </w:tr>
      <w:tr w:rsidR="00AF72F3" w:rsidRPr="00AF72F3" w14:paraId="508A66A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96550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ED686A7" w14:textId="64E78F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9,244,223.4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6F8660B" w14:textId="168E33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076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26FA8BD" w14:textId="0AB279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0A90DFC" w14:textId="6C55F8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321,173.45 </w:t>
            </w:r>
          </w:p>
        </w:tc>
      </w:tr>
      <w:tr w:rsidR="00AF72F3" w:rsidRPr="00AF72F3" w14:paraId="098BC98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890A9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lb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C639E2" w14:textId="26E10F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17,665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FA73F89" w14:textId="44FD1B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445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3D3997" w14:textId="3EDEC7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DD7595B" w14:textId="3B9198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563,415.80 </w:t>
            </w:r>
          </w:p>
        </w:tc>
      </w:tr>
      <w:tr w:rsidR="00AF72F3" w:rsidRPr="00AF72F3" w14:paraId="3A52B7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BE44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ED4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lb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2EE63" w14:textId="0A7757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4FFC26" w14:textId="7E3B7D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8E96A" w14:textId="3E6753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F5669" w14:textId="028A93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86,728.00 </w:t>
            </w:r>
          </w:p>
        </w:tc>
      </w:tr>
      <w:tr w:rsidR="00AF72F3" w:rsidRPr="00AF72F3" w14:paraId="1832E6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654C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3CEC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ac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52C37C" w14:textId="631E98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22480E" w14:textId="43284B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34363" w14:textId="56CAD6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D0202" w14:textId="395BFC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9,865.16 </w:t>
            </w:r>
          </w:p>
        </w:tc>
      </w:tr>
      <w:tr w:rsidR="00AF72F3" w:rsidRPr="00AF72F3" w14:paraId="610148C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CC81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9540A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DDE744" w14:textId="5BC295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DCFB3" w14:textId="2B4C3E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6087B" w14:textId="7512AA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0134C" w14:textId="65A360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8,781.72 </w:t>
            </w:r>
          </w:p>
        </w:tc>
      </w:tr>
      <w:tr w:rsidR="00AF72F3" w:rsidRPr="00AF72F3" w14:paraId="027A43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5242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D6AF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raga (Locsi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9BC30" w14:textId="59D3C0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1,312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855B8C" w14:textId="40CB22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6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5E918" w14:textId="0EA69E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9C1263" w14:textId="6DCED1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7,712.56 </w:t>
            </w:r>
          </w:p>
        </w:tc>
      </w:tr>
      <w:tr w:rsidR="00AF72F3" w:rsidRPr="00AF72F3" w14:paraId="3BA5939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7E14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ECCB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obat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441DFC" w14:textId="00D8B6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8,836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F3825" w14:textId="46D47A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59B6FE" w14:textId="1623E2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DCFB1" w14:textId="1F587E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186.24 </w:t>
            </w:r>
          </w:p>
        </w:tc>
      </w:tr>
      <w:tr w:rsidR="00AF72F3" w:rsidRPr="00AF72F3" w14:paraId="75E9C90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1BDC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F923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zpi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D31C85" w14:textId="541479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F9F773" w14:textId="474188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6EE84" w14:textId="0AFC2E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48FB9E" w14:textId="03B69C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022.58 </w:t>
            </w:r>
          </w:p>
        </w:tc>
      </w:tr>
      <w:tr w:rsidR="00AF72F3" w:rsidRPr="00AF72F3" w14:paraId="69A381C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D293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C7E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9F58F" w14:textId="69FD2F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8E3501" w14:textId="2B3DC3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46133" w14:textId="0AED90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61A27E" w14:textId="0BFA92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0,297.28 </w:t>
            </w:r>
          </w:p>
        </w:tc>
      </w:tr>
      <w:tr w:rsidR="00AF72F3" w:rsidRPr="00AF72F3" w14:paraId="59AF6C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5D2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BC9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i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AC65E" w14:textId="35EA6B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8DC58" w14:textId="241345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9C76D" w14:textId="1ABCEF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1487EE" w14:textId="442C18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9,450.00 </w:t>
            </w:r>
          </w:p>
        </w:tc>
      </w:tr>
      <w:tr w:rsidR="00AF72F3" w:rsidRPr="00AF72F3" w14:paraId="0F4837D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24B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A480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lipo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EAF0CD" w14:textId="02D172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4E023" w14:textId="576C64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75543" w14:textId="0A5725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4ECE2B" w14:textId="52E715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033.52 </w:t>
            </w:r>
          </w:p>
        </w:tc>
      </w:tr>
      <w:tr w:rsidR="00AF72F3" w:rsidRPr="00AF72F3" w14:paraId="060A21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93F6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29D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DBF87" w14:textId="78CB1D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9A55D" w14:textId="794624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59BC6C" w14:textId="30E55C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E5AB1" w14:textId="0AD6B8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021.36 </w:t>
            </w:r>
          </w:p>
        </w:tc>
      </w:tr>
      <w:tr w:rsidR="00AF72F3" w:rsidRPr="00AF72F3" w14:paraId="584D60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C265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C31C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i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7EAC7" w14:textId="718E5A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9695C8" w14:textId="20B7E2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CEA0E" w14:textId="726418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ABF11A" w14:textId="54FB61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221.40 </w:t>
            </w:r>
          </w:p>
        </w:tc>
      </w:tr>
      <w:tr w:rsidR="00AF72F3" w:rsidRPr="00AF72F3" w14:paraId="5CBAFDC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76BB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0531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7B75E" w14:textId="18B7EA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26C30" w14:textId="232253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9D3B84" w14:textId="6DDD7D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0F4C5" w14:textId="68CAEF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6,025.44 </w:t>
            </w:r>
          </w:p>
        </w:tc>
      </w:tr>
      <w:tr w:rsidR="00AF72F3" w:rsidRPr="00AF72F3" w14:paraId="7B4FB4C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A6E8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24FB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o Du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DA0D6C" w14:textId="7192FD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1D602" w14:textId="37A0CC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BBC240" w14:textId="191CD3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17DB95" w14:textId="55C469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7,565.64 </w:t>
            </w:r>
          </w:p>
        </w:tc>
      </w:tr>
      <w:tr w:rsidR="00AF72F3" w:rsidRPr="00AF72F3" w14:paraId="1CF7505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7F5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FFED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gu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A6638" w14:textId="313438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013D6" w14:textId="04BBE0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5DA01" w14:textId="1CED65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91A00" w14:textId="1B8676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26.68 </w:t>
            </w:r>
          </w:p>
        </w:tc>
      </w:tr>
      <w:tr w:rsidR="00AF72F3" w:rsidRPr="00AF72F3" w14:paraId="77E206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D1C1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E984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pu-Rapu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FE4DB" w14:textId="37A8F7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B8491" w14:textId="2BB667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994CD" w14:textId="27E1EA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E6C6A" w14:textId="5D9BA3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743.04 </w:t>
            </w:r>
          </w:p>
        </w:tc>
      </w:tr>
      <w:tr w:rsidR="00AF72F3" w:rsidRPr="00AF72F3" w14:paraId="352B3AC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2927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D0AA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Domingo (Libog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98404" w14:textId="39C1B5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A38FC" w14:textId="1C4F26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909D8" w14:textId="52A50C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B6555" w14:textId="172DE2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630.00 </w:t>
            </w:r>
          </w:p>
        </w:tc>
      </w:tr>
      <w:tr w:rsidR="00AF72F3" w:rsidRPr="00AF72F3" w14:paraId="2C06FBC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9E5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7525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a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32F1E" w14:textId="3AF5F9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D35915" w14:textId="5F297A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D4388" w14:textId="1B3B0A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E4AE7E" w14:textId="2A16D6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689.80 </w:t>
            </w:r>
          </w:p>
        </w:tc>
      </w:tr>
      <w:tr w:rsidR="00AF72F3" w:rsidRPr="00AF72F3" w14:paraId="6EE54FD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6D4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346B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w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04373E" w14:textId="2317DB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8250F" w14:textId="513F96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27AA1" w14:textId="5AF026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74596" w14:textId="41C880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515.38 </w:t>
            </w:r>
          </w:p>
        </w:tc>
      </w:tr>
      <w:tr w:rsidR="00AF72F3" w:rsidRPr="00AF72F3" w14:paraId="5161B8C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3444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3B2711" w14:textId="56A4EC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569404" w14:textId="4B93D7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7912F4" w14:textId="60BAED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D8E8A4" w14:textId="1969FA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73,365.87 </w:t>
            </w:r>
          </w:p>
        </w:tc>
      </w:tr>
      <w:tr w:rsidR="00AF72F3" w:rsidRPr="00AF72F3" w14:paraId="3834599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FAF5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B199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arines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C77D0" w14:textId="4E9B5B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3D53A8" w14:textId="51CF90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F3FDB" w14:textId="719F83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176B9" w14:textId="0B0977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6,496.42 </w:t>
            </w:r>
          </w:p>
        </w:tc>
      </w:tr>
      <w:tr w:rsidR="00AF72F3" w:rsidRPr="00AF72F3" w14:paraId="54420AA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5DF3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53B3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u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1AC15F" w14:textId="232454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91B13" w14:textId="0736A2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07F45" w14:textId="042B88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EF4BF8" w14:textId="2CDFEA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8,583.16 </w:t>
            </w:r>
          </w:p>
        </w:tc>
      </w:tr>
      <w:tr w:rsidR="00AF72F3" w:rsidRPr="00AF72F3" w14:paraId="0273C8E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FDD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0600A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palo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37249" w14:textId="16B6D2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44B24" w14:textId="4086BF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357DB" w14:textId="74A869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DE33BD" w14:textId="4FD7EC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1,553.00 </w:t>
            </w:r>
          </w:p>
        </w:tc>
      </w:tr>
      <w:tr w:rsidR="00AF72F3" w:rsidRPr="00AF72F3" w14:paraId="5037DD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022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5C49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e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6D6E18" w14:textId="683144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256E07" w14:textId="3FEB82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ADE2E" w14:textId="43B1B0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2A6A2C" w14:textId="168D9C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8,933.64 </w:t>
            </w:r>
          </w:p>
        </w:tc>
      </w:tr>
      <w:tr w:rsidR="00AF72F3" w:rsidRPr="00AF72F3" w14:paraId="5AC74B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D9E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21D9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Pangani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A4397D" w14:textId="485A0F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E3185" w14:textId="152624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EB59A" w14:textId="3F6977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99935" w14:textId="4A1613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430.00 </w:t>
            </w:r>
          </w:p>
        </w:tc>
      </w:tr>
      <w:tr w:rsidR="00AF72F3" w:rsidRPr="00AF72F3" w14:paraId="5779C3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B90D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B73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C9586" w14:textId="2798BB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C11C08" w14:textId="0A65E6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D3D65" w14:textId="20D042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9010A" w14:textId="4024C5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2,500.00 </w:t>
            </w:r>
          </w:p>
        </w:tc>
      </w:tr>
      <w:tr w:rsidR="00AF72F3" w:rsidRPr="00AF72F3" w14:paraId="7CA5CE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3CFBE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98A4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rced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BF61A" w14:textId="750C40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4D2C58" w14:textId="215060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B1132" w14:textId="3DD32F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F9437" w14:textId="4725EE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5,229.29 </w:t>
            </w:r>
          </w:p>
        </w:tc>
      </w:tr>
      <w:tr w:rsidR="00AF72F3" w:rsidRPr="00AF72F3" w14:paraId="4E7EFFF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06F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709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al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FC7392" w14:textId="530EDE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A713F" w14:textId="1D4187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7431F" w14:textId="787E57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6CFCF" w14:textId="39F496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106.72 </w:t>
            </w:r>
          </w:p>
        </w:tc>
      </w:tr>
      <w:tr w:rsidR="00AF72F3" w:rsidRPr="00AF72F3" w14:paraId="762BF3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F1A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769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 Ruiz (Imeld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6E4ED" w14:textId="6C1EE1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94EEF" w14:textId="3C2E69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603CF" w14:textId="52B191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D0600" w14:textId="2B4BAE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,430.00 </w:t>
            </w:r>
          </w:p>
        </w:tc>
      </w:tr>
      <w:tr w:rsidR="00AF72F3" w:rsidRPr="00AF72F3" w14:paraId="78DBA97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3337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E295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Vicen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802434" w14:textId="74162F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F9931E" w14:textId="24DB3E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8DB087" w14:textId="511D6D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BA0197" w14:textId="41AE8E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490.94 </w:t>
            </w:r>
          </w:p>
        </w:tc>
      </w:tr>
      <w:tr w:rsidR="00AF72F3" w:rsidRPr="00AF72F3" w14:paraId="56274A5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0109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C81B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Ele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714D8" w14:textId="6A9F03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75C3D" w14:textId="53C10E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A6BBA" w14:textId="3BAB27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A370B2" w14:textId="21C82D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660.02 </w:t>
            </w:r>
          </w:p>
        </w:tc>
      </w:tr>
      <w:tr w:rsidR="00AF72F3" w:rsidRPr="00AF72F3" w14:paraId="21B3759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C82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FE32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819DB" w14:textId="005C7F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64A5CC" w14:textId="793AE4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968A4" w14:textId="61ECF1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013C5" w14:textId="171091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7,902.68 </w:t>
            </w:r>
          </w:p>
        </w:tc>
      </w:tr>
      <w:tr w:rsidR="00AF72F3" w:rsidRPr="00AF72F3" w14:paraId="01BF25D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B3C4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7513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zon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AA545" w14:textId="4243ED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2F446" w14:textId="6FA9CA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0201B7" w14:textId="7891D3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089815" w14:textId="5EC5F0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0,050.00 </w:t>
            </w:r>
          </w:p>
        </w:tc>
      </w:tr>
      <w:tr w:rsidR="00AF72F3" w:rsidRPr="00AF72F3" w14:paraId="1E60BCE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1C46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arines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CF7DCA" w14:textId="18C196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858,342.3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19884D" w14:textId="6542ED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8EA440" w14:textId="610BE3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400084" w14:textId="52546E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1,908,342.33 </w:t>
            </w:r>
          </w:p>
        </w:tc>
      </w:tr>
      <w:tr w:rsidR="00AF72F3" w:rsidRPr="00AF72F3" w14:paraId="1DF82F0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3C4B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D30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m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B165F7" w14:textId="0D7702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1AC64" w14:textId="3322FD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F5550" w14:textId="2E1C8B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8C7DD" w14:textId="58544B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0,692.18 </w:t>
            </w:r>
          </w:p>
        </w:tc>
      </w:tr>
      <w:tr w:rsidR="00AF72F3" w:rsidRPr="00AF72F3" w14:paraId="07A1476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3196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906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394E2" w14:textId="47A21F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384EE" w14:textId="1936A3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2F8EB4" w14:textId="551879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826D20" w14:textId="302D24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2,623.68 </w:t>
            </w:r>
          </w:p>
        </w:tc>
      </w:tr>
      <w:tr w:rsidR="00AF72F3" w:rsidRPr="00AF72F3" w14:paraId="6B3A7F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3C3D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10AC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t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EB40F" w14:textId="747AC2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E4BC4" w14:textId="255571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D470A" w14:textId="1FC025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CB243F" w14:textId="4DB73B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5,068.94 </w:t>
            </w:r>
          </w:p>
        </w:tc>
      </w:tr>
      <w:tr w:rsidR="00AF72F3" w:rsidRPr="00AF72F3" w14:paraId="6DE93DB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7BF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045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B2047" w14:textId="373B9F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21CE1" w14:textId="52324B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AE2D2" w14:textId="0DEE78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C4829" w14:textId="214DC0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730.00 </w:t>
            </w:r>
          </w:p>
        </w:tc>
      </w:tr>
      <w:tr w:rsidR="00AF72F3" w:rsidRPr="00AF72F3" w14:paraId="1737012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244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1BE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mb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8EB64" w14:textId="4C3915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EB425A" w14:textId="65F719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5D6D88" w14:textId="5BA49A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FD764" w14:textId="0E6F92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17.76 </w:t>
            </w:r>
          </w:p>
        </w:tc>
      </w:tr>
      <w:tr w:rsidR="00AF72F3" w:rsidRPr="00AF72F3" w14:paraId="226BFB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3314B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FC1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h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944A1" w14:textId="25E645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AB165" w14:textId="420394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478E3" w14:textId="6046CD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E666C" w14:textId="214237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1,620.22 </w:t>
            </w:r>
          </w:p>
        </w:tc>
      </w:tr>
      <w:tr w:rsidR="00AF72F3" w:rsidRPr="00AF72F3" w14:paraId="6AD4AE5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9955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A10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9EC27" w14:textId="1D090F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55B0C" w14:textId="6B08A1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2D51E" w14:textId="6E5186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16C01C" w14:textId="676B67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7,459.07 </w:t>
            </w:r>
          </w:p>
        </w:tc>
      </w:tr>
      <w:tr w:rsidR="00AF72F3" w:rsidRPr="00AF72F3" w14:paraId="7E78B2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3113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825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us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2A3F2E" w14:textId="4B4FEE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69FAD" w14:textId="225137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8AA21" w14:textId="4CB5C9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D39E9D" w14:textId="14C468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20.72 </w:t>
            </w:r>
          </w:p>
        </w:tc>
      </w:tr>
      <w:tr w:rsidR="00AF72F3" w:rsidRPr="00AF72F3" w14:paraId="523BF3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6FF3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E538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b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9E774" w14:textId="747EA5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10856" w14:textId="4AC1F3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991C0" w14:textId="71FD78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949AB" w14:textId="15B2E7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8,472.76 </w:t>
            </w:r>
          </w:p>
        </w:tc>
      </w:tr>
      <w:tr w:rsidR="00AF72F3" w:rsidRPr="00AF72F3" w14:paraId="6C3B554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C08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67A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mali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BC797" w14:textId="6A9378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48F72" w14:textId="51DFE5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FECF8" w14:textId="611A34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52B6CA" w14:textId="4DD739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482.96 </w:t>
            </w:r>
          </w:p>
        </w:tc>
      </w:tr>
      <w:tr w:rsidR="00AF72F3" w:rsidRPr="00AF72F3" w14:paraId="15854B3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433B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5C7A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am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866AB" w14:textId="2139C4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7B093" w14:textId="333DB6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DB404" w14:textId="0F0A52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9FFBA1" w14:textId="28A0E9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4,596.44 </w:t>
            </w:r>
          </w:p>
        </w:tc>
      </w:tr>
      <w:tr w:rsidR="00AF72F3" w:rsidRPr="00AF72F3" w14:paraId="565F8EB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A292C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E6DA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amo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0AFC9" w14:textId="11582D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46B44" w14:textId="528604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3E0D9" w14:textId="027947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15DA2B" w14:textId="12E786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2,126.16 </w:t>
            </w:r>
          </w:p>
        </w:tc>
      </w:tr>
      <w:tr w:rsidR="00AF72F3" w:rsidRPr="00AF72F3" w14:paraId="5033DDC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F20B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BE2F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Galle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7576E" w14:textId="2ED5B7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2051C" w14:textId="0EF10A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9AB73F" w14:textId="511B69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4CEF1" w14:textId="7C4387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312.68 </w:t>
            </w:r>
          </w:p>
        </w:tc>
      </w:tr>
      <w:tr w:rsidR="00AF72F3" w:rsidRPr="00AF72F3" w14:paraId="56FAD0C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D0CA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C3A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hitore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5AFAF6" w14:textId="2A3D36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5A7726" w14:textId="1C448F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9C719" w14:textId="5C93EC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77B8D6" w14:textId="79B9E1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569.16 </w:t>
            </w:r>
          </w:p>
        </w:tc>
      </w:tr>
      <w:tr w:rsidR="00AF72F3" w:rsidRPr="00AF72F3" w14:paraId="27C4ED7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27E6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B0EA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59945" w14:textId="3BB493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5DF28" w14:textId="2EA07E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EDB60" w14:textId="7E8FF9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329D2F" w14:textId="39C04C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22.48 </w:t>
            </w:r>
          </w:p>
        </w:tc>
      </w:tr>
      <w:tr w:rsidR="00AF72F3" w:rsidRPr="00AF72F3" w14:paraId="0403E4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D6BC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8A0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ig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F8CFF3" w14:textId="6571C9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EA4AC" w14:textId="606A32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03D04" w14:textId="3238DD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196D3" w14:textId="58706D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490.06 </w:t>
            </w:r>
          </w:p>
        </w:tc>
      </w:tr>
      <w:tr w:rsidR="00AF72F3" w:rsidRPr="00AF72F3" w14:paraId="4DC93A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5C70B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5E02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o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9AAFD" w14:textId="45AF03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71A645" w14:textId="38479E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4705F" w14:textId="6E9377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57B50A" w14:textId="7A9B19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430.04 </w:t>
            </w:r>
          </w:p>
        </w:tc>
      </w:tr>
      <w:tr w:rsidR="00AF72F3" w:rsidRPr="00AF72F3" w14:paraId="2857819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CC2E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C0C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ma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E91DEF" w14:textId="5D9F1E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8,458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E4EEF" w14:textId="065F19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97236E" w14:textId="6C1CDC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370F6C" w14:textId="326D16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8,458.20 </w:t>
            </w:r>
          </w:p>
        </w:tc>
      </w:tr>
      <w:tr w:rsidR="00AF72F3" w:rsidRPr="00AF72F3" w14:paraId="6F6F3F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46D0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69A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9AEFB" w14:textId="1267AE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A8085" w14:textId="69C2D2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11DAD" w14:textId="0BBE92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0C2188" w14:textId="047BF6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242.92 </w:t>
            </w:r>
          </w:p>
        </w:tc>
      </w:tr>
      <w:tr w:rsidR="00AF72F3" w:rsidRPr="00AF72F3" w14:paraId="07A0DEA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EE7D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525B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ar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9D444" w14:textId="793F9E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0F7C4" w14:textId="690696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DE37B" w14:textId="7651FC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CD83F" w14:textId="009020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9,508.88 </w:t>
            </w:r>
          </w:p>
        </w:tc>
      </w:tr>
      <w:tr w:rsidR="00AF72F3" w:rsidRPr="00AF72F3" w14:paraId="1B0E80F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8B5B0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2F0C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la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134DE" w14:textId="574298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85EB2F" w14:textId="4D96BE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9C4F4E" w14:textId="51DE95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B2606" w14:textId="25E518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2,807.88 </w:t>
            </w:r>
          </w:p>
        </w:tc>
      </w:tr>
      <w:tr w:rsidR="00AF72F3" w:rsidRPr="00AF72F3" w14:paraId="6166769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76FD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FAC6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alab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A666B" w14:textId="649827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7E1B9" w14:textId="437666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0B61A8" w14:textId="319F1D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E2FA4" w14:textId="3B6DEC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558.80 </w:t>
            </w:r>
          </w:p>
        </w:tc>
      </w:tr>
      <w:tr w:rsidR="00AF72F3" w:rsidRPr="00AF72F3" w14:paraId="5A06F85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E0CB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B30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54B20" w14:textId="48EC0B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3FFDCA" w14:textId="779197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80F44" w14:textId="78269D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E7838" w14:textId="62FFC9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9,371.53 </w:t>
            </w:r>
          </w:p>
        </w:tc>
      </w:tr>
      <w:tr w:rsidR="00AF72F3" w:rsidRPr="00AF72F3" w14:paraId="2B0A04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725FC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D108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FFEFC" w14:textId="21FED5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F5B454" w14:textId="35CC85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3EFDB" w14:textId="67B288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5696A" w14:textId="6E3768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82,045.18 </w:t>
            </w:r>
          </w:p>
        </w:tc>
      </w:tr>
      <w:tr w:rsidR="00AF72F3" w:rsidRPr="00AF72F3" w14:paraId="18097B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6C47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086A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camp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CCE6F" w14:textId="57FCCA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85409" w14:textId="7913EC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CC3B3" w14:textId="27CB40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6C691E" w14:textId="7E9349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91,480.00 </w:t>
            </w:r>
          </w:p>
        </w:tc>
      </w:tr>
      <w:tr w:rsidR="00AF72F3" w:rsidRPr="00AF72F3" w14:paraId="182E8D3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D351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F668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mpl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6DF235" w14:textId="7EF54F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1C3EE" w14:textId="1F1F85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651CA" w14:textId="4CC0D7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AC5B12" w14:textId="1DCF96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506.28 </w:t>
            </w:r>
          </w:p>
        </w:tc>
      </w:tr>
      <w:tr w:rsidR="00AF72F3" w:rsidRPr="00AF72F3" w14:paraId="06A610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EC62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5FB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ac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5D62B" w14:textId="3235BD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62F26" w14:textId="33BF57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0BA47D" w14:textId="7CC311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2279B" w14:textId="2F5B8E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547.69 </w:t>
            </w:r>
          </w:p>
        </w:tc>
      </w:tr>
      <w:tr w:rsidR="00AF72F3" w:rsidRPr="00AF72F3" w14:paraId="1B9FB2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DE16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1325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E39D5" w14:textId="7D7E48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D6550" w14:textId="325B8F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4A31A" w14:textId="458433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1EBCB" w14:textId="230288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780.54 </w:t>
            </w:r>
          </w:p>
        </w:tc>
      </w:tr>
      <w:tr w:rsidR="00AF72F3" w:rsidRPr="00AF72F3" w14:paraId="5E53E4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87E8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EF36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entacion (Parubca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0FF7A3" w14:textId="0B6361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BFBC3" w14:textId="1F2604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62F9F" w14:textId="4962A9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2DC10E" w14:textId="6DCB70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7,703.44 </w:t>
            </w:r>
          </w:p>
        </w:tc>
      </w:tr>
      <w:tr w:rsidR="00AF72F3" w:rsidRPr="00AF72F3" w14:paraId="5B0A381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7EF3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422F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g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18EA4" w14:textId="3C28B3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39ED04" w14:textId="67DF5C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467836" w14:textId="1B5CD5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7E8D93" w14:textId="2F18CE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3,816.76 </w:t>
            </w:r>
          </w:p>
        </w:tc>
      </w:tr>
      <w:tr w:rsidR="00AF72F3" w:rsidRPr="00AF72F3" w14:paraId="6DAD4A5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59A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D8E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ñ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EDF84" w14:textId="23CB9F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1822E" w14:textId="3277DB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BE42C" w14:textId="2FC8C0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D2E13" w14:textId="733CDC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81,126.78 </w:t>
            </w:r>
          </w:p>
        </w:tc>
      </w:tr>
      <w:tr w:rsidR="00AF72F3" w:rsidRPr="00AF72F3" w14:paraId="137F328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0907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620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784FC" w14:textId="31AD91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5B427" w14:textId="17FEE2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D18B4" w14:textId="6F0B08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997BE" w14:textId="683939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7,057.28 </w:t>
            </w:r>
          </w:p>
        </w:tc>
      </w:tr>
      <w:tr w:rsidR="00AF72F3" w:rsidRPr="00AF72F3" w14:paraId="33D204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C180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7C5D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20357E" w14:textId="767139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0D401" w14:textId="1FBDEE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1EACE" w14:textId="4E9817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599C68" w14:textId="609C45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18.94 </w:t>
            </w:r>
          </w:p>
        </w:tc>
      </w:tr>
      <w:tr w:rsidR="00AF72F3" w:rsidRPr="00AF72F3" w14:paraId="4CD1CD1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0DBB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ED77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poco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FD6FDD" w14:textId="01683B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93D0A" w14:textId="31CE8C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7749D" w14:textId="543E10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1658E" w14:textId="36E514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077.76 </w:t>
            </w:r>
          </w:p>
        </w:tc>
      </w:tr>
      <w:tr w:rsidR="00AF72F3" w:rsidRPr="00AF72F3" w14:paraId="413D1D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65A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8DF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um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84155" w14:textId="2F5C8E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F397D" w14:textId="0875C3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DD418F" w14:textId="079C86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28D9ED" w14:textId="1EFD4A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1,152.72 </w:t>
            </w:r>
          </w:p>
        </w:tc>
      </w:tr>
      <w:tr w:rsidR="00AF72F3" w:rsidRPr="00AF72F3" w14:paraId="56018F2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AD57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FC16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a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A611D" w14:textId="2FF9B5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9C36BB" w14:textId="13501B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C6952" w14:textId="7EEA91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9129E8" w14:textId="142B29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584.32 </w:t>
            </w:r>
          </w:p>
        </w:tc>
      </w:tr>
      <w:tr w:rsidR="00AF72F3" w:rsidRPr="00AF72F3" w14:paraId="34CA6F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EF0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AE73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amb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1704A" w14:textId="67E154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5D74A9" w14:textId="6991C5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176ED" w14:textId="6F0072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C1B91" w14:textId="591DE0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87,361.12 </w:t>
            </w:r>
          </w:p>
        </w:tc>
      </w:tr>
      <w:tr w:rsidR="00AF72F3" w:rsidRPr="00AF72F3" w14:paraId="063C596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52D1B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tandua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868FB1" w14:textId="1D473D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435E3B" w14:textId="5537A0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282CA9B" w14:textId="7A64F3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A39FF6" w14:textId="1CDA2A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332,426.38 </w:t>
            </w:r>
          </w:p>
        </w:tc>
      </w:tr>
      <w:tr w:rsidR="00AF72F3" w:rsidRPr="00AF72F3" w14:paraId="37E352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3E0D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9B75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Catandua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F2CDD3" w14:textId="45828F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EEB80" w14:textId="24D65E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D4ACB" w14:textId="62138C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9B178C" w14:textId="78E703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77,956.38 </w:t>
            </w:r>
          </w:p>
        </w:tc>
      </w:tr>
      <w:tr w:rsidR="00AF72F3" w:rsidRPr="00AF72F3" w14:paraId="138321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EDDB0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F926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ndres (Calolbo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38F132" w14:textId="6421BD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9D4E4" w14:textId="7401E2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924D6" w14:textId="0BFF31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C7292B" w14:textId="7CF85B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490.00 </w:t>
            </w:r>
          </w:p>
        </w:tc>
      </w:tr>
      <w:tr w:rsidR="00AF72F3" w:rsidRPr="00AF72F3" w14:paraId="4029C4D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9C8A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A55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r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B748B" w14:textId="64C671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82B9C2" w14:textId="7A435E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D2954" w14:textId="3E48DC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78442" w14:textId="718075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7,980.00 </w:t>
            </w:r>
          </w:p>
        </w:tc>
      </w:tr>
      <w:tr w:rsidR="00AF72F3" w:rsidRPr="00AF72F3" w14:paraId="5C8ADCE3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718FC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asba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8A48734" w14:textId="31E8CE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AE3902F" w14:textId="5D73EC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1F410E" w14:textId="0581CA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0F71BB" w14:textId="385F37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270,241.32 </w:t>
            </w:r>
          </w:p>
        </w:tc>
      </w:tr>
      <w:tr w:rsidR="00AF72F3" w:rsidRPr="00AF72F3" w14:paraId="406B7FF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48D5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20F1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E207B" w14:textId="51CE5A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0EC1F" w14:textId="5ED75F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F2825" w14:textId="1FA3B6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73E6D5" w14:textId="575DCF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6,151.00 </w:t>
            </w:r>
          </w:p>
        </w:tc>
      </w:tr>
      <w:tr w:rsidR="00AF72F3" w:rsidRPr="00AF72F3" w14:paraId="71888B0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86F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862C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w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68A4E5" w14:textId="0853C6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8AC687" w14:textId="1972BF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EDAA5" w14:textId="46BDAE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6CF3A" w14:textId="21AEE1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4,226.50 </w:t>
            </w:r>
          </w:p>
        </w:tc>
      </w:tr>
      <w:tr w:rsidR="00AF72F3" w:rsidRPr="00AF72F3" w14:paraId="5E513E0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4A9D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7AE9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sal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4BB7C6" w14:textId="4F0F67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5D9CF" w14:textId="3F5970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19A7E" w14:textId="1DCAFD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608168" w14:textId="016206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6,500.00 </w:t>
            </w:r>
          </w:p>
        </w:tc>
      </w:tr>
      <w:tr w:rsidR="00AF72F3" w:rsidRPr="00AF72F3" w14:paraId="54117E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C4BAA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3970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8BDB51" w14:textId="170BCF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69884C" w14:textId="107A7F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E853C" w14:textId="7C15D4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69F60F" w14:textId="42D741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3,192.50 </w:t>
            </w:r>
          </w:p>
        </w:tc>
      </w:tr>
      <w:tr w:rsidR="00AF72F3" w:rsidRPr="00AF72F3" w14:paraId="1BD0F1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2297A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0E5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sba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132B4" w14:textId="2E2070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A2DE10" w14:textId="1D777D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2DC7E7" w14:textId="03732C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5ADCAF" w14:textId="4E42D2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20.00 </w:t>
            </w:r>
          </w:p>
        </w:tc>
      </w:tr>
      <w:tr w:rsidR="00AF72F3" w:rsidRPr="00AF72F3" w14:paraId="7B73867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C9CF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24FF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b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C72C1" w14:textId="6AACB4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B283D" w14:textId="316791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C362A2" w14:textId="12A839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ABBCB6" w14:textId="5FD135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634.00 </w:t>
            </w:r>
          </w:p>
        </w:tc>
      </w:tr>
      <w:tr w:rsidR="00AF72F3" w:rsidRPr="00AF72F3" w14:paraId="5F60C5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AF9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547E7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re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84F0ED" w14:textId="4B394A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1B8F6F" w14:textId="56F6C6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A7F46" w14:textId="19A105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D17420" w14:textId="7574CB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792.50 </w:t>
            </w:r>
          </w:p>
        </w:tc>
      </w:tr>
      <w:tr w:rsidR="00AF72F3" w:rsidRPr="00AF72F3" w14:paraId="352E466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7F93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37D6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5E7C6" w14:textId="2C265D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39648F" w14:textId="47ABBB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37C51" w14:textId="22994F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551C5F" w14:textId="4596CA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535.00 </w:t>
            </w:r>
          </w:p>
        </w:tc>
      </w:tr>
      <w:tr w:rsidR="00AF72F3" w:rsidRPr="00AF72F3" w14:paraId="6983DEA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4F81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36D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s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31C24F" w14:textId="411A09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81E19" w14:textId="56A3B5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79746" w14:textId="0FC7B3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632B61" w14:textId="06DDC2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89.82 </w:t>
            </w:r>
          </w:p>
        </w:tc>
      </w:tr>
      <w:tr w:rsidR="00AF72F3" w:rsidRPr="00AF72F3" w14:paraId="14E56F9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00E8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rso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4D54C4B" w14:textId="1A460E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692,181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DCB616" w14:textId="383619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58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42367E" w14:textId="0CAD9E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316B12" w14:textId="069B01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273,381.75 </w:t>
            </w:r>
          </w:p>
        </w:tc>
      </w:tr>
      <w:tr w:rsidR="00AF72F3" w:rsidRPr="00AF72F3" w14:paraId="1F685D5F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0F632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Sorso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2A2E9" w14:textId="6582A8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0A7DA" w14:textId="4BE438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A41C8E" w14:textId="0991D1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83C91" w14:textId="4E691F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164,288.77 </w:t>
            </w:r>
          </w:p>
        </w:tc>
      </w:tr>
      <w:tr w:rsidR="00AF72F3" w:rsidRPr="00AF72F3" w14:paraId="6A9876F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D2BF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F869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cel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E515AA" w14:textId="4CFC77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CF7F5" w14:textId="02E802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16175" w14:textId="531E69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4B9CB" w14:textId="665C20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2,882.44 </w:t>
            </w:r>
          </w:p>
        </w:tc>
      </w:tr>
      <w:tr w:rsidR="00AF72F3" w:rsidRPr="00AF72F3" w14:paraId="6AF9D0A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9A4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3AF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FC6DE" w14:textId="724410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D3B51" w14:textId="40227A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97841" w14:textId="4D6FC2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A729C3" w14:textId="0529F0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1,057.64 </w:t>
            </w:r>
          </w:p>
        </w:tc>
      </w:tr>
      <w:tr w:rsidR="00AF72F3" w:rsidRPr="00AF72F3" w14:paraId="7E5F86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C603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7F9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lu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CA83A" w14:textId="66CF07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EA066" w14:textId="1EB337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C2F0A" w14:textId="07824A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455F23" w14:textId="73E07A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5,213.48 </w:t>
            </w:r>
          </w:p>
        </w:tc>
      </w:tr>
      <w:tr w:rsidR="00AF72F3" w:rsidRPr="00AF72F3" w14:paraId="3819A6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BD6C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F21D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igu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3ACAC" w14:textId="577532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42193" w14:textId="4DECCE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8A4C5" w14:textId="3AE2A1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560565" w14:textId="416DAD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672.72 </w:t>
            </w:r>
          </w:p>
        </w:tc>
      </w:tr>
      <w:tr w:rsidR="00AF72F3" w:rsidRPr="00AF72F3" w14:paraId="688476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122F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B869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stil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BCF56A" w14:textId="0E3F2A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594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FAC1E" w14:textId="26E55A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1AAEBF" w14:textId="1C9719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AEC9E7" w14:textId="6875F7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28,594.62 </w:t>
            </w:r>
          </w:p>
        </w:tc>
      </w:tr>
      <w:tr w:rsidR="00AF72F3" w:rsidRPr="00AF72F3" w14:paraId="29DB292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B31B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8EA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s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95958" w14:textId="02D500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4,362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5573E" w14:textId="0C0FA0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3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F0A9EF" w14:textId="336692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B40972" w14:textId="16B126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8,112.24 </w:t>
            </w:r>
          </w:p>
        </w:tc>
      </w:tr>
      <w:tr w:rsidR="00AF72F3" w:rsidRPr="00AF72F3" w14:paraId="127B8D1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C706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4E59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b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CAADD" w14:textId="7601CA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8,62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F39C27" w14:textId="469E22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BA6307" w14:textId="350E01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5DBBC" w14:textId="744B7E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0,626.00 </w:t>
            </w:r>
          </w:p>
        </w:tc>
      </w:tr>
      <w:tr w:rsidR="00AF72F3" w:rsidRPr="00AF72F3" w14:paraId="3F9EA99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E19F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A63A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ros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DF796" w14:textId="5CFB49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020DE" w14:textId="1FF28D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9A35D" w14:textId="387333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DD01E6" w14:textId="388CCF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2,096.88 </w:t>
            </w:r>
          </w:p>
        </w:tc>
      </w:tr>
      <w:tr w:rsidR="00AF72F3" w:rsidRPr="00AF72F3" w14:paraId="255A6B9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DD32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EC92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07E99" w14:textId="5148A0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82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57A8A" w14:textId="1CBFB9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2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ADA7F" w14:textId="5A90C9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D163A" w14:textId="6B0409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9,532.92 </w:t>
            </w:r>
          </w:p>
        </w:tc>
      </w:tr>
      <w:tr w:rsidR="00AF72F3" w:rsidRPr="00AF72F3" w14:paraId="7B2C32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F36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4955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no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6470E0" w14:textId="4B92A7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4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AE2A4" w14:textId="110755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6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E5A04C" w14:textId="7713EF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433A9C" w14:textId="2C9E34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690.00 </w:t>
            </w:r>
          </w:p>
        </w:tc>
      </w:tr>
      <w:tr w:rsidR="00AF72F3" w:rsidRPr="00AF72F3" w14:paraId="697F29C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D7C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AB38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5AC01" w14:textId="536A1B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464FA" w14:textId="63A17A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290A7" w14:textId="1715AE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543B98" w14:textId="113BA2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3,952.08 </w:t>
            </w:r>
          </w:p>
        </w:tc>
      </w:tr>
      <w:tr w:rsidR="00AF72F3" w:rsidRPr="00AF72F3" w14:paraId="5EDDD6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1D4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1DB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ieto Di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D8D39" w14:textId="142799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FA3EB" w14:textId="184DB4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03867" w14:textId="75308C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08C93" w14:textId="1087EA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7,236.32 </w:t>
            </w:r>
          </w:p>
        </w:tc>
      </w:tr>
      <w:tr w:rsidR="00AF72F3" w:rsidRPr="00AF72F3" w14:paraId="3602219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74BA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1139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orso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DE25AA" w14:textId="193F3D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7F514" w14:textId="5C4E3A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61BFBC" w14:textId="47F4E4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053D00" w14:textId="6D44FB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2,425.64 </w:t>
            </w:r>
          </w:p>
        </w:tc>
      </w:tr>
      <w:tr w:rsidR="00AF72F3" w:rsidRPr="00AF72F3" w14:paraId="49A9017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ACE4E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7B2F9BA" w14:textId="0604F2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6,979,405.5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231ED4" w14:textId="0A2B99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03,1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6625EB8" w14:textId="0ECAE7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6D8790E" w14:textId="6127CB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7,582,555.59 </w:t>
            </w:r>
          </w:p>
        </w:tc>
      </w:tr>
      <w:tr w:rsidR="00AF72F3" w:rsidRPr="00AF72F3" w14:paraId="5B663D5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3AA74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k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D4AABAB" w14:textId="0DF53B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008,537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4A8C085" w14:textId="588E6F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8EEA2D5" w14:textId="6277B6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5E98A2A" w14:textId="32198D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86,287.82 </w:t>
            </w:r>
          </w:p>
        </w:tc>
      </w:tr>
      <w:tr w:rsidR="00AF72F3" w:rsidRPr="00AF72F3" w14:paraId="5F6FC0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CAC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850E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tav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26CCE" w14:textId="42250A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4EB02" w14:textId="505EB2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89333" w14:textId="169A3E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405D0" w14:textId="36B77B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AF72F3" w:rsidRPr="00AF72F3" w14:paraId="7224030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4524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8FCE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e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E7A937" w14:textId="1A42FC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37F84" w14:textId="67A4CD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FD14E" w14:textId="1C1395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D7BD2" w14:textId="15C21E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AF72F3" w:rsidRPr="00AF72F3" w14:paraId="37F203F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93FD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E24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6CBE2E" w14:textId="1E4B99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C8F3C2" w14:textId="4A40EE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3C157F" w14:textId="6C4F97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16F93" w14:textId="5652EE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080.00 </w:t>
            </w:r>
          </w:p>
        </w:tc>
      </w:tr>
      <w:tr w:rsidR="00AF72F3" w:rsidRPr="00AF72F3" w14:paraId="613227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8FD3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B1039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b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416B1" w14:textId="364E54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2,697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765C8" w14:textId="2D53FD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88F8E" w14:textId="5DEFE5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483BFE" w14:textId="274941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447.20 </w:t>
            </w:r>
          </w:p>
        </w:tc>
      </w:tr>
      <w:tr w:rsidR="00AF72F3" w:rsidRPr="00AF72F3" w14:paraId="332A37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11559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0D9E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c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8D59B8" w14:textId="086E3B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7BFE2" w14:textId="46372F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92B59" w14:textId="58F880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10E4E6" w14:textId="1E616C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1,656.70 </w:t>
            </w:r>
          </w:p>
        </w:tc>
      </w:tr>
      <w:tr w:rsidR="00AF72F3" w:rsidRPr="00AF72F3" w14:paraId="78342F3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2A6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1282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al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C1EC7" w14:textId="3E1AFC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59B59" w14:textId="3F6C58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5841E" w14:textId="4C97A7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9A441F" w14:textId="26FC17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7,414.10 </w:t>
            </w:r>
          </w:p>
        </w:tc>
      </w:tr>
      <w:tr w:rsidR="00AF72F3" w:rsidRPr="00AF72F3" w14:paraId="61336A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03C4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A35C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Washingt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12004F" w14:textId="39C926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291AB" w14:textId="22AF80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BB2517" w14:textId="369D22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AA047" w14:textId="1C96A6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AF72F3" w:rsidRPr="00AF72F3" w14:paraId="325B6FA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9359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D71A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u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2AF24C" w14:textId="7A7C57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9E3BAE" w14:textId="1AAEDD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45587" w14:textId="4F0CF5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321BA6" w14:textId="1E1173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0,500.00 </w:t>
            </w:r>
          </w:p>
        </w:tc>
      </w:tr>
      <w:tr w:rsidR="00AF72F3" w:rsidRPr="00AF72F3" w14:paraId="1016E5D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D7CE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09E9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baj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404C75" w14:textId="54FD90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1FF50" w14:textId="02B8C4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CA5F6" w14:textId="74ABE2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27989F" w14:textId="082C33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7,000.00 </w:t>
            </w:r>
          </w:p>
        </w:tc>
      </w:tr>
      <w:tr w:rsidR="00AF72F3" w:rsidRPr="00AF72F3" w14:paraId="182C9F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7BB6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0AC2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z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2F838" w14:textId="21EACC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93D9A" w14:textId="56DF78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D452B" w14:textId="737BED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233ECA" w14:textId="42C4CD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2,100.00 </w:t>
            </w:r>
          </w:p>
        </w:tc>
      </w:tr>
      <w:tr w:rsidR="00AF72F3" w:rsidRPr="00AF72F3" w14:paraId="672230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976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029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591EEB" w14:textId="62600A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3CE4E" w14:textId="73B776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E2AE7" w14:textId="4FA9B7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90ABF9" w14:textId="0603E5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800.00 </w:t>
            </w:r>
          </w:p>
        </w:tc>
      </w:tr>
      <w:tr w:rsidR="00AF72F3" w:rsidRPr="00AF72F3" w14:paraId="4804F06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BC84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2CC7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E382F" w14:textId="220BBA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5,115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1E4ED3" w14:textId="01AF4C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C2AFEC" w14:textId="0904F3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E3BE35" w14:textId="770402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5,115.40 </w:t>
            </w:r>
          </w:p>
        </w:tc>
      </w:tr>
      <w:tr w:rsidR="00AF72F3" w:rsidRPr="00AF72F3" w14:paraId="2CBD65D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7E1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DF36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n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496FB8" w14:textId="34CC0E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4FAF5A" w14:textId="70445B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6CA71" w14:textId="17447E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91141C" w14:textId="7A740F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400.00 </w:t>
            </w:r>
          </w:p>
        </w:tc>
      </w:tr>
      <w:tr w:rsidR="00AF72F3" w:rsidRPr="00AF72F3" w14:paraId="1D070F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F7CF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1F4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A4EA9" w14:textId="1AEE25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8A687" w14:textId="3AF796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A949B5" w14:textId="7E072C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7D753A" w14:textId="3D1BCC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9,340.00 </w:t>
            </w:r>
          </w:p>
        </w:tc>
      </w:tr>
      <w:tr w:rsidR="00AF72F3" w:rsidRPr="00AF72F3" w14:paraId="7E436D4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D975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8C4B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man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2EA7AB" w14:textId="08DC80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31C6C" w14:textId="5D5570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611C9" w14:textId="31CE1B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5087D" w14:textId="420735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5,897.42 </w:t>
            </w:r>
          </w:p>
        </w:tc>
      </w:tr>
      <w:tr w:rsidR="00AF72F3" w:rsidRPr="00AF72F3" w14:paraId="441C6D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C48D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7409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a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CD29C" w14:textId="79E863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8681E" w14:textId="133657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EF846" w14:textId="57354F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178A2C" w14:textId="4E32AC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7,537.00 </w:t>
            </w:r>
          </w:p>
        </w:tc>
      </w:tr>
      <w:tr w:rsidR="00AF72F3" w:rsidRPr="00AF72F3" w14:paraId="5BAE187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19A59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ntiq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73C8BD" w14:textId="4371B7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456,253.7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9E8EE80" w14:textId="7C2ED3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75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812774C" w14:textId="117ECF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7776D70" w14:textId="308B01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31,653.71 </w:t>
            </w:r>
          </w:p>
        </w:tc>
      </w:tr>
      <w:tr w:rsidR="00AF72F3" w:rsidRPr="00AF72F3" w14:paraId="4D7198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ED38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360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ni-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83E58" w14:textId="6072B9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C8039" w14:textId="0B1B8D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FE4C6" w14:textId="2FA145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684025" w14:textId="3FF9E5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8,984.96 </w:t>
            </w:r>
          </w:p>
        </w:tc>
      </w:tr>
      <w:tr w:rsidR="00AF72F3" w:rsidRPr="00AF72F3" w14:paraId="4ECB727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F302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4BF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mti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42356" w14:textId="24EE17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C5A62" w14:textId="06A54C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427A9" w14:textId="1D576D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C251DE" w14:textId="0BE1A5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88,099.20 </w:t>
            </w:r>
          </w:p>
        </w:tc>
      </w:tr>
      <w:tr w:rsidR="00AF72F3" w:rsidRPr="00AF72F3" w14:paraId="58E840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F2F7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0533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96F964" w14:textId="5874AE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7,820.4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A5D61" w14:textId="7663DD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D0304" w14:textId="15110F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3993CF" w14:textId="37A210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7,820.45 </w:t>
            </w:r>
          </w:p>
        </w:tc>
      </w:tr>
      <w:tr w:rsidR="00AF72F3" w:rsidRPr="00AF72F3" w14:paraId="3F1305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F08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0450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9D3ACA" w14:textId="670BA4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5418E" w14:textId="6B11AD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0CD2F" w14:textId="51B827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9C73CA" w14:textId="23D74D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2,395.00 </w:t>
            </w:r>
          </w:p>
        </w:tc>
      </w:tr>
      <w:tr w:rsidR="00AF72F3" w:rsidRPr="00AF72F3" w14:paraId="6B04CE3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9B3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C9C6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alo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818B0" w14:textId="1A041E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67E6AF" w14:textId="1836ED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9C41C" w14:textId="6E997C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51574" w14:textId="427479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AF72F3" w:rsidRPr="00AF72F3" w14:paraId="6D30726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6821F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ECC10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ias Fornier (Da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6D6E8" w14:textId="012574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5F4B30" w14:textId="11D6D5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4402A" w14:textId="7DF8E7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AE48ED" w14:textId="2E0A96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6,525.00 </w:t>
            </w:r>
          </w:p>
        </w:tc>
      </w:tr>
      <w:tr w:rsidR="00AF72F3" w:rsidRPr="00AF72F3" w14:paraId="784C077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A0DB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5F0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derram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87450" w14:textId="1A061A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22EE17" w14:textId="4F3F4F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4B7B5" w14:textId="1F1987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D85BF2" w14:textId="3630D2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040.00 </w:t>
            </w:r>
          </w:p>
        </w:tc>
      </w:tr>
      <w:tr w:rsidR="00AF72F3" w:rsidRPr="00AF72F3" w14:paraId="7F01048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C63A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32F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baz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FDE65" w14:textId="757DE1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438982" w14:textId="264C8B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EF846" w14:textId="499829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76A2C" w14:textId="5906F7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429.00 </w:t>
            </w:r>
          </w:p>
        </w:tc>
      </w:tr>
      <w:tr w:rsidR="00AF72F3" w:rsidRPr="00AF72F3" w14:paraId="65F9AFC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17BA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5FC1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as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16798" w14:textId="74A0F6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FE88B" w14:textId="78D7EB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5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8EA6D" w14:textId="7FB68B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260779" w14:textId="45B93D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10,400.00 </w:t>
            </w:r>
          </w:p>
        </w:tc>
      </w:tr>
      <w:tr w:rsidR="00AF72F3" w:rsidRPr="00AF72F3" w14:paraId="22A92D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D96B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F200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y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1C7047" w14:textId="5CBC0F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0C3E7D" w14:textId="118BDD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C6346D" w14:textId="7092D4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60C79" w14:textId="0F2377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AF72F3" w:rsidRPr="00AF72F3" w14:paraId="7F8A6C8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3F07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1F9E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s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DFFD1" w14:textId="1F545C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BE564" w14:textId="6E50B3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2C1FE5" w14:textId="60F7AC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D0639E" w14:textId="63797D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4,250.00 </w:t>
            </w:r>
          </w:p>
        </w:tc>
      </w:tr>
      <w:tr w:rsidR="00AF72F3" w:rsidRPr="00AF72F3" w14:paraId="59079E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735A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E15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ua-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42AC1" w14:textId="5B9D0B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991224" w14:textId="61007F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9DBBA" w14:textId="3754AF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F3095" w14:textId="5E9979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3,808.10 </w:t>
            </w:r>
          </w:p>
        </w:tc>
      </w:tr>
      <w:tr w:rsidR="00AF72F3" w:rsidRPr="00AF72F3" w14:paraId="051B72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6963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B0D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52415" w14:textId="67335C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5FDF7" w14:textId="2C9F68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CB961" w14:textId="2F53E4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D0B778" w14:textId="6943AD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4,350.00 </w:t>
            </w:r>
          </w:p>
        </w:tc>
      </w:tr>
      <w:tr w:rsidR="00AF72F3" w:rsidRPr="00AF72F3" w14:paraId="79EC76A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0E08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5F8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d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76C87" w14:textId="1D95B5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B4198" w14:textId="34214D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C05A29" w14:textId="614BCA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F86A1" w14:textId="712BB0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3,487.00 </w:t>
            </w:r>
          </w:p>
        </w:tc>
      </w:tr>
      <w:tr w:rsidR="00AF72F3" w:rsidRPr="00AF72F3" w14:paraId="6D067A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90A5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3A7D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tnon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E94EC1" w14:textId="15C205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F0B78" w14:textId="0963C7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7CDC4" w14:textId="7D8DDE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CDA381" w14:textId="666E80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5,800.00 </w:t>
            </w:r>
          </w:p>
        </w:tc>
      </w:tr>
      <w:tr w:rsidR="00AF72F3" w:rsidRPr="00AF72F3" w14:paraId="1F74237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A037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8686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bas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4C0F6" w14:textId="113F0A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B933A" w14:textId="1A3C6B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C0D8F" w14:textId="694E29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00F998" w14:textId="2F2097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190.00 </w:t>
            </w:r>
          </w:p>
        </w:tc>
      </w:tr>
      <w:tr w:rsidR="00AF72F3" w:rsidRPr="00AF72F3" w14:paraId="21E4072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8198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5BB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bi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F349F9" w14:textId="660FF3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99166" w14:textId="032ECF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BDBE2" w14:textId="075BE4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F412C" w14:textId="15F6B3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78,075.00 </w:t>
            </w:r>
          </w:p>
        </w:tc>
      </w:tr>
      <w:tr w:rsidR="00AF72F3" w:rsidRPr="00AF72F3" w14:paraId="14813B0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3F453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pi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34C6B3" w14:textId="694B21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64,333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B76909" w14:textId="00BE6C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5457E52" w14:textId="4ACE1B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60BF9F7" w14:textId="299DAC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64,333.50 </w:t>
            </w:r>
          </w:p>
        </w:tc>
      </w:tr>
      <w:tr w:rsidR="00AF72F3" w:rsidRPr="00AF72F3" w14:paraId="0ACCE78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2E5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E449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api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188C9" w14:textId="4FFDEF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94C08" w14:textId="56EA47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68D8C" w14:textId="7AFE59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10802" w14:textId="2D93E9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320.00 </w:t>
            </w:r>
          </w:p>
        </w:tc>
      </w:tr>
      <w:tr w:rsidR="00AF72F3" w:rsidRPr="00AF72F3" w14:paraId="462681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DB05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7788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arte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392CA" w14:textId="042BC6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33AE8" w14:textId="656EA5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7A2DB" w14:textId="2CE117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0F9DD3" w14:textId="607AC7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20.00 </w:t>
            </w:r>
          </w:p>
        </w:tc>
      </w:tr>
      <w:tr w:rsidR="00AF72F3" w:rsidRPr="00AF72F3" w14:paraId="351E5B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4570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2A8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E8343" w14:textId="7C2D92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E8FF0" w14:textId="665584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4A18F" w14:textId="467DA0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56CDB4" w14:textId="6633D3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AF72F3" w:rsidRPr="00AF72F3" w14:paraId="0124899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AF6A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70B8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A2C46A" w14:textId="0A4484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5E615" w14:textId="387574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6889B8" w14:textId="20F78D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84CBB" w14:textId="59FFE7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AF72F3" w:rsidRPr="00AF72F3" w14:paraId="14CABB2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E14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3E5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r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87134" w14:textId="4EDA62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BCD86" w14:textId="2B38E5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894C8" w14:textId="32A6CA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05CF3" w14:textId="61232A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60,447.75 </w:t>
            </w:r>
          </w:p>
        </w:tc>
      </w:tr>
      <w:tr w:rsidR="00AF72F3" w:rsidRPr="00AF72F3" w14:paraId="11EA2D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79CD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FC8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vi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4629FF" w14:textId="26ACBE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5D46E" w14:textId="1DE47C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37406" w14:textId="328742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36F1E1" w14:textId="5ED8C3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944.00 </w:t>
            </w:r>
          </w:p>
        </w:tc>
      </w:tr>
      <w:tr w:rsidR="00AF72F3" w:rsidRPr="00AF72F3" w14:paraId="2EE8345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E2CBA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AB6D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mind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486EF" w14:textId="75346C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396388" w14:textId="544DC7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AC10AD" w14:textId="688940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08A67F" w14:textId="61DBE4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68,223.75 </w:t>
            </w:r>
          </w:p>
        </w:tc>
      </w:tr>
      <w:tr w:rsidR="00AF72F3" w:rsidRPr="00AF72F3" w14:paraId="6257707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2C13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07C7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-ay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9A73F" w14:textId="2B866A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1DB34" w14:textId="4F813B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32006" w14:textId="62FD43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0609E" w14:textId="04024F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AF72F3" w:rsidRPr="00AF72F3" w14:paraId="4E290E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81F1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0A45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us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84483" w14:textId="34C0FF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93D4B" w14:textId="35CDB2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128B6" w14:textId="17180F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B38604" w14:textId="341440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8,000.00 </w:t>
            </w:r>
          </w:p>
        </w:tc>
      </w:tr>
      <w:tr w:rsidR="00AF72F3" w:rsidRPr="00AF72F3" w14:paraId="2A211B7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14EC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CBFF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6E690" w14:textId="53D324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7FA5B" w14:textId="09C1B3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6C38F2" w14:textId="78FB63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1651F" w14:textId="3AA855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0,000.00 </w:t>
            </w:r>
          </w:p>
        </w:tc>
      </w:tr>
      <w:tr w:rsidR="00AF72F3" w:rsidRPr="00AF72F3" w14:paraId="21AA63B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28AA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28C35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it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DB5458" w14:textId="6B13EE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3FAF73" w14:textId="709C2F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AB5CE" w14:textId="5D5E9F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5D704F" w14:textId="37F1B0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AF72F3" w:rsidRPr="00AF72F3" w14:paraId="60470D7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BF1A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39A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016D0" w14:textId="11296B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E7FADD" w14:textId="6DCECA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8FA6D6" w14:textId="453939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01C36" w14:textId="184582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8,708.75 </w:t>
            </w:r>
          </w:p>
        </w:tc>
      </w:tr>
      <w:tr w:rsidR="00AF72F3" w:rsidRPr="00AF72F3" w14:paraId="389E229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DD9E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EF4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nteved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47BB2" w14:textId="58646F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1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A3CB2" w14:textId="43EC85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75B1F" w14:textId="238C89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7F81A9" w14:textId="3D41A5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160.00 </w:t>
            </w:r>
          </w:p>
        </w:tc>
      </w:tr>
      <w:tr w:rsidR="00AF72F3" w:rsidRPr="00AF72F3" w14:paraId="48F6107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A1A7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150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820AC" w14:textId="760564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A389B" w14:textId="0C34FB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CA6F24" w14:textId="73BC15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16BA4D" w14:textId="4FD10D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AF72F3" w:rsidRPr="00AF72F3" w14:paraId="51D9C0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E350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8B3E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xa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DB7ABD" w14:textId="66AE80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07D14" w14:textId="1CD06B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CB28A2" w14:textId="75B6F9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28374" w14:textId="0BE98E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5,000.00 </w:t>
            </w:r>
          </w:p>
        </w:tc>
      </w:tr>
      <w:tr w:rsidR="00AF72F3" w:rsidRPr="00AF72F3" w14:paraId="2C1B293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B119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201A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i-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D1FD0" w14:textId="292F33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A385F" w14:textId="204634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B144C5" w14:textId="3822EC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A7EC26" w14:textId="2A8A32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2,500.00 </w:t>
            </w:r>
          </w:p>
        </w:tc>
      </w:tr>
      <w:tr w:rsidR="00AF72F3" w:rsidRPr="00AF72F3" w14:paraId="2F9384A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08EF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CB3D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59AB6" w14:textId="51AD21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D0EBC" w14:textId="4C01FE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B1B3D" w14:textId="67A92D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0BDF0" w14:textId="489C14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0,000.00 </w:t>
            </w:r>
          </w:p>
        </w:tc>
      </w:tr>
      <w:tr w:rsidR="00AF72F3" w:rsidRPr="00AF72F3" w14:paraId="0F7BE4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555DD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E43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p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D9288" w14:textId="23BA71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6B35F5" w14:textId="32A32B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01EDF2" w14:textId="14D9AE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120CA5" w14:textId="0A6B0F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32,209.25 </w:t>
            </w:r>
          </w:p>
        </w:tc>
      </w:tr>
      <w:tr w:rsidR="00AF72F3" w:rsidRPr="00AF72F3" w14:paraId="3B6A9B7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EF890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Guimar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DA036A" w14:textId="796764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6C1DBE4" w14:textId="403CA8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61D8042" w14:textId="41B363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4CE5A4A" w14:textId="1E0DA5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82,143.55 </w:t>
            </w:r>
          </w:p>
        </w:tc>
      </w:tr>
      <w:tr w:rsidR="00AF72F3" w:rsidRPr="00AF72F3" w14:paraId="31C268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DA91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09C5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38D8B" w14:textId="3A0445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9FC05" w14:textId="1F5956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5FC38" w14:textId="6A9E04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F9D738" w14:textId="148EA7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5,201.95 </w:t>
            </w:r>
          </w:p>
        </w:tc>
      </w:tr>
      <w:tr w:rsidR="00AF72F3" w:rsidRPr="00AF72F3" w14:paraId="67C87EE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25F7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9E69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Lorenz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4DAA45" w14:textId="0DDC0F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A2050" w14:textId="4D62F3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671A9" w14:textId="0D8F27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4316A4" w14:textId="60E78D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7,640.00 </w:t>
            </w:r>
          </w:p>
        </w:tc>
      </w:tr>
      <w:tr w:rsidR="00AF72F3" w:rsidRPr="00AF72F3" w14:paraId="4AF2A23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917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D76E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B56168" w14:textId="52C39B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6C9FE" w14:textId="452AD9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FEEBD" w14:textId="0237C2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69DDB" w14:textId="597474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9,079.10 </w:t>
            </w:r>
          </w:p>
        </w:tc>
      </w:tr>
      <w:tr w:rsidR="00AF72F3" w:rsidRPr="00AF72F3" w14:paraId="2EA62F5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44FE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D6FB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eva Valen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C5052" w14:textId="414178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2314D" w14:textId="21CAF9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A5D2B" w14:textId="297BDC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520BF" w14:textId="41B14B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052.50 </w:t>
            </w:r>
          </w:p>
        </w:tc>
      </w:tr>
      <w:tr w:rsidR="00AF72F3" w:rsidRPr="00AF72F3" w14:paraId="5569697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2919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833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n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DF758C" w14:textId="0ED333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D6AE7" w14:textId="6981CD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EB0119" w14:textId="35052C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60C79" w14:textId="494D87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3,170.00 </w:t>
            </w:r>
          </w:p>
        </w:tc>
      </w:tr>
      <w:tr w:rsidR="00AF72F3" w:rsidRPr="00AF72F3" w14:paraId="3E8F7F9F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0060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loi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79B63E" w14:textId="2A765A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227,228.1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514270" w14:textId="298289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6E9B54" w14:textId="54233D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49BACA" w14:textId="56D416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8,277,228.19 </w:t>
            </w:r>
          </w:p>
        </w:tc>
      </w:tr>
      <w:tr w:rsidR="00AF72F3" w:rsidRPr="00AF72F3" w14:paraId="49035F6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1FBE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EF0B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mod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64BC8" w14:textId="0E0CFD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3,2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5FB64" w14:textId="3C2B1E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5A0CF5" w14:textId="5E5EFC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B006D8" w14:textId="53ABF7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3,220.00 </w:t>
            </w:r>
          </w:p>
        </w:tc>
      </w:tr>
      <w:tr w:rsidR="00AF72F3" w:rsidRPr="00AF72F3" w14:paraId="38A7CDF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7042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B25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il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C207D" w14:textId="5A7490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73840" w14:textId="416BBC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5A4C1" w14:textId="34C65F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E27BF" w14:textId="2E7C3B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0,223.05 </w:t>
            </w:r>
          </w:p>
        </w:tc>
      </w:tr>
      <w:tr w:rsidR="00AF72F3" w:rsidRPr="00AF72F3" w14:paraId="7379CA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952E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2DB5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9941AD" w14:textId="7CB540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95094" w14:textId="4322D3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152996" w14:textId="7E6B4B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E947F1" w14:textId="34FF58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1,500.00 </w:t>
            </w:r>
          </w:p>
        </w:tc>
      </w:tr>
      <w:tr w:rsidR="00AF72F3" w:rsidRPr="00AF72F3" w14:paraId="1EAE0A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3FA4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B5D9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715D0B" w14:textId="5E1143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0B6B75" w14:textId="064B93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260FBE" w14:textId="249BBD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36B442" w14:textId="667161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AF72F3" w:rsidRPr="00AF72F3" w14:paraId="1C3DC18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318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259F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42688" w14:textId="0A21A5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726B2" w14:textId="67AF80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434BD" w14:textId="7805D3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67E15F" w14:textId="6F35A1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000.00 </w:t>
            </w:r>
          </w:p>
        </w:tc>
      </w:tr>
      <w:tr w:rsidR="00AF72F3" w:rsidRPr="00AF72F3" w14:paraId="0DA8861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35D4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187E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bat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C1C1A" w14:textId="59BD3B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ED75A" w14:textId="38A204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88398" w14:textId="0B21F1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0D2746" w14:textId="7C3DA0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13.92 </w:t>
            </w:r>
          </w:p>
        </w:tc>
      </w:tr>
      <w:tr w:rsidR="00AF72F3" w:rsidRPr="00AF72F3" w14:paraId="235463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2CFC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1DE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ino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0A94B" w14:textId="5044E5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633.5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7B53EC" w14:textId="02975D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4F6EFC" w14:textId="2DC15E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6199C2" w14:textId="7CA342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633.55 </w:t>
            </w:r>
          </w:p>
        </w:tc>
      </w:tr>
      <w:tr w:rsidR="00AF72F3" w:rsidRPr="00AF72F3" w14:paraId="62F4721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7F85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2A15C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l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91F9F6" w14:textId="4215F3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F32A7" w14:textId="68B198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B6F3CF" w14:textId="4C7912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3F616" w14:textId="61A1F9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25,000.00 </w:t>
            </w:r>
          </w:p>
        </w:tc>
      </w:tr>
      <w:tr w:rsidR="00AF72F3" w:rsidRPr="00AF72F3" w14:paraId="79F6F2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C912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DF48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AF6B4" w14:textId="1FFBFC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0,2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374038" w14:textId="611D69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75C3E" w14:textId="6B13CF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A7D55" w14:textId="066C34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0,240.00 </w:t>
            </w:r>
          </w:p>
        </w:tc>
      </w:tr>
      <w:tr w:rsidR="00AF72F3" w:rsidRPr="00AF72F3" w14:paraId="348D49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BA7E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A21F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gl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16C5C5" w14:textId="087E1B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DEEC1" w14:textId="383903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D5A4D" w14:textId="13C5A6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DFCF0" w14:textId="6DD3EB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0,000.00 </w:t>
            </w:r>
          </w:p>
        </w:tc>
      </w:tr>
      <w:tr w:rsidR="00AF72F3" w:rsidRPr="00AF72F3" w14:paraId="3883F75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3CE9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D625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g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637F00" w14:textId="1EB193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C21A1" w14:textId="0BE5F5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2F647" w14:textId="272846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5EE500" w14:textId="77397C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AF72F3" w:rsidRPr="00AF72F3" w14:paraId="5AB1CA0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54D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673F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tan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ECF515" w14:textId="57826B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2ED4A" w14:textId="0CC9CC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5EE60" w14:textId="180E91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269F15" w14:textId="739A63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800.00 </w:t>
            </w:r>
          </w:p>
        </w:tc>
      </w:tr>
      <w:tr w:rsidR="00AF72F3" w:rsidRPr="00AF72F3" w14:paraId="43F9113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A09A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489C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mb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976C93" w14:textId="409E0D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D12AE" w14:textId="3DC570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2576D" w14:textId="196378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50F5F9" w14:textId="21096C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000.00 </w:t>
            </w:r>
          </w:p>
        </w:tc>
      </w:tr>
      <w:tr w:rsidR="00AF72F3" w:rsidRPr="00AF72F3" w14:paraId="1A6E1D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1681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6AB5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gbar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56D86" w14:textId="57774F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77756" w14:textId="1CEB29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79E6ED" w14:textId="3EEFFA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9CCCEC" w14:textId="38A388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860.00 </w:t>
            </w:r>
          </w:p>
        </w:tc>
      </w:tr>
      <w:tr w:rsidR="00AF72F3" w:rsidRPr="00AF72F3" w14:paraId="166B969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6ABD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F7AE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il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B6F06" w14:textId="5E2A71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EED2F" w14:textId="07129D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DD9CD" w14:textId="7EB603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D96104" w14:textId="466438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5,629,020.00 </w:t>
            </w:r>
          </w:p>
        </w:tc>
      </w:tr>
      <w:tr w:rsidR="00AF72F3" w:rsidRPr="00AF72F3" w14:paraId="02AC17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7D0B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2676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niu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3CF84" w14:textId="193F23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6,264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CD95E" w14:textId="3C81CD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B9988" w14:textId="2B0C99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BDBA97" w14:textId="54B834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6,264.16 </w:t>
            </w:r>
          </w:p>
        </w:tc>
      </w:tr>
      <w:tr w:rsidR="00AF72F3" w:rsidRPr="00AF72F3" w14:paraId="7309BEC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1F06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9FA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un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1A080" w14:textId="79346D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6F3AB" w14:textId="6513A3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E9E32" w14:textId="6BB80B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7AB0C" w14:textId="63FA87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75,250.00 </w:t>
            </w:r>
          </w:p>
        </w:tc>
      </w:tr>
      <w:tr w:rsidR="00AF72F3" w:rsidRPr="00AF72F3" w14:paraId="616CA09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E7D2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7C76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ga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D3FC29" w14:textId="3BD7F0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7D78C0" w14:textId="16F22D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E3F02" w14:textId="357FE6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400B9" w14:textId="4EFA5E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0,000.00 </w:t>
            </w:r>
          </w:p>
        </w:tc>
      </w:tr>
      <w:tr w:rsidR="00AF72F3" w:rsidRPr="00AF72F3" w14:paraId="5D4E349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5A4D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0BB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62F89" w14:textId="25247E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A7549" w14:textId="15AA60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2352D" w14:textId="546853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CF005F" w14:textId="7458B1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1,000.00 </w:t>
            </w:r>
          </w:p>
        </w:tc>
      </w:tr>
      <w:tr w:rsidR="00AF72F3" w:rsidRPr="00AF72F3" w14:paraId="296D26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598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E9A7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a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68D48" w14:textId="7CF443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239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6A540" w14:textId="79BF9B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E5487" w14:textId="10183A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1DAC70" w14:textId="6E83B2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1,239.44 </w:t>
            </w:r>
          </w:p>
        </w:tc>
      </w:tr>
      <w:tr w:rsidR="00AF72F3" w:rsidRPr="00AF72F3" w14:paraId="20EEE3C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5865C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458C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Luce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CA084" w14:textId="73DE29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6ACD0" w14:textId="0C4088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07EA2" w14:textId="5DCCF5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86C2DF" w14:textId="49E87C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7,804.07 </w:t>
            </w:r>
          </w:p>
        </w:tc>
      </w:tr>
      <w:tr w:rsidR="00AF72F3" w:rsidRPr="00AF72F3" w14:paraId="21E76E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A5A3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6F44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t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5B9D2" w14:textId="303A2A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0695AB" w14:textId="366466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87593" w14:textId="43539F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34193" w14:textId="135B08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0,000.00 </w:t>
            </w:r>
          </w:p>
        </w:tc>
      </w:tr>
      <w:tr w:rsidR="00AF72F3" w:rsidRPr="00AF72F3" w14:paraId="57167D9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8A1D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8FFE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tot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FA86F" w14:textId="767709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D7D32" w14:textId="723839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8BCF5" w14:textId="46457F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45DC06" w14:textId="15F552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3,200.00 </w:t>
            </w:r>
          </w:p>
        </w:tc>
      </w:tr>
      <w:tr w:rsidR="00AF72F3" w:rsidRPr="00AF72F3" w14:paraId="036B08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BDD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D3D9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Dionis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F41FC" w14:textId="165100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32901" w14:textId="6C0716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8D7A3" w14:textId="4DFC1A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2584F8" w14:textId="6B20DA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5,000.00 </w:t>
            </w:r>
          </w:p>
        </w:tc>
      </w:tr>
      <w:tr w:rsidR="00AF72F3" w:rsidRPr="00AF72F3" w14:paraId="7A5139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3480C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3D7E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215848" w14:textId="12BDF5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4A5BD" w14:textId="42D89B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970680" w14:textId="21C7A1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110DF" w14:textId="15BF22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075.00 </w:t>
            </w:r>
          </w:p>
        </w:tc>
      </w:tr>
      <w:tr w:rsidR="00AF72F3" w:rsidRPr="00AF72F3" w14:paraId="2ABBC92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28A0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AF9D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aqu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CE819" w14:textId="669070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0E438" w14:textId="7F1272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F009B8" w14:textId="42FFD5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1955D" w14:textId="542CAF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AF72F3" w:rsidRPr="00AF72F3" w14:paraId="30FECA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FE7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04FF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afa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C5C618" w14:textId="733C71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D38D9" w14:textId="7B48DA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AA42B" w14:textId="09E10F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8B619" w14:textId="5B3AF9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11,745.00 </w:t>
            </w:r>
          </w:p>
        </w:tc>
      </w:tr>
      <w:tr w:rsidR="00AF72F3" w:rsidRPr="00AF72F3" w14:paraId="6C60778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BBCB0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6898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Barb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7A821" w14:textId="7AFE9B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9D95E" w14:textId="54F6B7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4F432" w14:textId="4393AA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A8DE2E" w14:textId="3A3F96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90,000.00 </w:t>
            </w:r>
          </w:p>
        </w:tc>
      </w:tr>
      <w:tr w:rsidR="00AF72F3" w:rsidRPr="00AF72F3" w14:paraId="50FEC48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D586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893E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427D87" w14:textId="637B0A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6630E" w14:textId="0B57C5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30713" w14:textId="5A707B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33400" w14:textId="581B77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5,940.00 </w:t>
            </w:r>
          </w:p>
        </w:tc>
      </w:tr>
      <w:tr w:rsidR="00AF72F3" w:rsidRPr="00AF72F3" w14:paraId="0E5E373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C587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E325F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3CAD9" w14:textId="016627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9AC11" w14:textId="027B62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4ADBB9" w14:textId="3D33AB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DC0FFD" w14:textId="32BE64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,300.00 </w:t>
            </w:r>
          </w:p>
        </w:tc>
      </w:tr>
      <w:tr w:rsidR="00AF72F3" w:rsidRPr="00AF72F3" w14:paraId="6B3462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7874A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1FC4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42E90" w14:textId="39D38C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0B4DAA" w14:textId="613338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F3646" w14:textId="544EAF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1C1CA" w14:textId="63F727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1,200.00 </w:t>
            </w:r>
          </w:p>
        </w:tc>
      </w:tr>
      <w:tr w:rsidR="00AF72F3" w:rsidRPr="00AF72F3" w14:paraId="42FFA32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B6E6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ccid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AB9298" w14:textId="4B5329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23A24B" w14:textId="434027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15DF40" w14:textId="7CC8A5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7228972" w14:textId="1AB113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340,908.82 </w:t>
            </w:r>
          </w:p>
        </w:tc>
      </w:tr>
      <w:tr w:rsidR="00AF72F3" w:rsidRPr="00AF72F3" w14:paraId="7114034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390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5C1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egros Occid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9A1AA4" w14:textId="17CCF8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FCCEA3" w14:textId="777777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FFA83" w14:textId="777777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8A4F60" w14:textId="459F19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00,000.00 </w:t>
            </w:r>
          </w:p>
        </w:tc>
      </w:tr>
      <w:tr w:rsidR="00AF72F3" w:rsidRPr="00AF72F3" w14:paraId="416DE0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CE4F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C8D4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D86F8" w14:textId="22D479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FA14D" w14:textId="731B14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CBCC34" w14:textId="4856FB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65E0CC" w14:textId="4D8E46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596,959.72 </w:t>
            </w:r>
          </w:p>
        </w:tc>
      </w:tr>
      <w:tr w:rsidR="00AF72F3" w:rsidRPr="00AF72F3" w14:paraId="73FCD3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40F7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732E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9F64B" w14:textId="02BCC8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A9214" w14:textId="734796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330C9E" w14:textId="547FBF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7CCE9" w14:textId="19B76A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,560.00 </w:t>
            </w:r>
          </w:p>
        </w:tc>
      </w:tr>
      <w:tr w:rsidR="00AF72F3" w:rsidRPr="00AF72F3" w14:paraId="79A3E8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45BD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DF7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alba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A8A69" w14:textId="4985E3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CA83F" w14:textId="0532B8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FF6B61" w14:textId="1857FE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C730B2" w14:textId="4CB4EA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60.00 </w:t>
            </w:r>
          </w:p>
        </w:tc>
      </w:tr>
      <w:tr w:rsidR="00AF72F3" w:rsidRPr="00AF72F3" w14:paraId="0D4634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C3B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0477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diz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56FF4A" w14:textId="57B427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C991E" w14:textId="1FEC0B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DAE892" w14:textId="46E365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18E642" w14:textId="0D5D7E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7,097.00 </w:t>
            </w:r>
          </w:p>
        </w:tc>
      </w:tr>
      <w:tr w:rsidR="00AF72F3" w:rsidRPr="00AF72F3" w14:paraId="19AFF49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6501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EFDC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trav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7CCDF" w14:textId="4E30F0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7B334C" w14:textId="3B9C0F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BAB80" w14:textId="0FAD91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F0C84" w14:textId="390F98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1,120.00 </w:t>
            </w:r>
          </w:p>
        </w:tc>
      </w:tr>
      <w:tr w:rsidR="00AF72F3" w:rsidRPr="00AF72F3" w14:paraId="2C10662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46A1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99B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o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F88E5" w14:textId="2E27B3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3A310" w14:textId="61DA63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38FE8" w14:textId="222F92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46AC1" w14:textId="074C8B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2,036.10 </w:t>
            </w:r>
          </w:p>
        </w:tc>
      </w:tr>
      <w:tr w:rsidR="00AF72F3" w:rsidRPr="00AF72F3" w14:paraId="2E9D69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2B99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A6A1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u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8058DD" w14:textId="2C4548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DE315" w14:textId="381898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DA3CC" w14:textId="6E17C2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61BD06" w14:textId="7F8EC8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1,817.50 </w:t>
            </w:r>
          </w:p>
        </w:tc>
      </w:tr>
      <w:tr w:rsidR="00AF72F3" w:rsidRPr="00AF72F3" w14:paraId="0FC255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D2B6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AFB2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nrique B. Magalona (Saravi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6B30B4" w14:textId="0F12EE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380EC8" w14:textId="6B168D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BDAA2" w14:textId="2B03B6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F59BC" w14:textId="10D188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4,520.00 </w:t>
            </w:r>
          </w:p>
        </w:tc>
      </w:tr>
      <w:tr w:rsidR="00AF72F3" w:rsidRPr="00AF72F3" w14:paraId="7A287EE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6308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C94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scalan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DB1CE3" w14:textId="201AB8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01013" w14:textId="44EC75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57A0C" w14:textId="21B41E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813B3" w14:textId="0CE718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AF72F3" w:rsidRPr="00AF72F3" w14:paraId="602E0B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8A1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9BA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Himamay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0595FB" w14:textId="52E695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77D47" w14:textId="2D724F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DBE05" w14:textId="4977CF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FAC9E" w14:textId="2E01CC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70.00 </w:t>
            </w:r>
          </w:p>
        </w:tc>
      </w:tr>
      <w:tr w:rsidR="00AF72F3" w:rsidRPr="00AF72F3" w14:paraId="7ED3382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757E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0CC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iga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13C9B1" w14:textId="14ACCA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D5A5A" w14:textId="571248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EFFA5F" w14:textId="316870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64F9E3" w14:textId="2E2A14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,480.00 </w:t>
            </w:r>
          </w:p>
        </w:tc>
      </w:tr>
      <w:tr w:rsidR="00AF72F3" w:rsidRPr="00AF72F3" w14:paraId="78D08EA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1F17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1CE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oba-an (Asi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362BA" w14:textId="714FB3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AF27CD" w14:textId="47F368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6C017" w14:textId="5D2698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53D2F4" w14:textId="6D265A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02,495.00 </w:t>
            </w:r>
          </w:p>
        </w:tc>
      </w:tr>
      <w:tr w:rsidR="00AF72F3" w:rsidRPr="00AF72F3" w14:paraId="585ECC7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FD05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CF2DB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o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A838D" w14:textId="07AABF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359488" w14:textId="29FF8C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01D39" w14:textId="5E4C2D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BDB1E8" w14:textId="29B2F0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2,000.00 </w:t>
            </w:r>
          </w:p>
        </w:tc>
      </w:tr>
      <w:tr w:rsidR="00AF72F3" w:rsidRPr="00AF72F3" w14:paraId="6FE11B8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736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4C1A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ab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2D66D" w14:textId="5E7359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8F229" w14:textId="234AA9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ECB37" w14:textId="21EB4A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B6B8ED" w14:textId="0D1BB0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8,170.00 </w:t>
            </w:r>
          </w:p>
        </w:tc>
      </w:tr>
      <w:tr w:rsidR="00AF72F3" w:rsidRPr="00AF72F3" w14:paraId="4A4D6AF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EB37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B87C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abanka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9E41A8" w14:textId="3E56D9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99989" w14:textId="2B15F1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93C587" w14:textId="3D531E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DC50E" w14:textId="6FA2AB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0,000.00 </w:t>
            </w:r>
          </w:p>
        </w:tc>
      </w:tr>
      <w:tr w:rsidR="00AF72F3" w:rsidRPr="00AF72F3" w14:paraId="261E337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0DB7D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525D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rlot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4A3B5" w14:textId="6144B6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993850" w14:textId="07C0FC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21B92" w14:textId="44CA18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B886F5" w14:textId="61A541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0,760.00 </w:t>
            </w:r>
          </w:p>
        </w:tc>
      </w:tr>
      <w:tr w:rsidR="00AF72F3" w:rsidRPr="00AF72F3" w14:paraId="49223F2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8C9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527D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Castella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59713" w14:textId="199D60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D184D4" w14:textId="3A1245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17315" w14:textId="6A9E77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08E412" w14:textId="355301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3,000.00 </w:t>
            </w:r>
          </w:p>
        </w:tc>
      </w:tr>
      <w:tr w:rsidR="00AF72F3" w:rsidRPr="00AF72F3" w14:paraId="4ADFC76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DED4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F98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p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091BAB" w14:textId="365D11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7546E" w14:textId="1DA9AA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EA341" w14:textId="7838EA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F9BD4C" w14:textId="1A76F2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4,450.00 </w:t>
            </w:r>
          </w:p>
        </w:tc>
      </w:tr>
      <w:tr w:rsidR="00AF72F3" w:rsidRPr="00AF72F3" w14:paraId="5791EB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F290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125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r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5DFE7" w14:textId="2B9C1C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B6CD1" w14:textId="001193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AA8E34" w14:textId="1A24F2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1E3988" w14:textId="32AEE2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40.00 </w:t>
            </w:r>
          </w:p>
        </w:tc>
      </w:tr>
      <w:tr w:rsidR="00AF72F3" w:rsidRPr="00AF72F3" w14:paraId="65D01F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0B1A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0276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lupand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60876" w14:textId="45E4A8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2F799F" w14:textId="6AEDA6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59B20A" w14:textId="272FD3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0FE4F9" w14:textId="0137A6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1,440.00 </w:t>
            </w:r>
          </w:p>
        </w:tc>
      </w:tr>
      <w:tr w:rsidR="00AF72F3" w:rsidRPr="00AF72F3" w14:paraId="40C122B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C42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9E32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CD658" w14:textId="7A8383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7B90C" w14:textId="104BAE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42DB59" w14:textId="473A75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E5C4F1" w14:textId="2A4D49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656.00 </w:t>
            </w:r>
          </w:p>
        </w:tc>
      </w:tr>
      <w:tr w:rsidR="00AF72F3" w:rsidRPr="00AF72F3" w14:paraId="6758A7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CFC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3C77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 Benedic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0DD07" w14:textId="2C0E84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1C6089" w14:textId="13AE40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B03F83" w14:textId="605982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152F6" w14:textId="09921A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8,549.50 </w:t>
            </w:r>
          </w:p>
        </w:tc>
      </w:tr>
      <w:tr w:rsidR="00AF72F3" w:rsidRPr="00AF72F3" w14:paraId="4B6540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B9D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8814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Carlo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FF10D" w14:textId="3AA2E0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F2C4F" w14:textId="551F87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F3891A" w14:textId="3DE76F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DF58FA" w14:textId="33DA8E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0,519.60 </w:t>
            </w:r>
          </w:p>
        </w:tc>
      </w:tr>
      <w:tr w:rsidR="00AF72F3" w:rsidRPr="00AF72F3" w14:paraId="6E6F714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93A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C1C3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Enriq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826A03" w14:textId="1ED9D1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29F8BE" w14:textId="328E62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84A0B" w14:textId="59F248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7D6A9A" w14:textId="4C2C5D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000.00 </w:t>
            </w:r>
          </w:p>
        </w:tc>
      </w:tr>
      <w:tr w:rsidR="00AF72F3" w:rsidRPr="00AF72F3" w14:paraId="5019682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59C1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51FC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lay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67652" w14:textId="472FA3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617F5" w14:textId="57FCC8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D1E8A0" w14:textId="645F50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D5F4B3" w14:textId="6610EB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600.00 </w:t>
            </w:r>
          </w:p>
        </w:tc>
      </w:tr>
      <w:tr w:rsidR="00AF72F3" w:rsidRPr="00AF72F3" w14:paraId="690364B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BE1E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595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Sipal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8AEFF" w14:textId="7C10D0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AE49B3" w14:textId="604978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E226E" w14:textId="650154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8BBDF7" w14:textId="7D3663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5,480.00 </w:t>
            </w:r>
          </w:p>
        </w:tc>
      </w:tr>
      <w:tr w:rsidR="00AF72F3" w:rsidRPr="00AF72F3" w14:paraId="797E410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B1B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8E14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11D04" w14:textId="574843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2F074" w14:textId="71C83E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F6F5A" w14:textId="046F6F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FA80A" w14:textId="27D327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740.00 </w:t>
            </w:r>
          </w:p>
        </w:tc>
      </w:tr>
      <w:tr w:rsidR="00AF72F3" w:rsidRPr="00AF72F3" w14:paraId="486621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9188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34F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bos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5E31C" w14:textId="0BC30B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969479" w14:textId="134FC5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CA9DA2" w14:textId="542B53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0E01C1" w14:textId="13DDFC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,400.00 </w:t>
            </w:r>
          </w:p>
        </w:tc>
      </w:tr>
      <w:tr w:rsidR="00AF72F3" w:rsidRPr="00AF72F3" w14:paraId="423EE28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F7E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657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adoli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A2788" w14:textId="04DAD3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7B3CBD" w14:textId="0AB69B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5D835" w14:textId="0A8101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42FEA" w14:textId="6687D2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5,148.40 </w:t>
            </w:r>
          </w:p>
        </w:tc>
      </w:tr>
      <w:tr w:rsidR="00AF72F3" w:rsidRPr="00AF72F3" w14:paraId="5A33594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840E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3517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Victori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C65ED5" w14:textId="3E7A67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0D5A4" w14:textId="26CEC4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0BA43" w14:textId="64822C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767356" w14:textId="1B2E76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240.00 </w:t>
            </w:r>
          </w:p>
        </w:tc>
      </w:tr>
      <w:tr w:rsidR="00AF72F3" w:rsidRPr="00AF72F3" w14:paraId="3065068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EF595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E6792CB" w14:textId="2BB3DE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6,699,378.0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6775461" w14:textId="51CAB4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AECF6E3" w14:textId="6F8A33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FC840A7" w14:textId="7E5040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6,699,378.09 </w:t>
            </w:r>
          </w:p>
        </w:tc>
      </w:tr>
      <w:tr w:rsidR="00AF72F3" w:rsidRPr="00AF72F3" w14:paraId="36865F5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B779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oh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C784E2" w14:textId="7E8243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272,481.4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41B7C8" w14:textId="042B7F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83439CA" w14:textId="6426DE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99D4D2" w14:textId="2B8565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0,272,481.47 </w:t>
            </w:r>
          </w:p>
        </w:tc>
      </w:tr>
      <w:tr w:rsidR="00AF72F3" w:rsidRPr="00AF72F3" w14:paraId="530F543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C0491C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Boh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586A56" w14:textId="24BB9D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43B2F" w14:textId="5CCEC6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F6106" w14:textId="122E8C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A1333" w14:textId="686824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8,939.12 </w:t>
            </w:r>
          </w:p>
        </w:tc>
      </w:tr>
      <w:tr w:rsidR="00AF72F3" w:rsidRPr="00AF72F3" w14:paraId="5F02A48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0E1E56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E6D0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rquerq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1E800" w14:textId="37E061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E3AF0" w14:textId="72E3E2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7FB9B" w14:textId="0045D1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C2ACC" w14:textId="2F37FB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925.86 </w:t>
            </w:r>
          </w:p>
        </w:tc>
      </w:tr>
      <w:tr w:rsidR="00AF72F3" w:rsidRPr="00AF72F3" w14:paraId="59E5D3E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6DE5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0069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9FFCC" w14:textId="0E20CF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71698" w14:textId="27139E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6A84D6" w14:textId="3F676D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76C164" w14:textId="2B3169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5,780.00 </w:t>
            </w:r>
          </w:p>
        </w:tc>
      </w:tr>
      <w:tr w:rsidR="00AF72F3" w:rsidRPr="00AF72F3" w14:paraId="63CEB7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FFE0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49BC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C6EEE3" w14:textId="5A9A02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C750EF" w14:textId="153CC2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78ABD4" w14:textId="5AFB09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4B709" w14:textId="33EF84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6,000.00 </w:t>
            </w:r>
          </w:p>
        </w:tc>
      </w:tr>
      <w:tr w:rsidR="00AF72F3" w:rsidRPr="00AF72F3" w14:paraId="0FB4438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75A8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D886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equ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A9DCEA" w14:textId="1F0F74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1,289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CC444" w14:textId="2ADD87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23493" w14:textId="72EB47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B7DD5F" w14:textId="55965B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71,289.24 </w:t>
            </w:r>
          </w:p>
        </w:tc>
      </w:tr>
      <w:tr w:rsidR="00AF72F3" w:rsidRPr="00AF72F3" w14:paraId="1FBD7B8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9061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F367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lay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72D22" w14:textId="132508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B3F59" w14:textId="38435F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5A3CE9" w14:textId="64AFAD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F68A0" w14:textId="4476EE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0,524.92 </w:t>
            </w:r>
          </w:p>
        </w:tc>
      </w:tr>
      <w:tr w:rsidR="00AF72F3" w:rsidRPr="00AF72F3" w14:paraId="0C9BB5F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387C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0942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lih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3B97A1" w14:textId="417F77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4BD93" w14:textId="622CC6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9922F" w14:textId="5722CB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9F07E" w14:textId="5EFF62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0,830.00 </w:t>
            </w:r>
          </w:p>
        </w:tc>
      </w:tr>
      <w:tr w:rsidR="00AF72F3" w:rsidRPr="00AF72F3" w14:paraId="70B9D93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A0944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6655E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FB68AC" w14:textId="5A0AD1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B66D3" w14:textId="0B1399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48C68" w14:textId="5A4E0D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1B773B" w14:textId="3C82D0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526.05 </w:t>
            </w:r>
          </w:p>
        </w:tc>
      </w:tr>
      <w:tr w:rsidR="00AF72F3" w:rsidRPr="00AF72F3" w14:paraId="588C96A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CFEBF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9BAD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en Uni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5FF578" w14:textId="437C01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7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8AE20" w14:textId="05C51C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CB793" w14:textId="063D6E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BB53DA" w14:textId="0767A5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750.00 </w:t>
            </w:r>
          </w:p>
        </w:tc>
      </w:tr>
      <w:tr w:rsidR="00AF72F3" w:rsidRPr="00AF72F3" w14:paraId="725C1D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7D6B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D62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955FE" w14:textId="2CAB1E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49CF6" w14:textId="12B815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638E0" w14:textId="30CA59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0B9FF" w14:textId="7BAE23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572.00 </w:t>
            </w:r>
          </w:p>
        </w:tc>
      </w:tr>
      <w:tr w:rsidR="00AF72F3" w:rsidRPr="00AF72F3" w14:paraId="3A57B3C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D4D0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5738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enavis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5E990" w14:textId="1B52F8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2,864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E134C" w14:textId="1C2E80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75095" w14:textId="5920C8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9B3548" w14:textId="083093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2,864.32 </w:t>
            </w:r>
          </w:p>
        </w:tc>
      </w:tr>
      <w:tr w:rsidR="00AF72F3" w:rsidRPr="00AF72F3" w14:paraId="3B33D99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9851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72E5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p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6E393" w14:textId="137D62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56BBA" w14:textId="639F58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627291" w14:textId="0F6AEF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22721" w14:textId="76489D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0,911.86 </w:t>
            </w:r>
          </w:p>
        </w:tc>
      </w:tr>
      <w:tr w:rsidR="00AF72F3" w:rsidRPr="00AF72F3" w14:paraId="375C73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2FE7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C28B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dij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07EA9" w14:textId="08166B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80404" w14:textId="3DE785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0EF994" w14:textId="541F9B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895A5D" w14:textId="34622E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86,743.94 </w:t>
            </w:r>
          </w:p>
        </w:tc>
      </w:tr>
      <w:tr w:rsidR="00AF72F3" w:rsidRPr="00AF72F3" w14:paraId="785287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B7C9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B95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4EEB0" w14:textId="446BC2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59420" w14:textId="232CA0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4086AF" w14:textId="39A561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7BD978" w14:textId="5AFC51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5,000.00 </w:t>
            </w:r>
          </w:p>
        </w:tc>
      </w:tr>
      <w:tr w:rsidR="00AF72F3" w:rsidRPr="00AF72F3" w14:paraId="2C79ECE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12B72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C163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igb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2A96C" w14:textId="14FBAF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CA94E2" w14:textId="09B835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BE9DA8" w14:textId="72528E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32408" w14:textId="5D73EF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89,840.00 </w:t>
            </w:r>
          </w:p>
        </w:tc>
      </w:tr>
      <w:tr w:rsidR="00AF72F3" w:rsidRPr="00AF72F3" w14:paraId="40305F4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81EA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009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el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94B05" w14:textId="611348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CFB84A" w14:textId="3F904E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DAE92" w14:textId="384142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7F0004" w14:textId="5BE3AD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7,720.00 </w:t>
            </w:r>
          </w:p>
        </w:tc>
      </w:tr>
      <w:tr w:rsidR="00AF72F3" w:rsidRPr="00AF72F3" w14:paraId="73F0BD4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C458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8200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B6DEE" w14:textId="65654F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64FC7C" w14:textId="588C46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6DD4A" w14:textId="2E2B77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43B39" w14:textId="7DAD9C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306,736.96 </w:t>
            </w:r>
          </w:p>
        </w:tc>
      </w:tr>
      <w:tr w:rsidR="00AF72F3" w:rsidRPr="00AF72F3" w14:paraId="19D1380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AB9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C28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ui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4910F" w14:textId="7AEE0E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55,638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3DC52A" w14:textId="120206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C1B87E" w14:textId="38C5EB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CFAA9D" w14:textId="22A24D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55,638.86 </w:t>
            </w:r>
          </w:p>
        </w:tc>
      </w:tr>
      <w:tr w:rsidR="00AF72F3" w:rsidRPr="00AF72F3" w14:paraId="011FA61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5E58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8F3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i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24328" w14:textId="2F504E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725A0" w14:textId="68B2D0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B71FF" w14:textId="465C36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11BAD" w14:textId="764BE3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3,000.00 </w:t>
            </w:r>
          </w:p>
        </w:tc>
      </w:tr>
      <w:tr w:rsidR="00AF72F3" w:rsidRPr="00AF72F3" w14:paraId="538BB43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33D6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09A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e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54FE7" w14:textId="6F06BC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A75D68" w14:textId="0FC26E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74ECC" w14:textId="38B25E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6D73B" w14:textId="1BA2AC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500.00 </w:t>
            </w:r>
          </w:p>
        </w:tc>
      </w:tr>
      <w:tr w:rsidR="00AF72F3" w:rsidRPr="00AF72F3" w14:paraId="12C9C05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8DB4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56D6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rcia Hernand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057E1" w14:textId="51C92C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83067" w14:textId="2998AF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594D8" w14:textId="6913A2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BE980" w14:textId="49AA18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4,500.00 </w:t>
            </w:r>
          </w:p>
        </w:tc>
      </w:tr>
      <w:tr w:rsidR="00AF72F3" w:rsidRPr="00AF72F3" w14:paraId="0820FAA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E463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CE0C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dulm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B9A089" w14:textId="0A2CB1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509011" w14:textId="6A518E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B3D663" w14:textId="7E06B1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345156" w14:textId="1BB3CA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7,228.92 </w:t>
            </w:r>
          </w:p>
        </w:tc>
      </w:tr>
      <w:tr w:rsidR="00AF72F3" w:rsidRPr="00AF72F3" w14:paraId="5EA42B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3CB6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387F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g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88A3EB" w14:textId="2ACA9F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51B54" w14:textId="00D9DD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63EC1" w14:textId="15ADA9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258C4" w14:textId="5B28CC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2,720.00 </w:t>
            </w:r>
          </w:p>
        </w:tc>
      </w:tr>
      <w:tr w:rsidR="00AF72F3" w:rsidRPr="00AF72F3" w14:paraId="3243E8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1A0E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4EA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358FF" w14:textId="62A81A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FA26E6" w14:textId="411110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B30D7D" w14:textId="3DCEED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93646" w14:textId="323535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5,140.00 </w:t>
            </w:r>
          </w:p>
        </w:tc>
      </w:tr>
      <w:tr w:rsidR="00AF72F3" w:rsidRPr="00AF72F3" w14:paraId="681BBB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3E0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2981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BBADF" w14:textId="5DD9C0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CC431" w14:textId="19EBDD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F7B12" w14:textId="06AC70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913144" w14:textId="02577C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9.50 </w:t>
            </w:r>
          </w:p>
        </w:tc>
      </w:tr>
      <w:tr w:rsidR="00AF72F3" w:rsidRPr="00AF72F3" w14:paraId="337D2F9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EFF1C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1BE1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b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83D12" w14:textId="43D77D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BE16F" w14:textId="1D58E6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B44FF1" w14:textId="3C1AD0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6BAA9D" w14:textId="5BEF1A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,500.00 </w:t>
            </w:r>
          </w:p>
        </w:tc>
      </w:tr>
      <w:tr w:rsidR="00AF72F3" w:rsidRPr="00AF72F3" w14:paraId="310192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867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B980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19655" w14:textId="142D21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A13C81" w14:textId="32E932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B03FF" w14:textId="2AC0D0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F50D08" w14:textId="13E4CC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8,496.60 </w:t>
            </w:r>
          </w:p>
        </w:tc>
      </w:tr>
      <w:tr w:rsidR="00AF72F3" w:rsidRPr="00AF72F3" w14:paraId="3C7DC5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639A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21D0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51E57" w14:textId="4C14CA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9D368" w14:textId="14F0A3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03AE4" w14:textId="0397C1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7FE4EA" w14:textId="1BE96B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500.00 </w:t>
            </w:r>
          </w:p>
        </w:tc>
      </w:tr>
      <w:tr w:rsidR="00AF72F3" w:rsidRPr="00AF72F3" w14:paraId="7D84946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4F0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643E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boj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B7004A" w14:textId="26B3E6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92FB84" w14:textId="571FAA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7A842" w14:textId="2368D2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8EB363" w14:textId="121406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9,000.00 </w:t>
            </w:r>
          </w:p>
        </w:tc>
      </w:tr>
      <w:tr w:rsidR="00AF72F3" w:rsidRPr="00AF72F3" w14:paraId="4011F4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3E69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705A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97C82" w14:textId="001E10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A658F" w14:textId="418910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71317" w14:textId="784682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421D0" w14:textId="619268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8,114.56 </w:t>
            </w:r>
          </w:p>
        </w:tc>
      </w:tr>
      <w:tr w:rsidR="00AF72F3" w:rsidRPr="00AF72F3" w14:paraId="4A92E5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EAB2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E9C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80AEA" w14:textId="7C6244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77000" w14:textId="251950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0844C" w14:textId="3AA996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601859" w14:textId="51EF12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7,915.00 </w:t>
            </w:r>
          </w:p>
        </w:tc>
      </w:tr>
      <w:tr w:rsidR="00AF72F3" w:rsidRPr="00AF72F3" w14:paraId="0E7C330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85C1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3E3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Carlos P. Garcia (Pitog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D673E" w14:textId="6AB458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AE9D55" w14:textId="43DB80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D6CC60" w14:textId="2AE340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6B5A84" w14:textId="38A05A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391.78 </w:t>
            </w:r>
          </w:p>
        </w:tc>
      </w:tr>
      <w:tr w:rsidR="00AF72F3" w:rsidRPr="00AF72F3" w14:paraId="14BD35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BF3C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917F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D6CA11" w14:textId="36F17D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6,988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2CE76" w14:textId="6ED03F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74800" w14:textId="434807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21E9E" w14:textId="3E2A5E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6,988.30 </w:t>
            </w:r>
          </w:p>
        </w:tc>
      </w:tr>
      <w:tr w:rsidR="00AF72F3" w:rsidRPr="00AF72F3" w14:paraId="02291DD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AE6F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FAF4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4AE1E" w14:textId="1599A7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8C07D" w14:textId="7DA0DF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D6488" w14:textId="40E0FF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6AF8A" w14:textId="653A8F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83,911.48 </w:t>
            </w:r>
          </w:p>
        </w:tc>
      </w:tr>
      <w:tr w:rsidR="00AF72F3" w:rsidRPr="00AF72F3" w14:paraId="2B582C3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69CF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3F47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vil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C492B" w14:textId="3A055D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AFF34E" w14:textId="334DA2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5B468" w14:textId="0F9891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B6AEAE" w14:textId="18D188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0,742.86 </w:t>
            </w:r>
          </w:p>
        </w:tc>
      </w:tr>
      <w:tr w:rsidR="00AF72F3" w:rsidRPr="00AF72F3" w14:paraId="770939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A42B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D01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erra Bullon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A3B57C" w14:textId="471ABC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61A88" w14:textId="11BD9B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4ADFE" w14:textId="11E94A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F3DA45" w14:textId="1D7348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8,994.00 </w:t>
            </w:r>
          </w:p>
        </w:tc>
      </w:tr>
      <w:tr w:rsidR="00AF72F3" w:rsidRPr="00AF72F3" w14:paraId="29FBD70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E5F7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281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kat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20F923" w14:textId="723EAD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278BA" w14:textId="66945A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DE3635" w14:textId="4E447F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289C2" w14:textId="61F94C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9,628.00 </w:t>
            </w:r>
          </w:p>
        </w:tc>
      </w:tr>
      <w:tr w:rsidR="00AF72F3" w:rsidRPr="00AF72F3" w14:paraId="0AC3FCD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7421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A61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bilar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E063F5" w14:textId="4A4AA1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773D7" w14:textId="0711F4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3BDAB" w14:textId="4C6FC4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203CA9" w14:textId="359E33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4,288.80 </w:t>
            </w:r>
          </w:p>
        </w:tc>
      </w:tr>
      <w:tr w:rsidR="00AF72F3" w:rsidRPr="00AF72F3" w14:paraId="04955C0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C73E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C63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b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B0382" w14:textId="6E69FC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424E64" w14:textId="627CD8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C64D0F" w14:textId="105085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731FB" w14:textId="137636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4,600.00 </w:t>
            </w:r>
          </w:p>
        </w:tc>
      </w:tr>
      <w:tr w:rsidR="00AF72F3" w:rsidRPr="00AF72F3" w14:paraId="20D812F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F742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BDC0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rinid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280AE" w14:textId="293BA4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5F578C" w14:textId="6D95DD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AE6283" w14:textId="6A5DF5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062576" w14:textId="60661A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9.64 </w:t>
            </w:r>
          </w:p>
        </w:tc>
      </w:tr>
      <w:tr w:rsidR="00AF72F3" w:rsidRPr="00AF72F3" w14:paraId="58D9275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5C1A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7EA2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i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F1877" w14:textId="0566F6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3,7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A81D2" w14:textId="004AFF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3210A" w14:textId="59554A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76EF9" w14:textId="14F808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3,775.00 </w:t>
            </w:r>
          </w:p>
        </w:tc>
      </w:tr>
      <w:tr w:rsidR="00AF72F3" w:rsidRPr="00AF72F3" w14:paraId="0D1166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C709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B5E6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b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FB026" w14:textId="597E24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55595" w14:textId="54014F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0FC4F" w14:textId="43CCEC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C51F8" w14:textId="294DC3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1,680.00 </w:t>
            </w:r>
          </w:p>
        </w:tc>
      </w:tr>
      <w:tr w:rsidR="00AF72F3" w:rsidRPr="00AF72F3" w14:paraId="04B5B02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A243F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5D4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en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DDD0B" w14:textId="288B66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95D7BF" w14:textId="2C4325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291AD" w14:textId="7309D4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B8B23" w14:textId="2231D2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433.90 </w:t>
            </w:r>
          </w:p>
        </w:tc>
      </w:tr>
      <w:tr w:rsidR="00AF72F3" w:rsidRPr="00AF72F3" w14:paraId="440E67C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932C9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ebu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760D81" w14:textId="47AB83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0,995,145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F0E3E2" w14:textId="5016A2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631CA9" w14:textId="443C34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4F44C7" w14:textId="7B24E7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0,995,145.30 </w:t>
            </w:r>
          </w:p>
        </w:tc>
      </w:tr>
      <w:tr w:rsidR="00AF72F3" w:rsidRPr="00AF72F3" w14:paraId="50A84BB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77AFFC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58352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Cebu*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DA106" w14:textId="54818D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738,369.5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727F6" w14:textId="29C66D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4FED5" w14:textId="3E47BE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90EB87" w14:textId="568055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738,369.52 </w:t>
            </w:r>
          </w:p>
        </w:tc>
      </w:tr>
      <w:tr w:rsidR="00AF72F3" w:rsidRPr="00AF72F3" w14:paraId="6DB81D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36DBC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3D5AD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ant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7E2255" w14:textId="0C40D1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7EA6C" w14:textId="16706F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91F61" w14:textId="51A92C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5A6AE" w14:textId="2DE952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2,100.30 </w:t>
            </w:r>
          </w:p>
        </w:tc>
      </w:tr>
      <w:tr w:rsidR="00AF72F3" w:rsidRPr="00AF72F3" w14:paraId="095A884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005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C79B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co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C8BDA" w14:textId="149AEA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7DE6A9" w14:textId="1FF98A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06D1A3" w14:textId="6F565C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A537CE" w14:textId="03304A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8,553.24 </w:t>
            </w:r>
          </w:p>
        </w:tc>
      </w:tr>
      <w:tr w:rsidR="00AF72F3" w:rsidRPr="00AF72F3" w14:paraId="7020E1D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2B70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83DA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g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4F80BB" w14:textId="1FE5C4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0A3F07" w14:textId="0632EE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0D91E" w14:textId="198016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62B1E" w14:textId="6B1BBD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039.22 </w:t>
            </w:r>
          </w:p>
        </w:tc>
      </w:tr>
      <w:tr w:rsidR="00AF72F3" w:rsidRPr="00AF72F3" w14:paraId="561BBB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585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4FD1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guin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EFED4" w14:textId="4CA08C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2C72F" w14:textId="2D4D66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402A72" w14:textId="76EDCB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91F1F" w14:textId="3F03E3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95,613.80 </w:t>
            </w:r>
          </w:p>
        </w:tc>
      </w:tr>
      <w:tr w:rsidR="00AF72F3" w:rsidRPr="00AF72F3" w14:paraId="28654A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F81C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6528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B1478" w14:textId="7FB141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D164A" w14:textId="0E1F65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3CCE6D" w14:textId="47358F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8189E" w14:textId="0BDB2A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34,355.76 </w:t>
            </w:r>
          </w:p>
        </w:tc>
      </w:tr>
      <w:tr w:rsidR="00AF72F3" w:rsidRPr="00AF72F3" w14:paraId="698ECC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DE65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F50A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turi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A82D9A" w14:textId="7FDBD0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A25D0" w14:textId="23C3BB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99799" w14:textId="69B456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F985CC" w14:textId="53353A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0,478.80 </w:t>
            </w:r>
          </w:p>
        </w:tc>
      </w:tr>
      <w:tr w:rsidR="00AF72F3" w:rsidRPr="00AF72F3" w14:paraId="0F0223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0CD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161A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d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9FDEA" w14:textId="21D8F8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8ECCBA" w14:textId="741047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0E9CB" w14:textId="5A1F5B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25CBA4" w14:textId="6B6818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0,628.62 </w:t>
            </w:r>
          </w:p>
        </w:tc>
      </w:tr>
      <w:tr w:rsidR="00AF72F3" w:rsidRPr="00AF72F3" w14:paraId="19FE71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1BBC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2715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am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0B633" w14:textId="5AFAF7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3A87C2" w14:textId="5DA7AA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71762" w14:textId="25C9A1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C8F8D2" w14:textId="204158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176.10 </w:t>
            </w:r>
          </w:p>
        </w:tc>
      </w:tr>
      <w:tr w:rsidR="00AF72F3" w:rsidRPr="00AF72F3" w14:paraId="5F1EF08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56D8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CA30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t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C51A51" w14:textId="375F94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8F842C" w14:textId="7866FE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E514B" w14:textId="04E234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1184C2" w14:textId="44CC23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05,942.84 </w:t>
            </w:r>
          </w:p>
        </w:tc>
      </w:tr>
      <w:tr w:rsidR="00AF72F3" w:rsidRPr="00AF72F3" w14:paraId="20803A9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FD39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9B1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il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3FADF" w14:textId="1B70C4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C0FBC" w14:textId="4EF8C5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A46727" w14:textId="3358F0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6246D" w14:textId="1AD81E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0,694.40 </w:t>
            </w:r>
          </w:p>
        </w:tc>
      </w:tr>
      <w:tr w:rsidR="00AF72F3" w:rsidRPr="00AF72F3" w14:paraId="0B393BF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54C0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6E60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Bo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8114EF" w14:textId="051E0E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D0777" w14:textId="6FBDDA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436C5" w14:textId="593447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61BE7" w14:textId="29DEAF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6,601.62 </w:t>
            </w:r>
          </w:p>
        </w:tc>
      </w:tr>
      <w:tr w:rsidR="00AF72F3" w:rsidRPr="00AF72F3" w14:paraId="2CA794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BE64C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CC4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jo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C1030" w14:textId="425026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5FBF3" w14:textId="140528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AF4C13" w14:textId="685F6C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067AF2" w14:textId="291122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3,563.44 </w:t>
            </w:r>
          </w:p>
        </w:tc>
      </w:tr>
      <w:tr w:rsidR="00AF72F3" w:rsidRPr="00AF72F3" w14:paraId="7C4B77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F7917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556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rb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2C1F9D" w14:textId="3F7144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C5BD47" w14:textId="231621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FB0E5B" w14:textId="590D62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2906D" w14:textId="27E62F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93,664.96 </w:t>
            </w:r>
          </w:p>
        </w:tc>
      </w:tr>
      <w:tr w:rsidR="00AF72F3" w:rsidRPr="00AF72F3" w14:paraId="72986F1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340B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973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rc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ED035F" w14:textId="2D382B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A71BE4" w14:textId="050D27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5E580" w14:textId="5DD10F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A23A04" w14:textId="3A05F9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6,241.10 </w:t>
            </w:r>
          </w:p>
        </w:tc>
      </w:tr>
      <w:tr w:rsidR="00AF72F3" w:rsidRPr="00AF72F3" w14:paraId="40C1D6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EB86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8824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E471C9" w14:textId="03E8BD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EE1C7D" w14:textId="2D1844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C7B389" w14:textId="7F5821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3F7D98" w14:textId="4A1F0D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31,490.36 </w:t>
            </w:r>
          </w:p>
        </w:tc>
      </w:tr>
      <w:tr w:rsidR="00AF72F3" w:rsidRPr="00AF72F3" w14:paraId="131632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438C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7649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m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75994" w14:textId="3FF96D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646299" w14:textId="15D85B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276DA2" w14:textId="30DFAF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5C8D4" w14:textId="10B35A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95,937.72 </w:t>
            </w:r>
          </w:p>
        </w:tc>
      </w:tr>
      <w:tr w:rsidR="00AF72F3" w:rsidRPr="00AF72F3" w14:paraId="01C837E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A993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66D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ebu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10FBD" w14:textId="44F994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25A4F9" w14:textId="473852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699BC" w14:textId="6DBB95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B47A65" w14:textId="23CA89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650,223.88 </w:t>
            </w:r>
          </w:p>
        </w:tc>
      </w:tr>
      <w:tr w:rsidR="00AF72F3" w:rsidRPr="00AF72F3" w14:paraId="41FEDE1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1570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BB2A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27E07" w14:textId="1F6488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98A97" w14:textId="75E02D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B69799" w14:textId="034820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2B322" w14:textId="149B1C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7,980.94 </w:t>
            </w:r>
          </w:p>
        </w:tc>
      </w:tr>
      <w:tr w:rsidR="00AF72F3" w:rsidRPr="00AF72F3" w14:paraId="401637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A0D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FCA4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solac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FF828" w14:textId="2A1CA0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FEB21" w14:textId="228E6A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C073D" w14:textId="133823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4E761E" w14:textId="334F59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3,559.86 </w:t>
            </w:r>
          </w:p>
        </w:tc>
      </w:tr>
      <w:tr w:rsidR="00AF72F3" w:rsidRPr="00AF72F3" w14:paraId="2B0730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2E1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9EF5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do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D26B7" w14:textId="2CB772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2ED94" w14:textId="734D6C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14253" w14:textId="63DD8B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3A48C9" w14:textId="1F6968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69,210.38 </w:t>
            </w:r>
          </w:p>
        </w:tc>
      </w:tr>
      <w:tr w:rsidR="00AF72F3" w:rsidRPr="00AF72F3" w14:paraId="1C954A3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E2EE4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DD0C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anbant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6DAAE" w14:textId="545147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70292A" w14:textId="31DB00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815EF" w14:textId="27D647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9E5E51" w14:textId="5D53FF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179,110.90 </w:t>
            </w:r>
          </w:p>
        </w:tc>
      </w:tr>
      <w:tr w:rsidR="00AF72F3" w:rsidRPr="00AF72F3" w14:paraId="30FA0E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4D76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C68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lague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95F42" w14:textId="667EBB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83D4B" w14:textId="642366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449AD" w14:textId="77742E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EB4D1C" w14:textId="495CFB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3,175.22 </w:t>
            </w:r>
          </w:p>
        </w:tc>
      </w:tr>
      <w:tr w:rsidR="00AF72F3" w:rsidRPr="00AF72F3" w14:paraId="430BAC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FDC6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A409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a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174F49" w14:textId="46DA84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498E5E" w14:textId="599502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E786BE" w14:textId="6199C0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28CB4B" w14:textId="0C816A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05,409.78 </w:t>
            </w:r>
          </w:p>
        </w:tc>
      </w:tr>
      <w:tr w:rsidR="00AF72F3" w:rsidRPr="00AF72F3" w14:paraId="5B4774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2BA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1C03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nju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48489" w14:textId="7C5458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D6C04" w14:textId="5A3ACB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358CAE" w14:textId="0CB5F1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629DAA" w14:textId="06B6B4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1,392.18 </w:t>
            </w:r>
          </w:p>
        </w:tc>
      </w:tr>
      <w:tr w:rsidR="00AF72F3" w:rsidRPr="00AF72F3" w14:paraId="3F7DDAB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4482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AEB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nati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792A9" w14:textId="20778B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24F36" w14:textId="6C8E06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5A128" w14:textId="6F0EE1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473DF" w14:textId="3893EE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57,417.76 </w:t>
            </w:r>
          </w:p>
        </w:tc>
      </w:tr>
      <w:tr w:rsidR="00AF72F3" w:rsidRPr="00AF72F3" w14:paraId="73C44E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3BD0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C274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-Lapu City (Opo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641D9" w14:textId="06AA5E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2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8CF9E" w14:textId="197CC4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E19334" w14:textId="1165FF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D8EB36" w14:textId="3E921C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2,840.00 </w:t>
            </w:r>
          </w:p>
        </w:tc>
      </w:tr>
      <w:tr w:rsidR="00AF72F3" w:rsidRPr="00AF72F3" w14:paraId="5DA305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0D4D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596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74E117" w14:textId="2B3E2D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EC219F" w14:textId="048587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D2AAC1" w14:textId="29C937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ED675B" w14:textId="1557BA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20,467.04 </w:t>
            </w:r>
          </w:p>
        </w:tc>
      </w:tr>
      <w:tr w:rsidR="00AF72F3" w:rsidRPr="00AF72F3" w14:paraId="2E316A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981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7A1B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dridej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6BED47" w14:textId="261FD8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AA1CB" w14:textId="434542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9DE341" w14:textId="6118C9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240DC8" w14:textId="1652DC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50,785.14 </w:t>
            </w:r>
          </w:p>
        </w:tc>
      </w:tr>
      <w:tr w:rsidR="00AF72F3" w:rsidRPr="00AF72F3" w14:paraId="43F9A7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E1D0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1952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buy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D3514" w14:textId="2CD24F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9A2C3D" w14:textId="4B22ED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FF02F" w14:textId="17AFA0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E149C" w14:textId="039AF6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9,892.54 </w:t>
            </w:r>
          </w:p>
        </w:tc>
      </w:tr>
      <w:tr w:rsidR="00AF72F3" w:rsidRPr="00AF72F3" w14:paraId="545E249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013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3CF3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daue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6FE0A" w14:textId="23C70E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8CBE6A" w14:textId="57576A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1E137" w14:textId="699B3C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D9ECCC" w14:textId="5BC270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2,793.56 </w:t>
            </w:r>
          </w:p>
        </w:tc>
      </w:tr>
      <w:tr w:rsidR="00AF72F3" w:rsidRPr="00AF72F3" w14:paraId="06BEEBA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AE0C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2CB4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ell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18C239" w14:textId="7CD721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FD57A" w14:textId="15484B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DA22E" w14:textId="66777A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13981A" w14:textId="2A188C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91,632.62 </w:t>
            </w:r>
          </w:p>
        </w:tc>
      </w:tr>
      <w:tr w:rsidR="00AF72F3" w:rsidRPr="00AF72F3" w14:paraId="38EC4A5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3F1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2A7D2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nglanil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F8898" w14:textId="6C7FDF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F82A1A" w14:textId="49D381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73FD17" w14:textId="0C7A4C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C12670" w14:textId="67EBEB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66,633.60 </w:t>
            </w:r>
          </w:p>
        </w:tc>
      </w:tr>
      <w:tr w:rsidR="00AF72F3" w:rsidRPr="00AF72F3" w14:paraId="5BED4A1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BBE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FE9D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albo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21ED4" w14:textId="7999E7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56FE1" w14:textId="643BB1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1BB71" w14:textId="57BEC8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0BA71" w14:textId="57D7C9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329.68 </w:t>
            </w:r>
          </w:p>
        </w:tc>
      </w:tr>
      <w:tr w:rsidR="00AF72F3" w:rsidRPr="00AF72F3" w14:paraId="6BBDAF5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40CB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5CA96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Na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7F4A2" w14:textId="5DA5CF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0CC30" w14:textId="511F6A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5FF0B" w14:textId="366C95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605EA" w14:textId="30AEFE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2,862.09 </w:t>
            </w:r>
          </w:p>
        </w:tc>
      </w:tr>
      <w:tr w:rsidR="00AF72F3" w:rsidRPr="00AF72F3" w14:paraId="42BDA2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FC3B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42B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slob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8FCDA" w14:textId="301E3F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C8E547" w14:textId="611CB5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10A379" w14:textId="548599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5C01CA" w14:textId="664966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2,477.78 </w:t>
            </w:r>
          </w:p>
        </w:tc>
      </w:tr>
      <w:tr w:rsidR="00AF72F3" w:rsidRPr="00AF72F3" w14:paraId="2B3B438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0A92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9361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FF5B16" w14:textId="332091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562BE9" w14:textId="6FB27D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DF9071" w14:textId="691745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B51033" w14:textId="404360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899.04 </w:t>
            </w:r>
          </w:p>
        </w:tc>
      </w:tr>
      <w:tr w:rsidR="00AF72F3" w:rsidRPr="00AF72F3" w14:paraId="6C1BAB4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9970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8080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mungah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FC609" w14:textId="1ACA85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ED1EEF" w14:textId="5F1E3D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8A499" w14:textId="7D7114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5F3907" w14:textId="53E53A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62 </w:t>
            </w:r>
          </w:p>
        </w:tc>
      </w:tr>
      <w:tr w:rsidR="00AF72F3" w:rsidRPr="00AF72F3" w14:paraId="133E389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634E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977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5D8956" w14:textId="37FBFD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A8BE6" w14:textId="35800D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85C05C" w14:textId="4B0BC9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31600A" w14:textId="022940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576,583.84 </w:t>
            </w:r>
          </w:p>
        </w:tc>
      </w:tr>
      <w:tr w:rsidR="00AF72F3" w:rsidRPr="00AF72F3" w14:paraId="3A8B20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D2A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80B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n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722088" w14:textId="53C57B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56D10E" w14:textId="0A1016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EE326" w14:textId="772066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CF336" w14:textId="1613BD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8,747.56 </w:t>
            </w:r>
          </w:p>
        </w:tc>
      </w:tr>
      <w:tr w:rsidR="00AF72F3" w:rsidRPr="00AF72F3" w14:paraId="6080BB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13BF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45A7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mbo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268C65" w14:textId="0B9CC2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4BD08" w14:textId="5C1220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34BA8B" w14:textId="428984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E529C8" w14:textId="0E4830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7,528.04 </w:t>
            </w:r>
          </w:p>
        </w:tc>
      </w:tr>
      <w:tr w:rsidR="00AF72F3" w:rsidRPr="00AF72F3" w14:paraId="7D41E2A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B30D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12604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334D8" w14:textId="32A31F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F01C9" w14:textId="470997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44D9E" w14:textId="2D7203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E278D2" w14:textId="7F1653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021,795.62 </w:t>
            </w:r>
          </w:p>
        </w:tc>
      </w:tr>
      <w:tr w:rsidR="00AF72F3" w:rsidRPr="00AF72F3" w14:paraId="1338031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A052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D60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CA01B7" w14:textId="6FA2AE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11,463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06D86" w14:textId="352D6F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66F51" w14:textId="2ED462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96BC3" w14:textId="124FB0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611,463.32 </w:t>
            </w:r>
          </w:p>
        </w:tc>
      </w:tr>
      <w:tr w:rsidR="00AF72F3" w:rsidRPr="00AF72F3" w14:paraId="6C5068D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DA53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0BB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Remig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7930A" w14:textId="51A3A2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C0CD5C" w14:textId="31E69C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931D62" w14:textId="5FB1B9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B2612" w14:textId="363014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95,050.18 </w:t>
            </w:r>
          </w:p>
        </w:tc>
      </w:tr>
      <w:tr w:rsidR="00AF72F3" w:rsidRPr="00AF72F3" w14:paraId="2123276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D2D3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19F5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F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91E80" w14:textId="40CEBA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7,632.1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73E6FF" w14:textId="2531B3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719DF3" w14:textId="68E7D7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C560E6" w14:textId="06CE33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7,632.17 </w:t>
            </w:r>
          </w:p>
        </w:tc>
      </w:tr>
      <w:tr w:rsidR="00AF72F3" w:rsidRPr="00AF72F3" w14:paraId="4E6C8EE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AC72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3E2B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nde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0D6F9B" w14:textId="0BFB31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302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F6114" w14:textId="6B7462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C18F3" w14:textId="5EF4B9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161691" w14:textId="2AD623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0,302.46 </w:t>
            </w:r>
          </w:p>
        </w:tc>
      </w:tr>
      <w:tr w:rsidR="00AF72F3" w:rsidRPr="00AF72F3" w14:paraId="1D1E81E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B3A9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872F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o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402E73" w14:textId="0E8F76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42A6C1" w14:textId="1A5228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03FDB3" w14:textId="385D5D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288FB9" w14:textId="05F153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7,252.14 </w:t>
            </w:r>
          </w:p>
        </w:tc>
      </w:tr>
      <w:tr w:rsidR="00AF72F3" w:rsidRPr="00AF72F3" w14:paraId="7A70B99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6B33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5E8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g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DFEAF" w14:textId="7891E5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204D34" w14:textId="1CB933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3E7E42" w14:textId="148D60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7E96ED" w14:textId="3A2A80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713,472.82 </w:t>
            </w:r>
          </w:p>
        </w:tc>
      </w:tr>
      <w:tr w:rsidR="00AF72F3" w:rsidRPr="00AF72F3" w14:paraId="5705E96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8DD3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E7FA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o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7D8A6D" w14:textId="0B979F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41EA3" w14:textId="3FE1D9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881F0A" w14:textId="316757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1BBBF2" w14:textId="544869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00,351.72 </w:t>
            </w:r>
          </w:p>
        </w:tc>
      </w:tr>
      <w:tr w:rsidR="00AF72F3" w:rsidRPr="00AF72F3" w14:paraId="3FFDB4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8D756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AD1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ue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163AA" w14:textId="70758B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94918" w14:textId="2A182F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F623D8" w14:textId="5F7249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C9CE58" w14:textId="56C5BB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846.22 </w:t>
            </w:r>
          </w:p>
        </w:tc>
      </w:tr>
      <w:tr w:rsidR="00AF72F3" w:rsidRPr="00AF72F3" w14:paraId="1A4524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F9C5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07C6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li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74CD7" w14:textId="426F36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B9D50" w14:textId="554397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ECB4B" w14:textId="72DF4B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59F627" w14:textId="435DE8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84,821.40 </w:t>
            </w:r>
          </w:p>
        </w:tc>
      </w:tr>
      <w:tr w:rsidR="00AF72F3" w:rsidRPr="00AF72F3" w14:paraId="6532D6A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91CB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2E1A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ed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352CB" w14:textId="361254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C02B3" w14:textId="6F2F4F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105569" w14:textId="1BF531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A96275" w14:textId="7B3591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659.24 </w:t>
            </w:r>
          </w:p>
        </w:tc>
      </w:tr>
      <w:tr w:rsidR="00AF72F3" w:rsidRPr="00AF72F3" w14:paraId="2B3144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61AE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7796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u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E75354" w14:textId="44E5E1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48FF0" w14:textId="428F3A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2BC89" w14:textId="1FEA63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C79F25" w14:textId="09B3C1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63,498.78 </w:t>
            </w:r>
          </w:p>
        </w:tc>
      </w:tr>
      <w:tr w:rsidR="00AF72F3" w:rsidRPr="00AF72F3" w14:paraId="5393BE7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1633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C108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070D6" w14:textId="10CF83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5CD7C" w14:textId="639DD3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8DEBE" w14:textId="1DBDE5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1610E9" w14:textId="47096E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95,426.38 </w:t>
            </w:r>
          </w:p>
        </w:tc>
      </w:tr>
      <w:tr w:rsidR="00AF72F3" w:rsidRPr="00AF72F3" w14:paraId="3817E1C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5FDE2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7E230E0" w14:textId="6ACE57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79DD77" w14:textId="25C050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D31DAC6" w14:textId="4AB20F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A2AEC6" w14:textId="47A8D7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826,773.30 </w:t>
            </w:r>
          </w:p>
        </w:tc>
      </w:tr>
      <w:tr w:rsidR="00AF72F3" w:rsidRPr="00AF72F3" w14:paraId="548C37C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3CA4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8BE1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re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47908" w14:textId="3C0513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840603" w14:textId="28EDE1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E7A6B0" w14:textId="2A601E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F282AE" w14:textId="5325E8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118.48 </w:t>
            </w:r>
          </w:p>
        </w:tc>
      </w:tr>
      <w:tr w:rsidR="00AF72F3" w:rsidRPr="00AF72F3" w14:paraId="07A6E6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43F2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BD0C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D0413" w14:textId="620C27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B20698" w14:textId="720430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3F02C" w14:textId="2B58F8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11CB09" w14:textId="12682B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19,714.82 </w:t>
            </w:r>
          </w:p>
        </w:tc>
      </w:tr>
      <w:tr w:rsidR="00AF72F3" w:rsidRPr="00AF72F3" w14:paraId="35ABF3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8DCC2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15F6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quij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90561C" w14:textId="28FB49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44F41" w14:textId="1CBA0F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A15DB6" w14:textId="4386C3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94D494" w14:textId="02CECA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AF72F3" w:rsidRPr="00AF72F3" w14:paraId="55E3296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0B6D3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egros Ori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EEF93C" w14:textId="719127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604,978.0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ADC3D5B" w14:textId="085819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2A7545" w14:textId="246671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DE1AE28" w14:textId="541454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604,978.02 </w:t>
            </w:r>
          </w:p>
        </w:tc>
      </w:tr>
      <w:tr w:rsidR="00AF72F3" w:rsidRPr="00AF72F3" w14:paraId="39E6D5A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06B8D5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E34AF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Negros Ori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0D4A7" w14:textId="02A19A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AAF78A" w14:textId="6881A3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E7400D" w14:textId="25493F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1012C" w14:textId="3414C4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62,622.13 </w:t>
            </w:r>
          </w:p>
        </w:tc>
      </w:tr>
      <w:tr w:rsidR="00AF72F3" w:rsidRPr="00AF72F3" w14:paraId="36C4B9B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79EDA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335B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yun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4DA02C" w14:textId="3CC929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069C8A" w14:textId="30C11D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B02AD4" w14:textId="50E3B0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67F8E8" w14:textId="7BE74F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40.00 </w:t>
            </w:r>
          </w:p>
        </w:tc>
      </w:tr>
      <w:tr w:rsidR="00AF72F3" w:rsidRPr="00AF72F3" w14:paraId="25BCDB0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158E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1148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doy (Payabo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290BF0" w14:textId="57E9DE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4,838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BD8B7" w14:textId="4DD046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75DF37" w14:textId="130754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0108D6" w14:textId="1E18A2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4,838.64 </w:t>
            </w:r>
          </w:p>
        </w:tc>
      </w:tr>
      <w:tr w:rsidR="00AF72F3" w:rsidRPr="00AF72F3" w14:paraId="664863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A5F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B1A1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lao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BC996" w14:textId="3EEEEE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147E0" w14:textId="6EA84C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F21B0" w14:textId="52A7C8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9C1117" w14:textId="19C6FF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089,469.32 </w:t>
            </w:r>
          </w:p>
        </w:tc>
      </w:tr>
      <w:tr w:rsidR="00AF72F3" w:rsidRPr="00AF72F3" w14:paraId="66E8D7C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20B6B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192F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guete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3FED8F" w14:textId="3EBB01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89704B" w14:textId="1A3AD8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5A046" w14:textId="5A1348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026BA8" w14:textId="659E60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442.78 </w:t>
            </w:r>
          </w:p>
        </w:tc>
      </w:tr>
      <w:tr w:rsidR="00AF72F3" w:rsidRPr="00AF72F3" w14:paraId="30F7DC2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AB06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1E8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Guihul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120AD6" w14:textId="603A1F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74,807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68963" w14:textId="635240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1660B" w14:textId="2DE705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F48DFC" w14:textId="1FE21C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674,807.18 </w:t>
            </w:r>
          </w:p>
        </w:tc>
      </w:tr>
      <w:tr w:rsidR="00AF72F3" w:rsidRPr="00AF72F3" w14:paraId="79A4539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C5BB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BDD1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0EE326" w14:textId="5E9973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CF1F0" w14:textId="7CC03B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A4274" w14:textId="2E44DB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433CF" w14:textId="565C5E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9,972.10 </w:t>
            </w:r>
          </w:p>
        </w:tc>
      </w:tr>
      <w:tr w:rsidR="00AF72F3" w:rsidRPr="00AF72F3" w14:paraId="0DD9772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283F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A4B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03F7EB" w14:textId="404678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AAE16" w14:textId="50B26E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57948" w14:textId="7DFEDE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0A793A" w14:textId="6C8FF7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24,511.48 </w:t>
            </w:r>
          </w:p>
        </w:tc>
      </w:tr>
      <w:tr w:rsidR="00AF72F3" w:rsidRPr="00AF72F3" w14:paraId="12968A8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BC8E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B19A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juy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51B6D" w14:textId="76DA45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7A0CC0" w14:textId="77FDCA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7E7A8" w14:textId="412C8D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8F03EE" w14:textId="04DA4C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23,020.85 </w:t>
            </w:r>
          </w:p>
        </w:tc>
      </w:tr>
      <w:tr w:rsidR="00AF72F3" w:rsidRPr="00AF72F3" w14:paraId="47376D3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4CC7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92AD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Catali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33EB0" w14:textId="66666F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8A0E8" w14:textId="03EC1F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1C7BF" w14:textId="16217A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8DC47" w14:textId="42592A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2,500.00 </w:t>
            </w:r>
          </w:p>
        </w:tc>
      </w:tr>
      <w:tr w:rsidR="00AF72F3" w:rsidRPr="00AF72F3" w14:paraId="2105421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6637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4F1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t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DE57F" w14:textId="6941EA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A1BAC" w14:textId="5C033F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4437D" w14:textId="28E90C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1E007B" w14:textId="7725E6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0,262.46 </w:t>
            </w:r>
          </w:p>
        </w:tc>
      </w:tr>
      <w:tr w:rsidR="00AF72F3" w:rsidRPr="00AF72F3" w14:paraId="327C630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C4D9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7D97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nj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F64C8" w14:textId="4E0BFA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A145C" w14:textId="3BD138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C071B" w14:textId="4A4A5F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E9700C" w14:textId="2DF11F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725,987.48 </w:t>
            </w:r>
          </w:p>
        </w:tc>
      </w:tr>
      <w:tr w:rsidR="00AF72F3" w:rsidRPr="00AF72F3" w14:paraId="44B85E5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EF3E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2D9D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a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F55546" w14:textId="031572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50F6E" w14:textId="120758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DE738" w14:textId="68BF21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C3DB7" w14:textId="083DCF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6,143.60 </w:t>
            </w:r>
          </w:p>
        </w:tc>
      </w:tr>
      <w:tr w:rsidR="00AF72F3" w:rsidRPr="00AF72F3" w14:paraId="0D53CA1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06EB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199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allehermos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AA5A52" w14:textId="678CCC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7F59F" w14:textId="4A9463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76BC17" w14:textId="7176CF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A8457" w14:textId="406E29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792,860.00 </w:t>
            </w:r>
          </w:p>
        </w:tc>
      </w:tr>
      <w:tr w:rsidR="00AF72F3" w:rsidRPr="00AF72F3" w14:paraId="22052B9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7D59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D03E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u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7BCBC" w14:textId="4EE92C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0513C" w14:textId="44A429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95BF0" w14:textId="1EE4AA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68EAD1" w14:textId="13B44F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0,600.00 </w:t>
            </w:r>
          </w:p>
        </w:tc>
      </w:tr>
      <w:tr w:rsidR="00AF72F3" w:rsidRPr="00AF72F3" w14:paraId="38FDFBE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B662D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VII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F130EF" w14:textId="1C8786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904,390.6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4EF2A8D" w14:textId="41B290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402203" w14:textId="0DB9B3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22,27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565AF2C" w14:textId="32E807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26,660.63 </w:t>
            </w:r>
          </w:p>
        </w:tc>
      </w:tr>
      <w:tr w:rsidR="00AF72F3" w:rsidRPr="00AF72F3" w14:paraId="4DF79AE7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2B5D3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87E48E" w14:textId="35B9A3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C57E398" w14:textId="151AB7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2C31E0E" w14:textId="4ADF69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64BEC6" w14:textId="2F16E2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0,827.23 </w:t>
            </w:r>
          </w:p>
        </w:tc>
      </w:tr>
      <w:tr w:rsidR="00AF72F3" w:rsidRPr="00AF72F3" w14:paraId="53DD42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FE7C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EC497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li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CB2768" w14:textId="6F9BAF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B39E37" w14:textId="7A5C71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99139" w14:textId="11DA8D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D5319D" w14:textId="3324B6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195.44 </w:t>
            </w:r>
          </w:p>
        </w:tc>
      </w:tr>
      <w:tr w:rsidR="00AF72F3" w:rsidRPr="00AF72F3" w14:paraId="07F98C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398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4F53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ibi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51C206" w14:textId="4DC9F9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D0724" w14:textId="3F1D3E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7DB4C" w14:textId="3B8DDA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4F009" w14:textId="7B1EDC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AF72F3" w:rsidRPr="00AF72F3" w14:paraId="299DDCB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8334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7095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ula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02427" w14:textId="1E91AE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E7D2F8" w14:textId="6F2AB4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955606" w14:textId="4004E5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120D88" w14:textId="4E4CA8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AF72F3" w:rsidRPr="00AF72F3" w14:paraId="33FA61E6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294F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East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CEF3AB" w14:textId="6484A5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0,351.1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566D929" w14:textId="674A74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A5E545" w14:textId="147EEE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2,9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85946B6" w14:textId="556E60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13,251.17 </w:t>
            </w:r>
          </w:p>
        </w:tc>
      </w:tr>
      <w:tr w:rsidR="00AF72F3" w:rsidRPr="00AF72F3" w14:paraId="423DB7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8A8D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6BAB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East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0322A" w14:textId="3EAE69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119BF" w14:textId="478778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59FD6" w14:textId="745777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1B15B" w14:textId="2230B2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0,351.17 </w:t>
            </w:r>
          </w:p>
        </w:tc>
      </w:tr>
      <w:tr w:rsidR="00AF72F3" w:rsidRPr="00AF72F3" w14:paraId="3FE17EB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A2EE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B0A4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pap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90E9FE" w14:textId="4F9A40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6DAC7C" w14:textId="399F67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EEA82" w14:textId="6343F8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778C8" w14:textId="2C08E9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2,900.00 </w:t>
            </w:r>
          </w:p>
        </w:tc>
      </w:tr>
      <w:tr w:rsidR="00AF72F3" w:rsidRPr="00AF72F3" w14:paraId="673B4859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8C778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ey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7759C12" w14:textId="60C79F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625,612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5F11ED3" w14:textId="4EB033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E387F02" w14:textId="78DD27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8,37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86D6152" w14:textId="21DB43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773,982.88 </w:t>
            </w:r>
          </w:p>
        </w:tc>
      </w:tr>
      <w:tr w:rsidR="00AF72F3" w:rsidRPr="00AF72F3" w14:paraId="3E49EE9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37C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CB43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Ley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1650C" w14:textId="5EEF18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E6595" w14:textId="1A0F9E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4BF85E" w14:textId="1EDB8B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415ED" w14:textId="399D72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9,499.00 </w:t>
            </w:r>
          </w:p>
        </w:tc>
      </w:tr>
      <w:tr w:rsidR="00AF72F3" w:rsidRPr="00AF72F3" w14:paraId="369E2FB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536B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3EBB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clob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E6A15" w14:textId="1D6D21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589A31" w14:textId="384AD1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203FA9" w14:textId="3E54B4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372BF5" w14:textId="04E531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89,625.34 </w:t>
            </w:r>
          </w:p>
        </w:tc>
      </w:tr>
      <w:tr w:rsidR="00AF72F3" w:rsidRPr="00AF72F3" w14:paraId="1A321F8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9883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F5C1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los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44A7E" w14:textId="43450E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816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7A772C" w14:textId="5E5D06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AC40D" w14:textId="0B39E0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00450" w14:textId="7BBDCC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6,816.62 </w:t>
            </w:r>
          </w:p>
        </w:tc>
      </w:tr>
      <w:tr w:rsidR="00AF72F3" w:rsidRPr="00AF72F3" w14:paraId="333980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EFFC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B568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au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8C4B6" w14:textId="48D854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1F4BA4" w14:textId="53BA73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59E08" w14:textId="2C16D5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C6F60" w14:textId="45EF41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7,840.32 </w:t>
            </w:r>
          </w:p>
        </w:tc>
      </w:tr>
      <w:tr w:rsidR="00AF72F3" w:rsidRPr="00AF72F3" w14:paraId="6D62B1A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20A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3398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am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62FA07" w14:textId="517D79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EB109" w14:textId="0590AA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7AA5F3" w14:textId="1CA8A0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D2289" w14:textId="47784C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AF72F3" w:rsidRPr="00AF72F3" w14:paraId="64D0F8B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45D28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AB02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DFAA0" w14:textId="19C622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4A2BF" w14:textId="3E00B9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042BF7" w14:textId="61A846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76D82" w14:textId="57EC7D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AF72F3" w:rsidRPr="00AF72F3" w14:paraId="77D19F0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E2018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62A1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ul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D109D" w14:textId="3D95CF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D3482E" w14:textId="648FFE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4CAD3" w14:textId="024F58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5F0C0" w14:textId="58948A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280.00 </w:t>
            </w:r>
          </w:p>
        </w:tc>
      </w:tr>
      <w:tr w:rsidR="00AF72F3" w:rsidRPr="00AF72F3" w14:paraId="374599D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CEF9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3FFC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3FDE5" w14:textId="509B33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036A6" w14:textId="1DDD3D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6D63D6" w14:textId="377748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BC0F1" w14:textId="7BED96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5,227.86 </w:t>
            </w:r>
          </w:p>
        </w:tc>
      </w:tr>
      <w:tr w:rsidR="00AF72F3" w:rsidRPr="00AF72F3" w14:paraId="161FF0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2CBB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3365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r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880AA" w14:textId="3C6171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CCBF5" w14:textId="64F02F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93372" w14:textId="79ADD6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77428" w14:textId="7F2B35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AF72F3" w:rsidRPr="00AF72F3" w14:paraId="1392D8F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69CD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0F8D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A8726F" w14:textId="26330E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AD9CD" w14:textId="55D045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C26045" w14:textId="2EACF7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F405E5" w14:textId="6B7EB3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380.00 </w:t>
            </w:r>
          </w:p>
        </w:tc>
      </w:tr>
      <w:tr w:rsidR="00AF72F3" w:rsidRPr="00AF72F3" w14:paraId="641D320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9A4D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8CC2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ub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07C8DD" w14:textId="3B29D2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B1908A" w14:textId="7101EE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02D832" w14:textId="560223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2CDCBD" w14:textId="469B37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AF72F3" w:rsidRPr="00AF72F3" w14:paraId="46C406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15EC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0E56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bue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98B3F" w14:textId="256310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FB007" w14:textId="6BCD59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0C29B" w14:textId="6C9F07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B6616A" w14:textId="26D432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87.86 </w:t>
            </w:r>
          </w:p>
        </w:tc>
      </w:tr>
      <w:tr w:rsidR="00AF72F3" w:rsidRPr="00AF72F3" w14:paraId="4FC32CA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4151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E75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omp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4EAFB4" w14:textId="065E17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75E11" w14:textId="3A5A10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06534" w14:textId="1F45C8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574A1E" w14:textId="0A9423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631.79 </w:t>
            </w:r>
          </w:p>
        </w:tc>
      </w:tr>
      <w:tr w:rsidR="00AF72F3" w:rsidRPr="00AF72F3" w14:paraId="281154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94CEA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C870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buyo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D232C" w14:textId="4AF1F8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5B24A0" w14:textId="7A2F1E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98FF91" w14:textId="0CED52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9137AA" w14:textId="33CF74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,936.93 </w:t>
            </w:r>
          </w:p>
        </w:tc>
      </w:tr>
      <w:tr w:rsidR="00AF72F3" w:rsidRPr="00AF72F3" w14:paraId="5BD3DA0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E6B4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C711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FA6C34" w14:textId="55CD79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5D005" w14:textId="4D8F11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DA3472" w14:textId="63D478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1AD114" w14:textId="1104C9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AF72F3" w:rsidRPr="00AF72F3" w14:paraId="72DD041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6069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EED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d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7F1F3" w14:textId="74C878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3A001A" w14:textId="481716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28CA2" w14:textId="7BEA08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79FC9D" w14:textId="68C592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3,300.00 </w:t>
            </w:r>
          </w:p>
        </w:tc>
      </w:tr>
      <w:tr w:rsidR="00AF72F3" w:rsidRPr="00AF72F3" w14:paraId="282422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F336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9022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op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95FAD5" w14:textId="0D49D2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C49DF6" w14:textId="188693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CC55F" w14:textId="5CE7F3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5CDA00" w14:textId="3430D4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,690.00 </w:t>
            </w:r>
          </w:p>
        </w:tc>
      </w:tr>
      <w:tr w:rsidR="00AF72F3" w:rsidRPr="00AF72F3" w14:paraId="75C61D1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39E2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B5E332" w14:textId="67E702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15,995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CD994B5" w14:textId="1E4863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2ACFA7" w14:textId="613F09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5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6D0E2F" w14:textId="582FE5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530,995.54 </w:t>
            </w:r>
          </w:p>
        </w:tc>
      </w:tr>
      <w:tr w:rsidR="00AF72F3" w:rsidRPr="00AF72F3" w14:paraId="3D9AED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5679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87EE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North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E48E5F" w14:textId="272F06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6C1C7" w14:textId="30B421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B4E575" w14:textId="505125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37E24" w14:textId="499C17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,207.68 </w:t>
            </w:r>
          </w:p>
        </w:tc>
      </w:tr>
      <w:tr w:rsidR="00AF72F3" w:rsidRPr="00AF72F3" w14:paraId="35F37D5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8C25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9732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l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9EC31" w14:textId="5C8A96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36E6D2" w14:textId="33FFF7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41EA05" w14:textId="28450F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BB9298" w14:textId="7CD6C2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1,210.00 </w:t>
            </w:r>
          </w:p>
        </w:tc>
      </w:tr>
      <w:tr w:rsidR="00AF72F3" w:rsidRPr="00AF72F3" w14:paraId="0BDCCB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1CBF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89D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b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192F35" w14:textId="50CF7B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0,60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4CFDB" w14:textId="756176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6E8F6" w14:textId="55E71C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F40E7D" w14:textId="3AC490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,605.00 </w:t>
            </w:r>
          </w:p>
        </w:tc>
      </w:tr>
      <w:tr w:rsidR="00AF72F3" w:rsidRPr="00AF72F3" w14:paraId="21709BF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7970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748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0E6F07" w14:textId="5C9A97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61664" w14:textId="3DD25B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55D2AA" w14:textId="1BFDBA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7FC9E1" w14:textId="5702F6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AF72F3" w:rsidRPr="00AF72F3" w14:paraId="694067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1C74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9FD3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vezar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765B2A" w14:textId="1449C2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43C0B" w14:textId="0FA204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0271F" w14:textId="54D4C1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9A1C9" w14:textId="482626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675.00 </w:t>
            </w:r>
          </w:p>
        </w:tc>
      </w:tr>
      <w:tr w:rsidR="00AF72F3" w:rsidRPr="00AF72F3" w14:paraId="3ED70B3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E63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C917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cto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B41F7" w14:textId="615B43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3E8476" w14:textId="48359E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C73A4" w14:textId="49AFAB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9D2D14" w14:textId="5862F1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,140.00 </w:t>
            </w:r>
          </w:p>
        </w:tc>
      </w:tr>
      <w:tr w:rsidR="00AF72F3" w:rsidRPr="00AF72F3" w14:paraId="1DC8EB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D62A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D25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ubi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0B4E5" w14:textId="1B6FE5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F8733B" w14:textId="3F71C5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69878F" w14:textId="7766E8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824CCC" w14:textId="0D48A5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,070.00 </w:t>
            </w:r>
          </w:p>
        </w:tc>
      </w:tr>
      <w:tr w:rsidR="00AF72F3" w:rsidRPr="00AF72F3" w14:paraId="02475B23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FB98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West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20B9953" w14:textId="7976C2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494,582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205DE19" w14:textId="1BFDEE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260980" w14:textId="4A60F6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08,5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47319E" w14:textId="7351B2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,603,082.95 </w:t>
            </w:r>
          </w:p>
        </w:tc>
      </w:tr>
      <w:tr w:rsidR="00AF72F3" w:rsidRPr="00AF72F3" w14:paraId="0C69FC2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FEE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AA7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Western Sam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BDC56" w14:textId="3C5238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07215" w14:textId="3A3D45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C57B3A" w14:textId="3B91E6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5339E" w14:textId="6DB25C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,256.41 </w:t>
            </w:r>
          </w:p>
        </w:tc>
      </w:tr>
      <w:tr w:rsidR="00AF72F3" w:rsidRPr="00AF72F3" w14:paraId="2F5334B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FC4B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614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bayo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EA9EC" w14:textId="4A6CEF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59B992" w14:textId="024332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0F32D" w14:textId="0B01D9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EDD6B9" w14:textId="30C0FC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9,825.00 </w:t>
            </w:r>
          </w:p>
        </w:tc>
      </w:tr>
      <w:tr w:rsidR="00AF72F3" w:rsidRPr="00AF72F3" w14:paraId="0EA3327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1A7B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10B0A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anda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54C430" w14:textId="07B1C5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74C04" w14:textId="32B339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C027B" w14:textId="65E590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7F808" w14:textId="6940AA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3.93 </w:t>
            </w:r>
          </w:p>
        </w:tc>
      </w:tr>
      <w:tr w:rsidR="00AF72F3" w:rsidRPr="00AF72F3" w14:paraId="7A873F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D38D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E9DB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gar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95439" w14:textId="4735D2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0BC90" w14:textId="20AD7B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EC073" w14:textId="3D7DFA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79B0F9" w14:textId="15F3B2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8,500.00 </w:t>
            </w:r>
          </w:p>
        </w:tc>
      </w:tr>
      <w:tr w:rsidR="00AF72F3" w:rsidRPr="00AF72F3" w14:paraId="1059149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94B3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A430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ang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E7E02D" w14:textId="752F2F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8FEC59" w14:textId="66DFD9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6AEF8A" w14:textId="134975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747FD7" w14:textId="41AC09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86,203.80 </w:t>
            </w:r>
          </w:p>
        </w:tc>
      </w:tr>
      <w:tr w:rsidR="00AF72F3" w:rsidRPr="00AF72F3" w14:paraId="35C5EE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7731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B123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se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038EB" w14:textId="479695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46504" w14:textId="78BB9C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241588" w14:textId="79460E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5ADC66" w14:textId="678154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956.90 </w:t>
            </w:r>
          </w:p>
        </w:tc>
      </w:tr>
      <w:tr w:rsidR="00AF72F3" w:rsidRPr="00AF72F3" w14:paraId="78F18B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3D1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8A61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Catbalo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125E0" w14:textId="15F72C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6A538" w14:textId="658CCC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8D1A94" w14:textId="61A8AD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41734F" w14:textId="69AD63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18,659.86 </w:t>
            </w:r>
          </w:p>
        </w:tc>
      </w:tr>
      <w:tr w:rsidR="00AF72F3" w:rsidRPr="00AF72F3" w14:paraId="66A0E2C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EB7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2C62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ose de B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D2281D" w14:textId="13BCA5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59D341" w14:textId="32E4A8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0A1B9D" w14:textId="165B7B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215F4" w14:textId="605511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7,238.06 </w:t>
            </w:r>
          </w:p>
        </w:tc>
      </w:tr>
      <w:tr w:rsidR="00AF72F3" w:rsidRPr="00AF72F3" w14:paraId="31F14A4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52965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2AC4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R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D6EE6" w14:textId="10D62C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459C0" w14:textId="512BB9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3FFAE" w14:textId="6D2E10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48362" w14:textId="47398E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87.86 </w:t>
            </w:r>
          </w:p>
        </w:tc>
      </w:tr>
      <w:tr w:rsidR="00AF72F3" w:rsidRPr="00AF72F3" w14:paraId="447A60E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BA58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E721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re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FB60D7" w14:textId="63E5E5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BF020E" w14:textId="7BFDCA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EA6C8" w14:textId="0AFF0B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111C5F" w14:textId="72CF93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1,811.13 </w:t>
            </w:r>
          </w:p>
        </w:tc>
      </w:tr>
      <w:tr w:rsidR="00AF72F3" w:rsidRPr="00AF72F3" w14:paraId="53E724F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E513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ern Ley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030BACC" w14:textId="5226DC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47,020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87B13FA" w14:textId="5172E6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4BA3EEE" w14:textId="1A4A9E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637,5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0CF385" w14:textId="38C244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784,520.86 </w:t>
            </w:r>
          </w:p>
        </w:tc>
      </w:tr>
      <w:tr w:rsidR="00AF72F3" w:rsidRPr="00AF72F3" w14:paraId="586354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1BD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5259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ovince of Southern Ley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EF264" w14:textId="6C32E7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596BB" w14:textId="4607C6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D46ACF" w14:textId="5CB5F6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27019" w14:textId="77A9DA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,767.56 </w:t>
            </w:r>
          </w:p>
        </w:tc>
      </w:tr>
      <w:tr w:rsidR="00AF72F3" w:rsidRPr="00AF72F3" w14:paraId="1785807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A643B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81E9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as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9A71B" w14:textId="11066D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BC8B53" w14:textId="33D542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9EB2A" w14:textId="14353E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FF4EFA" w14:textId="6ACA5E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AF72F3" w:rsidRPr="00AF72F3" w14:paraId="719CBA8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9D8C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1182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re 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D815B" w14:textId="3857A1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E84750" w14:textId="173B30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04BE4D" w14:textId="069E94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055BBA" w14:textId="62741F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1D3751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AD6DB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57E6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mas Oppu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71803" w14:textId="658EE4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A0F20C" w14:textId="518527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290B9" w14:textId="38AD2F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26E54C" w14:textId="7102BF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,175.72 </w:t>
            </w:r>
          </w:p>
        </w:tc>
      </w:tr>
      <w:tr w:rsidR="00AF72F3" w:rsidRPr="00AF72F3" w14:paraId="6AB45B9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3116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670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a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C6BCB8" w14:textId="470089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28E1F" w14:textId="17A539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532CB4" w14:textId="1E5295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E6CF88" w14:textId="513DAA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0,901.86 </w:t>
            </w:r>
          </w:p>
        </w:tc>
      </w:tr>
      <w:tr w:rsidR="00AF72F3" w:rsidRPr="00AF72F3" w14:paraId="59904B8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2A78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67A0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79857" w14:textId="0DC887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EC2E41" w14:textId="0C92B8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735C7" w14:textId="4100B3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6D5AD" w14:textId="0B223D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,500.00 </w:t>
            </w:r>
          </w:p>
        </w:tc>
      </w:tr>
      <w:tr w:rsidR="00AF72F3" w:rsidRPr="00AF72F3" w14:paraId="02BAF54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FAD5E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IX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91D3DAC" w14:textId="74BF00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,430,759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1D3ACDA" w14:textId="278FF1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09AF7F7" w14:textId="61BA7B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427B798" w14:textId="0E0189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6,430,759.00 </w:t>
            </w:r>
          </w:p>
        </w:tc>
      </w:tr>
      <w:tr w:rsidR="00AF72F3" w:rsidRPr="00AF72F3" w14:paraId="673753F3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95F40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62B644A" w14:textId="2C3978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9B34DDD" w14:textId="21A43B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BEEF1A" w14:textId="117D64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E78DC9" w14:textId="20D155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163,194.18 </w:t>
            </w:r>
          </w:p>
        </w:tc>
      </w:tr>
      <w:tr w:rsidR="00AF72F3" w:rsidRPr="00AF72F3" w14:paraId="62E000E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9C7BE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A129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ngan (Leon T. Postig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874F1" w14:textId="514648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AF09B" w14:textId="7E7307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D46D8" w14:textId="1DCBD3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B3B2D3" w14:textId="7D5198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54,440.00 </w:t>
            </w:r>
          </w:p>
        </w:tc>
      </w:tr>
      <w:tr w:rsidR="00AF72F3" w:rsidRPr="00AF72F3" w14:paraId="20CFB0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9047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0F58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gu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DFD38" w14:textId="691229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784441" w14:textId="401F28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F55A5" w14:textId="3CA9F2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E56139" w14:textId="75C0E5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6,240.00 </w:t>
            </w:r>
          </w:p>
        </w:tc>
      </w:tr>
      <w:tr w:rsidR="00AF72F3" w:rsidRPr="00AF72F3" w14:paraId="31B3AD0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A2F0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EFE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it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98AAB" w14:textId="399A51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39BB95" w14:textId="5002A9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DE0776" w14:textId="293B73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D12CE2" w14:textId="6FF42E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60,080.00 </w:t>
            </w:r>
          </w:p>
        </w:tc>
      </w:tr>
      <w:tr w:rsidR="00AF72F3" w:rsidRPr="00AF72F3" w14:paraId="7A132A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0282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6B4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polog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A34A8" w14:textId="30CA36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2C781" w14:textId="0E1E40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EC7BB9" w14:textId="1C9FD8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535C92" w14:textId="14F47D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63,960.00 </w:t>
            </w:r>
          </w:p>
        </w:tc>
      </w:tr>
      <w:tr w:rsidR="00AF72F3" w:rsidRPr="00AF72F3" w14:paraId="3A2975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48B1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D1CD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od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CCBEFD" w14:textId="5D1A41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C7D8E2" w14:textId="4651DD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8424C" w14:textId="130A41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4428A" w14:textId="655D05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02,960.00 </w:t>
            </w:r>
          </w:p>
        </w:tc>
      </w:tr>
      <w:tr w:rsidR="00AF72F3" w:rsidRPr="00AF72F3" w14:paraId="3E9A9CE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8634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AB86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tala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615B33" w14:textId="649BB4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46CA0" w14:textId="76AB45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7F955" w14:textId="4A562A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252F76" w14:textId="7E8544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3,560.00 </w:t>
            </w:r>
          </w:p>
        </w:tc>
      </w:tr>
      <w:tr w:rsidR="00AF72F3" w:rsidRPr="00AF72F3" w14:paraId="3B269D0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23E5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F0D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 Dalman (Ponot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BB161" w14:textId="1ECC5E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60B660" w14:textId="0F7BA3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413613" w14:textId="5907E7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C44F65" w14:textId="0A96C5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1,200.00 </w:t>
            </w:r>
          </w:p>
        </w:tc>
      </w:tr>
      <w:tr w:rsidR="00AF72F3" w:rsidRPr="00AF72F3" w14:paraId="4427B38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62C6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539B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wi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87872D" w14:textId="12093A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598897" w14:textId="4244F1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9C806" w14:textId="4610BC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DB4661" w14:textId="30FFB5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6,480.00 </w:t>
            </w:r>
          </w:p>
        </w:tc>
      </w:tr>
      <w:tr w:rsidR="00AF72F3" w:rsidRPr="00AF72F3" w14:paraId="60DFC63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2030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080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tipu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48119" w14:textId="4E0AE7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994A5" w14:textId="5805CA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F83B74" w14:textId="45F509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0DD636" w14:textId="40771F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760.00 </w:t>
            </w:r>
          </w:p>
        </w:tc>
      </w:tr>
      <w:tr w:rsidR="00AF72F3" w:rsidRPr="00AF72F3" w14:paraId="5BD26F8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C4C5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76F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Libert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D4E86" w14:textId="6E27ED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AA6065" w14:textId="76ACDE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40C3F4" w14:textId="0FB253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AA497F" w14:textId="15820E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,400.00 </w:t>
            </w:r>
          </w:p>
        </w:tc>
      </w:tr>
      <w:tr w:rsidR="00AF72F3" w:rsidRPr="00AF72F3" w14:paraId="411567B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D07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F200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s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CAF7E" w14:textId="675355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52F12" w14:textId="3A1591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DB8528" w14:textId="361BF1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9018D4" w14:textId="7F8541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3,360.00 </w:t>
            </w:r>
          </w:p>
        </w:tc>
      </w:tr>
      <w:tr w:rsidR="00AF72F3" w:rsidRPr="00AF72F3" w14:paraId="4D096C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38A4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FD7F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lo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0683A7" w14:textId="4605A0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F55E41" w14:textId="4FF27E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2DD37B" w14:textId="449B06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16F6DE" w14:textId="7F6A9F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6,114.18 </w:t>
            </w:r>
          </w:p>
        </w:tc>
      </w:tr>
      <w:tr w:rsidR="00AF72F3" w:rsidRPr="00AF72F3" w14:paraId="53D96C7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9DF4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AFB6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uk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B878A" w14:textId="571B1F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B7021" w14:textId="5D9137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98845" w14:textId="57154F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1D8739" w14:textId="59F011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8,040.00 </w:t>
            </w:r>
          </w:p>
        </w:tc>
      </w:tr>
      <w:tr w:rsidR="00AF72F3" w:rsidRPr="00AF72F3" w14:paraId="03FC265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2344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F1488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t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BCF105" w14:textId="123E4D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735F1" w14:textId="7875A9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D3251" w14:textId="2BF88E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60507A" w14:textId="7AA404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600.00 </w:t>
            </w:r>
          </w:p>
        </w:tc>
      </w:tr>
      <w:tr w:rsidR="00AF72F3" w:rsidRPr="00AF72F3" w14:paraId="5991EF2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56F4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01D9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AN (NEW PINA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FBBE71" w14:textId="534EF5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C5B4BD" w14:textId="69B58B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39FA4" w14:textId="496D1B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FFF620" w14:textId="5C96F2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600.00 </w:t>
            </w:r>
          </w:p>
        </w:tc>
      </w:tr>
      <w:tr w:rsidR="00AF72F3" w:rsidRPr="00AF72F3" w14:paraId="30C690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90D7F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B980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an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795A68" w14:textId="0633A2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8E351A" w14:textId="5FAB84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800CF" w14:textId="422FAD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3E149" w14:textId="1394DC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AF72F3" w:rsidRPr="00AF72F3" w14:paraId="026767A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F76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8FCC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. Manuel A. Rox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3A8EE" w14:textId="5B39A9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64A075" w14:textId="55B034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6C74DB" w14:textId="35635D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CBD2EC" w14:textId="03528F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0,280.00 </w:t>
            </w:r>
          </w:p>
        </w:tc>
      </w:tr>
      <w:tr w:rsidR="00AF72F3" w:rsidRPr="00AF72F3" w14:paraId="519CBA5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40022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44B22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24C50" w14:textId="40553A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69F56" w14:textId="5F3805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7B6CE6" w14:textId="2BEEEB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D9869" w14:textId="4B3AD0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6,120.00 </w:t>
            </w:r>
          </w:p>
        </w:tc>
      </w:tr>
      <w:tr w:rsidR="00AF72F3" w:rsidRPr="00AF72F3" w14:paraId="7DF13D7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A5F0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8F4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u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40C66" w14:textId="67E1BA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C72E7" w14:textId="039D6E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70FD8D" w14:textId="7981A0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C1152" w14:textId="6C07E8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9,800.00 </w:t>
            </w:r>
          </w:p>
        </w:tc>
      </w:tr>
      <w:tr w:rsidR="00AF72F3" w:rsidRPr="00AF72F3" w14:paraId="413D133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CF23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88D4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RGIO OSMENA SR.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4A2295" w14:textId="053D6D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D5E75" w14:textId="48661E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D8E69" w14:textId="48960F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0D3F2B" w14:textId="7D2DC8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4,600.00 </w:t>
            </w:r>
          </w:p>
        </w:tc>
      </w:tr>
      <w:tr w:rsidR="00AF72F3" w:rsidRPr="00AF72F3" w14:paraId="7C01871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15E5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1695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B4A1A" w14:textId="7F5CEE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067CB9" w14:textId="41D7A9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EB7E4D" w14:textId="7F25C1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59398B" w14:textId="499EEB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1,840.00 </w:t>
            </w:r>
          </w:p>
        </w:tc>
      </w:tr>
      <w:tr w:rsidR="00AF72F3" w:rsidRPr="00AF72F3" w14:paraId="0FE8F5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A7CE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9F57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E5ACDE" w14:textId="2BD489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5B6F5" w14:textId="794B37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E8CDEF" w14:textId="39CA8D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15078" w14:textId="3F66EE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7,680.00 </w:t>
            </w:r>
          </w:p>
        </w:tc>
      </w:tr>
      <w:tr w:rsidR="00AF72F3" w:rsidRPr="00AF72F3" w14:paraId="1ED4F1B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1249D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A781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but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0F396D" w14:textId="463C20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AD2AF" w14:textId="21A9AD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112D03" w14:textId="62C684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890BA" w14:textId="0941FA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080.00 </w:t>
            </w:r>
          </w:p>
        </w:tc>
      </w:tr>
      <w:tr w:rsidR="00AF72F3" w:rsidRPr="00AF72F3" w14:paraId="6BBE50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A7B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7BF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d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87293" w14:textId="0E1281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2063D2" w14:textId="1768AD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230DB" w14:textId="4E6873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38F28F" w14:textId="263EFE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05,360.00 </w:t>
            </w:r>
          </w:p>
        </w:tc>
      </w:tr>
      <w:tr w:rsidR="00AF72F3" w:rsidRPr="00AF72F3" w14:paraId="3264AF2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17EF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4DB6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oc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4F36F2" w14:textId="183F9B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BAA4C" w14:textId="3ED287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C0EAEB" w14:textId="79C219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0113E2" w14:textId="3966FD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AF72F3" w:rsidRPr="00AF72F3" w14:paraId="6FF77D9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9F39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659D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rawa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74A1C" w14:textId="790612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2C028" w14:textId="6858BF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289E9" w14:textId="3ADFF8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817F25" w14:textId="118261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7,360.00 </w:t>
            </w:r>
          </w:p>
        </w:tc>
      </w:tr>
      <w:tr w:rsidR="00AF72F3" w:rsidRPr="00AF72F3" w14:paraId="7989DE9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8F6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E8F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ili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537E2" w14:textId="18BA69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DA5C1" w14:textId="5AA52D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CAFFC" w14:textId="6258C7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82C58" w14:textId="77B371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9,000.00 </w:t>
            </w:r>
          </w:p>
        </w:tc>
      </w:tr>
      <w:tr w:rsidR="00AF72F3" w:rsidRPr="00AF72F3" w14:paraId="3ACD100D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92E4B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139AA9" w14:textId="2DC6A8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791,659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B211677" w14:textId="7073B9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F67C199" w14:textId="08769F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7AF9C6" w14:textId="5304BB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8,791,659.18 </w:t>
            </w:r>
          </w:p>
        </w:tc>
      </w:tr>
      <w:tr w:rsidR="00AF72F3" w:rsidRPr="00AF72F3" w14:paraId="230760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ED84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015B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uro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00309" w14:textId="4BD309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13954" w14:textId="47B08A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A102D1" w14:textId="5CDC98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5C15A" w14:textId="587261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7,000.00 </w:t>
            </w:r>
          </w:p>
        </w:tc>
      </w:tr>
      <w:tr w:rsidR="00AF72F3" w:rsidRPr="00AF72F3" w14:paraId="309711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16A0E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2795E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yo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DE288" w14:textId="61B713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856AB" w14:textId="6787C5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81C119" w14:textId="4342C4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D9DA43" w14:textId="35CD92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2,200.00 </w:t>
            </w:r>
          </w:p>
        </w:tc>
      </w:tr>
      <w:tr w:rsidR="00AF72F3" w:rsidRPr="00AF72F3" w14:paraId="41C713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8E3C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A61B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matali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7BCE54" w14:textId="5AF824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7721D" w14:textId="3E669E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D19748" w14:textId="1C8A69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56958" w14:textId="5446B2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8,080.00 </w:t>
            </w:r>
          </w:p>
        </w:tc>
      </w:tr>
      <w:tr w:rsidR="00AF72F3" w:rsidRPr="00AF72F3" w14:paraId="662C5BE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AFB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66F7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in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0E4074" w14:textId="7B8227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CB8C64" w14:textId="59CD89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D5A18A" w14:textId="67D45C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A2CA01" w14:textId="4EE7D2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520.00 </w:t>
            </w:r>
          </w:p>
        </w:tc>
      </w:tr>
      <w:tr w:rsidR="00AF72F3" w:rsidRPr="00AF72F3" w14:paraId="55113A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CECC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9888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alin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C83DD" w14:textId="38191E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EB9E68" w14:textId="40C5B1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8F5FC" w14:textId="444DB7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1CEA4" w14:textId="6E7B3F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9,800.00 </w:t>
            </w:r>
          </w:p>
        </w:tc>
      </w:tr>
      <w:tr w:rsidR="00AF72F3" w:rsidRPr="00AF72F3" w14:paraId="514FAB6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FB41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BD8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uming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9A8C5D" w14:textId="0E35BD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0771C7" w14:textId="297FA1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A4964A" w14:textId="543881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67B2A" w14:textId="575F20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4,240.00 </w:t>
            </w:r>
          </w:p>
        </w:tc>
      </w:tr>
      <w:tr w:rsidR="00AF72F3" w:rsidRPr="00AF72F3" w14:paraId="0FC43FE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6FBAF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64EE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p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2CCA23" w14:textId="6FF96D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3748E" w14:textId="096C17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B759B" w14:textId="5A81DA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B8542" w14:textId="3EFF8D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60.00 </w:t>
            </w:r>
          </w:p>
        </w:tc>
      </w:tr>
      <w:tr w:rsidR="00AF72F3" w:rsidRPr="00AF72F3" w14:paraId="179E833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D405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22A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sefi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5D66D" w14:textId="154AAC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FE92B" w14:textId="2254C1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40DABB" w14:textId="55A476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4160B" w14:textId="2FB97A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8,040.00 </w:t>
            </w:r>
          </w:p>
        </w:tc>
      </w:tr>
      <w:tr w:rsidR="00AF72F3" w:rsidRPr="00AF72F3" w14:paraId="002E2C6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1D43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A4200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umalar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6D6F61" w14:textId="5C62E7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6B6FA" w14:textId="5F739B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66D62" w14:textId="0A2CAE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8F3D44" w14:textId="26F32D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6,920.00 </w:t>
            </w:r>
          </w:p>
        </w:tc>
      </w:tr>
      <w:tr w:rsidR="00AF72F3" w:rsidRPr="00AF72F3" w14:paraId="0E25E2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6B197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BC58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b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8206D" w14:textId="665131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20C15A" w14:textId="25B788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A665AD" w14:textId="212A56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97585F" w14:textId="58A3D2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7,560.00 </w:t>
            </w:r>
          </w:p>
        </w:tc>
      </w:tr>
      <w:tr w:rsidR="00AF72F3" w:rsidRPr="00AF72F3" w14:paraId="67CA529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758F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191D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wo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852D25" w14:textId="778F6F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21C40D" w14:textId="7B082B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6AF7DF" w14:textId="0DC384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B3F4FC" w14:textId="06EF76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0,760.00 </w:t>
            </w:r>
          </w:p>
        </w:tc>
      </w:tr>
      <w:tr w:rsidR="00AF72F3" w:rsidRPr="00AF72F3" w14:paraId="4AE314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D066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081D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pu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EE92B" w14:textId="401328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4048A" w14:textId="1A4E7E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CF0DE2" w14:textId="06DB4A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545238" w14:textId="687D23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640.00 </w:t>
            </w:r>
          </w:p>
        </w:tc>
      </w:tr>
      <w:tr w:rsidR="00AF72F3" w:rsidRPr="00AF72F3" w14:paraId="61721B0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8C8FE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A45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ay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C8D2A" w14:textId="11E147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80587A" w14:textId="382CF1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CF2073" w14:textId="6F11F6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CDDB5" w14:textId="244FA7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4,880.00 </w:t>
            </w:r>
          </w:p>
        </w:tc>
      </w:tr>
      <w:tr w:rsidR="00AF72F3" w:rsidRPr="00AF72F3" w14:paraId="7528BB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83D7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2A7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gosatubi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51DD96" w14:textId="3A0842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E81D5" w14:textId="57E48C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7A703" w14:textId="78C9C2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8F07BD" w14:textId="4C4013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2,080.00 </w:t>
            </w:r>
          </w:p>
        </w:tc>
      </w:tr>
      <w:tr w:rsidR="00AF72F3" w:rsidRPr="00AF72F3" w14:paraId="5DA731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C0F36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46F1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lip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BD5D01" w14:textId="5A447E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5EC1E" w14:textId="7524DB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0255E" w14:textId="796D36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68B9F" w14:textId="147FD8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0,320.00 </w:t>
            </w:r>
          </w:p>
        </w:tc>
      </w:tr>
      <w:tr w:rsidR="00AF72F3" w:rsidRPr="00AF72F3" w14:paraId="3B296D6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35D8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BAEB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lav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46340" w14:textId="7D09E9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9050F1" w14:textId="77018B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7DD3FE" w14:textId="23F58C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3A71B7" w14:textId="3F8F6A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19,480.00 </w:t>
            </w:r>
          </w:p>
        </w:tc>
      </w:tr>
      <w:tr w:rsidR="00AF72F3" w:rsidRPr="00AF72F3" w14:paraId="52360A8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56A1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6E00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gadi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090FD2" w14:textId="526220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B0A68E" w14:textId="7566D2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F2896C" w14:textId="1AE024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8EED65" w14:textId="23D312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0,000.00 </w:t>
            </w:r>
          </w:p>
        </w:tc>
      </w:tr>
      <w:tr w:rsidR="00AF72F3" w:rsidRPr="00AF72F3" w14:paraId="24D3206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3E47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3A0E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to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3D999" w14:textId="4E7D3C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FAF3A" w14:textId="6CCCDE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22C99" w14:textId="20FFBB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F5ABF9" w14:textId="392CDD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7,200.00 </w:t>
            </w:r>
          </w:p>
        </w:tc>
      </w:tr>
      <w:tr w:rsidR="00AF72F3" w:rsidRPr="00AF72F3" w14:paraId="4D74D4A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E40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5C5D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amon Magsaysay (Liarg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1FB61" w14:textId="08F633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C56245" w14:textId="4FC5B9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57ED72" w14:textId="032FC1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3D1C56" w14:textId="2C6101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720.00 </w:t>
            </w:r>
          </w:p>
        </w:tc>
      </w:tr>
      <w:tr w:rsidR="00AF72F3" w:rsidRPr="00AF72F3" w14:paraId="24403F1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0DDF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823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7BA9A8" w14:textId="3C8AC6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28601A" w14:textId="3D16B4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BCFFC" w14:textId="464D38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6F134" w14:textId="6DB5C5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2,840.00 </w:t>
            </w:r>
          </w:p>
        </w:tc>
      </w:tr>
      <w:tr w:rsidR="00AF72F3" w:rsidRPr="00AF72F3" w14:paraId="23F333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C04D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6D48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Pab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791058" w14:textId="138DF9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4E50C" w14:textId="440E1E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83D879" w14:textId="158B31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146F00" w14:textId="674B39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1,040.00 </w:t>
            </w:r>
          </w:p>
        </w:tc>
      </w:tr>
      <w:tr w:rsidR="00AF72F3" w:rsidRPr="00AF72F3" w14:paraId="3D1DAFA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FA9B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1AD1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minot (Don Mariano Marcos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814A2" w14:textId="611DEB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6C3EDB" w14:textId="70DF97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41BAB" w14:textId="377326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964D3B" w14:textId="2BC5AC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5,120.00 </w:t>
            </w:r>
          </w:p>
        </w:tc>
      </w:tr>
      <w:tr w:rsidR="00AF72F3" w:rsidRPr="00AF72F3" w14:paraId="7A53619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6E907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DCB3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bi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0CD91" w14:textId="1B9B1E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B0E6A" w14:textId="738FDE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34D113" w14:textId="3E9AAB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459434" w14:textId="5C729E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73,520.00 </w:t>
            </w:r>
          </w:p>
        </w:tc>
      </w:tr>
      <w:tr w:rsidR="00AF72F3" w:rsidRPr="00AF72F3" w14:paraId="64CF7F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D48B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078B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buli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727BF0" w14:textId="0BC83A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096A14" w14:textId="03BAB5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37241C" w14:textId="26CB2F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710B69" w14:textId="27DD95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400.00 </w:t>
            </w:r>
          </w:p>
        </w:tc>
      </w:tr>
      <w:tr w:rsidR="00AF72F3" w:rsidRPr="00AF72F3" w14:paraId="4B3EF3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549E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5508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gb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D79EC" w14:textId="53723F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AB32CB" w14:textId="516EE3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C86A58" w14:textId="2F0059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A46837" w14:textId="12B091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45,080.00 </w:t>
            </w:r>
          </w:p>
        </w:tc>
      </w:tr>
      <w:tr w:rsidR="00AF72F3" w:rsidRPr="00AF72F3" w14:paraId="327707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08AB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A4BE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ku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218951" w14:textId="2B68EE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D935C" w14:textId="6D3286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2B0D56" w14:textId="27AFA8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AB58B5" w14:textId="6A7562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AF72F3" w:rsidRPr="00AF72F3" w14:paraId="77B85F3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A9F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40E2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ncenzo A. Sagu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533FA" w14:textId="4E1805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7DF87" w14:textId="18E7BD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7127C" w14:textId="67B812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D1416" w14:textId="1E6F7E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4,160.00 </w:t>
            </w:r>
          </w:p>
        </w:tc>
      </w:tr>
      <w:tr w:rsidR="00AF72F3" w:rsidRPr="00AF72F3" w14:paraId="0374E1C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728B4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9E29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Zamboang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0380B" w14:textId="057007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793,099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62D225" w14:textId="43AA49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24883E" w14:textId="18FAC2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8B9236" w14:textId="694607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0,793,099.18 </w:t>
            </w:r>
          </w:p>
        </w:tc>
      </w:tr>
      <w:tr w:rsidR="00AF72F3" w:rsidRPr="00AF72F3" w14:paraId="058A31B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60595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Zamboanga Sibug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467C3E" w14:textId="28D7FC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628,47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E191757" w14:textId="78FCDE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3A11CA7" w14:textId="3DE1AE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6D5076A" w14:textId="4D9D58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628,474.00 </w:t>
            </w:r>
          </w:p>
        </w:tc>
      </w:tr>
      <w:tr w:rsidR="00AF72F3" w:rsidRPr="00AF72F3" w14:paraId="2B1A47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1A138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FCBC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ic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29DBD" w14:textId="06FC3B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FA3BB8" w14:textId="491D9E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1D670" w14:textId="5E4A0E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1C634D" w14:textId="70182C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0,680.00 </w:t>
            </w:r>
          </w:p>
        </w:tc>
      </w:tr>
      <w:tr w:rsidR="00AF72F3" w:rsidRPr="00AF72F3" w14:paraId="59B197D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64FD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12DB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u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48E91" w14:textId="3AE6D7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0E2186" w14:textId="158122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28EB24" w14:textId="67A7C3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1BFA3" w14:textId="549CC1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280.00 </w:t>
            </w:r>
          </w:p>
        </w:tc>
      </w:tr>
      <w:tr w:rsidR="00AF72F3" w:rsidRPr="00AF72F3" w14:paraId="0E1C4E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1B2C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AE4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el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A5C9B" w14:textId="6CB033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F5777" w14:textId="0F6F02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B29B3" w14:textId="5A786B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EB9E14" w14:textId="35988D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000.00 </w:t>
            </w:r>
          </w:p>
        </w:tc>
      </w:tr>
      <w:tr w:rsidR="00AF72F3" w:rsidRPr="00AF72F3" w14:paraId="2C3AB60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266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5075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pi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641F9" w14:textId="5C978E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DDF17B" w14:textId="520628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85D7A0" w14:textId="5E352F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DC3BB" w14:textId="318EAD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0,400.00 </w:t>
            </w:r>
          </w:p>
        </w:tc>
      </w:tr>
      <w:tr w:rsidR="00AF72F3" w:rsidRPr="00AF72F3" w14:paraId="438B84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65DC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D8196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sa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45B70" w14:textId="1FBF46B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4C6A8" w14:textId="7B799A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85F53F" w14:textId="1CD0A9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1E400A" w14:textId="16720E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2,074.00 </w:t>
            </w:r>
          </w:p>
        </w:tc>
      </w:tr>
      <w:tr w:rsidR="00AF72F3" w:rsidRPr="00AF72F3" w14:paraId="320E2B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63CC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BB269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uh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C4B9FC" w14:textId="7CAC8E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6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FE2CB" w14:textId="56F4F4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4C7550" w14:textId="7D9961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3D69BC" w14:textId="19488A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26,040.00 </w:t>
            </w:r>
          </w:p>
        </w:tc>
      </w:tr>
      <w:tr w:rsidR="00AF72F3" w:rsidRPr="00AF72F3" w14:paraId="6F86458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66E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AA65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ng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FB8D50" w14:textId="3E4A24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4,4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6904F7" w14:textId="266FB6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F03579" w14:textId="7EA291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403036" w14:textId="5A0EF0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24,480.00 </w:t>
            </w:r>
          </w:p>
        </w:tc>
      </w:tr>
      <w:tr w:rsidR="00AF72F3" w:rsidRPr="00AF72F3" w14:paraId="5BD061C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25676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FD299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18F21" w14:textId="7284DB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C8F78" w14:textId="493A5D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28EE6C" w14:textId="6DFE55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4F85E4" w14:textId="169A49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5,800.00 </w:t>
            </w:r>
          </w:p>
        </w:tc>
      </w:tr>
      <w:tr w:rsidR="00AF72F3" w:rsidRPr="00AF72F3" w14:paraId="64E266F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44FD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CB11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lut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6840CA" w14:textId="0EF5EA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A5615" w14:textId="7B9A2B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152F28" w14:textId="7EE399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BEEEF8" w14:textId="0D267F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920.00 </w:t>
            </w:r>
          </w:p>
        </w:tc>
      </w:tr>
      <w:tr w:rsidR="00AF72F3" w:rsidRPr="00AF72F3" w14:paraId="142709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9558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6616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y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6E11F8" w14:textId="715A7E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42B77" w14:textId="778BF9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F43BF1" w14:textId="37F154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AC3982" w14:textId="6D75B4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0,040.00 </w:t>
            </w:r>
          </w:p>
        </w:tc>
      </w:tr>
      <w:tr w:rsidR="00AF72F3" w:rsidRPr="00AF72F3" w14:paraId="764798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A300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65B2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oseller Li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6E3450" w14:textId="2E3413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9A29F" w14:textId="652923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0AB7F" w14:textId="66639E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FFD2D2" w14:textId="4869A5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120.00 </w:t>
            </w:r>
          </w:p>
        </w:tc>
      </w:tr>
      <w:tr w:rsidR="00AF72F3" w:rsidRPr="00AF72F3" w14:paraId="3EA5A1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A516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5D93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u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6555F" w14:textId="28E74E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35DFF9" w14:textId="791D89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DE31B7" w14:textId="02BAEA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2626A6" w14:textId="2DA354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3,600.00 </w:t>
            </w:r>
          </w:p>
        </w:tc>
      </w:tr>
      <w:tr w:rsidR="00AF72F3" w:rsidRPr="00AF72F3" w14:paraId="071C372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24D9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C8EA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t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D57020" w14:textId="258763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3B3506" w14:textId="0D6C4C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6DDFE7" w14:textId="5607EF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3367A7" w14:textId="6F7CCB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3,840.00 </w:t>
            </w:r>
          </w:p>
        </w:tc>
      </w:tr>
      <w:tr w:rsidR="00AF72F3" w:rsidRPr="00AF72F3" w14:paraId="7CE7C1F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7BAF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F84D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ngaw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90DFC" w14:textId="685E7E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2A6D77" w14:textId="605E87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B63DCE" w14:textId="51D82B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6DDDED" w14:textId="4CAAB7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94,200.00 </w:t>
            </w:r>
          </w:p>
        </w:tc>
      </w:tr>
      <w:tr w:rsidR="00AF72F3" w:rsidRPr="00AF72F3" w14:paraId="27A924D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209C8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 (Isabela City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5121EB" w14:textId="09845D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F8EF75B" w14:textId="7271FF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AB446BB" w14:textId="680C79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0A6A9F" w14:textId="1032B5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847,431.64 </w:t>
            </w:r>
          </w:p>
        </w:tc>
      </w:tr>
      <w:tr w:rsidR="00AF72F3" w:rsidRPr="00AF72F3" w14:paraId="0EB0561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F60B3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1A0E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Isab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C5C68" w14:textId="6B67E2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61FC4B" w14:textId="594CAF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187C0D" w14:textId="348090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5BB80B" w14:textId="5ACE27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7,431.64 </w:t>
            </w:r>
          </w:p>
        </w:tc>
      </w:tr>
      <w:tr w:rsidR="00AF72F3" w:rsidRPr="00AF72F3" w14:paraId="7DBA38A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DE461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D78FE69" w14:textId="61810C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934,348.7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5C4EE1F" w14:textId="47E764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EEFC4EB" w14:textId="315E57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F626B45" w14:textId="258AC1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2,934,348.77 </w:t>
            </w:r>
          </w:p>
        </w:tc>
      </w:tr>
      <w:tr w:rsidR="00AF72F3" w:rsidRPr="00AF72F3" w14:paraId="21DED46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1CC2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ukidn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653680" w14:textId="2754EB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226,071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E88347" w14:textId="307BF3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A00E5CD" w14:textId="471E6E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7CCD59" w14:textId="7ACFF3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226,071.42 </w:t>
            </w:r>
          </w:p>
        </w:tc>
      </w:tr>
      <w:tr w:rsidR="00AF72F3" w:rsidRPr="00AF72F3" w14:paraId="384B61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8764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1587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n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5AE9B" w14:textId="130988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384B59" w14:textId="03742D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F6368" w14:textId="13BA19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570F6" w14:textId="115E43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103A4D3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EE77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6B1A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E778A1" w14:textId="24BA7D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0BA2A9" w14:textId="2985C7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6C1613" w14:textId="5880CE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9780F0" w14:textId="681DF3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AF72F3" w:rsidRPr="00AF72F3" w14:paraId="5C1A88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B0B1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A23D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olo Fortich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2F4E66" w14:textId="511EB8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F5E98" w14:textId="09263F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3CC842" w14:textId="123F14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DB5A0D" w14:textId="6E7F94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5C3A25A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02DA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750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k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57066" w14:textId="4106D1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5B6A6" w14:textId="23F28A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CBD9F" w14:textId="6EB545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5342E4" w14:textId="401B79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7BB7B68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274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00B7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mpasug-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7F2044" w14:textId="67E13E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5CD62" w14:textId="4A7C67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A50C07" w14:textId="5E2420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B6A3F" w14:textId="762E42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,602.00 </w:t>
            </w:r>
          </w:p>
        </w:tc>
      </w:tr>
      <w:tr w:rsidR="00AF72F3" w:rsidRPr="00AF72F3" w14:paraId="14245D2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1E2F3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A52D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p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C8EF4" w14:textId="638363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95171C" w14:textId="19121B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45961" w14:textId="0E9C6E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05874C" w14:textId="19B63D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44AC0A9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1591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857F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laybal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8BF5CF" w14:textId="6E1C2C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1EB6D" w14:textId="6A56DC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919DA6" w14:textId="011057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9B61C" w14:textId="3410D6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50,175.00 </w:t>
            </w:r>
          </w:p>
        </w:tc>
      </w:tr>
      <w:tr w:rsidR="00AF72F3" w:rsidRPr="00AF72F3" w14:paraId="3EDE85D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201CF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0370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Fernan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E20B4" w14:textId="0B64A8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69508A" w14:textId="37889A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38BFC" w14:textId="7E0E4C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5E11D3" w14:textId="586654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6F0F6C8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C29B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C1F4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ca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EB191" w14:textId="15AB5B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EF6B8" w14:textId="4B824E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BD207" w14:textId="039849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952093" w14:textId="5A20BC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5E446A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C49C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C3A2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Carl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C7996" w14:textId="5A8CAB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16641" w14:textId="04E5A0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CA1B5" w14:textId="795F3D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746B48" w14:textId="6DAD20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6,794.42 </w:t>
            </w:r>
          </w:p>
        </w:tc>
      </w:tr>
      <w:tr w:rsidR="00AF72F3" w:rsidRPr="00AF72F3" w14:paraId="58ED1CB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B36C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5EFD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dingi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14013" w14:textId="68447C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43FFDA" w14:textId="744461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BB3E0F" w14:textId="225C9A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48CCFE" w14:textId="25DF6C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0A429F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7471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25AD9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aw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29F68" w14:textId="32D86A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2A08CF" w14:textId="40D52C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0D799" w14:textId="4C72A3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7BDFB9" w14:textId="1F976C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65F0E12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F02B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CB802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il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00275E" w14:textId="5E5913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31AD7" w14:textId="669540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96DD7" w14:textId="1AEA1A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D7B2BD" w14:textId="0ECBE7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04A290AF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4F9EB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migu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D833D9" w14:textId="17B394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49E8E5" w14:textId="68D1CE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786397" w14:textId="399DC5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91A639" w14:textId="36BBF9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115,819.37 </w:t>
            </w:r>
          </w:p>
        </w:tc>
      </w:tr>
      <w:tr w:rsidR="00AF72F3" w:rsidRPr="00AF72F3" w14:paraId="21558D0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9530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85223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hino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E7CC2" w14:textId="71D7B2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50414" w14:textId="6A174A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A58CC" w14:textId="4830F8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2D424E" w14:textId="4E842C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65103D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0FB4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965C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mbaj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5FF067" w14:textId="503749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69821" w14:textId="3A935C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6F55E" w14:textId="52D058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0FE6A7" w14:textId="4F7E50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1,503.62 </w:t>
            </w:r>
          </w:p>
        </w:tc>
      </w:tr>
      <w:tr w:rsidR="00AF72F3" w:rsidRPr="00AF72F3" w14:paraId="3C47EB7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1177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265C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tarm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B9BF53" w14:textId="3317BD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DCA24" w14:textId="615E7F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08BA3" w14:textId="0151DE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A9CDC5" w14:textId="5DD25F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130.75 </w:t>
            </w:r>
          </w:p>
        </w:tc>
      </w:tr>
      <w:tr w:rsidR="00AF72F3" w:rsidRPr="00AF72F3" w14:paraId="483F588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FFE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7A2E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uinsili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5BB307" w14:textId="436143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FD388" w14:textId="574B62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2E6E4" w14:textId="59EBF1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B0948B" w14:textId="0B5B9A2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6F5CBA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354B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9A86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13E188" w14:textId="73E97B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BFD9F9" w14:textId="72EA9A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A0ECF" w14:textId="7FF532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6DD83" w14:textId="7A5BCE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17F71AB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7B72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1D37534" w14:textId="0B04DB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961,809.9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84417DE" w14:textId="727440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548089" w14:textId="6E19B3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D3B5ED" w14:textId="5D3362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961,809.97 </w:t>
            </w:r>
          </w:p>
        </w:tc>
      </w:tr>
      <w:tr w:rsidR="00AF72F3" w:rsidRPr="00AF72F3" w14:paraId="16F4D64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C9B6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5BDD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lig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ACB01" w14:textId="3C2F30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AE3D9" w14:textId="66D0BB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E3A053" w14:textId="58D3B2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8A553D" w14:textId="285F82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3,980,082.53 </w:t>
            </w:r>
          </w:p>
        </w:tc>
      </w:tr>
      <w:tr w:rsidR="00AF72F3" w:rsidRPr="00AF72F3" w14:paraId="21BFB27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CF3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0E38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ol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64BEC" w14:textId="578984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6B8351" w14:textId="10CE82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996117" w14:textId="27B70D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2E7EB4" w14:textId="6EFC89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AF72F3" w:rsidRPr="00AF72F3" w14:paraId="7C0160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2D828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62B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o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E890A" w14:textId="254F9C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0C146F" w14:textId="11A32F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8AAF6" w14:textId="45CCF7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436187" w14:textId="700015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212CBB9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EB23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AC01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o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C79D3C" w14:textId="273B8A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7EA86" w14:textId="019814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D0DE3" w14:textId="6F17DE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AABD4B" w14:textId="6B15A5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5,865.00 </w:t>
            </w:r>
          </w:p>
        </w:tc>
      </w:tr>
      <w:tr w:rsidR="00AF72F3" w:rsidRPr="00AF72F3" w14:paraId="5B3631D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2565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B0CA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uswa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5D5FDE" w14:textId="42A9E3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38085" w14:textId="378926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D642FD" w14:textId="0EE648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4A120" w14:textId="58797A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5,197.44 </w:t>
            </w:r>
          </w:p>
        </w:tc>
      </w:tr>
      <w:tr w:rsidR="00AF72F3" w:rsidRPr="00AF72F3" w14:paraId="701133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2246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F342E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olambu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5A197F" w14:textId="0CD97A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90C97E" w14:textId="1936B5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ED4FF" w14:textId="26DBB7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DF587" w14:textId="6DF097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7A37DAA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EDDD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38E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nam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4A8E8" w14:textId="64E323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E09198" w14:textId="5717E8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3E285E" w14:textId="70DE29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9F882C" w14:textId="0FD7FC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419643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CBE3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F2E7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4A6D2" w14:textId="067EF4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A0B3EA" w14:textId="4400B5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22C198" w14:textId="4E61CE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69B6CB" w14:textId="0A0426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AF72F3" w:rsidRPr="00AF72F3" w14:paraId="0CEBE17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AEBA4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C46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un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8EE727" w14:textId="6E2558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4692F7" w14:textId="214C96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80F8BA" w14:textId="06840A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D2E019" w14:textId="22F407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36F1FFD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358F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DDC2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7768BF" w14:textId="41CC71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A28E0" w14:textId="3ACFDC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FEE9C6" w14:textId="565A96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5B26F3" w14:textId="13AC92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AF72F3" w:rsidRPr="00AF72F3" w14:paraId="6812F1F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F07A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89FF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C94C9" w14:textId="7DA870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B4C507" w14:textId="4FFA71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F7677F" w14:textId="7B6104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A57B1" w14:textId="414D65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64,965.00 </w:t>
            </w:r>
          </w:p>
        </w:tc>
      </w:tr>
      <w:tr w:rsidR="00AF72F3" w:rsidRPr="00AF72F3" w14:paraId="4F867AD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DAB5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72D9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ta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E0A91" w14:textId="226C8B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B83012" w14:textId="4BDC30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1902BE" w14:textId="3E5B8D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8B3BEB" w14:textId="77AB1E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0CC4709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272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934D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035E22" w14:textId="182AAA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3F0215" w14:textId="5953B6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FE7A0" w14:textId="058304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A5B2AD" w14:textId="562D2C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45161E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2101B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4C8D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una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D09ED6" w14:textId="483717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A4716" w14:textId="25E2D0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3624E7" w14:textId="069BB8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32B352" w14:textId="4B29B8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3E7CD2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ADC8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B5B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unu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BF931" w14:textId="1A0CAB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38573" w14:textId="5B21B8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34C8B" w14:textId="23B6D4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EC3A13" w14:textId="3590D9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AF72F3" w:rsidRPr="00AF72F3" w14:paraId="7D854A6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5B6A6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0FE3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ao Rag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8F09D7" w14:textId="737168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7937EE" w14:textId="418D78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34921" w14:textId="7E23E8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F93C26" w14:textId="0B3420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749CD3D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D835D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A6F7D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vad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7F45E1" w14:textId="17A110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A8A0DA" w14:textId="00D60C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2FBC69" w14:textId="03C4C0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BF398" w14:textId="63F1F6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AF72F3" w:rsidRPr="00AF72F3" w14:paraId="1A63766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773C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4725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69E526" w14:textId="0897F3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88A650" w14:textId="764C32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613E27" w14:textId="50A2A0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9A3802" w14:textId="36BEC8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1,465.00 </w:t>
            </w:r>
          </w:p>
        </w:tc>
      </w:tr>
      <w:tr w:rsidR="00AF72F3" w:rsidRPr="00AF72F3" w14:paraId="43FBAD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C200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97E3A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c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04D655" w14:textId="3A40FF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9F46DC" w14:textId="51C492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E2070" w14:textId="2FB892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DF6391" w14:textId="385519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1AF7179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42DD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ccid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410988" w14:textId="6B189A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175B88" w14:textId="333853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A1F41EE" w14:textId="0F4621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3112EA" w14:textId="415F9E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194,550.00 </w:t>
            </w:r>
          </w:p>
        </w:tc>
      </w:tr>
      <w:tr w:rsidR="00AF72F3" w:rsidRPr="00AF72F3" w14:paraId="7E2254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A120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61E3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o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4F2B7" w14:textId="13BB5C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F02741" w14:textId="66DAA7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1EBB1B" w14:textId="2C7569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CFA7D" w14:textId="70A83F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0A3C668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16F4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9B49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an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5B4D4F" w14:textId="7FC76A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B18A37" w14:textId="776D1A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05ADD" w14:textId="4EEF55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7AA5ED" w14:textId="798428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11887DE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3696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2A02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m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BCF62A" w14:textId="27C471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C51DF" w14:textId="51152F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1D9CB8" w14:textId="2AC407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122E56" w14:textId="7D247E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743FA7D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51AB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33F99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cepci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C0035" w14:textId="0E8D2E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0DAFA" w14:textId="2968C5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D8E0D" w14:textId="56413C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3F4B7D" w14:textId="186A48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C4749C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15D9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4A35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imen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62490" w14:textId="54B990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59230" w14:textId="1BE35A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6082A" w14:textId="16EE9C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140D1A" w14:textId="3CAB1F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52CB5C0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E54A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8052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opez Jae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AEEFA" w14:textId="33441B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CEDB0B" w14:textId="5743AC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5EFE4" w14:textId="09127D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0CED3" w14:textId="6A95B9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438130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9752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3312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roquieta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46E8C3" w14:textId="45666B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C5B6E" w14:textId="5CB31F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2C5597" w14:textId="3C0D3B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DC5867" w14:textId="1CE528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67,440.00 </w:t>
            </w:r>
          </w:p>
        </w:tc>
      </w:tr>
      <w:tr w:rsidR="00AF72F3" w:rsidRPr="00AF72F3" w14:paraId="38E9204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3EC2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B64D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a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BAC4C9" w14:textId="4A3ABA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1C10EA" w14:textId="357948E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C195D6" w14:textId="6CC0A1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DE865" w14:textId="1768CB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239B958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287A5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B90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arid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16301E" w14:textId="74F011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40CB22" w14:textId="5FA8D3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DC832" w14:textId="45E79B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5EEEC" w14:textId="3E3E82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2AAC6E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C3FB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9795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pang Dala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AE661" w14:textId="67E948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751B43" w14:textId="3A999B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A3B547" w14:textId="440695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6E39C4" w14:textId="06A723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728D1FD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E71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68A7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ifac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1EFF8" w14:textId="70C4FA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FEC36" w14:textId="718520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65BBC5" w14:textId="341224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13A7A" w14:textId="737487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330199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0BDD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41ADC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r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B44152" w14:textId="7E8BA0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3AD010" w14:textId="75FD8F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4CE2FB" w14:textId="69BA26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CA9FA" w14:textId="5A6D3D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2DBF3D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75962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0F14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n Victoriano Chiongbian (Don Mariano Marcos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88447A" w14:textId="0345C3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B7A768" w14:textId="0508EA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9E0545" w14:textId="2DE380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3CDC4B" w14:textId="737095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668218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B27AE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6E3F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zamis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80E1DF" w14:textId="610BCF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65E5C1" w14:textId="002056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2BEA5D" w14:textId="418732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CAD60B" w14:textId="62D7CC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805,000.00 </w:t>
            </w:r>
          </w:p>
        </w:tc>
      </w:tr>
      <w:tr w:rsidR="00AF72F3" w:rsidRPr="00AF72F3" w14:paraId="530D3A5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FF0C4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87C1E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nacab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6DC9D" w14:textId="5BC826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EA4C47" w14:textId="584E24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D0016" w14:textId="66FF94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78F9A1" w14:textId="438CB4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211D8A8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D84769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C789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gub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E488E3" w14:textId="03DD28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43465" w14:textId="7A4AA0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3AEEEB" w14:textId="5104BC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EC7A53" w14:textId="241874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103CF82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5586F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AA2CC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d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84B852" w14:textId="38E778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9FD616" w14:textId="07E0D7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E501F3" w14:textId="3328B6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88C00F" w14:textId="6EC591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2327A01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E0908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isamis Ori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B8F34EF" w14:textId="198671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436,098.0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FEE5D97" w14:textId="2B47C1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891623" w14:textId="678AF2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2323F8" w14:textId="3AF1B5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9,436,098.01 </w:t>
            </w:r>
          </w:p>
        </w:tc>
      </w:tr>
      <w:tr w:rsidR="00AF72F3" w:rsidRPr="00AF72F3" w14:paraId="4576718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3622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E1B0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ayan De Or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371AE" w14:textId="0ACE26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044,139.0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6CE6B8" w14:textId="0E3350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DBF7C3" w14:textId="2F116F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BCC24A" w14:textId="3C4E94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044,139.01 </w:t>
            </w:r>
          </w:p>
        </w:tc>
      </w:tr>
      <w:tr w:rsidR="00AF72F3" w:rsidRPr="00AF72F3" w14:paraId="43A87D9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BEEA1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A791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as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795BAB" w14:textId="543F71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E6D4F" w14:textId="4A1AEC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466C2" w14:textId="17E5B0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97125E" w14:textId="13ADF5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4,395.00 </w:t>
            </w:r>
          </w:p>
        </w:tc>
      </w:tr>
      <w:tr w:rsidR="00AF72F3" w:rsidRPr="00AF72F3" w14:paraId="7AD7AE8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E6AA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22F8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ingo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B4F46" w14:textId="30C062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3D12F6" w14:textId="13736C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0D3BBC" w14:textId="0001D7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9895E" w14:textId="151866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5150A24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F4FEA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EBDD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inu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AD7B1B" w14:textId="5492C8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5882AA" w14:textId="79D26C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99503" w14:textId="4E3264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68B74" w14:textId="547131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5D8E107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6D6B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C32B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noguit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69798" w14:textId="0B8818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0252D9" w14:textId="012AEA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31243F" w14:textId="1CCAD7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887CA" w14:textId="73054B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4610DD8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E19CAD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887E3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ongl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FD0F6" w14:textId="3DCE50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E04F4D" w14:textId="03C881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EFFF5" w14:textId="0F1FD7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BE42AE" w14:textId="6CB187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2F5C3B1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0F9F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7306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 (Linugos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F1D1A" w14:textId="345E90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6C5372" w14:textId="1B6ECA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CA36ED" w14:textId="51783B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9D4FA" w14:textId="15A1F0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0,789.00 </w:t>
            </w:r>
          </w:p>
        </w:tc>
      </w:tr>
      <w:tr w:rsidR="00AF72F3" w:rsidRPr="00AF72F3" w14:paraId="1D7E16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5475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1FBD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edi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315C3" w14:textId="0D19DA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6993A" w14:textId="504869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1398A" w14:textId="3DC909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991316" w14:textId="626A93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88,570.00 </w:t>
            </w:r>
          </w:p>
        </w:tc>
      </w:tr>
      <w:tr w:rsidR="00AF72F3" w:rsidRPr="00AF72F3" w14:paraId="3A936C0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2F08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65D3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0FDB8" w14:textId="78F6EB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22AD3" w14:textId="36A0F6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1B639" w14:textId="4715CF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986CD1" w14:textId="571849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24D6FD4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474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164D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gbongco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A93DFD" w14:textId="58330F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BD5D1" w14:textId="2232E8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6BAFF" w14:textId="29E9B6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09D15" w14:textId="508A13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025D91F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068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7729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ubiji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7B77BB" w14:textId="2D0A4B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D26C2" w14:textId="3A3447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B4DAE8" w14:textId="506C8CD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3EEED7" w14:textId="157EC8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60A6CC3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AB64F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0B61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E0581" w14:textId="6CE2CB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45DD02" w14:textId="75B301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3C89F1" w14:textId="3774B9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84B1D3" w14:textId="17D92F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190035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F5F8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56DC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El Salvado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7B962" w14:textId="14F59A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FD3B9" w14:textId="0255DF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A21FE" w14:textId="38967D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6F98B" w14:textId="3B4833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85,700.00 </w:t>
            </w:r>
          </w:p>
        </w:tc>
      </w:tr>
      <w:tr w:rsidR="00AF72F3" w:rsidRPr="00AF72F3" w14:paraId="57AC205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100C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C0E2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itagu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CEED5A" w14:textId="1A0E42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745936" w14:textId="20301A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8F12FA" w14:textId="78CF79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D80105" w14:textId="73AE212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587E22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6094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3C19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it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8E783" w14:textId="5B808F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9662D5" w14:textId="1CEA77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A61D7" w14:textId="332A9F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8547D" w14:textId="0FFA80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684,045.00 </w:t>
            </w:r>
          </w:p>
        </w:tc>
      </w:tr>
      <w:tr w:rsidR="00AF72F3" w:rsidRPr="00AF72F3" w14:paraId="4181964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EBCE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6905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sa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E61B9" w14:textId="0FE643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F7D9DC" w14:textId="62F7A1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6DBD17" w14:textId="2812A2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FBF20D" w14:textId="1396F2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398675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6E9B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58ED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uindi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8B4506" w14:textId="7E2F1F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E3B239" w14:textId="417D2F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3913A5" w14:textId="17CC8E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B359BC" w14:textId="7D067C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5AA7969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51321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FCB8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ert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F0254" w14:textId="2708AA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791E4A" w14:textId="789449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BEB8E" w14:textId="3ABF78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D864FF" w14:textId="784A86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1,980.00 </w:t>
            </w:r>
          </w:p>
        </w:tc>
      </w:tr>
      <w:tr w:rsidR="00AF72F3" w:rsidRPr="00AF72F3" w14:paraId="60A3F6F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977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F793B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gai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ED19A3" w14:textId="7FF9D2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FD3E29" w14:textId="61692A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66A5C" w14:textId="09B4F0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6B1F7F" w14:textId="115394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65,780.00 </w:t>
            </w:r>
          </w:p>
        </w:tc>
      </w:tr>
      <w:tr w:rsidR="00AF72F3" w:rsidRPr="00AF72F3" w14:paraId="6E379D2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D466B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A62E4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aw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4AE7FC" w14:textId="5BFA67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2883D" w14:textId="5569F2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214FE5" w14:textId="083C88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2E5D3" w14:textId="3FA9DA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54612F3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93CDC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4A66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Op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5B2979" w14:textId="2E4A8E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52FA92" w14:textId="6E64B5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63975E" w14:textId="67CD13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B2D34E" w14:textId="5D180D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6,930.00 </w:t>
            </w:r>
          </w:p>
        </w:tc>
      </w:tr>
      <w:tr w:rsidR="00AF72F3" w:rsidRPr="00AF72F3" w14:paraId="6FFE891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5DA0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DEA1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lo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53435" w14:textId="7DD872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40AFD7" w14:textId="61C055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A6BC19" w14:textId="2AEA0B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8AE1A0" w14:textId="2B59E3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5,350.00 </w:t>
            </w:r>
          </w:p>
        </w:tc>
      </w:tr>
      <w:tr w:rsidR="00AF72F3" w:rsidRPr="00AF72F3" w14:paraId="220C60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E52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224B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nuev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B20302" w14:textId="7DA62C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2A1D7E" w14:textId="65C8FA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A6CB4" w14:textId="2001F1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E8E7AB" w14:textId="70987C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91,000.00 </w:t>
            </w:r>
          </w:p>
        </w:tc>
      </w:tr>
      <w:tr w:rsidR="00AF72F3" w:rsidRPr="00AF72F3" w14:paraId="38ECFAE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FDAAA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2DC34B2" w14:textId="7679B6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4DE480A" w14:textId="231CAD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E7E6406" w14:textId="0F5860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1D02374" w14:textId="29E465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0,720,854.74 </w:t>
            </w:r>
          </w:p>
        </w:tc>
      </w:tr>
      <w:tr w:rsidR="00AF72F3" w:rsidRPr="00AF72F3" w14:paraId="7AB35312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6630B2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 O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AF7B5C" w14:textId="071EDE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1C4811" w14:textId="7F19DAF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05B79A" w14:textId="5D9A65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61597F" w14:textId="1B80F6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476,474.66 </w:t>
            </w:r>
          </w:p>
        </w:tc>
      </w:tr>
      <w:tr w:rsidR="00AF72F3" w:rsidRPr="00AF72F3" w14:paraId="7BF767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86D5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CC66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mpost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7AFA65" w14:textId="19FA5E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E4AC10" w14:textId="3D2546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A9C491" w14:textId="5279DA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E6D7F3" w14:textId="74DC5C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630.00 </w:t>
            </w:r>
          </w:p>
        </w:tc>
      </w:tr>
      <w:tr w:rsidR="00AF72F3" w:rsidRPr="00AF72F3" w14:paraId="0B83D3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3985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D139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ak (San Vicente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A4BCAE" w14:textId="6E5DEB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E7354E" w14:textId="16C971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4D6DE" w14:textId="0CDDCC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3BAD9" w14:textId="13F4C5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56,096.53 </w:t>
            </w:r>
          </w:p>
        </w:tc>
      </w:tr>
      <w:tr w:rsidR="00AF72F3" w:rsidRPr="00AF72F3" w14:paraId="53C9C5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483B1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1086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bini (Doña Alici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7DF11" w14:textId="54AC8E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587E2" w14:textId="245953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CADAEB" w14:textId="56F51A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D3FEB" w14:textId="5E2CF2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AF72F3" w:rsidRPr="00AF72F3" w14:paraId="641625D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CFD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45F2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c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DE38D" w14:textId="79470B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8F561E" w14:textId="0E9563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E771B8" w14:textId="05D69F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02A239" w14:textId="5E83E0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93,966.82 </w:t>
            </w:r>
          </w:p>
        </w:tc>
      </w:tr>
      <w:tr w:rsidR="00AF72F3" w:rsidRPr="00AF72F3" w14:paraId="5CDB9A4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B5BD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2884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gusan (San Marian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E716D" w14:textId="1230351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D21339" w14:textId="34C095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386D7E" w14:textId="1F0AF2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CD30F2" w14:textId="50F149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6,364.71 </w:t>
            </w:r>
          </w:p>
        </w:tc>
      </w:tr>
      <w:tr w:rsidR="00AF72F3" w:rsidRPr="00AF72F3" w14:paraId="7CD65A7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A01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229E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wab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DEE2A" w14:textId="501DAC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68F08" w14:textId="121A41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A1494" w14:textId="733DA3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A4301A" w14:textId="4DF3EA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6,370.00 </w:t>
            </w:r>
          </w:p>
        </w:tc>
      </w:tr>
      <w:tr w:rsidR="00AF72F3" w:rsidRPr="00AF72F3" w14:paraId="2C59AC2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588AC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D0B3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kay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75EE94" w14:textId="73275C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4E96ED" w14:textId="45EB88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010944" w14:textId="50AF38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CD699E" w14:textId="477C77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8,283.89 </w:t>
            </w:r>
          </w:p>
        </w:tc>
      </w:tr>
      <w:tr w:rsidR="00AF72F3" w:rsidRPr="00AF72F3" w14:paraId="41E2747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72E91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A267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ontevis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77F098" w14:textId="1AC53D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5A021" w14:textId="23BE0F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ECF293" w14:textId="64F29F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2AA0C" w14:textId="4A7803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3,458.80 </w:t>
            </w:r>
          </w:p>
        </w:tc>
      </w:tr>
      <w:tr w:rsidR="00AF72F3" w:rsidRPr="00AF72F3" w14:paraId="7549FE2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9BA9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B1B9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buntur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3E7BD" w14:textId="5A4DA3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4E2E0E" w14:textId="0792D6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49943F" w14:textId="074BC5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90176" w14:textId="468602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379.32 </w:t>
            </w:r>
          </w:p>
        </w:tc>
      </w:tr>
      <w:tr w:rsidR="00AF72F3" w:rsidRPr="00AF72F3" w14:paraId="77D418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A738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2941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Bata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A8BFF" w14:textId="582345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99A6DB" w14:textId="3A0DA5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A2E4A5" w14:textId="42BC73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A538D" w14:textId="6F04B4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9,492.94 </w:t>
            </w:r>
          </w:p>
        </w:tc>
      </w:tr>
      <w:tr w:rsidR="00AF72F3" w:rsidRPr="00AF72F3" w14:paraId="1C3AAEB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EB302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70EB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tuk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43B39" w14:textId="3004EE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0C251" w14:textId="798731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B5147" w14:textId="2889F4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9DEF2" w14:textId="3ED875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5,225.00 </w:t>
            </w:r>
          </w:p>
        </w:tc>
      </w:tr>
      <w:tr w:rsidR="00AF72F3" w:rsidRPr="00AF72F3" w14:paraId="121B0AC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24CD9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9328122" w14:textId="0EF5ED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90CD65" w14:textId="0BA01B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245F93" w14:textId="46C72C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7379F9" w14:textId="49FBDD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860,151.85 </w:t>
            </w:r>
          </w:p>
        </w:tc>
      </w:tr>
      <w:tr w:rsidR="00AF72F3" w:rsidRPr="00AF72F3" w14:paraId="300B1DB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8DBB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91E5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uncion (Saug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E6087" w14:textId="45B31E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69ECA3" w14:textId="3CB381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A82200" w14:textId="7664A6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2D2C59" w14:textId="0ABA71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6,090.42 </w:t>
            </w:r>
          </w:p>
        </w:tc>
      </w:tr>
      <w:tr w:rsidR="00AF72F3" w:rsidRPr="00AF72F3" w14:paraId="3A3DBCF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7F9E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F4E28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raulio E. Dujal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A30152" w14:textId="5A0F92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76B47B" w14:textId="51AF25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698BE" w14:textId="59C63B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4E847F" w14:textId="2D1A6C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25,523.95 </w:t>
            </w:r>
          </w:p>
        </w:tc>
      </w:tr>
      <w:tr w:rsidR="00AF72F3" w:rsidRPr="00AF72F3" w14:paraId="55381BF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D8694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02F8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B15D6" w14:textId="058C935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51786E" w14:textId="6339810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5C498" w14:textId="286C6B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D3AA45" w14:textId="0DE2FE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0,830.18 </w:t>
            </w:r>
          </w:p>
        </w:tc>
      </w:tr>
      <w:tr w:rsidR="00AF72F3" w:rsidRPr="00AF72F3" w14:paraId="60227C5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95B92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ED18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land Garden City of Sam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E45323" w14:textId="04D80A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564C83" w14:textId="051271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C245E2" w14:textId="235F89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FD887" w14:textId="685F77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6,846.54 </w:t>
            </w:r>
          </w:p>
        </w:tc>
      </w:tr>
      <w:tr w:rsidR="00AF72F3" w:rsidRPr="00AF72F3" w14:paraId="3CB731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08485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CC9A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l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4F4F35" w14:textId="6E7DAE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9E54A9" w14:textId="0214A2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2297E8" w14:textId="4020A2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2A882F" w14:textId="4C3049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77,159.32 </w:t>
            </w:r>
          </w:p>
        </w:tc>
      </w:tr>
      <w:tr w:rsidR="00AF72F3" w:rsidRPr="00AF72F3" w14:paraId="34F0F02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03AD3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19C9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ew Corel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5C32C" w14:textId="0F8813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FD62E7" w14:textId="1CE25A7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7EB66" w14:textId="49B250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9E535D" w14:textId="325366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9,368.82 </w:t>
            </w:r>
          </w:p>
        </w:tc>
      </w:tr>
      <w:tr w:rsidR="00AF72F3" w:rsidRPr="00AF72F3" w14:paraId="39973C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ABC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11F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Panab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F50D82" w14:textId="165302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4151D" w14:textId="274CB7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AA7B1" w14:textId="3ADE90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8006F2" w14:textId="7D3767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918,705.15 </w:t>
            </w:r>
          </w:p>
        </w:tc>
      </w:tr>
      <w:tr w:rsidR="00AF72F3" w:rsidRPr="00AF72F3" w14:paraId="4A29E16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0BB64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5C07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9C66D" w14:textId="43C060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2E1292" w14:textId="1C8F8E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B561D" w14:textId="189935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735FAB" w14:textId="29C797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4,206.65 </w:t>
            </w:r>
          </w:p>
        </w:tc>
      </w:tr>
      <w:tr w:rsidR="00AF72F3" w:rsidRPr="00AF72F3" w14:paraId="5EE943E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86A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F90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Tom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E11C9" w14:textId="416AAB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D35BF" w14:textId="6AADEF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339F2E" w14:textId="4D50166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6E636F" w14:textId="3523C5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7,487.08 </w:t>
            </w:r>
          </w:p>
        </w:tc>
      </w:tr>
      <w:tr w:rsidR="00AF72F3" w:rsidRPr="00AF72F3" w14:paraId="78FD5B5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5DE15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ECF9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gu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399B79" w14:textId="1A1205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E6027" w14:textId="1D1A0E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B80ED" w14:textId="05050C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DC5E3" w14:textId="4C2EC9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41,502.54 </w:t>
            </w:r>
          </w:p>
        </w:tc>
      </w:tr>
      <w:tr w:rsidR="00AF72F3" w:rsidRPr="00AF72F3" w14:paraId="296253A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A737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5803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aing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140230" w14:textId="78DF6B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A4C760" w14:textId="5D9496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8182D8" w14:textId="456B8CA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5718F" w14:textId="427B52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12,431.20 </w:t>
            </w:r>
          </w:p>
        </w:tc>
      </w:tr>
      <w:tr w:rsidR="00AF72F3" w:rsidRPr="00AF72F3" w14:paraId="6A0C2DA7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C307CF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380D1E" w14:textId="400385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05C0082" w14:textId="7B7036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8C2F15" w14:textId="006CAE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F6E06B" w14:textId="63FC833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993,564.44 </w:t>
            </w:r>
          </w:p>
        </w:tc>
      </w:tr>
      <w:tr w:rsidR="00AF72F3" w:rsidRPr="00AF72F3" w14:paraId="759F512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056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35107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sa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6B02D" w14:textId="667A12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6198AC" w14:textId="3848FF1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2ACEA9" w14:textId="6591F6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46EA83" w14:textId="324F4A5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5,619.99 </w:t>
            </w:r>
          </w:p>
        </w:tc>
      </w:tr>
      <w:tr w:rsidR="00AF72F3" w:rsidRPr="00AF72F3" w14:paraId="1CD0276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F8E3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2BDF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va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37EF49" w14:textId="6FC0C3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E3A0BA" w14:textId="0362FE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99FE46" w14:textId="12C3B0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CA343" w14:textId="4FA46B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7,107,639.99 </w:t>
            </w:r>
          </w:p>
        </w:tc>
      </w:tr>
      <w:tr w:rsidR="00AF72F3" w:rsidRPr="00AF72F3" w14:paraId="32AD04D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8410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72462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Di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FAC48D" w14:textId="5D373E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32279" w14:textId="6E097D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5E6037" w14:textId="7D92CE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9DD2CF" w14:textId="13EB2A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09,043.81 </w:t>
            </w:r>
          </w:p>
        </w:tc>
      </w:tr>
      <w:tr w:rsidR="00AF72F3" w:rsidRPr="00AF72F3" w14:paraId="723B5F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9FD4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25E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agono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E186DC" w14:textId="4ECEB77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F7EA3" w14:textId="177E26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AA0F74" w14:textId="631A5E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1F9F9E" w14:textId="7A1250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74,842.95 </w:t>
            </w:r>
          </w:p>
        </w:tc>
      </w:tr>
      <w:tr w:rsidR="00AF72F3" w:rsidRPr="00AF72F3" w14:paraId="1E1B6B1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C673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4484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law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ACB00D" w14:textId="74EF57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A936E" w14:textId="1EAD021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2698FC" w14:textId="5A1171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C7D3F6" w14:textId="16CA84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36,420.00 </w:t>
            </w:r>
          </w:p>
        </w:tc>
      </w:tr>
      <w:tr w:rsidR="00AF72F3" w:rsidRPr="00AF72F3" w14:paraId="4A49719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E852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B8CA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says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45D83" w14:textId="40CAD8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C43E70" w14:textId="58DE41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9C0BFA" w14:textId="2508A7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8465FD" w14:textId="392513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81,816.30 </w:t>
            </w:r>
          </w:p>
        </w:tc>
      </w:tr>
      <w:tr w:rsidR="00AF72F3" w:rsidRPr="00AF72F3" w14:paraId="730C79C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9800D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65983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l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8D5AE8" w14:textId="6D778A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569D2" w14:textId="7D23594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197A93" w14:textId="5F9452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8038B7" w14:textId="4AA8DC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0,104.18 </w:t>
            </w:r>
          </w:p>
        </w:tc>
      </w:tr>
      <w:tr w:rsidR="00AF72F3" w:rsidRPr="00AF72F3" w14:paraId="69A145A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A7C0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E938A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n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3F3FFD" w14:textId="335172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86D580" w14:textId="570524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B994CD" w14:textId="50BE70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E3559" w14:textId="4E87B5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826.07 </w:t>
            </w:r>
          </w:p>
        </w:tc>
      </w:tr>
      <w:tr w:rsidR="00AF72F3" w:rsidRPr="00AF72F3" w14:paraId="20D3E5F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F961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991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da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D0CBA7" w14:textId="344370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219E4F" w14:textId="0C2A2E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C311F7" w14:textId="2EACA6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9525B2" w14:textId="2E2AC8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0,251.15 </w:t>
            </w:r>
          </w:p>
        </w:tc>
      </w:tr>
      <w:tr w:rsidR="00AF72F3" w:rsidRPr="00AF72F3" w14:paraId="6C3F19F1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C2A3F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ri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BDE53BE" w14:textId="514D6B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B3F89C0" w14:textId="49CFEA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94499D" w14:textId="0BB9C4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D8F516" w14:textId="109148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620,642.25 </w:t>
            </w:r>
          </w:p>
        </w:tc>
      </w:tr>
      <w:tr w:rsidR="00AF72F3" w:rsidRPr="00AF72F3" w14:paraId="2E114B0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D3214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PLGU Davao Ori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12611" w14:textId="6866E8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0E42A1" w14:textId="15BDD1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1ED60F" w14:textId="0EA085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06C06F" w14:textId="23A4EA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6,442,703.84 </w:t>
            </w:r>
          </w:p>
        </w:tc>
      </w:tr>
      <w:tr w:rsidR="00AF72F3" w:rsidRPr="00AF72F3" w14:paraId="500AD1A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770F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93B23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284091" w14:textId="3A9D96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1E60C" w14:textId="6F82B5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33F5D" w14:textId="17D8FF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42A6EF" w14:textId="0BC544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46,698.41 </w:t>
            </w:r>
          </w:p>
        </w:tc>
      </w:tr>
      <w:tr w:rsidR="00AF72F3" w:rsidRPr="00AF72F3" w14:paraId="19AC1C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18C6C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FCB5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p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77AD48" w14:textId="14EFDB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3F683E" w14:textId="364B5F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ED821" w14:textId="03E70D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066061" w14:textId="483D71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AF72F3" w:rsidRPr="00AF72F3" w14:paraId="16CD251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CAEA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5998B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Mat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9C826F" w14:textId="79AA56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44E37E" w14:textId="5A64A7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D84CB0" w14:textId="3A7681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02D5B3" w14:textId="163A6D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030.00 </w:t>
            </w:r>
          </w:p>
        </w:tc>
      </w:tr>
      <w:tr w:rsidR="00AF72F3" w:rsidRPr="00AF72F3" w14:paraId="620538C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14E7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F7904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rrago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670FCB" w14:textId="43AA75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D5BF54" w14:textId="28BE3C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19D887" w14:textId="2097CA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472CF" w14:textId="06811B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883,180.00 </w:t>
            </w:r>
          </w:p>
        </w:tc>
      </w:tr>
      <w:tr w:rsidR="00AF72F3" w:rsidRPr="00AF72F3" w14:paraId="1F4A68B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D60125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Davao Occident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9AD8573" w14:textId="0B12F2F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0E57CCC" w14:textId="444205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EF166CA" w14:textId="5F7BEE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013490" w14:textId="2558AA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770,021.54 </w:t>
            </w:r>
          </w:p>
        </w:tc>
      </w:tr>
      <w:tr w:rsidR="00AF72F3" w:rsidRPr="00AF72F3" w14:paraId="5FE3FF8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49FAC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B959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t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AE9B64" w14:textId="349E7F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8C4BAE" w14:textId="1B9255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4031E5" w14:textId="70B4529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6F650" w14:textId="2CABFD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491,606.38 </w:t>
            </w:r>
          </w:p>
        </w:tc>
      </w:tr>
      <w:tr w:rsidR="00AF72F3" w:rsidRPr="00AF72F3" w14:paraId="52E2DC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CFAF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931F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CABBE" w14:textId="23AAAF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57191" w14:textId="11BB8C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127D79" w14:textId="57D681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6474D5" w14:textId="1FA349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7,515.16 </w:t>
            </w:r>
          </w:p>
        </w:tc>
      </w:tr>
      <w:tr w:rsidR="00AF72F3" w:rsidRPr="00AF72F3" w14:paraId="3BDE0E6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25B1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1808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90669" w14:textId="2F8540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17DB37" w14:textId="20097B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418421" w14:textId="673725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6B3D7" w14:textId="11D762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20,900.00 </w:t>
            </w:r>
          </w:p>
        </w:tc>
      </w:tr>
      <w:tr w:rsidR="00AF72F3" w:rsidRPr="00AF72F3" w14:paraId="7C14422C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0DA7F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REGION XI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9667A4C" w14:textId="1E4558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B6E9BBD" w14:textId="0866B4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D596B3C" w14:textId="430EF0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6A73EB3C" w14:textId="6F7B74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7,689,363.00 </w:t>
            </w:r>
          </w:p>
        </w:tc>
      </w:tr>
      <w:tr w:rsidR="00AF72F3" w:rsidRPr="00AF72F3" w14:paraId="63E839E1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3B88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North Cotab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027D03" w14:textId="4554B7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582E403" w14:textId="4F1378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9720DBE" w14:textId="228BC3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863D3E" w14:textId="6D2DB5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0,382,900.00 </w:t>
            </w:r>
          </w:p>
        </w:tc>
      </w:tr>
      <w:tr w:rsidR="00AF72F3" w:rsidRPr="00AF72F3" w14:paraId="137858C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015C1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36685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ma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4CF1B3" w14:textId="47E551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E126AE" w14:textId="57F854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95EC6E" w14:textId="66A6E1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BFE51" w14:textId="7E8B51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AF72F3" w:rsidRPr="00AF72F3" w14:paraId="324C0B3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AF2546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D07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eos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A69E7" w14:textId="006392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FDA885" w14:textId="65D687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36DBD8" w14:textId="28364A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CCC06" w14:textId="113044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698362B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576C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DA74C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ntip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F3955" w14:textId="284BDE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74487" w14:textId="2CE165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DCAFEF" w14:textId="61EAA2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5622D7" w14:textId="15886C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4B0D9F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6F647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6F175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rak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DEDE89" w14:textId="3DB5CC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C12B3" w14:textId="2F8F93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362A33" w14:textId="45FDF4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FDEA2C" w14:textId="208AD8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AF72F3" w:rsidRPr="00AF72F3" w14:paraId="2A3F5F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5AB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8588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isi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CC576F" w14:textId="71085B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431165" w14:textId="113DBF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FF21E3" w14:textId="0A4FC7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C3E545" w14:textId="03E63E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46A2E39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4B569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451F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c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C69F74" w14:textId="275F3D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006C5" w14:textId="4C5142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0A769" w14:textId="56994C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D31395" w14:textId="47DE9F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00B0F82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201F4F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2085A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B3EEF9" w14:textId="0CF042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38CBE" w14:textId="6C153B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9B1709" w14:textId="110153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F8F15" w14:textId="6E8D05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60668C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2D2D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34F4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idapaw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F92DC" w14:textId="69006E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1B6DD" w14:textId="02A825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60F795" w14:textId="1366EF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06E405" w14:textId="29648B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500.00 </w:t>
            </w:r>
          </w:p>
        </w:tc>
      </w:tr>
      <w:tr w:rsidR="00AF72F3" w:rsidRPr="00AF72F3" w14:paraId="098599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92142C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CDB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bu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3CC2D0" w14:textId="103D2A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A82D9" w14:textId="705DD2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4A9E24" w14:textId="6375F0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A1A6B7" w14:textId="6C079B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426E1EE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6F75C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05911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gpe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9AB068" w14:textId="557A25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6E7C51" w14:textId="27656D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A424D7" w14:textId="0B133F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617DC" w14:textId="523B328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AF72F3" w:rsidRPr="00AF72F3" w14:paraId="2AF60FA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A43E7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FC23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kila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F7DE5" w14:textId="5DE894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DABA2" w14:textId="4046E0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E3FD7" w14:textId="0E37EC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43FAB6" w14:textId="5D388A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45,600.00 </w:t>
            </w:r>
          </w:p>
        </w:tc>
      </w:tr>
      <w:tr w:rsidR="00AF72F3" w:rsidRPr="00AF72F3" w14:paraId="19871F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C262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4833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tala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D6DAE" w14:textId="1EABF5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6590D8" w14:textId="4D09F1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725FC5" w14:textId="0E068B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D0F657" w14:textId="648729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22615CC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BF1F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263D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idsayap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14C5E8" w14:textId="316311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93425" w14:textId="1669C7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522145" w14:textId="3C89312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D325E3" w14:textId="562F16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1F6A56F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319D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7CDB6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'l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FB1C9F" w14:textId="297912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85DDCC" w14:textId="6F6E06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9AB360" w14:textId="3C1693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E042A9" w14:textId="152E45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00,000.00 </w:t>
            </w:r>
          </w:p>
        </w:tc>
      </w:tr>
      <w:tr w:rsidR="00AF72F3" w:rsidRPr="00AF72F3" w14:paraId="2FC2317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708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1E23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gkaw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3E70EF" w14:textId="185D9C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7F60BC" w14:textId="60E71D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AED2F4" w14:textId="052CA7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DFBF7E" w14:textId="0C0A30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7E521C0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F19E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E9B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ki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AED9A8" w14:textId="012580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E0C911" w14:textId="55C4E4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E4C26" w14:textId="1AAEEC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BFF69" w14:textId="050F74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5DAA60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0B5F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4DC4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Rox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5A26C" w14:textId="63A4A2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14E253" w14:textId="056F91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3B62DE" w14:textId="675534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4CBAE3" w14:textId="440E16C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2B05FC9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55EC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5F84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lu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C238E" w14:textId="67CC27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9CE9BB" w14:textId="5E7E39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BFA165" w14:textId="797E41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F8033" w14:textId="799FD4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0,000.00 </w:t>
            </w:r>
          </w:p>
        </w:tc>
      </w:tr>
      <w:tr w:rsidR="00AF72F3" w:rsidRPr="00AF72F3" w14:paraId="42F93BB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B730E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aranga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1DCBD4D" w14:textId="76F0C7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571E92" w14:textId="15E4C5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53C9A95" w14:textId="7F7B05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033447" w14:textId="48877C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6,144,600.00 </w:t>
            </w:r>
          </w:p>
        </w:tc>
      </w:tr>
      <w:tr w:rsidR="00AF72F3" w:rsidRPr="00AF72F3" w14:paraId="3A2B39F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74D6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67826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arangan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022D3E" w14:textId="0543FE1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E611D" w14:textId="306505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07B36" w14:textId="77988C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3B31D" w14:textId="350500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000.00 </w:t>
            </w:r>
          </w:p>
        </w:tc>
      </w:tr>
      <w:tr w:rsidR="00AF72F3" w:rsidRPr="00AF72F3" w14:paraId="5EADE9A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BE88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F3C8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m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ADC19" w14:textId="036415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BA8107" w14:textId="370F9D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4AA22" w14:textId="3F6CD0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2FA3DC" w14:textId="1F99DC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F72F3" w:rsidRPr="00AF72F3" w14:paraId="41049F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EA082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8BC5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asi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6EBB43" w14:textId="50EA85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2C8C3" w14:textId="64CCAC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ACCF5B" w14:textId="5E1670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9BD344" w14:textId="61DECA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F72F3" w:rsidRPr="00AF72F3" w14:paraId="0DF23B9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5E92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2FA4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tu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DD9D6" w14:textId="52A05D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2AE825" w14:textId="5DAD2F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18A197" w14:textId="5DFE29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FC0902" w14:textId="6E3E3D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F72F3" w:rsidRPr="00AF72F3" w14:paraId="2854708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0E5BE1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BB54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ab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AD1BAA" w14:textId="7E13E7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0B0AEB" w14:textId="53B6F1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AEC21F" w14:textId="1D2E6A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59F68E" w14:textId="675AE5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F72F3" w:rsidRPr="00AF72F3" w14:paraId="0E81D8A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D440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D6C2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58861" w14:textId="5EB7DF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DC742" w14:textId="728D44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C1F689" w14:textId="2BFB70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BAB28" w14:textId="378E0F2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52,800.00 </w:t>
            </w:r>
          </w:p>
        </w:tc>
      </w:tr>
      <w:tr w:rsidR="00AF72F3" w:rsidRPr="00AF72F3" w14:paraId="5BED772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613E3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9C52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apat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0DD552" w14:textId="3BCE270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D8F1F" w14:textId="716719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28540F" w14:textId="1CC560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2D74FB" w14:textId="00BA69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F72F3" w:rsidRPr="00AF72F3" w14:paraId="3DF030B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0024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090F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n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15E198" w14:textId="18FA6A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7C4ED9" w14:textId="2C6E5A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9B15F" w14:textId="21A806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4681D9" w14:textId="1D93168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02,800.00 </w:t>
            </w:r>
          </w:p>
        </w:tc>
      </w:tr>
      <w:tr w:rsidR="00AF72F3" w:rsidRPr="00AF72F3" w14:paraId="474B057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28A5A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outh Cotab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0ACFEE2" w14:textId="48A0125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7BB085C" w14:textId="268A45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D3C663E" w14:textId="012619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12B5AE7" w14:textId="522A79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1,770,313.00 </w:t>
            </w:r>
          </w:p>
        </w:tc>
      </w:tr>
      <w:tr w:rsidR="00AF72F3" w:rsidRPr="00AF72F3" w14:paraId="6E5A898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1E87B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4A5D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outh Cotaba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E2FA40" w14:textId="2B6584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A7457C" w14:textId="776837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2196E3" w14:textId="206E92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6716F" w14:textId="3F0485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00,000.00 </w:t>
            </w:r>
          </w:p>
        </w:tc>
      </w:tr>
      <w:tr w:rsidR="00AF72F3" w:rsidRPr="00AF72F3" w14:paraId="6666075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5B414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1E452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392A4E" w14:textId="2F256F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18CEB9" w14:textId="78102B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BF679F" w14:textId="319A0F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7257D" w14:textId="17D0FE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AF72F3" w:rsidRPr="00AF72F3" w14:paraId="0573E2B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335B4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6CE9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Koronad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460DE4" w14:textId="04A120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8FC790" w14:textId="181931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E789B9" w14:textId="795D22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B50B3" w14:textId="0B5B96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4,350.00 </w:t>
            </w:r>
          </w:p>
        </w:tc>
      </w:tr>
      <w:tr w:rsidR="00AF72F3" w:rsidRPr="00AF72F3" w14:paraId="12A34B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9CD010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C9F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ke Sebu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19255" w14:textId="4D585A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D7AB49" w14:textId="422FC9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D2D247" w14:textId="1323F8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D9E7EE" w14:textId="501A32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AF72F3" w:rsidRPr="00AF72F3" w14:paraId="674A3E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A4EBB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F28C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ora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15B066" w14:textId="44393E5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1D1166" w14:textId="5F193D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312F73" w14:textId="225AA1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F62DDD" w14:textId="2B5053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AF72F3" w:rsidRPr="00AF72F3" w14:paraId="2D77558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3A0B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CF64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olomolok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5DED84" w14:textId="191DCF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6DE2BA" w14:textId="147760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9FEA7D" w14:textId="676789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38D0F" w14:textId="680D96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AF72F3" w:rsidRPr="00AF72F3" w14:paraId="050D1F7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184CF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4E944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o Niñ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9B1FC4" w14:textId="49CCCE1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1E700E" w14:textId="315652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BD985B" w14:textId="333170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8AE201" w14:textId="702F0B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4,650.00 </w:t>
            </w:r>
          </w:p>
        </w:tc>
      </w:tr>
      <w:tr w:rsidR="00AF72F3" w:rsidRPr="00AF72F3" w14:paraId="4362A85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37C45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378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urallah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A14CD0" w14:textId="33AB8A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C82FC" w14:textId="229C18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09B298" w14:textId="2681BF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156224" w14:textId="1BC0C9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74,900.00 </w:t>
            </w:r>
          </w:p>
        </w:tc>
      </w:tr>
      <w:tr w:rsidR="00AF72F3" w:rsidRPr="00AF72F3" w14:paraId="7ACEC78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AE1D4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AF533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mpak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90CCC" w14:textId="383BF0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0CCC72" w14:textId="2BE071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BFF31" w14:textId="6A5CF9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9C31A" w14:textId="33A663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AF72F3" w:rsidRPr="00AF72F3" w14:paraId="6E6415C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9C8CB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2933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t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A6E81D" w14:textId="2FE04D9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3829E" w14:textId="299DD5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56B852" w14:textId="072ECD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EA0239" w14:textId="7716DC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58,563.00 </w:t>
            </w:r>
          </w:p>
        </w:tc>
      </w:tr>
      <w:tr w:rsidR="00AF72F3" w:rsidRPr="00AF72F3" w14:paraId="681687A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A461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437FA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'bol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856C7B" w14:textId="73A9736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9F8EB7" w14:textId="66AD02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32C8D6" w14:textId="1076C7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4FA917" w14:textId="5D2EAA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9,350.00 </w:t>
            </w:r>
          </w:p>
        </w:tc>
      </w:tr>
      <w:tr w:rsidR="00AF72F3" w:rsidRPr="00AF72F3" w14:paraId="54ACE9C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6024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47B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pi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D5FD75" w14:textId="15C1BC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694D5E" w14:textId="51A0E1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9DD26" w14:textId="2B4AD9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35D804" w14:textId="638F80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39,950.00 </w:t>
            </w:r>
          </w:p>
        </w:tc>
      </w:tr>
      <w:tr w:rsidR="00AF72F3" w:rsidRPr="00AF72F3" w14:paraId="543AEF7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891F0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tan Kudara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1C463F2" w14:textId="04884D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63B2802" w14:textId="1B6DB1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67AC08C" w14:textId="53D9AD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39A350" w14:textId="319A79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366,050.00 </w:t>
            </w:r>
          </w:p>
        </w:tc>
      </w:tr>
      <w:tr w:rsidR="00AF72F3" w:rsidRPr="00AF72F3" w14:paraId="6A5A12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021D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2312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lumbi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EC6DD" w14:textId="5A9F21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FE958" w14:textId="135C58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57C5BC" w14:textId="541333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9A55E" w14:textId="0B790F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71A727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93858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76579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su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0A5979" w14:textId="7B25F2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176434" w14:textId="395B98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6BF26F" w14:textId="486F2E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407A79" w14:textId="251CEB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70F621F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1DE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6F15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bayong (Mariano Marcos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8699FB" w14:textId="20CD55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E3588" w14:textId="14E36D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E88C49" w14:textId="5E08E1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5A72E1" w14:textId="27BB89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34E6DB1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D80EC3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F320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t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28ED0D" w14:textId="5A76C0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1ACF3D" w14:textId="7DB3F5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8CFD85" w14:textId="1ABB14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E6D784" w14:textId="274052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3D71F44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ED5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7A2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resident Quiri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337F5F" w14:textId="2B9308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AA4EB5" w14:textId="0CF71B0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9A3E82" w14:textId="50118F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5CE961" w14:textId="2615C0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6A9EAF5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B5DB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A275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cur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804E76" w14:textId="01DE31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4ED99C" w14:textId="7CB5A3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F2038" w14:textId="1CC809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83E96D" w14:textId="4D6E20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85,500.00 </w:t>
            </w:r>
          </w:p>
        </w:tc>
      </w:tr>
      <w:tr w:rsidR="00AF72F3" w:rsidRPr="00AF72F3" w14:paraId="2136CDA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4B9BE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948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mb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FFCD6A" w14:textId="0788EF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785E7C" w14:textId="571C93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CD8202" w14:textId="490CB1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013ABA" w14:textId="2CD6FDF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81,550.00 </w:t>
            </w:r>
          </w:p>
        </w:tc>
      </w:tr>
      <w:tr w:rsidR="00AF72F3" w:rsidRPr="00AF72F3" w14:paraId="4D8A87B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E7C88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E30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Esperanz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5A2BC" w14:textId="66FA4D5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0DB7E" w14:textId="091AD0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13868" w14:textId="4C73955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DBA22" w14:textId="64CAA7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0B05B7B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8537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AAF5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lamansi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8DD216" w14:textId="08A9F4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C17C0C" w14:textId="360DCE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C09B1E" w14:textId="016E9D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BC809" w14:textId="4B7419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64,900.00 </w:t>
            </w:r>
          </w:p>
        </w:tc>
      </w:tr>
      <w:tr w:rsidR="00AF72F3" w:rsidRPr="00AF72F3" w14:paraId="3BC2CE5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66CFE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205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ebak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D88383" w14:textId="5E6FC99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A3E43" w14:textId="22CD98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736BFA" w14:textId="6313D1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023548" w14:textId="013640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2F99A8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73C3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1AB11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limb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094F59" w14:textId="1071DFB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35CA73" w14:textId="05DCF1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A44B55" w14:textId="3128B0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AE680" w14:textId="5E4E80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014F7FD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E3D9D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2955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en. Ninoy Aqui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C64492" w14:textId="3949E0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417B64" w14:textId="217873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2789D0" w14:textId="279A4B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ECC46" w14:textId="379AD6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4,900.00 </w:t>
            </w:r>
          </w:p>
        </w:tc>
      </w:tr>
      <w:tr w:rsidR="00AF72F3" w:rsidRPr="00AF72F3" w14:paraId="61F11F9A" w14:textId="77777777" w:rsidTr="00AF72F3">
        <w:trPr>
          <w:trHeight w:val="20"/>
        </w:trPr>
        <w:tc>
          <w:tcPr>
            <w:tcW w:w="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595959" w:fill="595959"/>
            <w:vAlign w:val="center"/>
            <w:hideMark/>
          </w:tcPr>
          <w:p w14:paraId="61E8DA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vAlign w:val="center"/>
            <w:hideMark/>
          </w:tcPr>
          <w:p w14:paraId="3D007CA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tabat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56BC117A" w14:textId="239691D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07F74F3D" w14:textId="269478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595959" w:fill="595959"/>
            <w:noWrap/>
            <w:vAlign w:val="bottom"/>
            <w:hideMark/>
          </w:tcPr>
          <w:p w14:paraId="35A78970" w14:textId="4669D6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666666" w:fill="666666"/>
            <w:noWrap/>
            <w:vAlign w:val="bottom"/>
            <w:hideMark/>
          </w:tcPr>
          <w:p w14:paraId="775062F4" w14:textId="125D53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500.00 </w:t>
            </w:r>
          </w:p>
        </w:tc>
      </w:tr>
      <w:tr w:rsidR="00AF72F3" w:rsidRPr="00AF72F3" w14:paraId="3BA5631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A5645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A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AB97CBD" w14:textId="762EAD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8,448,017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18F33D4C" w14:textId="67528F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96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6834FE5" w14:textId="3547FB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369CE261" w14:textId="5ADFE7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1,413,617.84 </w:t>
            </w:r>
          </w:p>
        </w:tc>
      </w:tr>
      <w:tr w:rsidR="00AF72F3" w:rsidRPr="00AF72F3" w14:paraId="0AE009AE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2D6C6D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495FD85" w14:textId="388201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118,751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92B96A1" w14:textId="352EB7D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83E8AFB" w14:textId="2D115A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66BFFD" w14:textId="071ED8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118,751.60 </w:t>
            </w:r>
          </w:p>
        </w:tc>
      </w:tr>
      <w:tr w:rsidR="00AF72F3" w:rsidRPr="00AF72F3" w14:paraId="468684F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FE0179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F63C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6A6EAE" w14:textId="4896CB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3,851.6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24C647" w14:textId="324C1D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D76D0E" w14:textId="49F1C6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F9510" w14:textId="3E2212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63,851.63 </w:t>
            </w:r>
          </w:p>
        </w:tc>
      </w:tr>
      <w:tr w:rsidR="00AF72F3" w:rsidRPr="00AF72F3" w14:paraId="61FC3F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1A8D99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B157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tuan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888933" w14:textId="680E6EB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21,464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46E00" w14:textId="353A84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CD53D" w14:textId="0DCFA1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8D3377" w14:textId="265BA7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,121,464.50 </w:t>
            </w:r>
          </w:p>
        </w:tc>
      </w:tr>
      <w:tr w:rsidR="00AF72F3" w:rsidRPr="00AF72F3" w14:paraId="4145FA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28D16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F610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abo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EF144F" w14:textId="3C1EFD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49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EB0F5C" w14:textId="06E42C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B93581" w14:textId="671769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68416" w14:textId="6A1431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12,494.00 </w:t>
            </w:r>
          </w:p>
        </w:tc>
      </w:tr>
      <w:tr w:rsidR="00AF72F3" w:rsidRPr="00AF72F3" w14:paraId="45DF0DA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4B6A7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4341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tchar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BC104" w14:textId="73BC7D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98A533" w14:textId="70FB00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65AD7" w14:textId="4AEECC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79E42" w14:textId="693596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AF72F3" w:rsidRPr="00AF72F3" w14:paraId="08ABAB5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1B00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FD895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s Niev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8A7AAB" w14:textId="439250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09E1B" w14:textId="74B237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0E3D30" w14:textId="137AE85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4E29F0" w14:textId="70B3BF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AF72F3" w:rsidRPr="00AF72F3" w14:paraId="41F0C3F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CD7EE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ED7D0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sipi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174BE" w14:textId="179829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49,129.0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486DA6" w14:textId="330781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33DDE" w14:textId="7BA2E3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8928D7" w14:textId="56B7C78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349,129.03 </w:t>
            </w:r>
          </w:p>
        </w:tc>
      </w:tr>
      <w:tr w:rsidR="00AF72F3" w:rsidRPr="00AF72F3" w14:paraId="3ABAEAD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9AE6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7D011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emedios T. Romualde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9FF120" w14:textId="0754A6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F238C2" w14:textId="5A5B355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78461E" w14:textId="6EC1A4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26A5FE" w14:textId="1422A2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8,072.44 </w:t>
            </w:r>
          </w:p>
        </w:tc>
      </w:tr>
      <w:tr w:rsidR="00AF72F3" w:rsidRPr="00AF72F3" w14:paraId="1B3DF3A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D05E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B4DC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2F5C0" w14:textId="39D5BA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1A87DD" w14:textId="0F1C6D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AFD35" w14:textId="36E2C2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309E84" w14:textId="1DDE2A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AF72F3" w:rsidRPr="00AF72F3" w14:paraId="25263B6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2B88B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gusan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CC145AB" w14:textId="7E44C1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04,574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D9AB405" w14:textId="639D6D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42F90A3E" w14:textId="2A527D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0AD1F9" w14:textId="6D0F3C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,204,574.25 </w:t>
            </w:r>
          </w:p>
        </w:tc>
      </w:tr>
      <w:tr w:rsidR="00AF72F3" w:rsidRPr="00AF72F3" w14:paraId="4CC41F9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6C211F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3752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Agusan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7211D1" w14:textId="14828D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9,389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226799" w14:textId="6FE70B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ED4F45" w14:textId="42BD36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6D91E" w14:textId="2D1CAB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549,389.25 </w:t>
            </w:r>
          </w:p>
        </w:tc>
      </w:tr>
      <w:tr w:rsidR="00AF72F3" w:rsidRPr="00AF72F3" w14:paraId="6912967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FC35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A7D1E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2D91F8" w14:textId="44445D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55,18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45B043" w14:textId="77BFBA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87B3AA" w14:textId="46A2EC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43283" w14:textId="1E41CB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55,185.00 </w:t>
            </w:r>
          </w:p>
        </w:tc>
      </w:tr>
      <w:tr w:rsidR="00AF72F3" w:rsidRPr="00AF72F3" w14:paraId="06FE7140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22588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5A9EC1D" w14:textId="413635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6,178,927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2D3BE32" w14:textId="7C93F9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91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0345DB3" w14:textId="503F7D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FB9E8E" w14:textId="432B73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7,094,527.75 </w:t>
            </w:r>
          </w:p>
        </w:tc>
      </w:tr>
      <w:tr w:rsidR="00AF72F3" w:rsidRPr="00AF72F3" w14:paraId="5A01BAD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A4B588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0EA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Nort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8D4CB6" w14:textId="5C6D49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9,203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C4B476" w14:textId="5AC2EF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C049C" w14:textId="38F0B5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59A453" w14:textId="38CF5E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79,203.75 </w:t>
            </w:r>
          </w:p>
        </w:tc>
      </w:tr>
      <w:tr w:rsidR="00AF72F3" w:rsidRPr="00AF72F3" w14:paraId="7C2D488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F6A079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B2609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cu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301276" w14:textId="112EC3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412D15" w14:textId="57CC27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B4DE7" w14:textId="141BFEE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87781" w14:textId="7DE7317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</w:tr>
      <w:tr w:rsidR="00AF72F3" w:rsidRPr="00AF72F3" w14:paraId="262F428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4389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931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rgo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F5023D" w14:textId="0551E18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639FF3" w14:textId="2558816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FBF32F" w14:textId="768D10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D3DF9" w14:textId="172F5DB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2,435.00 </w:t>
            </w:r>
          </w:p>
        </w:tc>
      </w:tr>
      <w:tr w:rsidR="00AF72F3" w:rsidRPr="00AF72F3" w14:paraId="416FFF6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17793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368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lave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0B0EBD" w14:textId="3B169B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3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150F6" w14:textId="1F08BF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CBC135" w14:textId="06058D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C01847" w14:textId="01F281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3,940.00 </w:t>
            </w:r>
          </w:p>
        </w:tc>
      </w:tr>
      <w:tr w:rsidR="00AF72F3" w:rsidRPr="00AF72F3" w14:paraId="1E9AB0A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A537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1E13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p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A7D42" w14:textId="233F133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5436B3" w14:textId="0C4FB8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C3562F" w14:textId="16F84F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CE04CA" w14:textId="00D782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AF72F3" w:rsidRPr="00AF72F3" w14:paraId="089D4ED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7870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82C8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el 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58C367" w14:textId="67E7FA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D0F3F" w14:textId="795AC2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4ED301" w14:textId="67605C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1B584" w14:textId="1E4AD00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AF72F3" w:rsidRPr="00AF72F3" w14:paraId="78D2A96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E739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A1F6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General L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746BA0" w14:textId="668380B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51DB46" w14:textId="035F8D1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5F9E6" w14:textId="43BACE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60D4DC" w14:textId="589E9A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AF72F3" w:rsidRPr="00AF72F3" w14:paraId="6C3F9DB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B9B81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D77AD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ni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91081D" w14:textId="1D284B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1113D" w14:textId="666AF3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2EF652" w14:textId="00AD90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ACAB98" w14:textId="1B031D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1,200.00 </w:t>
            </w:r>
          </w:p>
        </w:tc>
      </w:tr>
      <w:tr w:rsidR="00AF72F3" w:rsidRPr="00AF72F3" w14:paraId="0BE430D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F934C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E4F9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mon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4D3706" w14:textId="4675594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22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44D4F2" w14:textId="6D4CA6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A13BE" w14:textId="0A259B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C432F9" w14:textId="091FF0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0,022.70 </w:t>
            </w:r>
          </w:p>
        </w:tc>
      </w:tr>
      <w:tr w:rsidR="00AF72F3" w:rsidRPr="00AF72F3" w14:paraId="6BB80B0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C3316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1324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22112D" w14:textId="1F032AF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F9C736" w14:textId="286F9A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C309E" w14:textId="3E96C3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1FA9C" w14:textId="73E1DE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AF72F3" w:rsidRPr="00AF72F3" w14:paraId="5A3F0E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8B51D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CFD1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Benit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44DD8" w14:textId="136A84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7B3B0D" w14:textId="63AA46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524A2" w14:textId="36D588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AB3C90" w14:textId="6CDD90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41,025.00 </w:t>
            </w:r>
          </w:p>
        </w:tc>
      </w:tr>
      <w:tr w:rsidR="00AF72F3" w:rsidRPr="00AF72F3" w14:paraId="5ACF808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8075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DF70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5DFF2" w14:textId="047DFF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D2A0C" w14:textId="3CC620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D2CDC0" w14:textId="5FBE43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2C0BDA" w14:textId="12F819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AF72F3" w:rsidRPr="00AF72F3" w14:paraId="045409C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8205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76C1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onica (Sapa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CA1E3F" w14:textId="697EA2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72EB3" w14:textId="046CAB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C784BD" w14:textId="07F8FC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3BF5DD" w14:textId="3EBE1B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06,226.30 </w:t>
            </w:r>
          </w:p>
        </w:tc>
      </w:tr>
      <w:tr w:rsidR="00AF72F3" w:rsidRPr="00AF72F3" w14:paraId="664C71F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07359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9F9A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is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FA63D" w14:textId="48E53A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9955BD" w14:textId="406C1A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7B1CDC" w14:textId="5AFCC0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0EFEA8" w14:textId="21C77F3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80,900.00 </w:t>
            </w:r>
          </w:p>
        </w:tc>
      </w:tr>
      <w:tr w:rsidR="00AF72F3" w:rsidRPr="00AF72F3" w14:paraId="7B76E40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BCB8D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0B0A9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ocor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A1DC1A" w14:textId="5D7C71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85D9E4" w14:textId="52325C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04D0D4" w14:textId="2B5763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CC160E" w14:textId="4271A2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25,940.00 </w:t>
            </w:r>
          </w:p>
        </w:tc>
      </w:tr>
      <w:tr w:rsidR="00AF72F3" w:rsidRPr="00AF72F3" w14:paraId="3CCF6AE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B171C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9A8A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ana-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CFF519" w14:textId="47A508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FA7B7F" w14:textId="4F96FC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60B8E9" w14:textId="62168A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2B390" w14:textId="400CDD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5,600.00 </w:t>
            </w:r>
          </w:p>
        </w:tc>
      </w:tr>
      <w:tr w:rsidR="00AF72F3" w:rsidRPr="00AF72F3" w14:paraId="0338482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445C8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9FA87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0F1195" w14:textId="195AB4A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09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262FD" w14:textId="339F84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3C3FED" w14:textId="08B7A7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6D53E5" w14:textId="2C43EE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9,090.00 </w:t>
            </w:r>
          </w:p>
        </w:tc>
      </w:tr>
      <w:tr w:rsidR="00AF72F3" w:rsidRPr="00AF72F3" w14:paraId="29390EC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1345FA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rigao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1464396" w14:textId="633A9A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945,764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F9BD1FF" w14:textId="1AEC94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,0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7D3EAE6" w14:textId="039A64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E72310" w14:textId="38B48C0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5,995,764.24 </w:t>
            </w:r>
          </w:p>
        </w:tc>
      </w:tr>
      <w:tr w:rsidR="00AF72F3" w:rsidRPr="00AF72F3" w14:paraId="4BF1736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CF8CC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D1B1C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LGU Surigao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9E6626" w14:textId="44E7B7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63,127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C1C2DA" w14:textId="748D098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5D197B" w14:textId="171F7C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A7804B" w14:textId="1025B7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63,127.75 </w:t>
            </w:r>
          </w:p>
        </w:tc>
      </w:tr>
      <w:tr w:rsidR="00AF72F3" w:rsidRPr="00AF72F3" w14:paraId="10851E9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5B6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8C87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gwai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2B3E82" w14:textId="0C0AAA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A0E03" w14:textId="5CEC17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894FB" w14:textId="1AF1F5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083FD2" w14:textId="43ABE9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AF72F3" w:rsidRPr="00AF72F3" w14:paraId="6854664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DF2CB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791F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nti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C1C037" w14:textId="08D725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473,578.8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F7BB93" w14:textId="186F727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E3B5B7" w14:textId="11C20D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BF19FA" w14:textId="2D9783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473,578.80 </w:t>
            </w:r>
          </w:p>
        </w:tc>
      </w:tr>
      <w:tr w:rsidR="00AF72F3" w:rsidRPr="00AF72F3" w14:paraId="323912A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8E3D5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7072B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Carm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ECC186" w14:textId="11AA81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612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9079F" w14:textId="79A4951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645B7" w14:textId="3FB422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1D46FC" w14:textId="22E04E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5,612.56 </w:t>
            </w:r>
          </w:p>
        </w:tc>
      </w:tr>
      <w:tr w:rsidR="00AF72F3" w:rsidRPr="00AF72F3" w14:paraId="10950EF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8D7A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91B4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rt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33034" w14:textId="23F05A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0,622.7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4D0A50" w14:textId="7BF008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918D96" w14:textId="5C57A1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163F8" w14:textId="58A9D9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440,622.70 </w:t>
            </w:r>
          </w:p>
        </w:tc>
      </w:tr>
      <w:tr w:rsidR="00AF72F3" w:rsidRPr="00AF72F3" w14:paraId="3771DE7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16AF1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D1765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a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B58069" w14:textId="729C63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18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0BF457" w14:textId="209244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A99049" w14:textId="0CF13C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1122D4" w14:textId="7C9F06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5,188.00 </w:t>
            </w:r>
          </w:p>
        </w:tc>
      </w:tr>
      <w:tr w:rsidR="00AF72F3" w:rsidRPr="00AF72F3" w14:paraId="5D07677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670E8C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9E06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ihata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64E881" w14:textId="5596DE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38749B" w14:textId="6CE261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DE2CB0" w14:textId="3950AB4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50F43" w14:textId="77C566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94,150.33 </w:t>
            </w:r>
          </w:p>
        </w:tc>
      </w:tr>
      <w:tr w:rsidR="00AF72F3" w:rsidRPr="00AF72F3" w14:paraId="2CFEFF4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18155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F6B8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Agust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07DB80" w14:textId="56D200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4.1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7C99F5" w14:textId="2A95FCC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2B51C1" w14:textId="4B8BD0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EC156E" w14:textId="786B9FC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8,754.10 </w:t>
            </w:r>
          </w:p>
        </w:tc>
      </w:tr>
      <w:tr w:rsidR="00AF72F3" w:rsidRPr="00AF72F3" w14:paraId="166F038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93B9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416A7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Migue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9E9C84" w14:textId="176D99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196,93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757C2" w14:textId="3831A9D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5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1E8539" w14:textId="142975C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983B9" w14:textId="4C6407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246,930.00 </w:t>
            </w:r>
          </w:p>
        </w:tc>
      </w:tr>
      <w:tr w:rsidR="00AF72F3" w:rsidRPr="00AF72F3" w14:paraId="3B8F21E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E7628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BAD0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g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DD659D" w14:textId="3E6F05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900AD5" w14:textId="0FB8CC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FC5C35" w14:textId="755682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A1406" w14:textId="0EE56F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98,900.00 </w:t>
            </w:r>
          </w:p>
        </w:tc>
      </w:tr>
      <w:tr w:rsidR="00AF72F3" w:rsidRPr="00AF72F3" w14:paraId="2F64209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14F20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C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7962FEB" w14:textId="524BF7E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75,786,602.4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7B90C88" w14:textId="6E5A90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66,41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2122A629" w14:textId="222CB7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89,447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494D23D3" w14:textId="5BF41FC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5,142,466.49 </w:t>
            </w:r>
          </w:p>
        </w:tc>
      </w:tr>
      <w:tr w:rsidR="00AF72F3" w:rsidRPr="00AF72F3" w14:paraId="1A86ACE4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F42C0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b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ED38C90" w14:textId="62D653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27,849.4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4C440B7" w14:textId="3FCCA5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1,95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7F35C22" w14:textId="6F1F7CA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9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227245" w14:textId="1BF759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0,998,804.42 </w:t>
            </w:r>
          </w:p>
        </w:tc>
      </w:tr>
      <w:tr w:rsidR="00AF72F3" w:rsidRPr="00AF72F3" w14:paraId="0B7A97F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A368E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CBAC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gue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96B2CC" w14:textId="6CFBE0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5606AA" w14:textId="349F59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A7755" w14:textId="3AD3B7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D0CDF8" w14:textId="0E251B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3,458,033.06 </w:t>
            </w:r>
          </w:p>
        </w:tc>
      </w:tr>
      <w:tr w:rsidR="00AF72F3" w:rsidRPr="00AF72F3" w14:paraId="3C66B5F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9255F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D96A0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line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C67D9F" w14:textId="33C404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DEAC5" w14:textId="3C898F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44F45" w14:textId="45F89D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5203C0" w14:textId="7874B8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0,548.24 </w:t>
            </w:r>
          </w:p>
        </w:tc>
      </w:tr>
      <w:tr w:rsidR="00AF72F3" w:rsidRPr="00AF72F3" w14:paraId="22B8596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B6091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BD154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742EE" w14:textId="38BE91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FF6606" w14:textId="7AE3F3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F9CB8B" w14:textId="5F978B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028BC1" w14:textId="3FF74A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3,117.44 </w:t>
            </w:r>
          </w:p>
        </w:tc>
      </w:tr>
      <w:tr w:rsidR="00AF72F3" w:rsidRPr="00AF72F3" w14:paraId="2D58D9A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4AD3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DC09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cl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2BBB9" w14:textId="511FFC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8871B7" w14:textId="373AD4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7F3439" w14:textId="0CDCD6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035822" w14:textId="015E0D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5,651.60 </w:t>
            </w:r>
          </w:p>
        </w:tc>
      </w:tr>
      <w:tr w:rsidR="00AF72F3" w:rsidRPr="00AF72F3" w14:paraId="27783A6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A1E80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50308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guiom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61D9BF" w14:textId="45C9BC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EB4B28" w14:textId="09EB57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EFE0B" w14:textId="260474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4D4E5" w14:textId="2C7C11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925.26 </w:t>
            </w:r>
          </w:p>
        </w:tc>
      </w:tr>
      <w:tr w:rsidR="00AF72F3" w:rsidRPr="00AF72F3" w14:paraId="0A9E2D6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6603E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6B141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angl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2C0594" w14:textId="7DFB59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DECC51" w14:textId="2BA7AE4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511931" w14:textId="013CC07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403782" w14:textId="5C36466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23,563.32 </w:t>
            </w:r>
          </w:p>
        </w:tc>
      </w:tr>
      <w:tr w:rsidR="00AF72F3" w:rsidRPr="00AF72F3" w14:paraId="2109ED2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3F89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9373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Dolore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00634" w14:textId="733711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8ABF7A" w14:textId="060CC6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062D8" w14:textId="0A6B5C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3CC2CC" w14:textId="4A6B1B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70,089.27 </w:t>
            </w:r>
          </w:p>
        </w:tc>
      </w:tr>
      <w:tr w:rsidR="00AF72F3" w:rsidRPr="00AF72F3" w14:paraId="2816DFF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DB60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335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Paz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EBA4CF" w14:textId="3A52FC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1E9283" w14:textId="3007D4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E761FD" w14:textId="060E96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6FBCE" w14:textId="3E438F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920,065.90 </w:t>
            </w:r>
          </w:p>
        </w:tc>
      </w:tr>
      <w:tr w:rsidR="00AF72F3" w:rsidRPr="00AF72F3" w14:paraId="0D83DE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09A96D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9991F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cub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1A518" w14:textId="689656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A766ED" w14:textId="200C86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490CE" w14:textId="3A94ED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D3E84E" w14:textId="535D3B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9,086.88 </w:t>
            </w:r>
          </w:p>
        </w:tc>
      </w:tr>
      <w:tr w:rsidR="00AF72F3" w:rsidRPr="00AF72F3" w14:paraId="3A1A486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F764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E8376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ngil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A18F89" w14:textId="4002FE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C2194" w14:textId="1CD3FFB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12E6B" w14:textId="105951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0E77E5" w14:textId="011F655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42,680.18 </w:t>
            </w:r>
          </w:p>
        </w:tc>
      </w:tr>
      <w:tr w:rsidR="00AF72F3" w:rsidRPr="00AF72F3" w14:paraId="3E6A134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D59A5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352E5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3FB9A9" w14:textId="48F471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0,334.9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C28479" w14:textId="2215F9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6610E5E" w14:textId="0B7385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710217" w14:textId="3C69AB9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9,334.90 </w:t>
            </w:r>
          </w:p>
        </w:tc>
      </w:tr>
      <w:tr w:rsidR="00AF72F3" w:rsidRPr="00AF72F3" w14:paraId="1B4353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73873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16B70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gide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73E10" w14:textId="223D5B2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94B517" w14:textId="4F7E25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425EB" w14:textId="739D30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5F9E29" w14:textId="18B5DD0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13,662.32 </w:t>
            </w:r>
          </w:p>
        </w:tc>
      </w:tr>
      <w:tr w:rsidR="00AF72F3" w:rsidRPr="00AF72F3" w14:paraId="1B8516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0D5F07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77D24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icuan-Baay (Licua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B236B" w14:textId="531A9E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1AB099" w14:textId="269DC9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5D552" w14:textId="29C8C0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056874" w14:textId="129B27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5,666.88 </w:t>
            </w:r>
          </w:p>
        </w:tc>
      </w:tr>
      <w:tr w:rsidR="00AF72F3" w:rsidRPr="00AF72F3" w14:paraId="70F281B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BC805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83CE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60A66" w14:textId="0CE3307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19B53C" w14:textId="0F59B1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4A91E4" w14:textId="2B04BCB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CBC287" w14:textId="77CBB5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992.84 </w:t>
            </w:r>
          </w:p>
        </w:tc>
      </w:tr>
      <w:tr w:rsidR="00AF72F3" w:rsidRPr="00AF72F3" w14:paraId="10F3474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665C8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F8C9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ibco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5F3212" w14:textId="798724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10A60B" w14:textId="2B12A19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BED51A" w14:textId="0BE8E2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022FDF" w14:textId="10FCD3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5,266.20 </w:t>
            </w:r>
          </w:p>
        </w:tc>
      </w:tr>
      <w:tr w:rsidR="00AF72F3" w:rsidRPr="00AF72F3" w14:paraId="607D402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02D47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9D0F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ab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D060D" w14:textId="7EC1C8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BDD11F" w14:textId="2BFBF0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C9F80" w14:textId="5B85A9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FDA7A" w14:textId="7B0AC0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1,977.28 </w:t>
            </w:r>
          </w:p>
        </w:tc>
      </w:tr>
      <w:tr w:rsidR="00AF72F3" w:rsidRPr="00AF72F3" w14:paraId="4D57614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12FD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4754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enarrubi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934242" w14:textId="2A317A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61E3A6" w14:textId="593480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732F1" w14:textId="235A024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1A2702" w14:textId="491BC7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696.38 </w:t>
            </w:r>
          </w:p>
        </w:tc>
      </w:tr>
      <w:tr w:rsidR="00AF72F3" w:rsidRPr="00AF72F3" w14:paraId="33B9172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C3C9E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C9061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di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E4FE8" w14:textId="5588EE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4C38C4" w14:textId="6824EE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2AADF7" w14:textId="1B5E146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60B2D2" w14:textId="21D41F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7,170.58 </w:t>
            </w:r>
          </w:p>
        </w:tc>
      </w:tr>
      <w:tr w:rsidR="00AF72F3" w:rsidRPr="00AF72F3" w14:paraId="6085E48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BB00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2132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la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940971" w14:textId="68D860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B20D9" w14:textId="7361106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67F4C7" w14:textId="0EEF552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266F3A" w14:textId="51683FB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53,037.16 </w:t>
            </w:r>
          </w:p>
        </w:tc>
      </w:tr>
      <w:tr w:rsidR="00AF72F3" w:rsidRPr="00AF72F3" w14:paraId="2749B9C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9BF9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D034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llapad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6F2AFF" w14:textId="12A396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D14165" w14:textId="27E4177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6817A" w14:textId="7F9B03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621198" w14:textId="139445F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76,776.40 </w:t>
            </w:r>
          </w:p>
        </w:tc>
      </w:tr>
      <w:tr w:rsidR="00AF72F3" w:rsidRPr="00AF72F3" w14:paraId="55C8F7A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267EA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8F51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Isidr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2E12F1" w14:textId="33FBA0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99506" w14:textId="3A48C4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F6C91E" w14:textId="258CD25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E57BF" w14:textId="074E404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,388.00 </w:t>
            </w:r>
          </w:p>
        </w:tc>
      </w:tr>
      <w:tr w:rsidR="00AF72F3" w:rsidRPr="00AF72F3" w14:paraId="2158607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298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EA81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J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2937B" w14:textId="64E8A4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41,765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80A076" w14:textId="1597DA2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1,95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8B359" w14:textId="3AADDB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25270F" w14:textId="22328A8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53,720.38 </w:t>
            </w:r>
          </w:p>
        </w:tc>
      </w:tr>
      <w:tr w:rsidR="00AF72F3" w:rsidRPr="00AF72F3" w14:paraId="0C5B58B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96C0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B3133B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 Quint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9A972C" w14:textId="337D91F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17,586.1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A6780F" w14:textId="5DD288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58A1B5" w14:textId="030761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405075" w14:textId="04A4AE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7,586.11 </w:t>
            </w:r>
          </w:p>
        </w:tc>
      </w:tr>
      <w:tr w:rsidR="00AF72F3" w:rsidRPr="00AF72F3" w14:paraId="010F1CD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6757D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A2D5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yu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011F8" w14:textId="19FB258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E5858" w14:textId="627C5A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300E8C" w14:textId="38D81B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ADDE3" w14:textId="2FE421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3,990.76 </w:t>
            </w:r>
          </w:p>
        </w:tc>
      </w:tr>
      <w:tr w:rsidR="00AF72F3" w:rsidRPr="00AF72F3" w14:paraId="2BDD9F0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BD13F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6F16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e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BC1F33" w14:textId="14654D4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05CBEE" w14:textId="5E3926D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D5296" w14:textId="4CE869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061843" w14:textId="3D257B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45,545.62 </w:t>
            </w:r>
          </w:p>
        </w:tc>
      </w:tr>
      <w:tr w:rsidR="00AF72F3" w:rsidRPr="00AF72F3" w14:paraId="7644C8A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02A9D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E7DAD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C32048" w14:textId="768F72B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BA2A26" w14:textId="2A7925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FABED" w14:textId="7A1B40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A37ED1" w14:textId="5747EC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37,458.46 </w:t>
            </w:r>
          </w:p>
        </w:tc>
      </w:tr>
      <w:tr w:rsidR="00AF72F3" w:rsidRPr="00AF72F3" w14:paraId="69FBEA9B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7D1A4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AEFDD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Villavicios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DF4FA" w14:textId="5E1E9F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BC1807" w14:textId="190D6B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F28C06" w14:textId="25A7450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F2A6F6" w14:textId="1036FD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55,773.00 </w:t>
            </w:r>
          </w:p>
        </w:tc>
      </w:tr>
      <w:tr w:rsidR="00AF72F3" w:rsidRPr="00AF72F3" w14:paraId="413C9C41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06421D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Apay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72ED4E" w14:textId="2C4EE0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00685A9" w14:textId="0DCA633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42485D" w14:textId="192FEB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ADED275" w14:textId="50F5CE9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5,177,049.92 </w:t>
            </w:r>
          </w:p>
        </w:tc>
      </w:tr>
      <w:tr w:rsidR="00AF72F3" w:rsidRPr="00AF72F3" w14:paraId="6934633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D43316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CAC9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alanasan (Bayag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B3774D" w14:textId="7ADA0C1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2F4AC00" w14:textId="2EDBD24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774C8D" w14:textId="6470CA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07AD0" w14:textId="78BDDB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30,669.26 </w:t>
            </w:r>
          </w:p>
        </w:tc>
      </w:tr>
      <w:tr w:rsidR="00AF72F3" w:rsidRPr="00AF72F3" w14:paraId="23787BC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D007B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C5725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onne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C0528B" w14:textId="48EE72E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2B574A" w14:textId="646A9BC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0A5F2" w14:textId="0DEF8B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AB1CB1" w14:textId="6B2550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51,336.16 </w:t>
            </w:r>
          </w:p>
        </w:tc>
      </w:tr>
      <w:tr w:rsidR="00AF72F3" w:rsidRPr="00AF72F3" w14:paraId="60B9873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0326EF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D6FCF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Flor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3CC1A" w14:textId="43F858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A9CDA5" w14:textId="5ACE1BD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328BA" w14:textId="34B5D78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7E5617" w14:textId="2F9CEB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42,376.00 </w:t>
            </w:r>
          </w:p>
        </w:tc>
      </w:tr>
      <w:tr w:rsidR="00AF72F3" w:rsidRPr="00AF72F3" w14:paraId="6B5AECA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884770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D66C8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u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D7677" w14:textId="040187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8698C2" w14:textId="64FB35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F2908" w14:textId="5A2348D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F620F3" w14:textId="3462BB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67,556.68 </w:t>
            </w:r>
          </w:p>
        </w:tc>
      </w:tr>
      <w:tr w:rsidR="00AF72F3" w:rsidRPr="00AF72F3" w14:paraId="7EC5271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35D5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58F5F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n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E0D74D" w14:textId="348E50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08542" w14:textId="529742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4F81C" w14:textId="326975F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DF40C9" w14:textId="4F02E8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19,854.07 </w:t>
            </w:r>
          </w:p>
        </w:tc>
      </w:tr>
      <w:tr w:rsidR="00AF72F3" w:rsidRPr="00AF72F3" w14:paraId="18309EE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C79E03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9C95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udto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23D7CA" w14:textId="0C18F5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1A259D" w14:textId="4944C9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21F1F1" w14:textId="679810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B98C5" w14:textId="6EA40B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05,233.75 </w:t>
            </w:r>
          </w:p>
        </w:tc>
      </w:tr>
      <w:tr w:rsidR="00AF72F3" w:rsidRPr="00AF72F3" w14:paraId="02C53D4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C4CB58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5DC929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nta Marcel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9F0C4E9" w14:textId="5763E6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EE380" w14:textId="3A41E2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2AA2EF" w14:textId="741DA1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B960DA" w14:textId="4FD1B3E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0,024.00 </w:t>
            </w:r>
          </w:p>
        </w:tc>
      </w:tr>
      <w:tr w:rsidR="00AF72F3" w:rsidRPr="00AF72F3" w14:paraId="255AB23B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3CB809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engue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111E201" w14:textId="2946B32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22,454,172.3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617F81B" w14:textId="0BFA00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334,46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0962969" w14:textId="234205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8,950,447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BF4F86" w14:textId="4F5297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31,739,081.37 </w:t>
            </w:r>
          </w:p>
        </w:tc>
      </w:tr>
      <w:tr w:rsidR="00AF72F3" w:rsidRPr="00AF72F3" w14:paraId="4A889A7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74404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D38C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tok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7FC31" w14:textId="1430693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22EAF9" w14:textId="49F9EF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9D2002" w14:textId="3F41E0D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1C67E" w14:textId="6AABC5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6,987.54 </w:t>
            </w:r>
          </w:p>
        </w:tc>
      </w:tr>
      <w:tr w:rsidR="00AF72F3" w:rsidRPr="00AF72F3" w14:paraId="6342CF0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9B17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EE143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guio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AEAC9" w14:textId="24CA2A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9,653,576.3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DE234" w14:textId="7193AF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BBE625" w14:textId="090DA0A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8,739,8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8D9A8" w14:textId="7C554A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8,393,376.30 </w:t>
            </w:r>
          </w:p>
        </w:tc>
      </w:tr>
      <w:tr w:rsidR="00AF72F3" w:rsidRPr="00AF72F3" w14:paraId="235065B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0E41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FF16A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ku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152C47" w14:textId="60F6CD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50ACA8" w14:textId="4BB459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FC9575" w14:textId="251549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FE56AF" w14:textId="7FC26A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05,444.50 </w:t>
            </w:r>
          </w:p>
        </w:tc>
      </w:tr>
      <w:tr w:rsidR="00AF72F3" w:rsidRPr="00AF72F3" w14:paraId="2D3E9F4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5B1E2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9FD37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ko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0899E" w14:textId="20E00BC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2C693D" w14:textId="66B00A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CDFFC8" w14:textId="2141A8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DA8574" w14:textId="6A89C4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50,400.00 </w:t>
            </w:r>
          </w:p>
        </w:tc>
      </w:tr>
      <w:tr w:rsidR="00AF72F3" w:rsidRPr="00AF72F3" w14:paraId="1418C46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670AB6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6B5A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uguia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6DEFDF" w14:textId="6679FA9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73,167.3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97FADB" w14:textId="73F6B9C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0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7F69EB" w14:textId="16480B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,000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0F255A" w14:textId="2EDB19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069,167.38 </w:t>
            </w:r>
          </w:p>
        </w:tc>
      </w:tr>
      <w:tr w:rsidR="00AF72F3" w:rsidRPr="00AF72F3" w14:paraId="78C2BDA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532E9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D42FD0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tog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F200C2" w14:textId="1549D0E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37,905.9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3FF0B" w14:textId="12D0B2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607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C50D8" w14:textId="582F39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34,647.00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62E15" w14:textId="5BFAE6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012,159.97 </w:t>
            </w:r>
          </w:p>
        </w:tc>
      </w:tr>
      <w:tr w:rsidR="00AF72F3" w:rsidRPr="00AF72F3" w14:paraId="09FBFBC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F1E0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1B6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b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98CEA" w14:textId="29888CA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7,035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0FDAC6" w14:textId="73A269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3,85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48E21A" w14:textId="52BF96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16E92C" w14:textId="7A62E6F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10,890.56 </w:t>
            </w:r>
          </w:p>
        </w:tc>
      </w:tr>
      <w:tr w:rsidR="00AF72F3" w:rsidRPr="00AF72F3" w14:paraId="5B333C5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2F6BD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BDFA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ap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464CF0" w14:textId="0AC7C5F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024C5B" w14:textId="4117FEC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82F9B" w14:textId="0D7F45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86FA0B" w14:textId="66CBB5C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73,132.58 </w:t>
            </w:r>
          </w:p>
        </w:tc>
      </w:tr>
      <w:tr w:rsidR="00AF72F3" w:rsidRPr="00AF72F3" w14:paraId="2766E22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9E558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44154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bu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F11A95" w14:textId="20DD90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95C596" w14:textId="586855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C9BDEB" w14:textId="27CFB4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87C394" w14:textId="6F3FB00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98,656.00 </w:t>
            </w:r>
          </w:p>
        </w:tc>
      </w:tr>
      <w:tr w:rsidR="00AF72F3" w:rsidRPr="00AF72F3" w14:paraId="3C73048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0FDCB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4347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 Trinidad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DC6628" w14:textId="50AD90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47F296" w14:textId="0C06E4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32271A" w14:textId="15DB655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12FCA4" w14:textId="367293E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539,017.64 </w:t>
            </w:r>
          </w:p>
        </w:tc>
      </w:tr>
      <w:tr w:rsidR="00AF72F3" w:rsidRPr="00AF72F3" w14:paraId="07EC608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380BC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C898B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nk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9710B3" w14:textId="5425FF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687EA9" w14:textId="0FE83D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D01F37" w14:textId="3901FA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4A6AB3" w14:textId="6E3483A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00,194.00 </w:t>
            </w:r>
          </w:p>
        </w:tc>
      </w:tr>
      <w:tr w:rsidR="00AF72F3" w:rsidRPr="00AF72F3" w14:paraId="3B8BBFE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4096B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33C6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922026" w14:textId="02D10F4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E849FD" w14:textId="161838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6B563C" w14:textId="2AAC2F6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D82837" w14:textId="06FB6D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61,696.50 </w:t>
            </w:r>
          </w:p>
        </w:tc>
      </w:tr>
      <w:tr w:rsidR="00AF72F3" w:rsidRPr="00AF72F3" w14:paraId="6441A19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B4D55A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DCFBD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5EB87" w14:textId="5DBBE5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37,81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196905" w14:textId="7FB281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DEA986" w14:textId="1E753E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A692C" w14:textId="5720AB9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878,818.00 </w:t>
            </w:r>
          </w:p>
        </w:tc>
      </w:tr>
      <w:tr w:rsidR="00AF72F3" w:rsidRPr="00AF72F3" w14:paraId="3E2DEEA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4E1DBB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B64FC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ubla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2022EC" w14:textId="05CE6B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E87B19" w14:textId="07391F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C72CE0" w14:textId="6A79B7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114917" w14:textId="23EAAB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9,140.40 </w:t>
            </w:r>
          </w:p>
        </w:tc>
      </w:tr>
      <w:tr w:rsidR="00AF72F3" w:rsidRPr="00AF72F3" w14:paraId="308B0F6A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328EA0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Ifug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53A64629" w14:textId="68C163F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CDE8145" w14:textId="26A2CC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11ED89" w14:textId="5F6C75B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D286D3" w14:textId="75D386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9,106,046.91 </w:t>
            </w:r>
          </w:p>
        </w:tc>
      </w:tr>
      <w:tr w:rsidR="00AF72F3" w:rsidRPr="00AF72F3" w14:paraId="645F2B6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1DB294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CB657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guinald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00ED9C" w14:textId="66A90A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84FEB" w14:textId="5C1272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EA079" w14:textId="4C48EE2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2EFAFA" w14:textId="53A937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4,162.16 </w:t>
            </w:r>
          </w:p>
        </w:tc>
      </w:tr>
      <w:tr w:rsidR="00AF72F3" w:rsidRPr="00AF72F3" w14:paraId="2866847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11CFF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62EDC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lfonso Lista (Potia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4898A1" w14:textId="7943CBE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1407EB" w14:textId="6B9F2D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09B63" w14:textId="55D58F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D5F6B7" w14:textId="6A05FC8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2,371.21 </w:t>
            </w:r>
          </w:p>
        </w:tc>
      </w:tr>
      <w:tr w:rsidR="00AF72F3" w:rsidRPr="00AF72F3" w14:paraId="0857321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F506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044FB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Asipu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35B07" w14:textId="389691D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77E7E5" w14:textId="338E3D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08198D" w14:textId="0362C0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C91C80" w14:textId="788502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36,264.25 </w:t>
            </w:r>
          </w:p>
        </w:tc>
      </w:tr>
      <w:tr w:rsidR="00AF72F3" w:rsidRPr="00AF72F3" w14:paraId="2F2E77B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429832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9977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nau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8D337" w14:textId="3C79105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1BCDA8" w14:textId="61199FC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AD766E" w14:textId="731813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A52FFA" w14:textId="1F31219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90,654.84 </w:t>
            </w:r>
          </w:p>
        </w:tc>
      </w:tr>
      <w:tr w:rsidR="00AF72F3" w:rsidRPr="00AF72F3" w14:paraId="7E7D48D0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4B4797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54C2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ingyo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669621" w14:textId="1D2FE8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A71C3" w14:textId="2D72BD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0B36C3" w14:textId="5F5F93C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40800E" w14:textId="620168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53,187.18 </w:t>
            </w:r>
          </w:p>
        </w:tc>
      </w:tr>
      <w:tr w:rsidR="00AF72F3" w:rsidRPr="00AF72F3" w14:paraId="13C81F2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75F487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6B4B6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Hungdu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389046" w14:textId="1E9509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03AFCF" w14:textId="4233E9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7C84FE" w14:textId="459711F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06FA96" w14:textId="21EC6A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61,370.18 </w:t>
            </w:r>
          </w:p>
        </w:tc>
      </w:tr>
      <w:tr w:rsidR="00AF72F3" w:rsidRPr="00AF72F3" w14:paraId="656F8C2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F68F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4AB1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Ki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794FDE" w14:textId="0DAE270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F9E98A" w14:textId="7E91A66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13092" w14:textId="0D0E30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B3117EC" w14:textId="375A89E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201,968.63 </w:t>
            </w:r>
          </w:p>
        </w:tc>
      </w:tr>
      <w:tr w:rsidR="00AF72F3" w:rsidRPr="00AF72F3" w14:paraId="378E791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35FAE3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AA96B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gaw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63FF09" w14:textId="4639BC5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BC3F9" w14:textId="39AC7D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DA2124" w14:textId="276BCA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363B52" w14:textId="5EAA630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75,745.78 </w:t>
            </w:r>
          </w:p>
        </w:tc>
      </w:tr>
      <w:tr w:rsidR="00AF72F3" w:rsidRPr="00AF72F3" w14:paraId="05808CD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FC7C84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5A7D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mut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900B9A" w14:textId="5F66436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19EA50" w14:textId="3F9CBC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3ED0F6" w14:textId="3F37E5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6E3354C" w14:textId="6D0496F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11,695.00 </w:t>
            </w:r>
          </w:p>
        </w:tc>
      </w:tr>
      <w:tr w:rsidR="00AF72F3" w:rsidRPr="00AF72F3" w14:paraId="5FD67B3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FA7BAB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B2070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yoy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C51CAB" w14:textId="34DC91C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287,427.6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E9A6A3" w14:textId="08FBF0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AA7EE0" w14:textId="12392F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D2320B" w14:textId="07B2111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87,427.68 </w:t>
            </w:r>
          </w:p>
        </w:tc>
      </w:tr>
      <w:tr w:rsidR="00AF72F3" w:rsidRPr="00AF72F3" w14:paraId="45DEFFC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24258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79BE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04DEA8" w14:textId="3DEC33A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DEC8E4" w14:textId="4457C95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CDC852" w14:textId="49D4440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8A9E13" w14:textId="529614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751,200.00 </w:t>
            </w:r>
          </w:p>
        </w:tc>
      </w:tr>
      <w:tr w:rsidR="00AF72F3" w:rsidRPr="00AF72F3" w14:paraId="6B6EEADD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07CDC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Kaling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16D8277" w14:textId="6E41ADD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132D3CB" w14:textId="1DCE4E4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5F3CDF1" w14:textId="1E7C205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305D0F" w14:textId="43308F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3,204,843.69 </w:t>
            </w:r>
          </w:p>
        </w:tc>
      </w:tr>
      <w:tr w:rsidR="00AF72F3" w:rsidRPr="00AF72F3" w14:paraId="06A290E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93523B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A7C7A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lba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A3E110" w14:textId="6D60462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FDD28A" w14:textId="20D9EF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2ED05" w14:textId="06A4FE3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CBC071" w14:textId="647728D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03,477.44 </w:t>
            </w:r>
          </w:p>
        </w:tc>
      </w:tr>
      <w:tr w:rsidR="00AF72F3" w:rsidRPr="00AF72F3" w14:paraId="63110AE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59DF6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C9E3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ubua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1D8DC0" w14:textId="29ED02A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D3D153" w14:textId="05AC7B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121713" w14:textId="56019A4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0BF70A" w14:textId="566CD22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21,153.36 </w:t>
            </w:r>
          </w:p>
        </w:tc>
      </w:tr>
      <w:tr w:rsidR="00AF72F3" w:rsidRPr="00AF72F3" w14:paraId="58C434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FDB48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6D02E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si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141003" w14:textId="12ABB99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B70541" w14:textId="1FD8BB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515101" w14:textId="2CB7385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9D5B4B" w14:textId="54370CF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917,822.56 </w:t>
            </w:r>
          </w:p>
        </w:tc>
      </w:tr>
      <w:tr w:rsidR="00AF72F3" w:rsidRPr="00AF72F3" w14:paraId="0D2A9FD2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A1DD2D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2E1D2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inukpuk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15109" w14:textId="3A3988B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2EA760" w14:textId="4AFC1D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D7F74C" w14:textId="101E3B3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370E40" w14:textId="54B7E86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2,127,905.18 </w:t>
            </w:r>
          </w:p>
        </w:tc>
      </w:tr>
      <w:tr w:rsidR="00AF72F3" w:rsidRPr="00AF72F3" w14:paraId="7FB14E3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741E4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E218D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nud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E039F5" w14:textId="41B952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1C7965" w14:textId="66B0BE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69E83D" w14:textId="2B9DDAB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FF501E" w14:textId="5A8A746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8,269.08 </w:t>
            </w:r>
          </w:p>
        </w:tc>
      </w:tr>
      <w:tr w:rsidR="00AF72F3" w:rsidRPr="00AF72F3" w14:paraId="713B999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0125A1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17E4F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nglay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80784" w14:textId="7668E4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50B86" w14:textId="6DF53C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7F2D6" w14:textId="417ED6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BEFCE" w14:textId="143E47F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80,839.34 </w:t>
            </w:r>
          </w:p>
        </w:tc>
      </w:tr>
      <w:tr w:rsidR="00AF72F3" w:rsidRPr="00AF72F3" w14:paraId="5C4BAC6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80E58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F2C05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Rizal (Liwan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C8AD75" w14:textId="5176D3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326AA" w14:textId="15FE60C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DF1455" w14:textId="33F8BEE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1BF325" w14:textId="3B49297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693,329.16 </w:t>
            </w:r>
          </w:p>
        </w:tc>
      </w:tr>
      <w:tr w:rsidR="00AF72F3" w:rsidRPr="00AF72F3" w14:paraId="0F07819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E22D79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B4CD2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Tabuk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30796A" w14:textId="161032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AE9C5D" w14:textId="34AD957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B19937" w14:textId="0D8A8E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FAF5E" w14:textId="1C06FA8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4,612,047.57 </w:t>
            </w:r>
          </w:p>
        </w:tc>
      </w:tr>
      <w:tr w:rsidR="00AF72F3" w:rsidRPr="00AF72F3" w14:paraId="44E3200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E02580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Mountain Province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AF85299" w14:textId="0CC9E32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3857EB1" w14:textId="4BEA62D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35A0E3E" w14:textId="7C2769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E10E02" w14:textId="1F5D1A4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4,916,640.18 </w:t>
            </w:r>
          </w:p>
        </w:tc>
      </w:tr>
      <w:tr w:rsidR="00AF72F3" w:rsidRPr="00AF72F3" w14:paraId="6B70889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850299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598F6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rli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4DE552F" w14:textId="736114A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76907D" w14:textId="0D2280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1EFE4" w14:textId="0C24E5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ACC78E" w14:textId="4A1F942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79,121.76 </w:t>
            </w:r>
          </w:p>
        </w:tc>
      </w:tr>
      <w:tr w:rsidR="00AF72F3" w:rsidRPr="00AF72F3" w14:paraId="56F1363F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73532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E4AE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ontoc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070DB7" w14:textId="741EC8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5D536" w14:textId="1AD5DD6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F14725" w14:textId="538BBF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4317B5" w14:textId="41485FB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351,940.40 </w:t>
            </w:r>
          </w:p>
        </w:tc>
      </w:tr>
      <w:tr w:rsidR="00AF72F3" w:rsidRPr="00AF72F3" w14:paraId="590A7404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BAF14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C6AA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Natoni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87C073" w14:textId="005E16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EECE59" w14:textId="1D492DA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6F0C9E" w14:textId="358AC01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43CC89" w14:textId="318C6A1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5,592.00 </w:t>
            </w:r>
          </w:p>
        </w:tc>
      </w:tr>
      <w:tr w:rsidR="00AF72F3" w:rsidRPr="00AF72F3" w14:paraId="0664DF0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11ABE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FC665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celis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EF75B1" w14:textId="1A7BC70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B82FB53" w14:textId="4AB1D09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AF096AA" w14:textId="28C5D7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D0C6BC" w14:textId="0F93C37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561,868.00 </w:t>
            </w:r>
          </w:p>
        </w:tc>
      </w:tr>
      <w:tr w:rsidR="00AF72F3" w:rsidRPr="00AF72F3" w14:paraId="04CA850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6CC18D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E26E3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auk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A9FF1B" w14:textId="172CD03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7AC7638" w14:textId="1ED33C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3FF9CA" w14:textId="6F5D2A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5EA41B" w14:textId="2CEAEFA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3,980.00 </w:t>
            </w:r>
          </w:p>
        </w:tc>
      </w:tr>
      <w:tr w:rsidR="00AF72F3" w:rsidRPr="00AF72F3" w14:paraId="2F79CE7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85E936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495D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Bes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93548F" w14:textId="2F2330A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1F9984" w14:textId="1EB49A7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10CD5" w14:textId="5ADFF0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6623D6" w14:textId="2F8BAAE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1,243,197.26 </w:t>
            </w:r>
          </w:p>
        </w:tc>
      </w:tr>
      <w:tr w:rsidR="00AF72F3" w:rsidRPr="00AF72F3" w14:paraId="3C8D13B9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EF3741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B978A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bang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56D139" w14:textId="277CDC3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A54BC8" w14:textId="5F7CE03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58E37D" w14:textId="425C7E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1C1637" w14:textId="2FE748E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66,949.20 </w:t>
            </w:r>
          </w:p>
        </w:tc>
      </w:tr>
      <w:tr w:rsidR="00AF72F3" w:rsidRPr="00AF72F3" w14:paraId="308D9B87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3A6E9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123D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Sagada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B7F306" w14:textId="4FCBB99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F30ECF" w14:textId="17FFC1D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C0F0A" w14:textId="36D664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29C593" w14:textId="0CA130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840,606.00 </w:t>
            </w:r>
          </w:p>
        </w:tc>
      </w:tr>
      <w:tr w:rsidR="00AF72F3" w:rsidRPr="00AF72F3" w14:paraId="0DB25F95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945F16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0AF0D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di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185A51" w14:textId="5ABEBD7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4DB20A" w14:textId="5F87B39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B3F096" w14:textId="600C051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1AB39" w14:textId="0E57E73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43,385.56 </w:t>
            </w:r>
          </w:p>
        </w:tc>
      </w:tr>
      <w:tr w:rsidR="00AF72F3" w:rsidRPr="00AF72F3" w14:paraId="2DF756C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F09A19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RMM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7F89A646" w14:textId="3A8940C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2,100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EBCCC01" w14:textId="7A11348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0BEB36E1" w14:textId="5CE1851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noWrap/>
            <w:vAlign w:val="bottom"/>
            <w:hideMark/>
          </w:tcPr>
          <w:p w14:paraId="59A51A85" w14:textId="6677991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912,100.94 </w:t>
            </w:r>
          </w:p>
        </w:tc>
      </w:tr>
      <w:tr w:rsidR="00AF72F3" w:rsidRPr="00AF72F3" w14:paraId="47F6F127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4C8F0CE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Basil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BCAC084" w14:textId="5C0C798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484BD7" w14:textId="154805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1C924050" w14:textId="65A5FAD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1BA024C" w14:textId="2D614D3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1,679,180.94 </w:t>
            </w:r>
          </w:p>
        </w:tc>
      </w:tr>
      <w:tr w:rsidR="00AF72F3" w:rsidRPr="00AF72F3" w14:paraId="6930AEB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78E534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1EFE5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City of Lamit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1097D0" w14:textId="5DAA7D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9CED98" w14:textId="76FA51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538A66" w14:textId="21D187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F17560" w14:textId="4C81B17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28,750.84 </w:t>
            </w:r>
          </w:p>
        </w:tc>
      </w:tr>
      <w:tr w:rsidR="00AF72F3" w:rsidRPr="00AF72F3" w14:paraId="0BBC1DCD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BAC0105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FE26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Lantaw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8E3F9F" w14:textId="386800E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2B904D" w14:textId="58798D6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4BB622" w14:textId="5C8D81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97203A" w14:textId="4E5B1B8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12,012.22 </w:t>
            </w:r>
          </w:p>
        </w:tc>
      </w:tr>
      <w:tr w:rsidR="00AF72F3" w:rsidRPr="00AF72F3" w14:paraId="576663FA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ACFF4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F4DFF3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lus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4046AB" w14:textId="41C5FFE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E3DC5A" w14:textId="0CE412E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90E16" w14:textId="4436D9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EE2DF9" w14:textId="0530D3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69,122.92 </w:t>
            </w:r>
          </w:p>
        </w:tc>
      </w:tr>
      <w:tr w:rsidR="00AF72F3" w:rsidRPr="00AF72F3" w14:paraId="6A450CC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E16425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FBD94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ipo-Tip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CA3755" w14:textId="1DB0A54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B96B82" w14:textId="350F0A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5E1378" w14:textId="759170F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1DDA1B" w14:textId="2311D74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4,897.50 </w:t>
            </w:r>
          </w:p>
        </w:tc>
      </w:tr>
      <w:tr w:rsidR="00AF72F3" w:rsidRPr="00AF72F3" w14:paraId="4906662C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083FB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81B21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Ungkaya Puk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98F471" w14:textId="5727473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E66AB8" w14:textId="18C113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98DC40" w14:textId="1413B47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66110" w14:textId="5E7163E2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44,397.46 </w:t>
            </w:r>
          </w:p>
        </w:tc>
      </w:tr>
      <w:tr w:rsidR="00AF72F3" w:rsidRPr="00AF72F3" w14:paraId="2D2EB638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8A8B2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Lanao del Sur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7F089FCB" w14:textId="0977C017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08E72609" w14:textId="323F067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6AAE157" w14:textId="627982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9397AF" w14:textId="1B18970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222,000.00 </w:t>
            </w:r>
          </w:p>
        </w:tc>
      </w:tr>
      <w:tr w:rsidR="00AF72F3" w:rsidRPr="00AF72F3" w14:paraId="58138D1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4114B2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7DC61A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rawi City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25BBAC" w14:textId="0100B0A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9D825C" w14:textId="4A7080A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9EEB32" w14:textId="38F8692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1CD07" w14:textId="70DAD0D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222,000.00 </w:t>
            </w:r>
          </w:p>
        </w:tc>
      </w:tr>
      <w:tr w:rsidR="00AF72F3" w:rsidRPr="00AF72F3" w14:paraId="58319845" w14:textId="77777777" w:rsidTr="00AF72F3">
        <w:trPr>
          <w:trHeight w:val="20"/>
        </w:trPr>
        <w:tc>
          <w:tcPr>
            <w:tcW w:w="176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18757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>Sulu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225EFBFF" w14:textId="2FED4B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30F62E18" w14:textId="5189698F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noWrap/>
            <w:vAlign w:val="bottom"/>
            <w:hideMark/>
          </w:tcPr>
          <w:p w14:paraId="6F53267F" w14:textId="3C16EDB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F8BB2D" w14:textId="49FC06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b/>
                <w:bCs/>
                <w:color w:val="000000"/>
                <w:sz w:val="20"/>
                <w:szCs w:val="20"/>
              </w:rPr>
              <w:t xml:space="preserve">10,920.00 </w:t>
            </w:r>
          </w:p>
        </w:tc>
      </w:tr>
      <w:tr w:rsidR="00AF72F3" w:rsidRPr="00AF72F3" w14:paraId="75352501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1AB70A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0C70A2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Indanan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49CDC5" w14:textId="5751DB2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67E404" w14:textId="34BBCF1E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A36B68" w14:textId="2FB187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5C5BA8" w14:textId="69EFDC3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AF72F3" w:rsidRPr="00AF72F3" w14:paraId="39E93C3E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2D98390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98E9E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Jol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5129EA" w14:textId="696FDDA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C1D34A" w14:textId="61512C3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D3C38D" w14:textId="6771AAB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1FA38" w14:textId="4F122E6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4,368.00 </w:t>
            </w:r>
          </w:p>
        </w:tc>
      </w:tr>
      <w:tr w:rsidR="00AF72F3" w:rsidRPr="00AF72F3" w14:paraId="07A5D11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3B8E0C7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940C5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Maimbu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AAE5A3" w14:textId="26F0559A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386B3D" w14:textId="656971D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76F8DF" w14:textId="762505A0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366AA4" w14:textId="47AEC19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AF72F3" w:rsidRPr="00AF72F3" w14:paraId="48224453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F5281E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F012B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nglima Estino (New Panamao)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EC9E92" w14:textId="0B9691B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8C199C" w14:textId="040EE00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BF55F5" w14:textId="55D65661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515B24" w14:textId="44DD274C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AF72F3" w:rsidRPr="00AF72F3" w14:paraId="6B75A08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65A41298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6A4761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Parang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413F3D" w14:textId="23D1F7C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23C953" w14:textId="73BD1785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EF378A" w14:textId="7F2AB50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2806D" w14:textId="73A973F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546.00 </w:t>
            </w:r>
          </w:p>
        </w:tc>
      </w:tr>
      <w:tr w:rsidR="00AF72F3" w:rsidRPr="00AF72F3" w14:paraId="198A9936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A9C2719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94ABA4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alipao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89B04F" w14:textId="056D750B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3D98BF" w14:textId="5932213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19AD41" w14:textId="57F8EC26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187698" w14:textId="5C675448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1,092.00 </w:t>
            </w:r>
          </w:p>
        </w:tc>
      </w:tr>
      <w:tr w:rsidR="00AF72F3" w:rsidRPr="00AF72F3" w14:paraId="5C2F7B78" w14:textId="77777777" w:rsidTr="00AF72F3">
        <w:trPr>
          <w:trHeight w:val="20"/>
        </w:trPr>
        <w:tc>
          <w:tcPr>
            <w:tcW w:w="80" w:type="pc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52466FC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8FBE7F" w14:textId="77777777" w:rsidR="00AF72F3" w:rsidRPr="00AF72F3" w:rsidRDefault="00AF72F3" w:rsidP="00AF72F3">
            <w:pPr>
              <w:spacing w:after="0" w:line="240" w:lineRule="auto"/>
              <w:ind w:right="57"/>
              <w:contextualSpacing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>Tongki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8BC5CE" w14:textId="5474AC73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306E78" w14:textId="5D8BDF8D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0AA42B" w14:textId="707F0169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- </w:t>
            </w: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48F6C2" w14:textId="02301694" w:rsidR="00AF72F3" w:rsidRPr="00AF72F3" w:rsidRDefault="00AF72F3" w:rsidP="00AB1D5E">
            <w:pPr>
              <w:spacing w:after="0" w:line="240" w:lineRule="auto"/>
              <w:ind w:right="57"/>
              <w:contextualSpacing/>
              <w:jc w:val="right"/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</w:pPr>
            <w:r w:rsidRPr="00AF72F3">
              <w:rPr>
                <w:rFonts w:ascii="Arial Narrow" w:hAnsi="Arial Narrow"/>
                <w:i/>
                <w:iCs/>
                <w:color w:val="000000"/>
                <w:sz w:val="20"/>
                <w:szCs w:val="20"/>
              </w:rPr>
              <w:t xml:space="preserve"> 3,276.00 </w:t>
            </w:r>
          </w:p>
        </w:tc>
      </w:tr>
    </w:tbl>
    <w:p w14:paraId="7DAD564B" w14:textId="1B05D9BA" w:rsidR="00573513" w:rsidRPr="00BA0DBE" w:rsidRDefault="008D2D83" w:rsidP="00BC61B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16"/>
          <w:szCs w:val="16"/>
        </w:rPr>
      </w:pPr>
      <w:r>
        <w:rPr>
          <w:rFonts w:ascii="Arial" w:eastAsia="Arial" w:hAnsi="Arial" w:cs="Arial"/>
          <w:b/>
          <w:i/>
          <w:sz w:val="16"/>
          <w:szCs w:val="16"/>
        </w:rPr>
        <w:t>N</w:t>
      </w:r>
      <w:r w:rsidR="003E4C18" w:rsidRPr="006C6E91">
        <w:rPr>
          <w:rFonts w:ascii="Arial" w:eastAsia="Arial" w:hAnsi="Arial" w:cs="Arial"/>
          <w:b/>
          <w:i/>
          <w:sz w:val="16"/>
          <w:szCs w:val="16"/>
        </w:rPr>
        <w:t>ote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: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Reflecte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cos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f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ssistanc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und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r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NI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vide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oe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no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include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othe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ervices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nd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Social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Amelioration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Program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(SAP)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for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target</w:t>
      </w:r>
      <w:r w:rsidR="000E2147">
        <w:rPr>
          <w:rFonts w:ascii="Arial" w:eastAsia="Arial" w:hAnsi="Arial" w:cs="Arial"/>
          <w:i/>
          <w:sz w:val="16"/>
          <w:szCs w:val="16"/>
        </w:rPr>
        <w:t xml:space="preserve"> </w:t>
      </w:r>
      <w:r w:rsidR="003E4C18" w:rsidRPr="000B2093">
        <w:rPr>
          <w:rFonts w:ascii="Arial" w:eastAsia="Arial" w:hAnsi="Arial" w:cs="Arial"/>
          <w:i/>
          <w:sz w:val="16"/>
          <w:szCs w:val="16"/>
        </w:rPr>
        <w:t>beneficiaries.</w:t>
      </w:r>
      <w:r w:rsidR="00BA0DBE">
        <w:rPr>
          <w:rFonts w:ascii="Arial" w:eastAsia="Arial" w:hAnsi="Arial" w:cs="Arial"/>
          <w:i/>
          <w:sz w:val="16"/>
          <w:szCs w:val="16"/>
        </w:rPr>
        <w:t xml:space="preserve"> Also, </w:t>
      </w:r>
      <w:r w:rsidR="00BA0DBE" w:rsidRPr="00BA0DBE">
        <w:rPr>
          <w:rFonts w:ascii="Arial" w:eastAsia="Arial" w:hAnsi="Arial" w:cs="Arial"/>
          <w:bCs/>
          <w:i/>
          <w:sz w:val="16"/>
          <w:szCs w:val="16"/>
        </w:rPr>
        <w:t xml:space="preserve">assistance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provided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y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LGUs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s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excluded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in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the</w:t>
      </w:r>
      <w:r w:rsidR="000E2147" w:rsidRPr="00BA0DBE">
        <w:rPr>
          <w:rFonts w:ascii="Arial" w:eastAsia="Arial" w:hAnsi="Arial" w:cs="Arial"/>
          <w:bCs/>
          <w:i/>
          <w:sz w:val="16"/>
          <w:szCs w:val="16"/>
        </w:rPr>
        <w:t xml:space="preserve"> </w:t>
      </w:r>
      <w:r w:rsidR="00573513" w:rsidRPr="00BA0DBE">
        <w:rPr>
          <w:rFonts w:ascii="Arial" w:eastAsia="Arial" w:hAnsi="Arial" w:cs="Arial"/>
          <w:bCs/>
          <w:i/>
          <w:sz w:val="16"/>
          <w:szCs w:val="16"/>
        </w:rPr>
        <w:t>breakdown</w:t>
      </w:r>
      <w:r w:rsidR="00214A3F" w:rsidRPr="00BA0DBE">
        <w:rPr>
          <w:rFonts w:ascii="Arial" w:eastAsia="Arial" w:hAnsi="Arial" w:cs="Arial"/>
          <w:bCs/>
          <w:i/>
          <w:sz w:val="16"/>
          <w:szCs w:val="16"/>
        </w:rPr>
        <w:t>.</w:t>
      </w:r>
    </w:p>
    <w:p w14:paraId="7EA2AFA8" w14:textId="1046A717" w:rsidR="00AA18DF" w:rsidRDefault="003E4C18" w:rsidP="00AB1D5E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Source: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DSW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Field</w:t>
      </w:r>
      <w:r w:rsidR="000E2147">
        <w:rPr>
          <w:rFonts w:ascii="Arial" w:eastAsia="Arial" w:hAnsi="Arial" w:cs="Arial"/>
          <w:i/>
          <w:color w:val="0070C0"/>
          <w:sz w:val="16"/>
          <w:szCs w:val="16"/>
        </w:rPr>
        <w:t xml:space="preserve"> </w:t>
      </w:r>
      <w:r w:rsidRPr="000B2093">
        <w:rPr>
          <w:rFonts w:ascii="Arial" w:eastAsia="Arial" w:hAnsi="Arial" w:cs="Arial"/>
          <w:i/>
          <w:color w:val="0070C0"/>
          <w:sz w:val="16"/>
          <w:szCs w:val="16"/>
        </w:rPr>
        <w:t>Offices</w:t>
      </w:r>
    </w:p>
    <w:p w14:paraId="0184DAF3" w14:textId="31922708" w:rsidR="00AB1D5E" w:rsidRDefault="00AB1D5E" w:rsidP="00AB1D5E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4EF03C3E" w14:textId="77777777" w:rsidR="00AB1D5E" w:rsidRPr="00AB1D5E" w:rsidRDefault="00AB1D5E" w:rsidP="00AB1D5E">
      <w:pPr>
        <w:spacing w:after="0" w:line="240" w:lineRule="auto"/>
        <w:ind w:left="426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A702232" w14:textId="77777777" w:rsidR="00B273AA" w:rsidRDefault="00B273AA" w:rsidP="00B273AA">
      <w:pPr>
        <w:spacing w:after="160" w:line="254" w:lineRule="auto"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tatus of Prepositioned Resources: Stockpile and Standby Funds</w:t>
      </w:r>
    </w:p>
    <w:p w14:paraId="4559E06A" w14:textId="6369150D" w:rsidR="00B273AA" w:rsidRPr="00B273AA" w:rsidRDefault="00B273AA" w:rsidP="00B273AA">
      <w:pPr>
        <w:jc w:val="both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The DSWD Central Office (CO), Field Offices (FOs), and National Resource Operations Center (NROC) have stockpiles and standby funds amounting to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057CF6" w:rsidRPr="00057CF6">
        <w:rPr>
          <w:rFonts w:ascii="Arial" w:eastAsia="Arial" w:hAnsi="Arial" w:cs="Arial"/>
          <w:b/>
          <w:bCs/>
          <w:color w:val="0070C0"/>
          <w:sz w:val="24"/>
          <w:szCs w:val="24"/>
        </w:rPr>
        <w:t>813,678,985.37</w:t>
      </w:r>
      <w:r w:rsidR="00057CF6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ith breakdown as follows (see Table 2):</w:t>
      </w:r>
    </w:p>
    <w:p w14:paraId="24030CFD" w14:textId="77777777" w:rsidR="00B273AA" w:rsidRDefault="00B273AA" w:rsidP="00B273AA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andby Funds</w:t>
      </w:r>
    </w:p>
    <w:p w14:paraId="24160E85" w14:textId="77777777" w:rsidR="00B273AA" w:rsidRDefault="00B273AA" w:rsidP="00B273AA">
      <w:pPr>
        <w:ind w:left="360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 total of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227,963,288.27 </w:t>
      </w:r>
      <w:r>
        <w:rPr>
          <w:rFonts w:ascii="Arial" w:eastAsia="Arial" w:hAnsi="Arial" w:cs="Arial"/>
          <w:b/>
          <w:color w:val="0070C0"/>
          <w:sz w:val="24"/>
          <w:szCs w:val="24"/>
        </w:rPr>
        <w:t>standby funds</w:t>
      </w:r>
      <w:r>
        <w:rPr>
          <w:rFonts w:ascii="Arial" w:eastAsia="Arial" w:hAnsi="Arial" w:cs="Arial"/>
          <w:sz w:val="24"/>
          <w:szCs w:val="24"/>
        </w:rPr>
        <w:t xml:space="preserve"> in the CO and FOs. Of the said amount </w:t>
      </w:r>
      <w:r>
        <w:rPr>
          <w:rFonts w:ascii="Arial" w:eastAsia="Arial" w:hAnsi="Arial" w:cs="Arial"/>
          <w:b/>
          <w:sz w:val="24"/>
          <w:szCs w:val="24"/>
        </w:rPr>
        <w:t xml:space="preserve">₱184,762,513.19 </w:t>
      </w:r>
      <w:r>
        <w:rPr>
          <w:rFonts w:ascii="Arial" w:eastAsia="Arial" w:hAnsi="Arial" w:cs="Arial"/>
          <w:sz w:val="24"/>
          <w:szCs w:val="24"/>
        </w:rPr>
        <w:t xml:space="preserve">is the available </w:t>
      </w:r>
      <w:r>
        <w:rPr>
          <w:rFonts w:ascii="Arial" w:eastAsia="Arial" w:hAnsi="Arial" w:cs="Arial"/>
          <w:b/>
          <w:sz w:val="24"/>
          <w:szCs w:val="24"/>
        </w:rPr>
        <w:t>Quick Response Fund (QRF)</w:t>
      </w:r>
      <w:r>
        <w:rPr>
          <w:rFonts w:ascii="Arial" w:eastAsia="Arial" w:hAnsi="Arial" w:cs="Arial"/>
          <w:sz w:val="24"/>
          <w:szCs w:val="24"/>
        </w:rPr>
        <w:t xml:space="preserve"> in the CO.</w:t>
      </w:r>
    </w:p>
    <w:p w14:paraId="7D37B82A" w14:textId="77777777" w:rsidR="00B273AA" w:rsidRDefault="00B273AA" w:rsidP="00B273AA">
      <w:pPr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DA117C5" w14:textId="77777777" w:rsidR="00B273AA" w:rsidRDefault="00B273AA" w:rsidP="00B273AA">
      <w:pPr>
        <w:numPr>
          <w:ilvl w:val="0"/>
          <w:numId w:val="26"/>
        </w:numPr>
        <w:spacing w:after="0" w:line="240" w:lineRule="auto"/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tockpiles</w:t>
      </w:r>
    </w:p>
    <w:p w14:paraId="0819CBCB" w14:textId="7A46760F" w:rsidR="00B273AA" w:rsidRDefault="00B273AA" w:rsidP="00B273AA">
      <w:pPr>
        <w:ind w:left="360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 total of 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287,026 </w:t>
      </w:r>
      <w:r>
        <w:rPr>
          <w:rFonts w:ascii="Arial" w:eastAsia="Arial" w:hAnsi="Arial" w:cs="Arial"/>
          <w:b/>
          <w:color w:val="0070C0"/>
          <w:sz w:val="24"/>
          <w:szCs w:val="24"/>
        </w:rPr>
        <w:t>family food packs (FFPs)</w:t>
      </w:r>
      <w:r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mounting to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>132,410,959.96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 other food items </w:t>
      </w:r>
      <w:r>
        <w:rPr>
          <w:rFonts w:ascii="Arial" w:eastAsia="Arial" w:hAnsi="Arial" w:cs="Arial"/>
          <w:sz w:val="24"/>
          <w:szCs w:val="24"/>
        </w:rPr>
        <w:t>amounting t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 w:rsidR="00057CF6" w:rsidRPr="00057CF6">
        <w:rPr>
          <w:rFonts w:ascii="Arial" w:eastAsia="Arial" w:hAnsi="Arial" w:cs="Arial"/>
          <w:b/>
          <w:bCs/>
          <w:color w:val="0070C0"/>
          <w:sz w:val="24"/>
          <w:szCs w:val="24"/>
        </w:rPr>
        <w:t>183,329,237.87</w:t>
      </w:r>
      <w:r w:rsidR="00057CF6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nd </w:t>
      </w:r>
      <w:r>
        <w:rPr>
          <w:rFonts w:ascii="Arial" w:eastAsia="Arial" w:hAnsi="Arial" w:cs="Arial"/>
          <w:b/>
          <w:color w:val="0070C0"/>
          <w:sz w:val="24"/>
          <w:szCs w:val="24"/>
        </w:rPr>
        <w:t xml:space="preserve">non-food items (FNIs) </w:t>
      </w:r>
      <w:r>
        <w:rPr>
          <w:rFonts w:ascii="Arial" w:eastAsia="Arial" w:hAnsi="Arial" w:cs="Arial"/>
          <w:sz w:val="24"/>
          <w:szCs w:val="24"/>
        </w:rPr>
        <w:t>amounting to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color w:val="0070C0"/>
          <w:sz w:val="24"/>
          <w:szCs w:val="24"/>
        </w:rPr>
        <w:t>₱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269,975,499.27 </w:t>
      </w:r>
      <w:r>
        <w:rPr>
          <w:rFonts w:ascii="Arial" w:eastAsia="Arial" w:hAnsi="Arial" w:cs="Arial"/>
          <w:sz w:val="24"/>
          <w:szCs w:val="24"/>
        </w:rPr>
        <w:t>are available.</w:t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60ABDB73" w14:textId="77777777" w:rsidR="00B273AA" w:rsidRDefault="00B273AA" w:rsidP="00B273AA">
      <w:pPr>
        <w:ind w:left="360"/>
        <w:contextualSpacing/>
        <w:rPr>
          <w:rFonts w:ascii="Arial" w:eastAsia="Arial" w:hAnsi="Arial" w:cs="Arial"/>
          <w:b/>
          <w:i/>
          <w:sz w:val="20"/>
          <w:szCs w:val="20"/>
        </w:rPr>
      </w:pPr>
    </w:p>
    <w:p w14:paraId="3C0EA72A" w14:textId="77777777" w:rsidR="00B273AA" w:rsidRDefault="00B273AA" w:rsidP="00B273AA">
      <w:pPr>
        <w:spacing w:after="0" w:line="240" w:lineRule="auto"/>
        <w:ind w:right="57" w:firstLine="360"/>
        <w:contextualSpacing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Table 2. Available Standby Funds and Stockpiles</w:t>
      </w:r>
    </w:p>
    <w:tbl>
      <w:tblPr>
        <w:tblW w:w="4950" w:type="pct"/>
        <w:tblInd w:w="27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4"/>
        <w:gridCol w:w="1361"/>
        <w:gridCol w:w="821"/>
        <w:gridCol w:w="1348"/>
        <w:gridCol w:w="1423"/>
        <w:gridCol w:w="1558"/>
        <w:gridCol w:w="1745"/>
      </w:tblGrid>
      <w:tr w:rsidR="00057CF6" w:rsidRPr="00057CF6" w14:paraId="2950CD4B" w14:textId="77777777" w:rsidTr="00057CF6">
        <w:trPr>
          <w:trHeight w:val="20"/>
          <w:tblHeader/>
        </w:trPr>
        <w:tc>
          <w:tcPr>
            <w:tcW w:w="718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10373F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Region / Office</w:t>
            </w:r>
          </w:p>
        </w:tc>
        <w:tc>
          <w:tcPr>
            <w:tcW w:w="706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246C64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i/>
                <w:iCs/>
                <w:color w:val="000000"/>
                <w:sz w:val="20"/>
                <w:szCs w:val="20"/>
              </w:rPr>
              <w:t>Standby Funds</w:t>
            </w:r>
          </w:p>
        </w:tc>
        <w:tc>
          <w:tcPr>
            <w:tcW w:w="1125" w:type="pct"/>
            <w:gridSpan w:val="2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5EFF96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i/>
                <w:iCs/>
                <w:color w:val="000000"/>
                <w:sz w:val="20"/>
                <w:szCs w:val="20"/>
              </w:rPr>
              <w:t>FAMILY FOOD PACKS</w:t>
            </w:r>
          </w:p>
        </w:tc>
        <w:tc>
          <w:tcPr>
            <w:tcW w:w="738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7FED5F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Other Food Items</w:t>
            </w:r>
          </w:p>
        </w:tc>
        <w:tc>
          <w:tcPr>
            <w:tcW w:w="808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C1FAC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Non-Food Relief Items</w:t>
            </w:r>
          </w:p>
        </w:tc>
        <w:tc>
          <w:tcPr>
            <w:tcW w:w="906" w:type="pct"/>
            <w:vMerge w:val="restart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BD7C2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Total Standby Funds &amp; Stockpile</w:t>
            </w:r>
          </w:p>
        </w:tc>
      </w:tr>
      <w:tr w:rsidR="00057CF6" w:rsidRPr="00057CF6" w14:paraId="40DD1270" w14:textId="77777777" w:rsidTr="00057CF6">
        <w:trPr>
          <w:trHeight w:val="20"/>
          <w:tblHeader/>
        </w:trPr>
        <w:tc>
          <w:tcPr>
            <w:tcW w:w="718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BE08A0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706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01B982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A86B02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Quantity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1DDB9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Total Cost</w:t>
            </w:r>
          </w:p>
        </w:tc>
        <w:tc>
          <w:tcPr>
            <w:tcW w:w="738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17EA5C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08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2AA55F4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06" w:type="pct"/>
            <w:vMerge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BB02DE2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057CF6" w:rsidRPr="00057CF6" w14:paraId="086FD23A" w14:textId="77777777" w:rsidTr="00057CF6">
        <w:trPr>
          <w:trHeight w:val="20"/>
          <w:tblHeader/>
        </w:trPr>
        <w:tc>
          <w:tcPr>
            <w:tcW w:w="718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C193CA2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380CE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227,963,288.27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541C7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287,026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D3CDC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132,410,959.96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8A2403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183,329,237.87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943CF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269,975,499.27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F39A3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color w:val="000000"/>
                <w:sz w:val="20"/>
                <w:szCs w:val="20"/>
              </w:rPr>
              <w:t>813,678,985.37</w:t>
            </w:r>
          </w:p>
        </w:tc>
      </w:tr>
      <w:tr w:rsidR="00057CF6" w:rsidRPr="00057CF6" w14:paraId="0CCBC23F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E0AEE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entral Office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A361E2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184,762,513.19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EF063F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CF958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AA7179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407EEE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523519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84,762,513.19 </w:t>
            </w:r>
          </w:p>
        </w:tc>
      </w:tr>
      <w:tr w:rsidR="00057CF6" w:rsidRPr="00057CF6" w14:paraId="10D1B437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E7AD4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RLMB - NROC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5EF2DB8" w14:textId="18AB0E56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B9DD3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26,900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6833B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3,847,660.00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94B7E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21,557,802.14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5F7972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69,130,335.75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1C2FF86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04,535,797.89 </w:t>
            </w:r>
          </w:p>
        </w:tc>
      </w:tr>
      <w:tr w:rsidR="00057CF6" w:rsidRPr="00057CF6" w14:paraId="16E01D77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FB511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RLMB - VDRC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6382AD" w14:textId="41566553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-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99091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10,647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FE2321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4,724,553.63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4965AD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,755,227.33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26D5BF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,145,887.20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E2E7B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1,625,668.16 </w:t>
            </w:r>
          </w:p>
        </w:tc>
      </w:tr>
      <w:tr w:rsidR="00057CF6" w:rsidRPr="00057CF6" w14:paraId="55FF1892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D72AB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I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8F333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000,455.20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AD3C79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7,584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F59FD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,792,109.80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0293B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,269,977.00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E99053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0,076,359.92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528684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8,138,901.92 </w:t>
            </w:r>
          </w:p>
        </w:tc>
      </w:tr>
      <w:tr w:rsidR="00057CF6" w:rsidRPr="00057CF6" w14:paraId="2D7781BA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5E6FB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II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F1444E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000,938.79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D6495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26,084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C862C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3,276,656.06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8138EA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968,022.68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7148B1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5,510,398.95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6FE866B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22,756,016.48 </w:t>
            </w:r>
          </w:p>
        </w:tc>
      </w:tr>
      <w:tr w:rsidR="00057CF6" w:rsidRPr="00057CF6" w14:paraId="3908CF52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B881A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III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D52CFA4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305,028.74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F4969A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5,478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426B7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2,235,423.92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22503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5,118,381.86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06BEB2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5,022,278.98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281DB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5,681,113.50 </w:t>
            </w:r>
          </w:p>
        </w:tc>
      </w:tr>
      <w:tr w:rsidR="00057CF6" w:rsidRPr="00057CF6" w14:paraId="19912AEE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064E7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LABARZON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FCDE41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000,000.00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E7583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4,384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2F8EA4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,760,696.00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801BEB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5,116,247.92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BBE76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4,069,663.12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A93CE1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3,946,607.04 </w:t>
            </w:r>
          </w:p>
        </w:tc>
      </w:tr>
      <w:tr w:rsidR="00057CF6" w:rsidRPr="00057CF6" w14:paraId="10F6F214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289FD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MIMAROPA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E89ABFD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2,455,394.58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97E67F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27,263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8726AF4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2,268,350.00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7E042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2,061,634.00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72537D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5,463,498.80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F9BDE6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22,248,877.38 </w:t>
            </w:r>
          </w:p>
        </w:tc>
      </w:tr>
      <w:tr w:rsidR="00057CF6" w:rsidRPr="00057CF6" w14:paraId="2873035A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B1B4B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V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6ECD4F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000,000.00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C7413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12,094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1DBC03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5,900,737.94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C2A18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,053,537.41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BC4569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21,618,507.90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BFA6E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1,572,783.25 </w:t>
            </w:r>
          </w:p>
        </w:tc>
      </w:tr>
      <w:tr w:rsidR="00057CF6" w:rsidRPr="00057CF6" w14:paraId="311D0174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544AD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lastRenderedPageBreak/>
              <w:t>VI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C80E52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000,051.68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DA2F0F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52,292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4C596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8,890,272.08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0E56C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71,489,146.98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23D706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5,890,820.31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FCED0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99,270,291.05 </w:t>
            </w:r>
          </w:p>
        </w:tc>
      </w:tr>
      <w:tr w:rsidR="00057CF6" w:rsidRPr="00057CF6" w14:paraId="58CC09CD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CD7AB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VII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E95B1B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1,750,544.27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58DD2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4,714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27BE9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5,125,309.00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C74F8A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8,406,837.71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C43532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9,406,840.65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DAAA82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4,689,531.63 </w:t>
            </w:r>
          </w:p>
        </w:tc>
      </w:tr>
      <w:tr w:rsidR="00057CF6" w:rsidRPr="00057CF6" w14:paraId="3589BBE7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6A0EFBD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VIII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19FF94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194,543.00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6E830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20,198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A61244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1,151,087.64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17894D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7,878,269.90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FB3D92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9,360,193.45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75C16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41,584,093.99 </w:t>
            </w:r>
          </w:p>
        </w:tc>
      </w:tr>
      <w:tr w:rsidR="00057CF6" w:rsidRPr="00057CF6" w14:paraId="005FA683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FA4FFA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IX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DB197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56,000.00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6CB69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5,530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A54F7D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,022,089.70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E754B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5,614,222.16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A8BB74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6,413,392.88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2C30F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25,105,704.74 </w:t>
            </w:r>
          </w:p>
        </w:tc>
      </w:tr>
      <w:tr w:rsidR="00057CF6" w:rsidRPr="00057CF6" w14:paraId="12C486E5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83B259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75DFA7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000,724.42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5E924E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20,975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61F837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1,243,760.50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0350DB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3,863,590.41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441DF9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27,912,918.94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2B6B69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56,020,994.27 </w:t>
            </w:r>
          </w:p>
        </w:tc>
      </w:tr>
      <w:tr w:rsidR="00057CF6" w:rsidRPr="00057CF6" w14:paraId="71094453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77BA76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XI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390E5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000,001.00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E818C3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4,593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20AE606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,700,098.95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2777AE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1,530,225.00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271FA9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4,916,885.36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7F65AE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1,147,210.31 </w:t>
            </w:r>
          </w:p>
        </w:tc>
      </w:tr>
      <w:tr w:rsidR="00057CF6" w:rsidRPr="00057CF6" w14:paraId="376A96C7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8F1526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XII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2B02FD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000,513.85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1E4F86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054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DD7038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,679,700.00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26D216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2,456,416.09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56634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0,899,586.54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2A3CC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8,036,216.48 </w:t>
            </w:r>
          </w:p>
        </w:tc>
      </w:tr>
      <w:tr w:rsidR="00057CF6" w:rsidRPr="00057CF6" w14:paraId="75874CB0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272D22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RAGA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CFB26D9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000,740.55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A0E4731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9,316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CE2674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4,996,876.28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A5E929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6,685,453.63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EEAC8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6,066,813.27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5C85D7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0,749,883.73 </w:t>
            </w:r>
          </w:p>
        </w:tc>
      </w:tr>
      <w:tr w:rsidR="00057CF6" w:rsidRPr="00057CF6" w14:paraId="0268A507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95F5FE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NCR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E0B0D6E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2,229,439.00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0F0DF9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0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980191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-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80F81C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3,597,574.50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BB1B3F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5,741,232.78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1107E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11,568,246.28 </w:t>
            </w:r>
          </w:p>
        </w:tc>
      </w:tr>
      <w:tr w:rsidR="00057CF6" w:rsidRPr="00057CF6" w14:paraId="78FD5E7F" w14:textId="77777777" w:rsidTr="00057CF6">
        <w:trPr>
          <w:trHeight w:val="20"/>
        </w:trPr>
        <w:tc>
          <w:tcPr>
            <w:tcW w:w="718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8F9FF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center"/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b/>
                <w:bCs/>
                <w:sz w:val="20"/>
                <w:szCs w:val="20"/>
              </w:rPr>
              <w:t>CAR</w:t>
            </w:r>
          </w:p>
        </w:tc>
        <w:tc>
          <w:tcPr>
            <w:tcW w:w="7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F77BFA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3,206,400.00</w:t>
            </w:r>
          </w:p>
        </w:tc>
        <w:tc>
          <w:tcPr>
            <w:tcW w:w="42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5C02B9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>15,920</w:t>
            </w:r>
          </w:p>
        </w:tc>
        <w:tc>
          <w:tcPr>
            <w:tcW w:w="69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E146C0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6,795,578.46 </w:t>
            </w:r>
          </w:p>
        </w:tc>
        <w:tc>
          <w:tcPr>
            <w:tcW w:w="73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D6421E5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906,671.15 </w:t>
            </w:r>
          </w:p>
        </w:tc>
        <w:tc>
          <w:tcPr>
            <w:tcW w:w="808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75287B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9,329,884.47 </w:t>
            </w:r>
          </w:p>
        </w:tc>
        <w:tc>
          <w:tcPr>
            <w:tcW w:w="906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A9ECBCE" w14:textId="77777777" w:rsidR="00057CF6" w:rsidRPr="00057CF6" w:rsidRDefault="00057CF6" w:rsidP="00057CF6">
            <w:pPr>
              <w:widowControl/>
              <w:spacing w:after="0" w:line="240" w:lineRule="auto"/>
              <w:ind w:right="57"/>
              <w:contextualSpacing/>
              <w:jc w:val="right"/>
              <w:rPr>
                <w:rFonts w:ascii="Arial Narrow" w:eastAsia="Times New Roman" w:hAnsi="Arial Narrow"/>
                <w:sz w:val="20"/>
                <w:szCs w:val="20"/>
              </w:rPr>
            </w:pPr>
            <w:r w:rsidRPr="00057CF6">
              <w:rPr>
                <w:rFonts w:ascii="Arial Narrow" w:eastAsia="Times New Roman" w:hAnsi="Arial Narrow"/>
                <w:sz w:val="20"/>
                <w:szCs w:val="20"/>
              </w:rPr>
              <w:t xml:space="preserve">20,238,534.08 </w:t>
            </w:r>
          </w:p>
        </w:tc>
      </w:tr>
    </w:tbl>
    <w:p w14:paraId="05B97787" w14:textId="77777777" w:rsidR="00B273AA" w:rsidRDefault="00B273AA" w:rsidP="00B273AA">
      <w:pPr>
        <w:ind w:left="360"/>
        <w:contextualSpacing/>
        <w:rPr>
          <w:rFonts w:ascii="Arial" w:eastAsia="Arial" w:hAnsi="Arial" w:cs="Arial"/>
          <w:i/>
          <w:color w:val="000000"/>
          <w:sz w:val="16"/>
          <w:szCs w:val="16"/>
        </w:rPr>
      </w:pPr>
      <w:r>
        <w:rPr>
          <w:rFonts w:ascii="Arial" w:eastAsia="Arial" w:hAnsi="Arial" w:cs="Arial"/>
          <w:i/>
          <w:sz w:val="16"/>
          <w:szCs w:val="16"/>
        </w:rPr>
        <w:t>Note: The Inventory Summary is as of 07 November 2020, 12MN.</w:t>
      </w:r>
    </w:p>
    <w:p w14:paraId="4BB6E1D3" w14:textId="6F66E47A" w:rsidR="000B62B0" w:rsidRPr="00B273AA" w:rsidRDefault="00B273AA" w:rsidP="00B273AA">
      <w:pPr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>
        <w:rPr>
          <w:rFonts w:ascii="Arial" w:eastAsia="Arial" w:hAnsi="Arial" w:cs="Arial"/>
          <w:i/>
          <w:color w:val="0070C0"/>
          <w:sz w:val="16"/>
          <w:szCs w:val="16"/>
        </w:rPr>
        <w:t>Source: DRMB and NRLMB</w:t>
      </w:r>
    </w:p>
    <w:p w14:paraId="5854CAB8" w14:textId="35BD51FD" w:rsidR="009702A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>Situational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color w:val="002060"/>
          <w:sz w:val="28"/>
          <w:szCs w:val="28"/>
        </w:rPr>
        <w:t>Reports</w:t>
      </w:r>
    </w:p>
    <w:p w14:paraId="47F1E4DD" w14:textId="77777777" w:rsidR="008C15CD" w:rsidRPr="00176F10" w:rsidRDefault="008C15CD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0"/>
        </w:rPr>
      </w:pPr>
    </w:p>
    <w:p w14:paraId="25E5BAF8" w14:textId="77777777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DRMB</w:t>
      </w:r>
    </w:p>
    <w:tbl>
      <w:tblPr>
        <w:tblStyle w:val="14"/>
        <w:tblW w:w="4988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35"/>
      </w:tblGrid>
      <w:tr w:rsidR="009702AE" w14:paraId="663F79CA" w14:textId="77777777" w:rsidTr="005456ED">
        <w:trPr>
          <w:trHeight w:val="20"/>
          <w:tblHeader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4276E9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D8B90A" w14:textId="2208018E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6AC21CA3" w14:textId="77777777" w:rsidTr="005456ED">
        <w:trPr>
          <w:trHeight w:val="217"/>
        </w:trPr>
        <w:tc>
          <w:tcPr>
            <w:tcW w:w="10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302D53" w14:textId="256ED3EA" w:rsidR="009702AE" w:rsidRPr="005456ED" w:rsidRDefault="005456ED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AA18DF">
              <w:rPr>
                <w:rFonts w:ascii="Arial" w:eastAsia="Arial" w:hAnsi="Arial" w:cs="Arial"/>
                <w:sz w:val="20"/>
                <w:szCs w:val="20"/>
              </w:rPr>
              <w:t>6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DB35C7" w:rsidRPr="005456ED">
              <w:rPr>
                <w:rFonts w:ascii="Arial" w:eastAsia="Arial" w:hAnsi="Arial" w:cs="Arial"/>
                <w:sz w:val="20"/>
                <w:szCs w:val="20"/>
              </w:rPr>
              <w:t>be</w:t>
            </w:r>
            <w:r w:rsidR="0096795E" w:rsidRPr="005456ED">
              <w:rPr>
                <w:rFonts w:ascii="Arial" w:eastAsia="Arial" w:hAnsi="Arial" w:cs="Arial"/>
                <w:sz w:val="20"/>
                <w:szCs w:val="20"/>
              </w:rPr>
              <w:t>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E4C18"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397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8B53D53" w14:textId="2B669E67" w:rsidR="0030572E" w:rsidRPr="005456ED" w:rsidRDefault="003E4C18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DRMB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b/>
                <w:sz w:val="20"/>
                <w:szCs w:val="19"/>
              </w:rPr>
              <w:t>BLU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le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47F7687" w14:textId="4E10A2EC" w:rsidR="00D07395" w:rsidRPr="005456ED" w:rsidRDefault="00D07395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uppor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DOSD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acilitat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ownloa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E84569">
              <w:rPr>
                <w:rFonts w:ascii="Arial" w:eastAsia="Arial" w:hAnsi="Arial" w:cs="Arial"/>
                <w:sz w:val="20"/>
                <w:szCs w:val="19"/>
              </w:rPr>
              <w:t>-FO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637C82A" w14:textId="2D2BC505" w:rsidR="00F96844" w:rsidRPr="005456ED" w:rsidRDefault="003E4C18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OpCen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24/7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virtu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lose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onit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Logistic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anage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Burea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(NRLMB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iel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ignifica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updat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COVID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19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7800DF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DE7EE8"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23A5FCC3" w14:textId="29DE9AE8" w:rsidR="005B07B2" w:rsidRPr="005456ED" w:rsidRDefault="005B07B2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Preparednes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Divis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C0ABF" w:rsidRPr="005456ED">
              <w:rPr>
                <w:rFonts w:ascii="Arial" w:eastAsia="Arial" w:hAnsi="Arial" w:cs="Arial"/>
                <w:sz w:val="20"/>
                <w:szCs w:val="19"/>
              </w:rPr>
              <w:t>(PRD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upd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800DF"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82E1401" w14:textId="64EE4A45" w:rsidR="00683853" w:rsidRPr="005456ED" w:rsidRDefault="005B07B2" w:rsidP="00AD0337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456ED">
              <w:rPr>
                <w:rFonts w:ascii="Arial" w:eastAsia="Arial" w:hAnsi="Arial" w:cs="Arial"/>
                <w:sz w:val="20"/>
                <w:szCs w:val="19"/>
              </w:rPr>
              <w:t>DSWD-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OS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division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fi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replenish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456ED">
              <w:rPr>
                <w:rFonts w:ascii="Arial" w:eastAsia="Arial" w:hAnsi="Arial" w:cs="Arial"/>
                <w:sz w:val="20"/>
                <w:szCs w:val="19"/>
              </w:rPr>
              <w:t>standb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13F5B" w:rsidRPr="005456ED">
              <w:rPr>
                <w:rFonts w:ascii="Arial" w:eastAsia="Arial" w:hAnsi="Arial" w:cs="Arial"/>
                <w:sz w:val="20"/>
                <w:szCs w:val="19"/>
              </w:rPr>
              <w:t>funds</w:t>
            </w:r>
            <w:r w:rsidRPr="005456E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6A99EB22" w14:textId="77777777" w:rsidR="000B62B0" w:rsidRDefault="000B62B0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A48176F" w14:textId="7566D279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NRLMB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9B94A8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B7C58F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22B652" w14:textId="08D3D5CA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9702AE" w14:paraId="5B5EC70C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6D9FC4" w14:textId="7CD29D09" w:rsidR="009702AE" w:rsidRPr="006C4033" w:rsidRDefault="000F3763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AB1D5E">
              <w:rPr>
                <w:rFonts w:ascii="Arial" w:eastAsia="Arial" w:hAnsi="Arial" w:cs="Arial"/>
                <w:sz w:val="20"/>
                <w:szCs w:val="20"/>
              </w:rPr>
              <w:t>6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Pr="005456ED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5456ED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C972A46" w14:textId="61B520BF" w:rsidR="009702AE" w:rsidRPr="006C4033" w:rsidRDefault="003E4C18" w:rsidP="00AD0337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3E3D93E0" w14:textId="74A93091" w:rsidR="00B52894" w:rsidRPr="006C4033" w:rsidRDefault="003E4C18" w:rsidP="00AD0337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6C4033">
              <w:rPr>
                <w:rFonts w:ascii="Arial" w:eastAsia="Arial" w:hAnsi="Arial" w:cs="Arial"/>
                <w:sz w:val="20"/>
                <w:szCs w:val="19"/>
              </w:rPr>
              <w:t>DSWD-NRLMB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provid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O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delive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6C4033">
              <w:rPr>
                <w:rFonts w:ascii="Arial" w:eastAsia="Arial" w:hAnsi="Arial" w:cs="Arial"/>
                <w:sz w:val="20"/>
                <w:szCs w:val="19"/>
              </w:rPr>
              <w:t>LGUs.</w:t>
            </w:r>
          </w:p>
        </w:tc>
      </w:tr>
    </w:tbl>
    <w:p w14:paraId="6A88FDC1" w14:textId="1973EEE4" w:rsidR="00705978" w:rsidRPr="00176F10" w:rsidRDefault="0070597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4F879359" w14:textId="6DF6FF58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Style w:val="18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4B6204DD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F2CA077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14B4A0" w14:textId="3AE8F6AD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94BA4" w:rsidRPr="00F94BA4" w14:paraId="59C83A16" w14:textId="77777777" w:rsidTr="002B70BB">
        <w:trPr>
          <w:trHeight w:val="8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A61689B" w14:textId="25F59E12" w:rsidR="009702AE" w:rsidRPr="00AA18DF" w:rsidRDefault="009725AB" w:rsidP="007A4D2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A18DF">
              <w:rPr>
                <w:rFonts w:ascii="Arial" w:eastAsia="Arial" w:hAnsi="Arial" w:cs="Arial"/>
                <w:sz w:val="20"/>
                <w:szCs w:val="20"/>
              </w:rPr>
              <w:t>0</w:t>
            </w:r>
            <w:r w:rsidR="009D2485" w:rsidRPr="00AA18DF">
              <w:rPr>
                <w:rFonts w:ascii="Arial" w:eastAsia="Arial" w:hAnsi="Arial" w:cs="Arial"/>
                <w:sz w:val="20"/>
                <w:szCs w:val="20"/>
              </w:rPr>
              <w:t>6</w:t>
            </w:r>
            <w:r w:rsidR="000E2147" w:rsidRPr="00AA18D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591A3D" w:rsidRPr="00AA18DF">
              <w:rPr>
                <w:rFonts w:ascii="Arial" w:eastAsia="Arial" w:hAnsi="Arial" w:cs="Arial"/>
                <w:sz w:val="20"/>
                <w:szCs w:val="20"/>
              </w:rPr>
              <w:t>Novem</w:t>
            </w:r>
            <w:r w:rsidR="0096795E" w:rsidRPr="00AA18DF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 w:rsidRPr="00AA18D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96795E" w:rsidRPr="00AA18DF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F6BF60" w14:textId="2B8CDE67" w:rsidR="009702AE" w:rsidRPr="00AA18DF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18D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eployed</w:t>
            </w:r>
            <w:r w:rsidR="000E2147" w:rsidRPr="00AA18D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405D" w:rsidRPr="00AA18DF">
              <w:rPr>
                <w:rFonts w:ascii="Arial" w:eastAsia="Arial" w:hAnsi="Arial" w:cs="Arial"/>
                <w:b/>
                <w:sz w:val="20"/>
                <w:szCs w:val="19"/>
              </w:rPr>
              <w:t>4</w:t>
            </w:r>
            <w:r w:rsidR="00B3211E" w:rsidRPr="00AA18DF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0E2147" w:rsidRPr="00AA18D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b/>
                <w:sz w:val="20"/>
                <w:szCs w:val="19"/>
              </w:rPr>
              <w:t>staf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725AB" w:rsidRPr="00AA18D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B3211E" w:rsidRPr="00AA18DF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AA18D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5F4D7A" w:rsidRPr="00AA18D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2020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tem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(FNFI)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artners.</w:t>
            </w:r>
          </w:p>
          <w:p w14:paraId="7618A122" w14:textId="106FC939" w:rsidR="009702AE" w:rsidRPr="00AA18DF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sia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evelopment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Bank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(ADB)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onate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$5,000,000.00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pproximately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₱250,000,000.00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ugmentatio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Metr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Manila.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SWD-NRLMB,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rmy,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ogethe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acilitat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elivery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sai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m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bag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ric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(50k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e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bag).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ime,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llow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elivered:</w:t>
            </w:r>
          </w:p>
          <w:tbl>
            <w:tblPr>
              <w:tblW w:w="4791" w:type="pct"/>
              <w:tblInd w:w="334" w:type="dxa"/>
              <w:tblLook w:val="04A0" w:firstRow="1" w:lastRow="0" w:firstColumn="1" w:lastColumn="0" w:noHBand="0" w:noVBand="1"/>
            </w:tblPr>
            <w:tblGrid>
              <w:gridCol w:w="1297"/>
              <w:gridCol w:w="919"/>
              <w:gridCol w:w="1092"/>
              <w:gridCol w:w="1410"/>
              <w:gridCol w:w="1054"/>
              <w:gridCol w:w="1468"/>
            </w:tblGrid>
            <w:tr w:rsidR="00AA18DF" w:rsidRPr="00AA18DF" w14:paraId="284ED8DD" w14:textId="77777777" w:rsidTr="006D16EB">
              <w:trPr>
                <w:trHeight w:val="20"/>
                <w:tblHeader/>
              </w:trPr>
              <w:tc>
                <w:tcPr>
                  <w:tcW w:w="7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9EA9EB2" w14:textId="77777777" w:rsidR="009702AE" w:rsidRPr="00AA18DF" w:rsidRDefault="0071152D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LGU</w:t>
                  </w:r>
                </w:p>
              </w:tc>
              <w:tc>
                <w:tcPr>
                  <w:tcW w:w="731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8D6EA8F" w14:textId="0FC5F5CF" w:rsidR="009702AE" w:rsidRPr="00AA18DF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s</w:t>
                  </w:r>
                </w:p>
              </w:tc>
              <w:tc>
                <w:tcPr>
                  <w:tcW w:w="85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7F125E5" w14:textId="5EBB19DC" w:rsidR="009702AE" w:rsidRPr="00AA18DF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Bag</w:t>
                  </w:r>
                </w:p>
              </w:tc>
              <w:tc>
                <w:tcPr>
                  <w:tcW w:w="1070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5947BA00" w14:textId="7CA08CBB" w:rsidR="009702AE" w:rsidRPr="00AA18DF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No.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of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Goods</w:t>
                  </w:r>
                </w:p>
              </w:tc>
              <w:tc>
                <w:tcPr>
                  <w:tcW w:w="824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FB77CD9" w14:textId="39325B64" w:rsidR="009702AE" w:rsidRPr="00AA18DF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Cost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Per</w:t>
                  </w:r>
                  <w:r w:rsidR="000E2147"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Relief</w:t>
                  </w:r>
                </w:p>
              </w:tc>
              <w:tc>
                <w:tcPr>
                  <w:tcW w:w="816" w:type="pct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0CECE"/>
                  <w:vAlign w:val="center"/>
                </w:tcPr>
                <w:p w14:paraId="2D3D6B6C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</w:tr>
            <w:tr w:rsidR="00AA18DF" w:rsidRPr="00AA18DF" w14:paraId="1E5AA35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3E26CD3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Calooc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75D2FD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32C02F5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7A630B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6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436885F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B1A6327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42,100,000.00</w:t>
                  </w:r>
                </w:p>
              </w:tc>
            </w:tr>
            <w:tr w:rsidR="00AA18DF" w:rsidRPr="00AA18DF" w14:paraId="5BE0527D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380D3B" w14:textId="0ECC69E5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Las</w:t>
                  </w:r>
                  <w:r w:rsidR="000E2147"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Piñ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6049C0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BFA493B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D8274A" w14:textId="77777777" w:rsidR="009702AE" w:rsidRPr="00AA18DF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5,85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E6806F7" w14:textId="77777777" w:rsidR="009702AE" w:rsidRPr="00AA18DF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7E01DB4" w14:textId="77777777" w:rsidR="009702AE" w:rsidRPr="00AA18DF" w:rsidRDefault="003E4C18" w:rsidP="00B06FFB">
                  <w:pPr>
                    <w:pStyle w:val="NoSpacing"/>
                    <w:widowControl w:val="0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  <w:lang w:val="en-PH"/>
                    </w:rPr>
                    <w:t>14,625,000.00</w:t>
                  </w:r>
                </w:p>
              </w:tc>
            </w:tr>
            <w:tr w:rsidR="00AA18DF" w:rsidRPr="00AA18DF" w14:paraId="1258233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7C965EB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Malab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457C06A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7D6666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CDF9E6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4,603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6F8B1CB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DC965ED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36,507,500.00</w:t>
                  </w:r>
                </w:p>
              </w:tc>
            </w:tr>
            <w:tr w:rsidR="00AA18DF" w:rsidRPr="00AA18DF" w14:paraId="655D854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A4CDBD0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Makati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998FAE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B29ED3E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27F0DA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F3ADCD7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036E78A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6,250,000.00</w:t>
                  </w:r>
                </w:p>
              </w:tc>
            </w:tr>
            <w:tr w:rsidR="00AA18DF" w:rsidRPr="00AA18DF" w14:paraId="698C03CF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CDEC93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Mandaluyon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F994B4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6CA73F0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CEA104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1,35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50406B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681B865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8,392,500.00</w:t>
                  </w:r>
                </w:p>
              </w:tc>
            </w:tr>
            <w:tr w:rsidR="00AA18DF" w:rsidRPr="00AA18DF" w14:paraId="3217AD31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B7B05A0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Mani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9939467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B125FC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0B040D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4,637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A70F7C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109DAB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37,442,500.00</w:t>
                  </w:r>
                </w:p>
              </w:tc>
            </w:tr>
            <w:tr w:rsidR="00AA18DF" w:rsidRPr="00AA18DF" w14:paraId="6B131F9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15BF210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Navota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F6231AB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5184F8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AECE4D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4,766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D2D098F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3D48585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1,915,000.00</w:t>
                  </w:r>
                </w:p>
              </w:tc>
            </w:tr>
            <w:tr w:rsidR="00AA18DF" w:rsidRPr="00AA18DF" w14:paraId="3A88AD13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7B01A14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Pasay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9E567E1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0CEEAD3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D134A16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7,949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80E18FE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FE18A6F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0,722,500.00</w:t>
                  </w:r>
                </w:p>
              </w:tc>
            </w:tr>
            <w:tr w:rsidR="00AA18DF" w:rsidRPr="00AA18DF" w14:paraId="6E4D08D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8648958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Pateros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3F5CDD6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7E64E8D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9605FD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6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6148EB01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56C7EE6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6,500,000.00</w:t>
                  </w:r>
                </w:p>
              </w:tc>
            </w:tr>
            <w:tr w:rsidR="00AA18DF" w:rsidRPr="00AA18DF" w14:paraId="2E1A389C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C59A874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lastRenderedPageBreak/>
                    <w:t>Quezo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6A03D63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5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FD13D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,700.00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EAD59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3,2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61015A9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21BC324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58,850,000.00</w:t>
                  </w:r>
                </w:p>
              </w:tc>
            </w:tr>
            <w:tr w:rsidR="00AA18DF" w:rsidRPr="00AA18DF" w14:paraId="7EDAC9D9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EFA8E51" w14:textId="546BFB94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San</w:t>
                  </w:r>
                  <w:r w:rsidR="000E2147"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 xml:space="preserve"> </w:t>
                  </w: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Juan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D328481" w14:textId="77777777" w:rsidR="009702AE" w:rsidRPr="00AA18DF" w:rsidRDefault="009702AE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61222DB" w14:textId="77777777" w:rsidR="009702AE" w:rsidRPr="00AA18DF" w:rsidRDefault="009702AE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0CFE4CF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3,000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428983FC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0992986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7,500,000.00</w:t>
                  </w:r>
                </w:p>
              </w:tc>
            </w:tr>
            <w:tr w:rsidR="00AA18DF" w:rsidRPr="00AA18DF" w14:paraId="4E2F71E2" w14:textId="77777777" w:rsidTr="006D16EB">
              <w:trPr>
                <w:trHeight w:val="58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A7E97AC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Taguig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58D757A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EE0BAEA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E6F6491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10,19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12720C69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3C52C3D4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5,485,000.00</w:t>
                  </w:r>
                </w:p>
              </w:tc>
            </w:tr>
            <w:tr w:rsidR="00AA18DF" w:rsidRPr="00AA18DF" w14:paraId="5F74A072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0D30CB17" w14:textId="77777777" w:rsidR="009702AE" w:rsidRPr="00AA18DF" w:rsidRDefault="003E4C18" w:rsidP="00B06FFB">
                  <w:pPr>
                    <w:spacing w:after="0" w:line="240" w:lineRule="auto"/>
                    <w:contextualSpacing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Valenzuela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3EBD89F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9E20622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-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F120CEF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7,648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52870AB5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2,500.00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21B2B273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sz w:val="18"/>
                      <w:szCs w:val="18"/>
                    </w:rPr>
                    <w:t>69,120,000.00</w:t>
                  </w:r>
                </w:p>
              </w:tc>
            </w:tr>
            <w:tr w:rsidR="00AA18DF" w:rsidRPr="00AA18DF" w14:paraId="592CA75B" w14:textId="77777777" w:rsidTr="006D16EB">
              <w:trPr>
                <w:trHeight w:val="20"/>
              </w:trPr>
              <w:tc>
                <w:tcPr>
                  <w:tcW w:w="709" w:type="pct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183C17DF" w14:textId="77777777" w:rsidR="009702AE" w:rsidRPr="00AA18DF" w:rsidRDefault="003E4C18" w:rsidP="00AD0337">
                  <w:pPr>
                    <w:spacing w:after="0" w:line="240" w:lineRule="auto"/>
                    <w:contextualSpacing/>
                    <w:jc w:val="both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TOTAL</w:t>
                  </w:r>
                </w:p>
              </w:tc>
              <w:tc>
                <w:tcPr>
                  <w:tcW w:w="731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46C9369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2,000</w:t>
                  </w:r>
                </w:p>
              </w:tc>
              <w:tc>
                <w:tcPr>
                  <w:tcW w:w="85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64601555" w14:textId="6FC80C6F" w:rsidR="009702AE" w:rsidRPr="00AA18DF" w:rsidRDefault="000E2147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70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551F5730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144,804</w:t>
                  </w:r>
                </w:p>
              </w:tc>
              <w:tc>
                <w:tcPr>
                  <w:tcW w:w="824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2E60A933" w14:textId="440970ED" w:rsidR="009702AE" w:rsidRPr="00AA18DF" w:rsidRDefault="000E2147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816" w:type="pct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E2EFDA"/>
                  <w:vAlign w:val="center"/>
                </w:tcPr>
                <w:p w14:paraId="4D47DE6C" w14:textId="77777777" w:rsidR="009702AE" w:rsidRPr="00AA18DF" w:rsidRDefault="003E4C18" w:rsidP="00B06FFB">
                  <w:pPr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</w:pPr>
                  <w:r w:rsidRPr="00AA18DF">
                    <w:rPr>
                      <w:rFonts w:ascii="Arial" w:eastAsia="Arial" w:hAnsi="Arial" w:cs="Arial"/>
                      <w:b/>
                      <w:sz w:val="18"/>
                      <w:szCs w:val="18"/>
                    </w:rPr>
                    <w:t>365,410,000.00</w:t>
                  </w:r>
                </w:p>
              </w:tc>
            </w:tr>
          </w:tbl>
          <w:p w14:paraId="211D2AE6" w14:textId="1FD39D3A" w:rsidR="009702AE" w:rsidRPr="00AA18DF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18D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Joint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ce-National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apital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(JTR-NCR)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ossibl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haul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ransport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goods.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meantime,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som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ommitte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wn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rucks/vehicle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sam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urpose.</w:t>
            </w:r>
          </w:p>
          <w:p w14:paraId="33E6E4E3" w14:textId="7A068FF3" w:rsidR="009702AE" w:rsidRPr="00AA18DF" w:rsidRDefault="003E4C18" w:rsidP="00AD0337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A18D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C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hilippin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National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Polic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(PNP)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safety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security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dur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hauling,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transport,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unloading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A18D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A18DF">
              <w:rPr>
                <w:rFonts w:ascii="Arial" w:eastAsia="Arial" w:hAnsi="Arial" w:cs="Arial"/>
                <w:sz w:val="20"/>
                <w:szCs w:val="19"/>
              </w:rPr>
              <w:t>goods.</w:t>
            </w:r>
          </w:p>
        </w:tc>
      </w:tr>
    </w:tbl>
    <w:p w14:paraId="6A482761" w14:textId="77777777" w:rsidR="00D92821" w:rsidRPr="00176F10" w:rsidRDefault="00D92821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6D13F219" w14:textId="26FE66A9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CAR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9702AE" w14:paraId="1ABB2970" w14:textId="77777777" w:rsidTr="00A56F6E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3BAB15" w14:textId="77777777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91F2429" w14:textId="7A62C4E5" w:rsidR="009702A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D0337" w:rsidRPr="00AD0337" w14:paraId="0ED9DC24" w14:textId="77777777" w:rsidTr="00A56F6E">
        <w:trPr>
          <w:trHeight w:val="13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7DE6C0" w14:textId="710D833A" w:rsidR="00A56F6E" w:rsidRPr="00591A3D" w:rsidRDefault="00A56F6E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FCDF93" w14:textId="616C99B3" w:rsidR="00AD0337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₱80,915.82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or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(LSIs)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.</w:t>
            </w:r>
          </w:p>
          <w:p w14:paraId="181F64E3" w14:textId="4406060B" w:rsidR="00A56F6E" w:rsidRPr="00591A3D" w:rsidRDefault="00870C3C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articipate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Meeting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la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uGon.</w:t>
            </w:r>
          </w:p>
          <w:p w14:paraId="3B8B50C5" w14:textId="077434EC" w:rsidR="00870C3C" w:rsidRPr="00591A3D" w:rsidRDefault="00870C3C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process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ocument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eas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Returning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Overse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Filipino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OFs</w:t>
            </w:r>
            <w:r w:rsidR="00AD0337" w:rsidRPr="00591A3D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0060CBBB" w14:textId="128E7CBC" w:rsidR="00A56F6E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los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RMB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RLMB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disaste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uch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echnic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uidance,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facilitation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logistical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needs.</w:t>
            </w:r>
          </w:p>
          <w:p w14:paraId="403BE074" w14:textId="77777777" w:rsidR="00AD0337" w:rsidRPr="00591A3D" w:rsidRDefault="00AD0337" w:rsidP="00AD0337">
            <w:pPr>
              <w:spacing w:after="0" w:line="240" w:lineRule="auto"/>
              <w:rPr>
                <w:rFonts w:ascii="Arial" w:eastAsia="Arial" w:hAnsi="Arial" w:cs="Arial"/>
                <w:sz w:val="20"/>
                <w:szCs w:val="19"/>
              </w:rPr>
            </w:pPr>
          </w:p>
          <w:p w14:paraId="3F1DD0E7" w14:textId="64DE62C8" w:rsidR="00870C3C" w:rsidRPr="00591A3D" w:rsidRDefault="00870C3C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591A3D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70"/>
              <w:gridCol w:w="2902"/>
              <w:gridCol w:w="2584"/>
            </w:tblGrid>
            <w:tr w:rsidR="00591A3D" w:rsidRPr="00591A3D" w14:paraId="2DCB5F63" w14:textId="77777777" w:rsidTr="000E2147">
              <w:tc>
                <w:tcPr>
                  <w:tcW w:w="1370" w:type="pct"/>
                  <w:shd w:val="clear" w:color="auto" w:fill="D9D9D9" w:themeFill="background1" w:themeFillShade="D9"/>
                  <w:vAlign w:val="center"/>
                </w:tcPr>
                <w:p w14:paraId="6734C92D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920" w:type="pct"/>
                  <w:shd w:val="clear" w:color="auto" w:fill="D9D9D9" w:themeFill="background1" w:themeFillShade="D9"/>
                  <w:vAlign w:val="center"/>
                </w:tcPr>
                <w:p w14:paraId="6F16BCE1" w14:textId="76182A7C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710" w:type="pct"/>
                  <w:shd w:val="clear" w:color="auto" w:fill="D9D9D9" w:themeFill="background1" w:themeFillShade="D9"/>
                  <w:vAlign w:val="center"/>
                </w:tcPr>
                <w:p w14:paraId="5658F567" w14:textId="460F4C78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5E6779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(PhP)</w:t>
                  </w:r>
                </w:p>
              </w:tc>
            </w:tr>
            <w:tr w:rsidR="00591A3D" w:rsidRPr="00591A3D" w14:paraId="0B1339DD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6E17332D" w14:textId="4FECCD56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157AA432" w14:textId="77777777" w:rsidTr="000E2147">
              <w:tc>
                <w:tcPr>
                  <w:tcW w:w="1370" w:type="pct"/>
                </w:tcPr>
                <w:p w14:paraId="7B9F9824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349C9A82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38,051</w:t>
                  </w:r>
                </w:p>
              </w:tc>
              <w:tc>
                <w:tcPr>
                  <w:tcW w:w="1710" w:type="pct"/>
                </w:tcPr>
                <w:p w14:paraId="76E049C3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304,572,500.00</w:t>
                  </w:r>
                </w:p>
              </w:tc>
            </w:tr>
            <w:tr w:rsidR="00591A3D" w:rsidRPr="00591A3D" w14:paraId="72B644C7" w14:textId="77777777" w:rsidTr="000E2147">
              <w:tc>
                <w:tcPr>
                  <w:tcW w:w="1370" w:type="pct"/>
                </w:tcPr>
                <w:p w14:paraId="1CF9CA70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35D7EDF9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60,125</w:t>
                  </w:r>
                </w:p>
              </w:tc>
              <w:tc>
                <w:tcPr>
                  <w:tcW w:w="1710" w:type="pct"/>
                </w:tcPr>
                <w:p w14:paraId="37D147A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49,518,750.00</w:t>
                  </w:r>
                </w:p>
              </w:tc>
            </w:tr>
            <w:tr w:rsidR="00591A3D" w:rsidRPr="00591A3D" w14:paraId="30C517EC" w14:textId="77777777" w:rsidTr="000E2147">
              <w:tc>
                <w:tcPr>
                  <w:tcW w:w="5000" w:type="pct"/>
                  <w:gridSpan w:val="3"/>
                  <w:shd w:val="clear" w:color="auto" w:fill="EAF1DD" w:themeFill="accent3" w:themeFillTint="33"/>
                  <w:vAlign w:val="center"/>
                </w:tcPr>
                <w:p w14:paraId="55797D34" w14:textId="4C0E3D30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0E2147"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591A3D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591A3D" w:rsidRPr="00591A3D" w14:paraId="5C0D2B8C" w14:textId="77777777" w:rsidTr="000E2147">
              <w:tc>
                <w:tcPr>
                  <w:tcW w:w="1370" w:type="pct"/>
                </w:tcPr>
                <w:p w14:paraId="14337F0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920" w:type="pct"/>
                </w:tcPr>
                <w:p w14:paraId="169CA4D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,329</w:t>
                  </w:r>
                </w:p>
              </w:tc>
              <w:tc>
                <w:tcPr>
                  <w:tcW w:w="1710" w:type="pct"/>
                </w:tcPr>
                <w:p w14:paraId="126C33D5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65,809,500.00</w:t>
                  </w:r>
                </w:p>
              </w:tc>
            </w:tr>
            <w:tr w:rsidR="00591A3D" w:rsidRPr="00591A3D" w14:paraId="39EB51E7" w14:textId="77777777" w:rsidTr="000E2147">
              <w:tc>
                <w:tcPr>
                  <w:tcW w:w="1370" w:type="pct"/>
                </w:tcPr>
                <w:p w14:paraId="004C8A68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920" w:type="pct"/>
                </w:tcPr>
                <w:p w14:paraId="13666484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4,092</w:t>
                  </w:r>
                </w:p>
              </w:tc>
              <w:tc>
                <w:tcPr>
                  <w:tcW w:w="1710" w:type="pct"/>
                </w:tcPr>
                <w:p w14:paraId="5A2AE04A" w14:textId="77777777" w:rsidR="00870C3C" w:rsidRPr="00591A3D" w:rsidRDefault="00870C3C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91A3D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58,481,800.00</w:t>
                  </w:r>
                </w:p>
              </w:tc>
            </w:tr>
          </w:tbl>
          <w:p w14:paraId="5C0A3681" w14:textId="2D8DD8C8" w:rsidR="00A56F6E" w:rsidRPr="00591A3D" w:rsidRDefault="00AD0337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591A3D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AR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spond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concerns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ative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relief</w:t>
            </w:r>
            <w:r w:rsidR="000E2147" w:rsidRPr="00591A3D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591A3D">
              <w:rPr>
                <w:rFonts w:ascii="Arial" w:eastAsia="Arial" w:hAnsi="Arial" w:cs="Arial"/>
                <w:sz w:val="20"/>
                <w:szCs w:val="19"/>
              </w:rPr>
              <w:t>assistance.</w:t>
            </w:r>
          </w:p>
        </w:tc>
      </w:tr>
    </w:tbl>
    <w:p w14:paraId="39B03114" w14:textId="77777777" w:rsidR="00591A3D" w:rsidRDefault="00591A3D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2C9CCE32" w14:textId="7EEF3423" w:rsidR="009702AE" w:rsidRPr="00905266" w:rsidRDefault="003E4C18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</w:t>
      </w:r>
    </w:p>
    <w:tbl>
      <w:tblPr>
        <w:tblStyle w:val="1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2D882A" w14:textId="77777777" w:rsidTr="000E2379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9F144E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DABA64" w14:textId="749389D9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E60788" w14:paraId="25217384" w14:textId="77777777" w:rsidTr="000E2379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ECD7439" w14:textId="03BF17C6" w:rsidR="009702AE" w:rsidRPr="00F00838" w:rsidRDefault="00F00838" w:rsidP="00F0317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autoSpaceDE w:val="0"/>
              <w:autoSpaceDN w:val="0"/>
              <w:adjustRightInd w:val="0"/>
              <w:spacing w:after="0" w:line="240" w:lineRule="auto"/>
              <w:ind w:right="-120"/>
              <w:jc w:val="center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06</w:t>
            </w:r>
            <w:r w:rsidR="00F0317F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0E2379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="0064772D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64772D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441200" w14:textId="7132DC7F" w:rsidR="00BF30DE" w:rsidRDefault="00C45728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ously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rendering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duty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Regional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ncident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Management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eam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t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OC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RO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62EBB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1,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City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San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Fernando,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La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Union.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updating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statu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="003F71FC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egional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</w:t>
            </w:r>
            <w:r w:rsidR="003F71FC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reatment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9583F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f</w:t>
            </w:r>
            <w:r w:rsidR="0085546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cilities,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maps,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daily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71FC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report</w:t>
            </w:r>
            <w:r w:rsidR="0085546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LSI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B06FFB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ROFs</w:t>
            </w:r>
            <w:r w:rsidR="00681484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contact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409C0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racing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major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border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checkpoint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r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continu</w:t>
            </w:r>
            <w:r w:rsidR="0085546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lly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being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.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5546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Likewise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clos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ion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provincial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MTs,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mong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RIMT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RDRRMC1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B1614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member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lso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maintaine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smooth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gainst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E4C18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4741F6A9" w14:textId="55397D3E" w:rsidR="00F00838" w:rsidRPr="00F00838" w:rsidRDefault="00F00838" w:rsidP="00F00838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n addition, RIMT Tactics and Strategic Planning Meeting was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ed relative to the status of COVID-19 in the region.</w:t>
            </w:r>
          </w:p>
          <w:p w14:paraId="373E00F4" w14:textId="5EF4354B" w:rsidR="000F3BF4" w:rsidRPr="00F00838" w:rsidRDefault="000F3BF4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186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personnel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D16D6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on-duty/deploye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region-wid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conduct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A1632C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,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</w:t>
            </w:r>
            <w:r w:rsidR="00A1632C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,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execut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MT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still</w:t>
            </w:r>
            <w:r w:rsidR="00A1632C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on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COVID-19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F24350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Pandemic.</w:t>
            </w:r>
          </w:p>
          <w:p w14:paraId="035DF35E" w14:textId="43960C9F" w:rsidR="00F0317F" w:rsidRPr="00F00838" w:rsidRDefault="008F5C3B" w:rsidP="00416D6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5C11AF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</w:t>
            </w:r>
            <w:r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A01EC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10</w:t>
            </w:r>
            <w:r w:rsidR="000E2147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</w:t>
            </w:r>
            <w:r w:rsidR="007101D9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7</w:t>
            </w:r>
            <w:r w:rsidR="000E2147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7101D9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FI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101D9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9A01EC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71</w:t>
            </w:r>
            <w:r w:rsidR="005C11AF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9</w:t>
            </w:r>
            <w:r w:rsidR="000E2147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Region.</w:t>
            </w:r>
          </w:p>
          <w:p w14:paraId="552AD323" w14:textId="77777777" w:rsidR="00E87B67" w:rsidRPr="00F00838" w:rsidRDefault="00E87B67" w:rsidP="00AD0337">
            <w:pPr>
              <w:pStyle w:val="ListParagraph"/>
              <w:spacing w:after="0" w:line="240" w:lineRule="auto"/>
              <w:ind w:left="360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</w:p>
          <w:p w14:paraId="3D1AC59D" w14:textId="323A2ADC" w:rsidR="005F5959" w:rsidRPr="00F00838" w:rsidRDefault="003E4C18" w:rsidP="00AD0337">
            <w:pP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0E2147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0E2147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0E2147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0D17192" w14:textId="75DB9BEE" w:rsidR="009D1839" w:rsidRPr="00F00838" w:rsidRDefault="003E4C18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84534D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,27</w:t>
            </w:r>
            <w:r w:rsidR="00C15670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71</w:t>
            </w:r>
            <w:r w:rsidR="0084534D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84534D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0E2147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84534D" w:rsidRPr="00F0083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776,</w:t>
            </w:r>
            <w:r w:rsidR="00C15670" w:rsidRPr="00F0083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522</w:t>
            </w:r>
            <w:r w:rsidR="000E2147" w:rsidRPr="00F0083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F0083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val="en-US"/>
              </w:rPr>
              <w:t>beneficiaries</w:t>
            </w:r>
            <w:r w:rsidR="000E2147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0E2147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125</w:t>
            </w:r>
            <w:r w:rsidR="000E2147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cities/municipalities</w:t>
            </w:r>
            <w:r w:rsidR="000E2147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during</w:t>
            </w:r>
            <w:r w:rsidR="000E2147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0E2147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first</w:t>
            </w:r>
            <w:r w:rsidR="000E2147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ranche</w:t>
            </w:r>
            <w:r w:rsidR="000E2147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84642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mplementation</w:t>
            </w:r>
            <w:r w:rsidR="000E2147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in</w:t>
            </w:r>
            <w:r w:rsidR="000E2147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6C3F0B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the</w:t>
            </w:r>
            <w:r w:rsidR="000E2147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 xml:space="preserve"> </w:t>
            </w:r>
            <w:r w:rsidR="00764C8A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Region</w:t>
            </w:r>
            <w:r w:rsidR="006C3F0B" w:rsidRPr="00F00838">
              <w:rPr>
                <w:rFonts w:ascii="Arial" w:eastAsia="Arial" w:hAnsi="Arial" w:cs="Arial"/>
                <w:bCs/>
                <w:color w:val="0070C0"/>
                <w:sz w:val="20"/>
                <w:szCs w:val="19"/>
                <w:lang w:val="en-US"/>
              </w:rPr>
              <w:t>.</w:t>
            </w:r>
          </w:p>
          <w:p w14:paraId="7AE77165" w14:textId="0C893648" w:rsidR="00511B1A" w:rsidRPr="00F00838" w:rsidRDefault="00511B1A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51</w:t>
            </w:r>
            <w:r w:rsidR="002F7FCF" w:rsidRPr="00F0083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F0083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,7</w:t>
            </w:r>
            <w:r w:rsidR="002F7FCF" w:rsidRPr="00F0083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</w:t>
            </w:r>
            <w:r w:rsidRPr="00F0083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4,</w:t>
            </w:r>
            <w:r w:rsidR="002F7FCF" w:rsidRPr="00F0083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3</w:t>
            </w:r>
            <w:r w:rsidRPr="00F0083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50.00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direct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payout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2F7FCF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cash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card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123,</w:t>
            </w:r>
            <w:r w:rsidR="002F7FCF" w:rsidRPr="00F0083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789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0E2147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whil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A54659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,</w:t>
            </w:r>
            <w:r w:rsidR="009A01EC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59</w:t>
            </w:r>
            <w:r w:rsidR="00A54659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829</w:t>
            </w:r>
            <w:r w:rsidR="00A54659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9A01EC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</w:t>
            </w:r>
            <w:r w:rsidR="00A54659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0E2147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financial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servic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r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(FSPs)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977A3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9A01EC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410</w:t>
            </w:r>
            <w:r w:rsidR="00A54659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8</w:t>
            </w:r>
            <w:r w:rsidR="009A01EC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8</w:t>
            </w:r>
            <w:r w:rsidR="000E2147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D977A3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Non-</w:t>
            </w:r>
            <w:r w:rsidR="00764C8A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Ps</w:t>
            </w:r>
            <w:r w:rsidR="000E2147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D977A3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Pangasinan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secon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ranch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84642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3ADADE3" w14:textId="0B9ED764" w:rsidR="006C3F0B" w:rsidRPr="00F00838" w:rsidRDefault="006C3F0B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1245A9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23</w:t>
            </w:r>
            <w:r w:rsidR="009F2AB5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3</w:t>
            </w:r>
            <w:r w:rsidR="001245A9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F2AB5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46</w:t>
            </w:r>
            <w:r w:rsidR="001245A9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,</w:t>
            </w:r>
            <w:r w:rsidR="009F2AB5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5</w:t>
            </w:r>
            <w:r w:rsidR="001245A9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0.00</w:t>
            </w:r>
            <w:r w:rsidR="000E2147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681484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was</w:t>
            </w:r>
            <w:r w:rsidR="000E2147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1245A9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2,</w:t>
            </w:r>
            <w:r w:rsidR="009F2AB5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63</w:t>
            </w:r>
            <w:r w:rsidR="000E2147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174EA5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w</w:t>
            </w:r>
            <w:r w:rsidR="003B3477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itlisted</w:t>
            </w:r>
            <w:r w:rsidR="000E2147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3B3477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beneficiarie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B347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R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egion.</w:t>
            </w:r>
          </w:p>
          <w:p w14:paraId="6B9E4FFB" w14:textId="22733E11" w:rsidR="0020031D" w:rsidRPr="00F00838" w:rsidRDefault="0020031D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lastRenderedPageBreak/>
              <w:t>A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otal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mount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3F6816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14,</w:t>
            </w:r>
            <w:r w:rsidR="009F2AB5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2</w:t>
            </w:r>
            <w:r w:rsidR="00C15670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72</w:t>
            </w:r>
            <w:r w:rsidR="003F6816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,</w:t>
            </w:r>
            <w:r w:rsidR="00C15670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5</w:t>
            </w:r>
            <w:r w:rsidR="003F6816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>00.00</w:t>
            </w:r>
            <w:r w:rsidR="000E2147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val="en-US"/>
              </w:rPr>
              <w:t xml:space="preserve"> </w:t>
            </w:r>
            <w:r w:rsidR="00BC595C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wer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pai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F6816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1,</w:t>
            </w:r>
            <w:r w:rsidR="00C15670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802</w:t>
            </w:r>
            <w:r w:rsidR="000E2147" w:rsidRPr="00F00838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0237D9" w:rsidRPr="00F0083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TNVS/PUV</w:t>
            </w:r>
            <w:r w:rsidR="000E2147" w:rsidRPr="00F0083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driver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764C8A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.</w:t>
            </w:r>
          </w:p>
          <w:p w14:paraId="6A2AAB67" w14:textId="3357ADC2" w:rsidR="00174EA5" w:rsidRPr="00F00838" w:rsidRDefault="00174EA5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ssiste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facilitating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encoding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SAC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form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preparing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liquidation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documentary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requirements.</w:t>
            </w:r>
          </w:p>
          <w:p w14:paraId="5488F4BA" w14:textId="7A82033C" w:rsidR="007731D9" w:rsidRPr="00F00838" w:rsidRDefault="00234E36" w:rsidP="00AD033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staff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note</w:t>
            </w:r>
            <w:r w:rsidR="00511B1A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ll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observations,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ssues,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queries,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relativ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SAP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Implementation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ppropriate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ctions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F00838">
              <w:rPr>
                <w:rFonts w:ascii="Arial" w:eastAsia="Arial" w:hAnsi="Arial" w:cs="Arial"/>
                <w:color w:val="0070C0"/>
                <w:sz w:val="20"/>
                <w:szCs w:val="19"/>
              </w:rPr>
              <w:t>recommendations.</w:t>
            </w:r>
          </w:p>
        </w:tc>
      </w:tr>
    </w:tbl>
    <w:p w14:paraId="4F5CF4D9" w14:textId="77777777" w:rsidR="00EC590A" w:rsidRPr="00176F10" w:rsidRDefault="00EC590A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Cs w:val="24"/>
        </w:rPr>
      </w:pPr>
    </w:p>
    <w:p w14:paraId="70786F0F" w14:textId="1C465290" w:rsidR="009702A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CA3CA7" w14:paraId="42705761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5CC20B" w14:textId="77777777" w:rsidR="00CA3CA7" w:rsidRDefault="00CA3CA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8CFA70" w14:textId="7F707B79" w:rsidR="00CA3CA7" w:rsidRDefault="00CA3CA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>UNDERTAKEN</w:t>
            </w:r>
          </w:p>
        </w:tc>
      </w:tr>
      <w:tr w:rsidR="00F83294" w:rsidRPr="00F83294" w14:paraId="21D5987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33DF4F" w14:textId="307FF588" w:rsidR="00E0250A" w:rsidRPr="00AA18DF" w:rsidRDefault="00AA18DF" w:rsidP="00AA18D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06 </w:t>
            </w:r>
            <w:r w:rsidR="00E0250A" w:rsidRPr="00AA18DF">
              <w:rPr>
                <w:rFonts w:ascii="Arial" w:eastAsia="Arial" w:hAnsi="Arial" w:cs="Arial"/>
                <w:color w:val="0070C0"/>
                <w:sz w:val="20"/>
                <w:szCs w:val="20"/>
              </w:rPr>
              <w:t>November</w:t>
            </w:r>
            <w:r w:rsidR="000E2147" w:rsidRPr="00AA18DF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E0250A" w:rsidRPr="00AA18DF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D6920E" w14:textId="0CBAB735" w:rsidR="002C4581" w:rsidRDefault="00AA18DF" w:rsidP="00AA18D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 II attended</w:t>
            </w:r>
            <w:r w:rsidRPr="00AA18DF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to the request of Isabela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AA18DF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olice Provincial Office for 268 Family Food Packs (FFPs)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AA18DF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 to ₱147,400.00 to be distributed to the indigent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AA18DF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amilies of Barangay Daragut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an West, San Mariano, Isabela on </w:t>
            </w:r>
            <w:r w:rsidRPr="00AA18DF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November 6,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2020 as an outreach program. </w:t>
            </w:r>
            <w:r w:rsidRPr="00AA18DF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aid area is being categorized as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AA18DF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Communist Terrorist Groups influenced barangay.</w:t>
            </w:r>
          </w:p>
          <w:p w14:paraId="72131456" w14:textId="3B8A8E88" w:rsidR="00AA18DF" w:rsidRPr="00AA18DF" w:rsidRDefault="00AA18DF" w:rsidP="00AA18D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DSWD-FO II </w:t>
            </w:r>
            <w:r w:rsidRPr="00AA18DF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 114 FFPs amounting to ₱52,603.02 for</w:t>
            </w:r>
            <w:r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AA18DF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 Locally Stranded Individuals of Solana, Cagayan.</w:t>
            </w:r>
          </w:p>
          <w:p w14:paraId="481E7258" w14:textId="335FD0F1" w:rsidR="00E0250A" w:rsidRPr="0094791E" w:rsidRDefault="00FE5038" w:rsidP="00AA18D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continuously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ugmentation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upport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rough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ssistance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ndividual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n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Crisi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ituation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(AICS).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tal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AA18DF" w:rsidRPr="00AA18DF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32,415</w:t>
            </w:r>
            <w:r w:rsidR="00AA18DF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client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ere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erved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d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ssistance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 w:rsidRPr="0094791E">
              <w:rPr>
                <w:color w:val="0070C0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₱</w:t>
            </w:r>
            <w:r w:rsidR="00AA18DF" w:rsidRPr="00AA18DF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93,748,179.82</w:t>
            </w:r>
            <w:r w:rsidR="00AA18DF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.</w:t>
            </w:r>
          </w:p>
          <w:p w14:paraId="40A30B77" w14:textId="2B94DB5E" w:rsidR="001A5EFC" w:rsidRPr="0094791E" w:rsidRDefault="001A5EFC" w:rsidP="00AD03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continuously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repacking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amily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ack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ensure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vailability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food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d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non-food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tem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t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ny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given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ime.</w:t>
            </w:r>
          </w:p>
          <w:p w14:paraId="6E3105B6" w14:textId="77777777" w:rsidR="00F83294" w:rsidRPr="0094791E" w:rsidRDefault="00F83294" w:rsidP="00F83294">
            <w:p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</w:p>
          <w:p w14:paraId="027F760F" w14:textId="3E3A01CE" w:rsidR="00F83294" w:rsidRPr="0094791E" w:rsidRDefault="00F83294" w:rsidP="00F83294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</w:pPr>
            <w:r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ocial</w:t>
            </w:r>
            <w:r w:rsidR="000E2147"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Amelioration</w:t>
            </w:r>
            <w:r w:rsidR="000E2147"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Program</w:t>
            </w:r>
            <w:r w:rsidR="000E2147"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SAP)</w:t>
            </w:r>
          </w:p>
          <w:p w14:paraId="1D79AC82" w14:textId="6B098140" w:rsidR="006D1DB0" w:rsidRPr="0094791E" w:rsidRDefault="00AD0A59" w:rsidP="006D1DB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DSWD-F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II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ha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AP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571,097</w:t>
            </w:r>
            <w:r w:rsidR="000E2147"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color w:val="0070C0"/>
                <w:sz w:val="20"/>
                <w:szCs w:val="19"/>
                <w:lang w:bidi="en-US"/>
              </w:rPr>
              <w:t>beneficiarie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tal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of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3,213,419,000.00</w:t>
            </w:r>
            <w:r w:rsidR="006D1DB0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</w:p>
          <w:p w14:paraId="670ABBDA" w14:textId="6D87DE44" w:rsidR="006D1DB0" w:rsidRPr="0094791E" w:rsidRDefault="006D1DB0" w:rsidP="006D1DB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</w:pP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here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re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43,776</w:t>
            </w:r>
            <w:r w:rsidR="000E2147"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waitlisted</w:t>
            </w:r>
            <w:r w:rsidR="000E2147"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beneficiaries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h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ere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ls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provided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with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SAP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amounting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to</w:t>
            </w:r>
            <w:r w:rsidR="000E2147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 xml:space="preserve"> </w:t>
            </w:r>
            <w:r w:rsidR="00DF12CA" w:rsidRPr="0094791E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  <w:lang w:bidi="en-US"/>
              </w:rPr>
              <w:t>₱240,768,000.00</w:t>
            </w:r>
            <w:r w:rsidR="00DF12CA" w:rsidRPr="0094791E">
              <w:rPr>
                <w:rFonts w:ascii="Arial" w:eastAsia="Arial" w:hAnsi="Arial" w:cs="Arial"/>
                <w:color w:val="0070C0"/>
                <w:sz w:val="20"/>
                <w:szCs w:val="19"/>
                <w:lang w:bidi="en-US"/>
              </w:rPr>
              <w:t>.</w:t>
            </w:r>
          </w:p>
        </w:tc>
      </w:tr>
    </w:tbl>
    <w:p w14:paraId="0C330989" w14:textId="77777777" w:rsidR="00001CD1" w:rsidRDefault="00001CD1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</w:p>
    <w:p w14:paraId="7E54994A" w14:textId="3EDB4E3B" w:rsidR="009702AE" w:rsidRPr="00A8767E" w:rsidRDefault="003E4C18" w:rsidP="00AD0337">
      <w:pPr>
        <w:widowControl/>
        <w:spacing w:after="0" w:line="240" w:lineRule="auto"/>
        <w:ind w:right="57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II</w:t>
      </w:r>
    </w:p>
    <w:tbl>
      <w:tblPr>
        <w:tblStyle w:val="14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386EA90F" w14:textId="77777777" w:rsidTr="00213F5B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E89A9EA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483D90" w14:textId="0EF79F6B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6059F2" w:rsidRPr="006059F2" w14:paraId="7EFA4248" w14:textId="77777777" w:rsidTr="00213F5B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9089C" w14:textId="23A0BD3E" w:rsidR="00213F5B" w:rsidRPr="00416D6F" w:rsidRDefault="00213F5B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EF0727" w:rsidRPr="00416D6F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vem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3FCD14" w14:textId="1E6B0D1C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F072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31,993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ques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C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arch</w:t>
            </w:r>
            <w:r w:rsidR="00E7103C" w:rsidRPr="00416D6F">
              <w:rPr>
                <w:rFonts w:ascii="Arial" w:eastAsia="Arial" w:hAnsi="Arial" w:cs="Arial"/>
                <w:sz w:val="20"/>
                <w:szCs w:val="19"/>
              </w:rPr>
              <w:t xml:space="preserve"> 16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E7103C" w:rsidRPr="00416D6F">
              <w:rPr>
                <w:rFonts w:ascii="Arial" w:eastAsia="Arial" w:hAnsi="Arial" w:cs="Arial"/>
                <w:sz w:val="20"/>
                <w:szCs w:val="19"/>
              </w:rPr>
              <w:t xml:space="preserve"> 30, 202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F0727" w:rsidRPr="00416D6F">
              <w:rPr>
                <w:rFonts w:ascii="Arial" w:eastAsia="Arial" w:hAnsi="Arial" w:cs="Arial"/>
                <w:b/>
                <w:sz w:val="20"/>
                <w:szCs w:val="19"/>
              </w:rPr>
              <w:t>139,999,262.66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72B1113B" w14:textId="6FDB1225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0</w:t>
            </w:r>
            <w:r w:rsidR="00B42CA2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,643</w:t>
            </w:r>
            <w:r w:rsidR="000E2147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FFP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0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GUs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one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four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E716F6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49,566,903.02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1C767176" w14:textId="53A3B98C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seven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one (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FC74FF" w:rsidRPr="00416D6F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G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9,785,970.00.</w:t>
            </w:r>
          </w:p>
          <w:p w14:paraId="7065E6EE" w14:textId="5339C2A5" w:rsidR="006059F2" w:rsidRPr="00416D6F" w:rsidRDefault="006059F2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97,164</w:t>
            </w:r>
            <w:r w:rsidR="000E2147"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369,687,000.0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7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21F8CA80" w14:textId="255CD6F5" w:rsidR="00BF6B14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F849437" w14:textId="49F469BD" w:rsidR="006059F2" w:rsidRPr="00416D6F" w:rsidRDefault="00BF6B14" w:rsidP="00AD0337">
            <w:pPr>
              <w:pStyle w:val="ListParagraph"/>
              <w:numPr>
                <w:ilvl w:val="0"/>
                <w:numId w:val="8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gular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onito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tatu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 xml:space="preserve">affected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 xml:space="preserve"> and assistance provided by LGUs and other stakeholders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u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ndemic</w:t>
            </w:r>
            <w:r w:rsidR="00523B43"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70F4F96" w14:textId="77777777" w:rsidR="006059F2" w:rsidRPr="00416D6F" w:rsidRDefault="006059F2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616CF054" w14:textId="61A0601C" w:rsidR="006059F2" w:rsidRPr="00416D6F" w:rsidRDefault="006059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318"/>
              <w:gridCol w:w="1620"/>
              <w:gridCol w:w="1800"/>
              <w:gridCol w:w="2823"/>
            </w:tblGrid>
            <w:tr w:rsidR="00416D6F" w:rsidRPr="00416D6F" w14:paraId="5ED1EE6B" w14:textId="77777777" w:rsidTr="000E2147">
              <w:tc>
                <w:tcPr>
                  <w:tcW w:w="1318" w:type="dxa"/>
                  <w:shd w:val="clear" w:color="auto" w:fill="D9D9D9" w:themeFill="background1" w:themeFillShade="D9"/>
                  <w:vAlign w:val="center"/>
                </w:tcPr>
                <w:p w14:paraId="2B4CA141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Y</w:t>
                  </w:r>
                </w:p>
              </w:tc>
              <w:tc>
                <w:tcPr>
                  <w:tcW w:w="1620" w:type="dxa"/>
                  <w:shd w:val="clear" w:color="auto" w:fill="D9D9D9" w:themeFill="background1" w:themeFillShade="D9"/>
                  <w:vAlign w:val="center"/>
                </w:tcPr>
                <w:p w14:paraId="35D3132E" w14:textId="64AF0E75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NO.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BENEFICIARIES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  <w:vAlign w:val="center"/>
                </w:tcPr>
                <w:p w14:paraId="7D939A02" w14:textId="2D3391CC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OTA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AMOUNT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PAID</w:t>
                  </w:r>
                  <w:r w:rsidR="00CF5322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(PhP)</w:t>
                  </w:r>
                </w:p>
              </w:tc>
              <w:tc>
                <w:tcPr>
                  <w:tcW w:w="2823" w:type="dxa"/>
                  <w:shd w:val="clear" w:color="auto" w:fill="D9D9D9" w:themeFill="background1" w:themeFillShade="D9"/>
                  <w:vAlign w:val="center"/>
                </w:tcPr>
                <w:p w14:paraId="228837D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REMARKS</w:t>
                  </w:r>
                </w:p>
              </w:tc>
            </w:tr>
            <w:tr w:rsidR="00416D6F" w:rsidRPr="00416D6F" w14:paraId="40D8A2FC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6B46021" w14:textId="7DEEEBC0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FIRST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416D6F" w:rsidRPr="00416D6F" w14:paraId="4317E163" w14:textId="77777777" w:rsidTr="000E2147">
              <w:tc>
                <w:tcPr>
                  <w:tcW w:w="1318" w:type="dxa"/>
                </w:tcPr>
                <w:p w14:paraId="51F184F2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39862B3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04,018</w:t>
                  </w:r>
                </w:p>
              </w:tc>
              <w:tc>
                <w:tcPr>
                  <w:tcW w:w="1800" w:type="dxa"/>
                </w:tcPr>
                <w:p w14:paraId="6B353ED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9,776,117,000.00</w:t>
                  </w:r>
                </w:p>
              </w:tc>
              <w:tc>
                <w:tcPr>
                  <w:tcW w:w="2823" w:type="dxa"/>
                </w:tcPr>
                <w:p w14:paraId="74B79D3B" w14:textId="73217056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May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6FD81456" w14:textId="77777777" w:rsidTr="000E2147">
              <w:tc>
                <w:tcPr>
                  <w:tcW w:w="1318" w:type="dxa"/>
                </w:tcPr>
                <w:p w14:paraId="062E5DAC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3BCC46A2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94,208</w:t>
                  </w:r>
                </w:p>
              </w:tc>
              <w:tc>
                <w:tcPr>
                  <w:tcW w:w="1800" w:type="dxa"/>
                </w:tcPr>
                <w:p w14:paraId="26BE82B4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515,171,200.00</w:t>
                  </w:r>
                </w:p>
              </w:tc>
              <w:tc>
                <w:tcPr>
                  <w:tcW w:w="2823" w:type="dxa"/>
                </w:tcPr>
                <w:p w14:paraId="75A902A9" w14:textId="60CA231B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73B94CD" w14:textId="77777777" w:rsidTr="000E2147">
              <w:tc>
                <w:tcPr>
                  <w:tcW w:w="1318" w:type="dxa"/>
                </w:tcPr>
                <w:p w14:paraId="4F912CB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0F6C491C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80,491</w:t>
                  </w:r>
                </w:p>
              </w:tc>
              <w:tc>
                <w:tcPr>
                  <w:tcW w:w="1800" w:type="dxa"/>
                </w:tcPr>
                <w:p w14:paraId="483D8399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3,123,191,500.00</w:t>
                  </w:r>
                </w:p>
              </w:tc>
              <w:tc>
                <w:tcPr>
                  <w:tcW w:w="2823" w:type="dxa"/>
                </w:tcPr>
                <w:p w14:paraId="7AEE68E8" w14:textId="709E1313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75F0FD7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33C85484" w14:textId="14B43A03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SECOND</w:t>
                  </w:r>
                  <w:r w:rsidR="000E2147"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TRANCHE</w:t>
                  </w:r>
                </w:p>
              </w:tc>
            </w:tr>
            <w:tr w:rsidR="00416D6F" w:rsidRPr="00416D6F" w14:paraId="0E25523A" w14:textId="77777777" w:rsidTr="000E2147">
              <w:tc>
                <w:tcPr>
                  <w:tcW w:w="1318" w:type="dxa"/>
                </w:tcPr>
                <w:p w14:paraId="04EF7450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Non-4Ps</w:t>
                  </w:r>
                </w:p>
              </w:tc>
              <w:tc>
                <w:tcPr>
                  <w:tcW w:w="1620" w:type="dxa"/>
                </w:tcPr>
                <w:p w14:paraId="714DE64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284,596</w:t>
                  </w:r>
                </w:p>
              </w:tc>
              <w:tc>
                <w:tcPr>
                  <w:tcW w:w="1800" w:type="dxa"/>
                </w:tcPr>
                <w:p w14:paraId="5488C527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,349,874,000.00</w:t>
                  </w:r>
                </w:p>
              </w:tc>
              <w:tc>
                <w:tcPr>
                  <w:tcW w:w="2823" w:type="dxa"/>
                </w:tcPr>
                <w:p w14:paraId="1E005764" w14:textId="1734DB5D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7E643D52" w14:textId="77777777" w:rsidTr="000E2147">
              <w:tc>
                <w:tcPr>
                  <w:tcW w:w="1318" w:type="dxa"/>
                </w:tcPr>
                <w:p w14:paraId="48D025B4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Ps</w:t>
                  </w:r>
                </w:p>
              </w:tc>
              <w:tc>
                <w:tcPr>
                  <w:tcW w:w="1620" w:type="dxa"/>
                </w:tcPr>
                <w:p w14:paraId="744351CA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82,718</w:t>
                  </w:r>
                </w:p>
              </w:tc>
              <w:tc>
                <w:tcPr>
                  <w:tcW w:w="1800" w:type="dxa"/>
                </w:tcPr>
                <w:p w14:paraId="55A5A5B2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,455,997,700.00</w:t>
                  </w:r>
                </w:p>
              </w:tc>
              <w:tc>
                <w:tcPr>
                  <w:tcW w:w="2823" w:type="dxa"/>
                </w:tcPr>
                <w:p w14:paraId="4ED28C7C" w14:textId="34263A84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0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September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637CFF4B" w14:textId="77777777" w:rsidTr="000E2147">
              <w:tc>
                <w:tcPr>
                  <w:tcW w:w="1318" w:type="dxa"/>
                </w:tcPr>
                <w:p w14:paraId="66916F8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Waitlisted</w:t>
                  </w:r>
                </w:p>
              </w:tc>
              <w:tc>
                <w:tcPr>
                  <w:tcW w:w="1620" w:type="dxa"/>
                </w:tcPr>
                <w:p w14:paraId="747111F7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453,484</w:t>
                  </w:r>
                </w:p>
              </w:tc>
              <w:tc>
                <w:tcPr>
                  <w:tcW w:w="1800" w:type="dxa"/>
                </w:tcPr>
                <w:p w14:paraId="30CB3534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,947,646,000.00</w:t>
                  </w:r>
                </w:p>
              </w:tc>
              <w:tc>
                <w:tcPr>
                  <w:tcW w:w="2823" w:type="dxa"/>
                </w:tcPr>
                <w:p w14:paraId="7EC4EB1F" w14:textId="7B8312AC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  <w:tr w:rsidR="00416D6F" w:rsidRPr="00416D6F" w14:paraId="2E1D1E98" w14:textId="77777777" w:rsidTr="000E2147">
              <w:tc>
                <w:tcPr>
                  <w:tcW w:w="7561" w:type="dxa"/>
                  <w:gridSpan w:val="4"/>
                  <w:shd w:val="clear" w:color="auto" w:fill="EAF1DD" w:themeFill="accent3" w:themeFillTint="33"/>
                  <w:vAlign w:val="center"/>
                </w:tcPr>
                <w:p w14:paraId="4D5AC3FA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  <w:t>OTHERS</w:t>
                  </w:r>
                </w:p>
              </w:tc>
            </w:tr>
            <w:tr w:rsidR="00416D6F" w:rsidRPr="00416D6F" w14:paraId="1D0228C9" w14:textId="77777777" w:rsidTr="000E2147">
              <w:tc>
                <w:tcPr>
                  <w:tcW w:w="1318" w:type="dxa"/>
                  <w:vAlign w:val="center"/>
                </w:tcPr>
                <w:p w14:paraId="2E2B7FB7" w14:textId="64C32DE5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ESP-SAP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LTFRB</w:t>
                  </w:r>
                </w:p>
              </w:tc>
              <w:tc>
                <w:tcPr>
                  <w:tcW w:w="1620" w:type="dxa"/>
                  <w:vAlign w:val="center"/>
                </w:tcPr>
                <w:p w14:paraId="55CF68CB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3,703</w:t>
                  </w:r>
                </w:p>
              </w:tc>
              <w:tc>
                <w:tcPr>
                  <w:tcW w:w="1800" w:type="dxa"/>
                  <w:vAlign w:val="center"/>
                </w:tcPr>
                <w:p w14:paraId="10F4215F" w14:textId="77777777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jc w:val="right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89,069,500.00</w:t>
                  </w:r>
                </w:p>
              </w:tc>
              <w:tc>
                <w:tcPr>
                  <w:tcW w:w="2823" w:type="dxa"/>
                  <w:vAlign w:val="center"/>
                </w:tcPr>
                <w:p w14:paraId="00B0E307" w14:textId="72ED065F" w:rsidR="006059F2" w:rsidRPr="00416D6F" w:rsidRDefault="006059F2" w:rsidP="00AD0337">
                  <w:pPr>
                    <w:widowControl/>
                    <w:spacing w:after="0" w:line="240" w:lineRule="auto"/>
                    <w:contextualSpacing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As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f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19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October</w:t>
                  </w:r>
                  <w:r w:rsidR="000E2147"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 xml:space="preserve"> </w:t>
                  </w:r>
                  <w:r w:rsidRPr="00416D6F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2020</w:t>
                  </w:r>
                </w:p>
              </w:tc>
            </w:tr>
          </w:tbl>
          <w:p w14:paraId="030C03CB" w14:textId="256F39F6" w:rsidR="006059F2" w:rsidRPr="00416D6F" w:rsidRDefault="006059F2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</w:tc>
      </w:tr>
    </w:tbl>
    <w:p w14:paraId="1B352F12" w14:textId="77777777" w:rsidR="00B273AA" w:rsidRDefault="00B273AA" w:rsidP="00AD0337">
      <w:pPr>
        <w:pStyle w:val="NoSpacing"/>
        <w:contextualSpacing/>
        <w:rPr>
          <w:rFonts w:ascii="Arial" w:hAnsi="Arial" w:cs="Arial"/>
          <w:b/>
          <w:sz w:val="24"/>
        </w:rPr>
      </w:pPr>
    </w:p>
    <w:p w14:paraId="263A748D" w14:textId="77777777" w:rsidR="00B273AA" w:rsidRDefault="00B273AA" w:rsidP="00AD0337">
      <w:pPr>
        <w:pStyle w:val="NoSpacing"/>
        <w:contextualSpacing/>
        <w:rPr>
          <w:rFonts w:ascii="Arial" w:hAnsi="Arial" w:cs="Arial"/>
          <w:b/>
          <w:sz w:val="24"/>
        </w:rPr>
      </w:pPr>
    </w:p>
    <w:p w14:paraId="27991E68" w14:textId="77777777" w:rsidR="00B273AA" w:rsidRDefault="00B273AA" w:rsidP="00AD0337">
      <w:pPr>
        <w:pStyle w:val="NoSpacing"/>
        <w:contextualSpacing/>
        <w:rPr>
          <w:rFonts w:ascii="Arial" w:hAnsi="Arial" w:cs="Arial"/>
          <w:b/>
          <w:sz w:val="24"/>
        </w:rPr>
      </w:pPr>
    </w:p>
    <w:p w14:paraId="7D909039" w14:textId="498C54AC" w:rsidR="009702AE" w:rsidRPr="00A8767E" w:rsidRDefault="003E4C18" w:rsidP="00AD0337">
      <w:pPr>
        <w:pStyle w:val="NoSpacing"/>
        <w:contextualSpacing/>
        <w:rPr>
          <w:rFonts w:ascii="Arial" w:hAnsi="Arial" w:cs="Arial"/>
          <w:b/>
          <w:sz w:val="24"/>
        </w:rPr>
      </w:pPr>
      <w:r w:rsidRPr="00A8767E">
        <w:rPr>
          <w:rFonts w:ascii="Arial" w:hAnsi="Arial" w:cs="Arial"/>
          <w:b/>
          <w:sz w:val="24"/>
        </w:rPr>
        <w:lastRenderedPageBreak/>
        <w:t>DSWD-FO</w:t>
      </w:r>
      <w:r w:rsidR="000E2147">
        <w:rPr>
          <w:rFonts w:ascii="Arial" w:hAnsi="Arial" w:cs="Arial"/>
          <w:b/>
          <w:sz w:val="24"/>
        </w:rPr>
        <w:t xml:space="preserve"> </w:t>
      </w:r>
      <w:r w:rsidRPr="00A8767E">
        <w:rPr>
          <w:rFonts w:ascii="Arial" w:hAnsi="Arial" w:cs="Arial"/>
          <w:b/>
          <w:sz w:val="24"/>
        </w:rPr>
        <w:t>CALABARZON</w:t>
      </w:r>
    </w:p>
    <w:tbl>
      <w:tblPr>
        <w:tblStyle w:val="12"/>
        <w:tblW w:w="97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801"/>
      </w:tblGrid>
      <w:tr w:rsidR="00A8767E" w:rsidRPr="00A8767E" w14:paraId="17041C6C" w14:textId="77777777" w:rsidTr="007A4D29">
        <w:trPr>
          <w:trHeight w:val="20"/>
          <w:tblHeader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F9E33A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68F001C" w14:textId="31E1C710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A4D29" w:rsidRPr="00050807" w14:paraId="5DF8C8A2" w14:textId="77777777" w:rsidTr="007A4D29">
        <w:trPr>
          <w:trHeight w:val="20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3C32471" w14:textId="455AC1C1" w:rsidR="007A4D29" w:rsidRPr="007A4D29" w:rsidRDefault="007A4D29" w:rsidP="007A4D2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7A4D29">
              <w:rPr>
                <w:rFonts w:ascii="Arial" w:eastAsia="Arial" w:hAnsi="Arial" w:cs="Arial"/>
                <w:sz w:val="20"/>
                <w:szCs w:val="19"/>
              </w:rPr>
              <w:t>03 November 2020</w:t>
            </w:r>
          </w:p>
        </w:tc>
        <w:tc>
          <w:tcPr>
            <w:tcW w:w="7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703AF" w14:textId="30BB559F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ris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terventi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ti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ou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grant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17,679,878.58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0,200 client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  <w:p w14:paraId="6753889B" w14:textId="1E059361" w:rsidR="007A4D29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stainabl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SLP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23,869,000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1,538 beneficiar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icroenterpris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evelopment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LP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ek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elp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marginaliz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amil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ffect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y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munity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arantin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mi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ronavir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seas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(COVID-19)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ndemic.</w:t>
            </w:r>
          </w:p>
          <w:p w14:paraId="56F3B8C5" w14:textId="77777777" w:rsidR="007A4D29" w:rsidRPr="007A4D29" w:rsidRDefault="007A4D29" w:rsidP="007A4D29">
            <w:p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362BB4F3" w14:textId="6DE207C5" w:rsidR="007A4D29" w:rsidRPr="004D468A" w:rsidRDefault="007A4D29" w:rsidP="007A4D29">
            <w:p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Social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Amelioration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Program</w:t>
            </w: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b/>
                <w:sz w:val="20"/>
                <w:szCs w:val="20"/>
              </w:rPr>
              <w:t>(SAP)</w:t>
            </w:r>
          </w:p>
          <w:p w14:paraId="1AE66038" w14:textId="24F4E429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Pantawi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mily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1,593,919,850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99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i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bo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ca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ar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holder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eco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che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on-4P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beneficiaries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7A4D2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8,632,507.00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ort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a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i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digi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ver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84.40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’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arget.</w:t>
            </w:r>
          </w:p>
          <w:p w14:paraId="60F140A1" w14:textId="7D1D7F91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SP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the second tranche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payment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,328,078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wer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ord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42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LG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gion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ota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unsuccessfu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ransaction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251,976.</w:t>
            </w:r>
          </w:p>
          <w:p w14:paraId="4590C595" w14:textId="42A05FB4" w:rsidR="007A4D29" w:rsidRPr="004D468A" w:rsidRDefault="007A4D29" w:rsidP="007A4D2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4D468A">
              <w:rPr>
                <w:rFonts w:ascii="Arial" w:eastAsia="Arial" w:hAnsi="Arial" w:cs="Arial"/>
                <w:sz w:val="20"/>
                <w:szCs w:val="20"/>
              </w:rPr>
              <w:t>O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lient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upport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sz w:val="20"/>
                <w:szCs w:val="20"/>
              </w:rPr>
              <w:t>FO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ceiv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5,101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complaints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ferrals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querie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variou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porting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sources.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From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this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number,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104,971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or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99.88%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176BC6">
              <w:rPr>
                <w:rFonts w:ascii="Arial" w:eastAsia="Arial" w:hAnsi="Arial" w:cs="Arial"/>
                <w:sz w:val="20"/>
                <w:szCs w:val="20"/>
              </w:rPr>
              <w:t xml:space="preserve">was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ddresse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and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4D468A">
              <w:rPr>
                <w:rFonts w:ascii="Arial" w:eastAsia="Arial" w:hAnsi="Arial" w:cs="Arial"/>
                <w:sz w:val="20"/>
                <w:szCs w:val="20"/>
              </w:rPr>
              <w:t>responded.</w:t>
            </w:r>
          </w:p>
        </w:tc>
      </w:tr>
    </w:tbl>
    <w:p w14:paraId="40C26C0C" w14:textId="77777777" w:rsidR="00E12B41" w:rsidRDefault="00E12B41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7A2F17D" w14:textId="29FF4337" w:rsidR="009702AE" w:rsidRDefault="009A52FF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M</w:t>
      </w:r>
      <w:r w:rsidR="003E4C18" w:rsidRPr="00A8767E">
        <w:rPr>
          <w:rFonts w:ascii="Arial" w:eastAsia="Arial" w:hAnsi="Arial" w:cs="Arial"/>
          <w:b/>
          <w:sz w:val="24"/>
          <w:szCs w:val="24"/>
        </w:rPr>
        <w:t>IMAROPA</w:t>
      </w:r>
    </w:p>
    <w:tbl>
      <w:tblPr>
        <w:tblStyle w:val="12"/>
        <w:tblW w:w="9781" w:type="dxa"/>
        <w:tblInd w:w="-5" w:type="dxa"/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</w:tblPr>
      <w:tblGrid>
        <w:gridCol w:w="1985"/>
        <w:gridCol w:w="7796"/>
      </w:tblGrid>
      <w:tr w:rsidR="00A7347F" w:rsidRPr="00A7347F" w14:paraId="45569A90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9263B" w14:textId="422745F8" w:rsidR="00A7347F" w:rsidRPr="00A7347F" w:rsidRDefault="00A7347F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 w:hanging="120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8CE9" w14:textId="03319C6C" w:rsidR="00A7347F" w:rsidRPr="00A7347F" w:rsidRDefault="00A7347F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7347F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E42A7" w:rsidRPr="007E42A7" w14:paraId="5CA3B698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355BA" w14:textId="0459EE69" w:rsidR="002D4D40" w:rsidRPr="003D598B" w:rsidRDefault="002D4D40" w:rsidP="002D4D40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30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 w:rsidRPr="003D598B">
              <w:rPr>
                <w:rFonts w:ascii="Arial" w:eastAsia="Arial" w:hAnsi="Arial" w:cs="Arial"/>
                <w:color w:val="0070C0"/>
                <w:sz w:val="20"/>
                <w:szCs w:val="20"/>
              </w:rPr>
              <w:t>0</w:t>
            </w:r>
            <w:r w:rsidR="003D598B" w:rsidRPr="003D598B">
              <w:rPr>
                <w:rFonts w:ascii="Arial" w:eastAsia="Arial" w:hAnsi="Arial" w:cs="Arial"/>
                <w:color w:val="0070C0"/>
                <w:sz w:val="20"/>
                <w:szCs w:val="20"/>
              </w:rPr>
              <w:t>6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20"/>
              </w:rPr>
              <w:t>November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20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899B3" w14:textId="1232279C" w:rsidR="002D4D40" w:rsidRPr="003D598B" w:rsidRDefault="002D4D40" w:rsidP="003D598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D598B" w:rsidRPr="003D598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4,121 </w:t>
            </w:r>
            <w:r w:rsidRPr="003D598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FFPs</w:t>
            </w:r>
            <w:r w:rsidR="000E2147" w:rsidRPr="003D598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="004B0C68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with a total amount of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3D598B" w:rsidRPr="003D598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1,854,450.00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30FDD" w:rsidRPr="003D598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,</w:t>
            </w:r>
            <w:r w:rsidR="003D598B" w:rsidRPr="003D598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093</w:t>
            </w:r>
            <w:r w:rsidR="00D30FDD" w:rsidRPr="003D598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ocally</w:t>
            </w:r>
            <w:r w:rsidR="000E2147" w:rsidRPr="003D598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Stranded</w:t>
            </w:r>
            <w:r w:rsidR="000E2147" w:rsidRPr="003D598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Individuals</w:t>
            </w:r>
            <w:r w:rsidR="000E2147" w:rsidRPr="003D598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(LSIs)</w:t>
            </w:r>
            <w:r w:rsidR="000E2147" w:rsidRPr="003D598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/SWADTs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Crisis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Intervention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Units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(CIU)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06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30FDD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1PM.</w:t>
            </w:r>
          </w:p>
          <w:p w14:paraId="19138ACE" w14:textId="47C3ADF5" w:rsidR="002D4D40" w:rsidRPr="003D598B" w:rsidRDefault="002D4D40" w:rsidP="00D30FD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,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through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NCIP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30FDD" w:rsidRPr="003D598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1,880 </w:t>
            </w:r>
            <w:r w:rsidRPr="003D598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hygiene</w:t>
            </w:r>
            <w:r w:rsidR="000E2147" w:rsidRPr="003D598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kits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Indigenous</w:t>
            </w:r>
            <w:r w:rsidR="000E2147" w:rsidRPr="003D598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Peoples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in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region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₱</w:t>
            </w:r>
            <w:r w:rsidR="00D30FDD" w:rsidRPr="003D598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3,191,958.00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as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D30FDD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05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D30FDD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Novem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ber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2020,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11AM.</w:t>
            </w:r>
            <w:bookmarkStart w:id="1" w:name="_GoBack"/>
            <w:bookmarkEnd w:id="1"/>
          </w:p>
          <w:p w14:paraId="4CFD7D51" w14:textId="2EEDB2C8" w:rsidR="004B726D" w:rsidRPr="003D598B" w:rsidRDefault="004B726D" w:rsidP="003D598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provided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3D598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27</w:t>
            </w:r>
            <w:r w:rsidRPr="003D598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9</w:t>
            </w:r>
            <w:r w:rsidR="000E2147" w:rsidRPr="003D598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b/>
                <w:bCs/>
                <w:color w:val="0070C0"/>
                <w:sz w:val="20"/>
                <w:szCs w:val="19"/>
              </w:rPr>
              <w:t>NFIs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to</w:t>
            </w:r>
            <w:r w:rsidR="000E2147" w:rsidRPr="003D598B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LSIs</w:t>
            </w:r>
            <w:r w:rsidR="000E2147" w:rsidRPr="003D598B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in</w:t>
            </w:r>
            <w:r w:rsidR="000E2147" w:rsidRPr="003D598B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="003D598B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the region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amounting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to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₱</w:t>
            </w:r>
            <w:r w:rsidR="003D598B" w:rsidRPr="003D598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>427,369.93</w:t>
            </w:r>
            <w:r w:rsidR="003D598B">
              <w:rPr>
                <w:rFonts w:ascii="Arial" w:eastAsia="Arial" w:hAnsi="Arial" w:cs="Arial"/>
                <w:b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as</w:t>
            </w:r>
            <w:r w:rsidR="000E2147" w:rsidRPr="003D598B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of</w:t>
            </w:r>
            <w:r w:rsidR="000E2147" w:rsidRPr="003D598B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 xml:space="preserve"> </w:t>
            </w:r>
            <w:r w:rsidR="003D598B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06 November 2020, 11A</w:t>
            </w:r>
            <w:r w:rsidR="003D598B" w:rsidRPr="003D598B">
              <w:rPr>
                <w:rFonts w:ascii="Arial" w:eastAsia="Arial" w:hAnsi="Arial" w:cs="Arial"/>
                <w:bCs/>
                <w:color w:val="0070C0"/>
                <w:sz w:val="20"/>
                <w:szCs w:val="19"/>
              </w:rPr>
              <w:t>M.</w:t>
            </w:r>
          </w:p>
          <w:p w14:paraId="622C6821" w14:textId="49FB70FF" w:rsidR="004B726D" w:rsidRPr="003D598B" w:rsidRDefault="004B726D" w:rsidP="004B726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DSWD-FO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MIMAROPA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closely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es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NCIP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LGUs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any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request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of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augmentation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support,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FFP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allocation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distribution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schedule.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Also,</w:t>
            </w:r>
            <w:r w:rsidR="00A00F94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="00E84569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FO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coordinates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with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other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agencies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for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response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operation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concerns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and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monitoring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the</w:t>
            </w:r>
            <w:r w:rsidR="000E2147"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3D598B">
              <w:rPr>
                <w:rFonts w:ascii="Arial" w:eastAsia="Arial" w:hAnsi="Arial" w:cs="Arial"/>
                <w:color w:val="0070C0"/>
                <w:sz w:val="20"/>
                <w:szCs w:val="19"/>
              </w:rPr>
              <w:t>situation.</w:t>
            </w:r>
          </w:p>
        </w:tc>
      </w:tr>
    </w:tbl>
    <w:p w14:paraId="785A4E05" w14:textId="77777777" w:rsidR="00A862BB" w:rsidRDefault="00A862BB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0271D99" w14:textId="2A54A657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</w:t>
      </w:r>
    </w:p>
    <w:tbl>
      <w:tblPr>
        <w:tblStyle w:val="11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5D2F2A40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A73A18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6C7771" w14:textId="32800B55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863623" w14:paraId="23E9D659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74D15B" w14:textId="0F229F71" w:rsidR="009702AE" w:rsidRPr="00863623" w:rsidRDefault="00CD33C7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472F71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A615EA" w:rsidRPr="00863623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863623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9096C8" w14:textId="788FA26B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d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ques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ugmentation.</w:t>
            </w:r>
          </w:p>
          <w:p w14:paraId="4EF540E9" w14:textId="20C0A986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P/C/M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member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six (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elp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pac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ood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pecti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signment.</w:t>
            </w:r>
          </w:p>
          <w:p w14:paraId="61697A54" w14:textId="4D301B15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Resour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ec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(RROS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ensur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vailabil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F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ne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ises.</w:t>
            </w:r>
          </w:p>
          <w:p w14:paraId="388A584C" w14:textId="32A0F70A" w:rsidR="001732AE" w:rsidRPr="00863623" w:rsidRDefault="001732AE" w:rsidP="00AD0337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78A7EFE6" w14:textId="082F173A" w:rsidR="00B704B0" w:rsidRPr="00863623" w:rsidRDefault="003E4C18" w:rsidP="00AD0337">
            <w:pPr>
              <w:widowControl/>
              <w:spacing w:after="0" w:line="240" w:lineRule="auto"/>
              <w:ind w:right="113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655B870" w14:textId="17083C12" w:rsidR="00D92821" w:rsidRPr="00863623" w:rsidRDefault="003E4C18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V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a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772,287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non-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3,861,435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b/>
                <w:sz w:val="20"/>
                <w:szCs w:val="19"/>
              </w:rPr>
              <w:t>357,374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1,2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27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049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7868D8" w:rsidRPr="00863623">
              <w:rPr>
                <w:rFonts w:ascii="Arial" w:eastAsia="Arial" w:hAnsi="Arial" w:cs="Arial"/>
                <w:b/>
                <w:sz w:val="20"/>
                <w:szCs w:val="19"/>
              </w:rPr>
              <w:t>70</w:t>
            </w:r>
            <w:r w:rsidR="002048EB" w:rsidRPr="00863623">
              <w:rPr>
                <w:rFonts w:ascii="Arial" w:eastAsia="Arial" w:hAnsi="Arial" w:cs="Arial"/>
                <w:b/>
                <w:sz w:val="20"/>
                <w:szCs w:val="19"/>
              </w:rPr>
              <w:t>0.0</w:t>
            </w:r>
            <w:r w:rsidR="007F1AEB" w:rsidRPr="00863623">
              <w:rPr>
                <w:rFonts w:ascii="Arial" w:eastAsia="Arial" w:hAnsi="Arial" w:cs="Arial"/>
                <w:b/>
                <w:sz w:val="20"/>
                <w:szCs w:val="19"/>
              </w:rPr>
              <w:t>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1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Ju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1881" w:rsidRPr="00863623">
              <w:rPr>
                <w:rFonts w:ascii="Arial" w:eastAsia="Arial" w:hAnsi="Arial" w:cs="Arial"/>
                <w:sz w:val="20"/>
                <w:szCs w:val="19"/>
              </w:rPr>
              <w:t>3PM.</w:t>
            </w:r>
          </w:p>
          <w:p w14:paraId="21AA78D2" w14:textId="6695689B" w:rsidR="009702AE" w:rsidRPr="00863623" w:rsidRDefault="003E4C18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63623">
              <w:rPr>
                <w:rFonts w:ascii="Arial" w:eastAsia="Arial" w:hAnsi="Arial" w:cs="Arial"/>
                <w:sz w:val="20"/>
                <w:szCs w:val="19"/>
              </w:rPr>
              <w:t>Griev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eam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work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skele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work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DF3309">
              <w:rPr>
                <w:rFonts w:ascii="Arial" w:eastAsia="Arial" w:hAnsi="Arial" w:cs="Arial"/>
                <w:sz w:val="20"/>
                <w:szCs w:val="19"/>
              </w:rPr>
              <w:t>-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om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hand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grievanc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differ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63623">
              <w:rPr>
                <w:rFonts w:ascii="Arial" w:eastAsia="Arial" w:hAnsi="Arial" w:cs="Arial"/>
                <w:sz w:val="20"/>
                <w:szCs w:val="19"/>
              </w:rPr>
              <w:t>platforms.</w:t>
            </w:r>
          </w:p>
        </w:tc>
      </w:tr>
    </w:tbl>
    <w:p w14:paraId="6DFF93B6" w14:textId="77777777" w:rsidR="000A1A6F" w:rsidRDefault="000A1A6F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5598AA6" w14:textId="3B319DB7" w:rsidR="009702A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</w:t>
      </w:r>
    </w:p>
    <w:tbl>
      <w:tblPr>
        <w:tblStyle w:val="10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ED2F241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728E0B6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41A13A" w14:textId="2F6C38FC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1BE2F6F6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8CB1" w14:textId="0EABBF82" w:rsidR="005279ED" w:rsidRPr="00AC2684" w:rsidRDefault="00E01CC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251"/>
              <w:contextualSpacing/>
              <w:jc w:val="both"/>
              <w:rPr>
                <w:rFonts w:ascii="Arial" w:eastAsia="Arial" w:hAnsi="Arial" w:cs="Arial"/>
                <w:color w:val="0070C0"/>
                <w:sz w:val="20"/>
                <w:szCs w:val="19"/>
              </w:rPr>
            </w:pPr>
            <w:r w:rsidRPr="00AC2684">
              <w:rPr>
                <w:rFonts w:ascii="Arial" w:eastAsia="Arial" w:hAnsi="Arial" w:cs="Arial"/>
                <w:color w:val="0070C0"/>
                <w:sz w:val="20"/>
                <w:szCs w:val="19"/>
              </w:rPr>
              <w:t>0</w:t>
            </w:r>
            <w:r w:rsidR="00FC0D67" w:rsidRPr="00AC2684">
              <w:rPr>
                <w:rFonts w:ascii="Arial" w:eastAsia="Arial" w:hAnsi="Arial" w:cs="Arial"/>
                <w:color w:val="0070C0"/>
                <w:sz w:val="20"/>
                <w:szCs w:val="19"/>
              </w:rPr>
              <w:t>6</w:t>
            </w:r>
            <w:r w:rsidR="000E2147" w:rsidRPr="00AC268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color w:val="0070C0"/>
                <w:sz w:val="20"/>
                <w:szCs w:val="19"/>
              </w:rPr>
              <w:t>November</w:t>
            </w:r>
            <w:r w:rsidR="000E2147" w:rsidRPr="00AC2684">
              <w:rPr>
                <w:rFonts w:ascii="Arial" w:eastAsia="Arial" w:hAnsi="Arial" w:cs="Arial"/>
                <w:color w:val="0070C0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color w:val="0070C0"/>
                <w:sz w:val="20"/>
                <w:szCs w:val="19"/>
              </w:rPr>
              <w:t>2020</w:t>
            </w:r>
          </w:p>
        </w:tc>
        <w:tc>
          <w:tcPr>
            <w:tcW w:w="779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69D363" w14:textId="61FDA5C4" w:rsidR="00416D6F" w:rsidRPr="00AC2684" w:rsidRDefault="00416D6F" w:rsidP="00B84A4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DSWD-FO VI provided </w:t>
            </w:r>
            <w:r w:rsidR="00B84A42" w:rsidRPr="00B84A42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₱140,873,501.58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worth of assistance to </w:t>
            </w:r>
            <w:r w:rsidR="00B84A42" w:rsidRPr="00B84A42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38,716</w:t>
            </w:r>
            <w:r w:rsidR="00B84A42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individuals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under </w:t>
            </w:r>
            <w:r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Aid to Individuals in Crises Situation (AICS)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from 9 March – </w:t>
            </w:r>
            <w:r w:rsidR="00B84A42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5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November 2020.</w:t>
            </w:r>
          </w:p>
          <w:p w14:paraId="6D1BB7E6" w14:textId="0B75E918" w:rsidR="00AC2684" w:rsidRPr="00AC2684" w:rsidRDefault="00AC2684" w:rsidP="00AC268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 Frontliners (CIS and DRMD staff) facilitated the hot meal provision to 34 inbound LSIs from Cebu City.</w:t>
            </w:r>
          </w:p>
          <w:p w14:paraId="26D1988C" w14:textId="4955B8CF" w:rsidR="00324414" w:rsidRPr="00AC2684" w:rsidRDefault="00324414" w:rsidP="00AD0337">
            <w:pPr>
              <w:widowControl/>
              <w:shd w:val="clear" w:color="auto" w:fill="FFFFFF"/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color w:val="0070C0"/>
                <w:sz w:val="20"/>
                <w:szCs w:val="20"/>
              </w:rPr>
            </w:pPr>
            <w:r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lastRenderedPageBreak/>
              <w:t>Social</w:t>
            </w:r>
            <w:r w:rsidR="000E2147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Amelioration</w:t>
            </w:r>
            <w:r w:rsidR="000E2147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Program</w:t>
            </w:r>
            <w:r w:rsidR="000E2147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(SAP)</w:t>
            </w:r>
          </w:p>
          <w:p w14:paraId="5BC80235" w14:textId="1A1919AA" w:rsidR="00F843A5" w:rsidRPr="00AC2684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ate,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tal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0E2147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1,496,509,500.00</w:t>
            </w:r>
            <w:r w:rsidR="000E2147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was provided to </w:t>
            </w:r>
            <w:r w:rsidR="00080EFE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321,830 4Ps beneficiaries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92DDE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6,7</w:t>
            </w:r>
            <w:r w:rsidR="00947021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8</w:t>
            </w:r>
            <w:r w:rsidR="00192DDE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947021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250</w:t>
            </w:r>
            <w:r w:rsidR="00192DDE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</w:t>
            </w:r>
            <w:r w:rsidR="000E2147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was provided</w:t>
            </w:r>
            <w:r w:rsidR="00080EFE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080EFE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080EFE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1,131,375 Non-4Ps beneficiaries </w:t>
            </w:r>
            <w:r w:rsidR="00CC2C6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or the first tranche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.</w:t>
            </w:r>
          </w:p>
          <w:p w14:paraId="1E22F01B" w14:textId="5AD6BDE0" w:rsidR="00F843A5" w:rsidRPr="00AC2684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DSWD-FO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VI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has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served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03,608</w:t>
            </w:r>
            <w:r w:rsidR="000E2147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="00CC2C67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4Ps </w:t>
            </w:r>
            <w:r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481,777,200.00</w:t>
            </w:r>
            <w:r w:rsidR="000E2147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E600B8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40</w:t>
            </w:r>
            <w:r w:rsidR="00192DDE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02</w:t>
            </w:r>
            <w:r w:rsidR="00CC2C67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Non-</w:t>
            </w:r>
            <w:r w:rsidR="00CC2C67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4Ps </w:t>
            </w:r>
            <w:r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0E2147" w:rsidRPr="00AC2684">
              <w:rPr>
                <w:rFonts w:eastAsia="Times New Roman"/>
                <w:color w:val="0070C0"/>
              </w:rPr>
              <w:t xml:space="preserve"> </w:t>
            </w:r>
            <w:r w:rsidR="00192DDE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E600B8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2</w:t>
            </w:r>
            <w:r w:rsidR="00192DDE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644</w:t>
            </w:r>
            <w:r w:rsidR="00192DDE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E600B8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812</w:t>
            </w:r>
            <w:r w:rsidR="00192DDE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</w:t>
            </w:r>
            <w:r w:rsidR="000E2147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or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CC2C6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second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ranche</w:t>
            </w:r>
            <w:r w:rsidR="00CC2C6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,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nd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192DDE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</w:t>
            </w:r>
            <w:r w:rsidR="00B30EDF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90</w:t>
            </w:r>
            <w:r w:rsidR="00192DDE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B30EDF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738</w:t>
            </w:r>
            <w:r w:rsidR="00CC2C67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left-out/waitlisted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beneficiaries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mounting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₱</w:t>
            </w:r>
            <w:r w:rsidR="00192DDE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1,1</w:t>
            </w:r>
            <w:r w:rsidR="00B30EDF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4</w:t>
            </w:r>
            <w:r w:rsidR="00192DDE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</w:t>
            </w:r>
            <w:r w:rsidR="00B30EDF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428</w:t>
            </w:r>
            <w:r w:rsidR="00192DDE" w:rsidRPr="00AC2684">
              <w:rPr>
                <w:rFonts w:ascii="Arial" w:eastAsia="Times New Roman" w:hAnsi="Arial" w:cs="Arial"/>
                <w:b/>
                <w:bCs/>
                <w:color w:val="0070C0"/>
                <w:sz w:val="20"/>
                <w:szCs w:val="20"/>
              </w:rPr>
              <w:t>,000.00.</w:t>
            </w:r>
          </w:p>
          <w:p w14:paraId="7C31C1C1" w14:textId="42F45E65" w:rsidR="00C71305" w:rsidRPr="00AC2684" w:rsidRDefault="00324414" w:rsidP="00AD033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eastAsia="Times New Roman"/>
                <w:color w:val="0070C0"/>
              </w:rPr>
            </w:pP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he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peration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enter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Hotline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tered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total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of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9,156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calls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resolved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from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15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pril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–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3611DE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6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D51D9B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August</w:t>
            </w:r>
            <w:r w:rsidR="00BC4C66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,</w:t>
            </w:r>
            <w:r w:rsidR="000E2147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 xml:space="preserve"> </w:t>
            </w:r>
            <w:r w:rsidR="00BC4C66" w:rsidRPr="00AC2684">
              <w:rPr>
                <w:rFonts w:ascii="Arial" w:eastAsia="Times New Roman" w:hAnsi="Arial" w:cs="Arial"/>
                <w:color w:val="0070C0"/>
                <w:sz w:val="20"/>
                <w:szCs w:val="20"/>
              </w:rPr>
              <w:t>2020.</w:t>
            </w:r>
          </w:p>
        </w:tc>
      </w:tr>
    </w:tbl>
    <w:p w14:paraId="1021C76E" w14:textId="77777777" w:rsidR="00080EFE" w:rsidRDefault="00080EFE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58091300" w14:textId="2E29AEC0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VII</w:t>
      </w:r>
    </w:p>
    <w:tbl>
      <w:tblPr>
        <w:tblStyle w:val="9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F618B95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2AC46F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BEC392" w14:textId="6AC934F8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3A054CDA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C34C147" w14:textId="6DE85D7D" w:rsidR="009702AE" w:rsidRPr="00416D6F" w:rsidRDefault="005D3D1E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-120"/>
              <w:contextualSpacing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04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 xml:space="preserve"> Novem</w:t>
            </w:r>
            <w:r w:rsidR="00DE7A1B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DE7A1B" w:rsidRPr="00416D6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E774DE" w14:textId="76BC2C5E" w:rsidR="009702AE" w:rsidRPr="00416D6F" w:rsidRDefault="003E4C18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VII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21,697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indigent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individual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includ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displaced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drivers,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repatriated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b/>
                <w:sz w:val="20"/>
                <w:szCs w:val="19"/>
              </w:rPr>
              <w:t>OFWs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9C5479" w:rsidRPr="00416D6F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4E2DB6"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5910AF" w:rsidRPr="00416D6F">
              <w:rPr>
                <w:rFonts w:ascii="Arial" w:eastAsia="Arial" w:hAnsi="Arial" w:cs="Arial"/>
                <w:b/>
                <w:sz w:val="20"/>
                <w:szCs w:val="19"/>
              </w:rPr>
              <w:t>9</w:t>
            </w:r>
            <w:r w:rsidR="003F0380" w:rsidRPr="00416D6F">
              <w:rPr>
                <w:rFonts w:ascii="Arial" w:eastAsia="Arial" w:hAnsi="Arial" w:cs="Arial"/>
                <w:b/>
                <w:sz w:val="20"/>
                <w:szCs w:val="19"/>
              </w:rPr>
              <w:t>00,0</w:t>
            </w:r>
            <w:r w:rsidR="004E2DB6" w:rsidRPr="00416D6F">
              <w:rPr>
                <w:rFonts w:ascii="Arial" w:eastAsia="Arial" w:hAnsi="Arial" w:cs="Arial"/>
                <w:b/>
                <w:sz w:val="20"/>
                <w:szCs w:val="19"/>
              </w:rPr>
              <w:t>00.00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04 Novem</w:t>
            </w:r>
            <w:r w:rsidR="009C5479" w:rsidRPr="00416D6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490A76" w:rsidRPr="00416D6F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2,459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08FA"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1,80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0,</w:t>
            </w:r>
            <w:r w:rsidR="005910AF" w:rsidRPr="00416D6F">
              <w:rPr>
                <w:rFonts w:ascii="Arial" w:eastAsia="Arial" w:hAnsi="Arial" w:cs="Arial"/>
                <w:sz w:val="20"/>
                <w:szCs w:val="19"/>
              </w:rPr>
              <w:t>000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.00.</w:t>
            </w:r>
          </w:p>
          <w:p w14:paraId="01B2A820" w14:textId="77777777" w:rsidR="00A43BA6" w:rsidRPr="00416D6F" w:rsidRDefault="00A43BA6" w:rsidP="00A43BA6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As of 03 November 2020, a total of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15,757 beneficiaries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 from 104 cities/towns in the Region received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106,200,000.00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 xml:space="preserve"> Seed Capital Fund (SCF) from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ustainable Livelihood Program (SLP)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9371687" w14:textId="10548A2E" w:rsidR="00FF1B00" w:rsidRPr="00416D6F" w:rsidRDefault="00FF1B00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71DA5" w:rsidRPr="00416D6F">
              <w:rPr>
                <w:rFonts w:ascii="Arial" w:eastAsia="Arial" w:hAnsi="Arial" w:cs="Arial"/>
                <w:sz w:val="20"/>
                <w:szCs w:val="19"/>
              </w:rPr>
              <w:t xml:space="preserve">of </w:t>
            </w:r>
            <w:r w:rsidR="00ED2D1D" w:rsidRPr="00416D6F">
              <w:rPr>
                <w:rFonts w:ascii="Arial" w:eastAsia="Arial" w:hAnsi="Arial" w:cs="Arial"/>
                <w:sz w:val="20"/>
                <w:szCs w:val="19"/>
              </w:rPr>
              <w:t>06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sz w:val="20"/>
                <w:szCs w:val="19"/>
              </w:rPr>
              <w:t>Augus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524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variou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apor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ien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7,08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rpor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ed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93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ED2D1D" w:rsidRPr="00416D6F">
              <w:rPr>
                <w:rFonts w:ascii="Arial" w:eastAsia="Arial" w:hAnsi="Arial" w:cs="Arial"/>
                <w:b/>
                <w:sz w:val="20"/>
                <w:szCs w:val="19"/>
              </w:rPr>
              <w:t>14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0.0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LSIs.</w:t>
            </w:r>
          </w:p>
          <w:p w14:paraId="57FB832D" w14:textId="77777777" w:rsidR="00303892" w:rsidRPr="00416D6F" w:rsidRDefault="00303892" w:rsidP="00AD0337">
            <w:pPr>
              <w:pStyle w:val="ListParagraph"/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133B98DB" w14:textId="54122B8D" w:rsidR="009702AE" w:rsidRPr="00416D6F" w:rsidRDefault="003E4C18" w:rsidP="00AD0337">
            <w:p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3BDA3082" w14:textId="226937D1" w:rsidR="002F3BBE" w:rsidRPr="00416D6F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416D6F">
              <w:rPr>
                <w:rFonts w:ascii="Arial" w:eastAsia="Arial" w:hAnsi="Arial" w:cs="Arial"/>
                <w:sz w:val="20"/>
                <w:szCs w:val="19"/>
              </w:rPr>
              <w:t xml:space="preserve">FO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urrent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mpleme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-AIC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n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gency’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und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mergenc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government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0579647E" w14:textId="0E0850AD" w:rsidR="003338A3" w:rsidRPr="00416D6F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nduc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second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hal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Cebu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Boho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iental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creas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from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re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8283C" w:rsidRPr="00416D6F">
              <w:rPr>
                <w:rFonts w:ascii="Arial" w:eastAsia="Arial" w:hAnsi="Arial" w:cs="Arial"/>
                <w:sz w:val="20"/>
                <w:szCs w:val="19"/>
              </w:rPr>
              <w:t xml:space="preserve">(3)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rovinces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at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40.38% or a total of 112,515 of 278,668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ensione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ipend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amou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362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million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On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iquij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no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tar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F320D" w:rsidRPr="00416D6F">
              <w:rPr>
                <w:rFonts w:ascii="Arial" w:eastAsia="Arial" w:hAnsi="Arial" w:cs="Arial"/>
                <w:sz w:val="20"/>
                <w:szCs w:val="19"/>
              </w:rPr>
              <w:t>Pension.</w:t>
            </w:r>
          </w:p>
          <w:p w14:paraId="2F938A49" w14:textId="69F73A86" w:rsidR="003338A3" w:rsidRPr="00416D6F" w:rsidRDefault="003338A3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598,218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for the second tranche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h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il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i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ombina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inanci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rvi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de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(FSP)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urren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lloca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2.4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433,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415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arge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dentifi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gran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por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91,622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hil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363,477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househol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ipients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seco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ow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>455,099.</w:t>
            </w:r>
          </w:p>
          <w:p w14:paraId="7E9D648D" w14:textId="472F1160" w:rsidR="005B52FB" w:rsidRPr="00416D6F" w:rsidRDefault="005B52FB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The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48,620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in the first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>; of which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20,777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beneficiaries are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e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receiv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second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ar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ECQ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a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Cebu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first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ranc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mostl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provinc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Bohol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Negros,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iquijor.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distribution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3BBE" w:rsidRPr="00416D6F">
              <w:rPr>
                <w:rFonts w:ascii="Arial" w:eastAsia="Arial" w:hAnsi="Arial" w:cs="Arial"/>
                <w:sz w:val="20"/>
                <w:szCs w:val="19"/>
              </w:rPr>
              <w:t xml:space="preserve">80.57% or 119,740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payout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bot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SDO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338A3" w:rsidRPr="00416D6F">
              <w:rPr>
                <w:rFonts w:ascii="Arial" w:eastAsia="Arial" w:hAnsi="Arial" w:cs="Arial"/>
                <w:sz w:val="20"/>
                <w:szCs w:val="19"/>
              </w:rPr>
              <w:t>FSPs.</w:t>
            </w:r>
          </w:p>
          <w:p w14:paraId="1E6C40F9" w14:textId="775BCA9B" w:rsidR="002230EE" w:rsidRPr="00416D6F" w:rsidRDefault="004C07BF" w:rsidP="00AD0337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000000"/>
                <w:bottom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16D6F">
              <w:rPr>
                <w:rFonts w:ascii="Arial" w:eastAsia="Arial" w:hAnsi="Arial" w:cs="Arial"/>
                <w:sz w:val="20"/>
                <w:szCs w:val="19"/>
              </w:rPr>
              <w:t>All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o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f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1,</w:t>
            </w:r>
            <w:r w:rsidR="001065FE" w:rsidRPr="00416D6F">
              <w:rPr>
                <w:rFonts w:ascii="Arial" w:eastAsia="Arial" w:hAnsi="Arial" w:cs="Arial"/>
                <w:sz w:val="20"/>
                <w:szCs w:val="19"/>
              </w:rPr>
              <w:t>84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NV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drivers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endors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C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230EE" w:rsidRPr="00416D6F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2536B" w:rsidRPr="00416D6F">
              <w:rPr>
                <w:rFonts w:ascii="Arial" w:eastAsia="Arial" w:hAnsi="Arial" w:cs="Arial"/>
                <w:sz w:val="20"/>
                <w:szCs w:val="19"/>
              </w:rPr>
              <w:t xml:space="preserve">have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FSP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1065FE" w:rsidRPr="00416D6F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1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Pr="00416D6F">
              <w:rPr>
                <w:rFonts w:ascii="Arial" w:eastAsia="Arial" w:hAnsi="Arial" w:cs="Arial"/>
                <w:sz w:val="20"/>
                <w:szCs w:val="19"/>
              </w:rPr>
              <w:t>7</w:t>
            </w:r>
            <w:r w:rsidR="0097594A" w:rsidRPr="00416D6F">
              <w:rPr>
                <w:rFonts w:ascii="Arial" w:eastAsia="Arial" w:hAnsi="Arial" w:cs="Arial"/>
                <w:sz w:val="20"/>
                <w:szCs w:val="19"/>
              </w:rPr>
              <w:t>92</w:t>
            </w:r>
            <w:r w:rsidR="000E2147" w:rsidRPr="00416D6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72E24" w:rsidRPr="00416D6F">
              <w:rPr>
                <w:rFonts w:ascii="Arial" w:eastAsia="Arial" w:hAnsi="Arial" w:cs="Arial"/>
                <w:sz w:val="20"/>
                <w:szCs w:val="19"/>
              </w:rPr>
              <w:t>million.</w:t>
            </w:r>
          </w:p>
        </w:tc>
      </w:tr>
    </w:tbl>
    <w:p w14:paraId="2780F7EB" w14:textId="77777777" w:rsidR="007D292B" w:rsidRDefault="007D292B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642A8F83" w14:textId="44DE96AF" w:rsidR="009702AE" w:rsidRPr="00FA1B26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FA1B26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FA1B26">
        <w:rPr>
          <w:rFonts w:ascii="Arial" w:eastAsia="Arial" w:hAnsi="Arial" w:cs="Arial"/>
          <w:b/>
          <w:sz w:val="24"/>
          <w:szCs w:val="24"/>
        </w:rPr>
        <w:t>VIII</w:t>
      </w:r>
    </w:p>
    <w:tbl>
      <w:tblPr>
        <w:tblStyle w:val="7"/>
        <w:tblW w:w="9781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830"/>
      </w:tblGrid>
      <w:tr w:rsidR="00FA1B26" w:rsidRPr="00FA1B26" w14:paraId="6AB993B2" w14:textId="77777777" w:rsidTr="005456ED">
        <w:trPr>
          <w:trHeight w:val="20"/>
        </w:trPr>
        <w:tc>
          <w:tcPr>
            <w:tcW w:w="1951" w:type="dxa"/>
          </w:tcPr>
          <w:p w14:paraId="3394EBD6" w14:textId="77777777" w:rsidR="00E96404" w:rsidRPr="00FA1B26" w:rsidRDefault="00E96404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830" w:type="dxa"/>
          </w:tcPr>
          <w:p w14:paraId="732843AF" w14:textId="4C3C6FA9" w:rsidR="00E96404" w:rsidRPr="00FA1B26" w:rsidRDefault="00E96404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FA1B26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FA1B26" w:rsidRPr="00FA1B26" w14:paraId="56B74FAE" w14:textId="77777777" w:rsidTr="005456ED">
        <w:trPr>
          <w:trHeight w:val="20"/>
        </w:trPr>
        <w:tc>
          <w:tcPr>
            <w:tcW w:w="1951" w:type="dxa"/>
            <w:vAlign w:val="center"/>
          </w:tcPr>
          <w:p w14:paraId="6C640F12" w14:textId="149DE22A" w:rsidR="00E96404" w:rsidRPr="00AC2684" w:rsidRDefault="00E01CC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C2684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CC6540" w:rsidRPr="00AC2684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D01D0" w:rsidRPr="00AC2684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8A78F6" w:rsidRPr="00AC2684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A78F6" w:rsidRPr="00AC2684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830" w:type="dxa"/>
          </w:tcPr>
          <w:p w14:paraId="6A5F838F" w14:textId="2BC0B34F" w:rsidR="00262E5B" w:rsidRPr="00AC2684" w:rsidRDefault="00262E5B" w:rsidP="00262E5B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2684">
              <w:rPr>
                <w:rFonts w:ascii="Arial" w:eastAsia="Arial" w:hAnsi="Arial" w:cs="Arial"/>
                <w:sz w:val="20"/>
                <w:szCs w:val="19"/>
              </w:rPr>
              <w:t xml:space="preserve">DSWD-FO VIII DRMD provided a total of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₱9,867,347.63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worth of assistance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 xml:space="preserve">to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17 stranded sale representatives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2F1C7F" w:rsidRPr="00AC2684">
              <w:rPr>
                <w:rFonts w:ascii="Arial" w:eastAsia="Arial" w:hAnsi="Arial" w:cs="Arial"/>
                <w:sz w:val="20"/>
                <w:szCs w:val="19"/>
              </w:rPr>
              <w:t xml:space="preserve"> eight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F1C7F" w:rsidRPr="00AC2684">
              <w:rPr>
                <w:rFonts w:ascii="Arial" w:eastAsia="Arial" w:hAnsi="Arial" w:cs="Arial"/>
                <w:sz w:val="20"/>
                <w:szCs w:val="19"/>
              </w:rPr>
              <w:t>(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2F1C7F" w:rsidRPr="00AC2684">
              <w:rPr>
                <w:rFonts w:ascii="Arial" w:eastAsia="Arial" w:hAnsi="Arial" w:cs="Arial"/>
                <w:b/>
                <w:sz w:val="20"/>
                <w:szCs w:val="19"/>
              </w:rPr>
              <w:t>)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bus drivers (HTIs);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 xml:space="preserve"> and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19,149 families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in which 815 are LSIs.</w:t>
            </w:r>
          </w:p>
          <w:p w14:paraId="2E072073" w14:textId="77777777" w:rsidR="00262E5B" w:rsidRPr="00AC2684" w:rsidRDefault="00730840" w:rsidP="00262E5B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2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it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sz w:val="20"/>
                <w:szCs w:val="19"/>
              </w:rPr>
              <w:t>Crisi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sz w:val="20"/>
                <w:szCs w:val="19"/>
              </w:rPr>
              <w:t>Intervention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sz w:val="20"/>
                <w:szCs w:val="19"/>
              </w:rPr>
              <w:t>(CIU)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AC2684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B666A6" w:rsidRPr="00AC2684">
              <w:rPr>
                <w:rFonts w:ascii="Arial" w:eastAsia="Arial" w:hAnsi="Arial" w:cs="Arial"/>
                <w:b/>
                <w:sz w:val="20"/>
                <w:szCs w:val="19"/>
              </w:rPr>
              <w:t>1</w:t>
            </w:r>
            <w:r w:rsidR="00956CAB" w:rsidRPr="00AC268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B666A6" w:rsidRPr="00AC268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AC2684">
              <w:rPr>
                <w:rFonts w:ascii="Arial" w:eastAsia="Arial" w:hAnsi="Arial" w:cs="Arial"/>
                <w:b/>
                <w:sz w:val="20"/>
                <w:szCs w:val="19"/>
              </w:rPr>
              <w:t>496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b/>
                <w:sz w:val="20"/>
                <w:szCs w:val="19"/>
              </w:rPr>
              <w:t>walk-in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75610" w:rsidRPr="00AC268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B666A6" w:rsidRPr="00AC2684">
              <w:rPr>
                <w:rFonts w:ascii="Arial" w:eastAsia="Arial" w:hAnsi="Arial" w:cs="Arial"/>
                <w:b/>
                <w:sz w:val="20"/>
                <w:szCs w:val="19"/>
              </w:rPr>
              <w:t>8</w:t>
            </w:r>
            <w:r w:rsidR="00FD01D0" w:rsidRPr="00AC2684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B666A6" w:rsidRPr="00AC268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AC2684">
              <w:rPr>
                <w:rFonts w:ascii="Arial" w:eastAsia="Arial" w:hAnsi="Arial" w:cs="Arial"/>
                <w:b/>
                <w:sz w:val="20"/>
                <w:szCs w:val="19"/>
              </w:rPr>
              <w:t>916</w:t>
            </w:r>
            <w:r w:rsidR="00B666A6" w:rsidRPr="00AC2684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D01D0" w:rsidRPr="00AC2684">
              <w:rPr>
                <w:rFonts w:ascii="Arial" w:eastAsia="Arial" w:hAnsi="Arial" w:cs="Arial"/>
                <w:b/>
                <w:sz w:val="20"/>
                <w:szCs w:val="19"/>
              </w:rPr>
              <w:t>898</w:t>
            </w:r>
            <w:r w:rsidR="00B666A6" w:rsidRPr="00AC2684">
              <w:rPr>
                <w:rFonts w:ascii="Arial" w:eastAsia="Arial" w:hAnsi="Arial" w:cs="Arial"/>
                <w:b/>
                <w:sz w:val="20"/>
                <w:szCs w:val="19"/>
              </w:rPr>
              <w:t>.08</w:t>
            </w:r>
            <w:r w:rsidR="00BC595C" w:rsidRPr="00AC268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200DD354" w14:textId="349F91DC" w:rsidR="00155E19" w:rsidRPr="00AC2684" w:rsidRDefault="00155E19" w:rsidP="00262E5B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2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Social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Pension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Unit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extended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C6540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205,415</w:t>
            </w:r>
            <w:r w:rsidR="00262E5B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</w:t>
            </w:r>
            <w:r w:rsidR="00857055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r</w:t>
            </w:r>
            <w:r w:rsidR="000E2147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857055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2684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="00857055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CC6540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,219,593.00</w:t>
            </w:r>
            <w:r w:rsidR="00262E5B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B2983" w:rsidRPr="00AC2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2B2983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262E5B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14,752 </w:t>
            </w:r>
            <w:r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enior</w:t>
            </w:r>
            <w:r w:rsidR="000E2147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Citizen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2684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="00CA5334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CC6540" w:rsidRPr="00AC2684">
              <w:rPr>
                <w:rFonts w:ascii="Arial" w:eastAsia="Arial" w:hAnsi="Arial" w:cs="Arial"/>
                <w:b/>
                <w:bCs/>
                <w:sz w:val="20"/>
                <w:szCs w:val="19"/>
              </w:rPr>
              <w:t>87,761,000.00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year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2019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respectively.</w:t>
            </w:r>
          </w:p>
          <w:p w14:paraId="503CC754" w14:textId="227BC5F0" w:rsidR="00C514DA" w:rsidRPr="00AC2684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2684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Sustainable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Livelihood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Program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AC2684">
              <w:rPr>
                <w:rFonts w:ascii="Arial" w:eastAsia="Arial" w:hAnsi="Arial" w:cs="Arial"/>
                <w:sz w:val="20"/>
                <w:szCs w:val="19"/>
              </w:rPr>
              <w:t>(SLP)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AC2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AC2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30840" w:rsidRPr="00AC268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AC2684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lastRenderedPageBreak/>
              <w:t>assistance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170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₱2,261,210.07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128391B" w14:textId="49BE8139" w:rsidR="002A0155" w:rsidRPr="00AC2684" w:rsidRDefault="002A0155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3F086930" w14:textId="02D2197B" w:rsidR="00E96404" w:rsidRPr="00AC2684" w:rsidRDefault="00E96404" w:rsidP="00AD033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94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9C8C62F" w14:textId="7FA3352D" w:rsidR="00ED50BE" w:rsidRPr="00AC2684" w:rsidRDefault="00E96404" w:rsidP="00AD0337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2684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VIII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DRMD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2684">
              <w:rPr>
                <w:rFonts w:ascii="Arial" w:eastAsia="Arial" w:hAnsi="Arial" w:cs="Arial"/>
                <w:sz w:val="20"/>
                <w:szCs w:val="19"/>
              </w:rPr>
              <w:t xml:space="preserve">recorded </w:t>
            </w:r>
            <w:r w:rsidR="00C2237D" w:rsidRPr="00AC2684">
              <w:rPr>
                <w:rFonts w:ascii="Arial" w:eastAsia="Arial" w:hAnsi="Arial" w:cs="Arial"/>
                <w:b/>
                <w:sz w:val="20"/>
                <w:szCs w:val="19"/>
              </w:rPr>
              <w:t>550,</w:t>
            </w:r>
            <w:r w:rsidR="00956CAB" w:rsidRPr="00AC2684">
              <w:rPr>
                <w:rFonts w:ascii="Arial" w:eastAsia="Arial" w:hAnsi="Arial" w:cs="Arial"/>
                <w:b/>
                <w:sz w:val="20"/>
                <w:szCs w:val="19"/>
              </w:rPr>
              <w:t>26</w:t>
            </w:r>
            <w:r w:rsidR="00C2237D" w:rsidRPr="00AC2684">
              <w:rPr>
                <w:rFonts w:ascii="Arial" w:eastAsia="Arial" w:hAnsi="Arial" w:cs="Arial"/>
                <w:b/>
                <w:sz w:val="20"/>
                <w:szCs w:val="19"/>
              </w:rPr>
              <w:t>7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non-4Ps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2684">
              <w:rPr>
                <w:rFonts w:ascii="Arial" w:eastAsia="Arial" w:hAnsi="Arial" w:cs="Arial"/>
                <w:sz w:val="20"/>
                <w:szCs w:val="19"/>
              </w:rPr>
              <w:t xml:space="preserve">who received SAP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C2237D" w:rsidRPr="00AC2684">
              <w:rPr>
                <w:rFonts w:ascii="Arial" w:eastAsia="Arial" w:hAnsi="Arial" w:cs="Arial"/>
                <w:b/>
                <w:sz w:val="20"/>
                <w:szCs w:val="24"/>
              </w:rPr>
              <w:t>2,751,249,750.00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B2983" w:rsidRPr="00AC2684">
              <w:rPr>
                <w:rFonts w:ascii="Arial" w:eastAsia="Arial" w:hAnsi="Arial" w:cs="Arial"/>
                <w:sz w:val="20"/>
                <w:szCs w:val="19"/>
              </w:rPr>
              <w:t xml:space="preserve">There are also </w:t>
            </w:r>
            <w:r w:rsidR="00151D96" w:rsidRPr="00AC2684">
              <w:rPr>
                <w:rFonts w:ascii="Arial" w:eastAsia="Arial" w:hAnsi="Arial" w:cs="Arial"/>
                <w:b/>
                <w:sz w:val="20"/>
                <w:szCs w:val="19"/>
              </w:rPr>
              <w:t>63,56</w:t>
            </w:r>
            <w:r w:rsidR="00D13B61" w:rsidRPr="00AC2684">
              <w:rPr>
                <w:rFonts w:ascii="Arial" w:eastAsia="Arial" w:hAnsi="Arial" w:cs="Arial"/>
                <w:b/>
                <w:sz w:val="20"/>
                <w:szCs w:val="19"/>
              </w:rPr>
              <w:t>6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8C4ADC" w:rsidRPr="00AC2684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AC2684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0E18" w:rsidRPr="00AC2684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CA0442" w:rsidRPr="00AC2684">
              <w:rPr>
                <w:rFonts w:ascii="Arial" w:eastAsia="Arial" w:hAnsi="Arial" w:cs="Arial"/>
                <w:sz w:val="20"/>
                <w:szCs w:val="19"/>
              </w:rPr>
              <w:t>3</w:t>
            </w:r>
            <w:r w:rsidR="00C10E18" w:rsidRPr="00AC2684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CA0442" w:rsidRPr="00AC2684">
              <w:rPr>
                <w:rFonts w:ascii="Arial" w:eastAsia="Arial" w:hAnsi="Arial" w:cs="Arial"/>
                <w:sz w:val="20"/>
                <w:szCs w:val="19"/>
              </w:rPr>
              <w:t>011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2684">
              <w:rPr>
                <w:rFonts w:ascii="Arial" w:eastAsia="Arial" w:hAnsi="Arial" w:cs="Arial"/>
                <w:sz w:val="20"/>
                <w:szCs w:val="19"/>
              </w:rPr>
              <w:t xml:space="preserve">waitlisted </w:t>
            </w:r>
            <w:r w:rsidR="00E35339" w:rsidRPr="00AC2684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2684">
              <w:rPr>
                <w:rFonts w:ascii="Arial" w:eastAsia="Arial" w:hAnsi="Arial" w:cs="Arial"/>
                <w:sz w:val="20"/>
                <w:szCs w:val="19"/>
              </w:rPr>
              <w:t xml:space="preserve">who were served </w:t>
            </w:r>
            <w:r w:rsidR="00E35339" w:rsidRPr="00AC2684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35339" w:rsidRPr="00AC2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C4ADC" w:rsidRPr="00AC268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51D96" w:rsidRPr="00AC2684">
              <w:rPr>
                <w:rFonts w:ascii="Arial" w:eastAsia="Arial" w:hAnsi="Arial" w:cs="Arial"/>
                <w:b/>
                <w:sz w:val="20"/>
                <w:szCs w:val="19"/>
              </w:rPr>
              <w:t>317,8</w:t>
            </w:r>
            <w:r w:rsidR="00D13B61" w:rsidRPr="00AC2684">
              <w:rPr>
                <w:rFonts w:ascii="Arial" w:eastAsia="Arial" w:hAnsi="Arial" w:cs="Arial"/>
                <w:b/>
                <w:sz w:val="20"/>
                <w:szCs w:val="19"/>
              </w:rPr>
              <w:t>30</w:t>
            </w:r>
            <w:r w:rsidR="00151D96" w:rsidRPr="00AC2684">
              <w:rPr>
                <w:rFonts w:ascii="Arial" w:eastAsia="Arial" w:hAnsi="Arial" w:cs="Arial"/>
                <w:b/>
                <w:sz w:val="20"/>
                <w:szCs w:val="19"/>
              </w:rPr>
              <w:t>,000.00.</w:t>
            </w:r>
          </w:p>
          <w:p w14:paraId="32DCABCB" w14:textId="084044C4" w:rsidR="00E96404" w:rsidRPr="00AC2684" w:rsidRDefault="00E96404" w:rsidP="002B2983">
            <w:pPr>
              <w:pStyle w:val="ListParagraph"/>
              <w:numPr>
                <w:ilvl w:val="0"/>
                <w:numId w:val="12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476" w:right="94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C2684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wa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able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extend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258,936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cash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2684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₱945,116,400.00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6345" w:rsidRPr="00AC2684">
              <w:rPr>
                <w:rFonts w:ascii="Arial" w:eastAsia="Arial" w:hAnsi="Arial" w:cs="Arial"/>
                <w:b/>
                <w:sz w:val="20"/>
                <w:szCs w:val="19"/>
              </w:rPr>
              <w:t>21,15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3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non-cash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card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holder</w:t>
            </w:r>
            <w:r w:rsidR="000E2147" w:rsidRPr="00AC2684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AC2684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B2983" w:rsidRPr="00AC2684">
              <w:rPr>
                <w:rFonts w:ascii="Arial" w:eastAsia="Arial" w:hAnsi="Arial" w:cs="Arial"/>
                <w:sz w:val="20"/>
                <w:szCs w:val="19"/>
              </w:rPr>
              <w:t xml:space="preserve">amounting to </w:t>
            </w:r>
            <w:r w:rsidRPr="00AC2684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136085" w:rsidRPr="00AC2684">
              <w:rPr>
                <w:rFonts w:ascii="Arial" w:eastAsia="Arial" w:hAnsi="Arial" w:cs="Arial"/>
                <w:b/>
                <w:sz w:val="20"/>
                <w:szCs w:val="19"/>
              </w:rPr>
              <w:t>77,212,100.00.</w:t>
            </w:r>
          </w:p>
        </w:tc>
      </w:tr>
    </w:tbl>
    <w:p w14:paraId="140DD2FF" w14:textId="77777777" w:rsidR="00ED26E2" w:rsidRDefault="00ED26E2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3B6870FB" w14:textId="68786A90" w:rsidR="009702AE" w:rsidRPr="00A8767E" w:rsidRDefault="003E4C18" w:rsidP="00AD0337">
      <w:pPr>
        <w:widowControl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IX</w:t>
      </w:r>
    </w:p>
    <w:tbl>
      <w:tblPr>
        <w:tblStyle w:val="6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355D1421" w14:textId="77777777" w:rsidTr="002B70BB">
        <w:trPr>
          <w:trHeight w:val="255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321DB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F68BC6" w14:textId="792B335E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05B0CEBD" w14:textId="77777777" w:rsidTr="002B70BB">
        <w:trPr>
          <w:trHeight w:val="2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EDA10BA" w14:textId="01B174C0" w:rsidR="009702AE" w:rsidRPr="00481809" w:rsidRDefault="0063333D" w:rsidP="00FE29EF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cto</w:t>
            </w:r>
            <w:r w:rsidR="009A52FF" w:rsidRPr="00481809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481809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BE2567" w14:textId="646E68BC" w:rsidR="0063333D" w:rsidRPr="00481809" w:rsidRDefault="001006E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f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non-foo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item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(FNFIs)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6,566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LS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b/>
                <w:sz w:val="20"/>
                <w:szCs w:val="19"/>
              </w:rPr>
              <w:t>₱7,423,416.00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</w:p>
          <w:p w14:paraId="4932EFC2" w14:textId="634ECE4A" w:rsidR="0063333D" w:rsidRPr="00481809" w:rsidRDefault="0063333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1,059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FE29EF">
              <w:rPr>
                <w:rFonts w:ascii="Arial" w:eastAsia="Arial" w:hAnsi="Arial" w:cs="Arial"/>
                <w:b/>
                <w:sz w:val="20"/>
                <w:szCs w:val="19"/>
              </w:rPr>
              <w:t xml:space="preserve">ROFs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2,041,415.00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3835CD39" w14:textId="57EC2B5C" w:rsidR="001006ED" w:rsidRPr="00481809" w:rsidRDefault="0063333D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2,283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₱4,107,527.94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digen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ultur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/Indigen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eopl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(ICC/IPs)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</w:p>
          <w:p w14:paraId="715F1C23" w14:textId="148DA28F" w:rsidR="007D7AA3" w:rsidRPr="00481809" w:rsidRDefault="007D7AA3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av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e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dja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ommun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Maasin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Cit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Liloy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63333D" w:rsidRPr="00481809">
              <w:rPr>
                <w:rFonts w:ascii="Arial" w:eastAsia="Arial" w:hAnsi="Arial" w:cs="Arial"/>
                <w:sz w:val="20"/>
                <w:szCs w:val="19"/>
              </w:rPr>
              <w:t>2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.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hygie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ki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chedul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ibugay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Nort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ar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Zamboang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e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r.</w:t>
            </w:r>
          </w:p>
          <w:p w14:paraId="379B17B7" w14:textId="37C1849A" w:rsidR="00565A8A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th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governmen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gencie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concern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ensu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at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p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health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protocol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obser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wel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saf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arriv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262D71" w:rsidRPr="00481809">
              <w:rPr>
                <w:rFonts w:ascii="Arial" w:eastAsia="Arial" w:hAnsi="Arial" w:cs="Arial"/>
                <w:sz w:val="20"/>
                <w:szCs w:val="19"/>
              </w:rPr>
              <w:t>destination.</w:t>
            </w:r>
          </w:p>
          <w:p w14:paraId="2D92F4C1" w14:textId="55628753" w:rsidR="00AA5418" w:rsidRPr="00481809" w:rsidRDefault="00AA54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1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province</w:t>
            </w:r>
            <w:r w:rsidR="00397769" w:rsidRPr="00481809">
              <w:rPr>
                <w:rFonts w:ascii="Arial" w:eastAsia="Arial" w:hAnsi="Arial" w:cs="Arial"/>
                <w:sz w:val="20"/>
                <w:szCs w:val="19"/>
              </w:rPr>
              <w:t>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Basil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ulu.</w:t>
            </w:r>
          </w:p>
          <w:p w14:paraId="11E938F3" w14:textId="36032FDC" w:rsidR="00001CD1" w:rsidRDefault="00001CD1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</w:p>
          <w:p w14:paraId="7A17D5CD" w14:textId="530EA841" w:rsidR="009702AE" w:rsidRPr="00481809" w:rsidRDefault="003E4C18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7F7200F2" w14:textId="1D866A62" w:rsidR="009702AE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400,158</w:t>
            </w:r>
            <w:r w:rsidR="000E2147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FE29EF" w:rsidRPr="00FE29E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Beneficiaries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receiv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2,000,790,000.00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05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Jun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4PM.</w:t>
            </w:r>
          </w:p>
          <w:p w14:paraId="539B3E45" w14:textId="02AD852E" w:rsidR="009702AE" w:rsidRPr="00481809" w:rsidRDefault="003E4C18" w:rsidP="00AD0337">
            <w:pPr>
              <w:pStyle w:val="ListParagraph"/>
              <w:widowControl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481809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X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assist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gathering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data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SAP/ESP</w:t>
            </w:r>
            <w:r w:rsidR="009B49EF">
              <w:rPr>
                <w:rFonts w:ascii="Arial" w:eastAsia="Arial" w:hAnsi="Arial" w:cs="Arial"/>
                <w:sz w:val="20"/>
                <w:szCs w:val="19"/>
              </w:rPr>
              <w:t xml:space="preserve"> beneficiaries served</w:t>
            </w:r>
            <w:r w:rsidRPr="00481809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</w:tc>
      </w:tr>
    </w:tbl>
    <w:p w14:paraId="523C7EF4" w14:textId="77777777" w:rsidR="00FB74E7" w:rsidRDefault="00FB74E7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F2CFA43" w14:textId="75DF2E87" w:rsidR="009702AE" w:rsidRPr="00A8767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X</w:t>
      </w:r>
    </w:p>
    <w:tbl>
      <w:tblPr>
        <w:tblStyle w:val="5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7F452FEC" w14:textId="77777777" w:rsidTr="002B70BB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89AEB0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FF6151" w14:textId="5A470F0C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9702AE" w:rsidRPr="00A8767E" w14:paraId="695976D4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6639" w14:textId="1144D020" w:rsidR="009702AE" w:rsidRPr="00CF24BF" w:rsidRDefault="001B068A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hanging="120"/>
              <w:contextualSpacing/>
              <w:jc w:val="right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AC2684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CF24B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CF24BF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F542F2" w14:textId="1262C501" w:rsidR="009702AE" w:rsidRPr="00CF24BF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NorM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Inter-Agenc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ask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es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nferen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ever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onday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ednesda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rida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eek.</w:t>
            </w:r>
          </w:p>
          <w:p w14:paraId="27FC6E11" w14:textId="464F790B" w:rsidR="00467F2C" w:rsidRPr="00CF24BF" w:rsidRDefault="00467F2C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Timel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ubmiss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port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fi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gional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Director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entral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fice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NDRRMC.</w:t>
            </w:r>
          </w:p>
          <w:p w14:paraId="097619C7" w14:textId="25BB726F" w:rsidR="00467F2C" w:rsidRPr="00CF24BF" w:rsidRDefault="00467F2C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Regula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ttendanc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VID-19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eetings.</w:t>
            </w:r>
          </w:p>
          <w:p w14:paraId="1A16234B" w14:textId="3B6EA6FD" w:rsidR="009702AE" w:rsidRPr="00CF24BF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Ongo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ocurement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dditional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upplie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oduc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FPs.</w:t>
            </w:r>
          </w:p>
          <w:p w14:paraId="75116391" w14:textId="6E33A5EF" w:rsidR="009702AE" w:rsidRPr="00CF24BF" w:rsidRDefault="003E4C18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Continuou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onitoring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spons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port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t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gency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peration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enter.</w:t>
            </w:r>
          </w:p>
          <w:p w14:paraId="466FACF4" w14:textId="5EB9AFFC" w:rsidR="00E57A3A" w:rsidRPr="00CF24BF" w:rsidRDefault="00466AA7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taf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OC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DOH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augment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help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facilitat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53DCC" w:rsidRPr="00CF24BF">
              <w:rPr>
                <w:rFonts w:ascii="Arial" w:eastAsia="Arial" w:hAnsi="Arial" w:cs="Arial"/>
                <w:sz w:val="20"/>
                <w:szCs w:val="19"/>
              </w:rPr>
              <w:t>LSI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designat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isol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area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i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C16C8D" w:rsidRPr="00CF24BF">
              <w:rPr>
                <w:rFonts w:ascii="Arial" w:eastAsia="Arial" w:hAnsi="Arial" w:cs="Arial"/>
                <w:sz w:val="20"/>
                <w:szCs w:val="19"/>
              </w:rPr>
              <w:t>city.</w:t>
            </w:r>
          </w:p>
          <w:p w14:paraId="0E16D713" w14:textId="77777777" w:rsidR="00E57A3A" w:rsidRPr="00CF24BF" w:rsidRDefault="00E57A3A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</w:p>
          <w:p w14:paraId="70F9AE03" w14:textId="359B3D61" w:rsidR="009702AE" w:rsidRPr="00CF24BF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Social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Amelioration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Program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(SAP)</w:t>
            </w:r>
          </w:p>
          <w:p w14:paraId="15D669A2" w14:textId="5D3A571D" w:rsidR="004E029E" w:rsidRPr="00CF24BF" w:rsidRDefault="004E029E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X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ha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84236B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123,933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beneficiarie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</w:t>
            </w:r>
            <w:r w:rsidR="0084236B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>743,598,000.00</w:t>
            </w:r>
            <w:r w:rsidR="000E2147" w:rsidRPr="00CF24BF">
              <w:rPr>
                <w:rFonts w:ascii="Arial" w:eastAsia="Arial" w:hAnsi="Arial" w:cs="Arial"/>
                <w:b/>
                <w:bCs/>
                <w:sz w:val="20"/>
                <w:szCs w:val="19"/>
              </w:rPr>
              <w:t xml:space="preserve"> </w:t>
            </w:r>
            <w:r w:rsidR="001E239B" w:rsidRPr="00CF24BF">
              <w:rPr>
                <w:rFonts w:ascii="Arial" w:eastAsia="Arial" w:hAnsi="Arial" w:cs="Arial"/>
                <w:sz w:val="20"/>
                <w:szCs w:val="19"/>
              </w:rPr>
              <w:t>a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1E239B" w:rsidRPr="00CF24BF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CF24BF">
              <w:rPr>
                <w:rFonts w:ascii="Arial" w:eastAsia="Arial" w:hAnsi="Arial" w:cs="Arial"/>
                <w:sz w:val="20"/>
                <w:szCs w:val="19"/>
              </w:rPr>
              <w:t>0</w:t>
            </w:r>
            <w:r w:rsidR="008C6D30" w:rsidRPr="00CF24BF">
              <w:rPr>
                <w:rFonts w:ascii="Arial" w:eastAsia="Arial" w:hAnsi="Arial" w:cs="Arial"/>
                <w:sz w:val="20"/>
                <w:szCs w:val="19"/>
              </w:rPr>
              <w:t>5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91A3D" w:rsidRPr="00CF24BF">
              <w:rPr>
                <w:rFonts w:ascii="Arial" w:eastAsia="Arial" w:hAnsi="Arial" w:cs="Arial"/>
                <w:sz w:val="20"/>
                <w:szCs w:val="19"/>
              </w:rPr>
              <w:t>Novem</w:t>
            </w:r>
            <w:r w:rsidR="000F6F7C" w:rsidRPr="00CF24BF">
              <w:rPr>
                <w:rFonts w:ascii="Arial" w:eastAsia="Arial" w:hAnsi="Arial" w:cs="Arial"/>
                <w:sz w:val="20"/>
                <w:szCs w:val="19"/>
              </w:rPr>
              <w:t>be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F901DA" w:rsidRPr="00CF24BF">
              <w:rPr>
                <w:rFonts w:ascii="Arial" w:eastAsia="Arial" w:hAnsi="Arial" w:cs="Arial"/>
                <w:sz w:val="20"/>
                <w:szCs w:val="19"/>
              </w:rPr>
              <w:t>2020,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654E5" w:rsidRPr="00CF24BF">
              <w:rPr>
                <w:rFonts w:ascii="Arial" w:eastAsia="Arial" w:hAnsi="Arial" w:cs="Arial"/>
                <w:sz w:val="20"/>
                <w:szCs w:val="19"/>
              </w:rPr>
              <w:t>12NN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.</w:t>
            </w:r>
          </w:p>
          <w:p w14:paraId="503A5847" w14:textId="6AA03A0E" w:rsidR="00B704B0" w:rsidRPr="00CF24BF" w:rsidRDefault="00B704B0" w:rsidP="00AD0337">
            <w:pPr>
              <w:pStyle w:val="ListParagraph"/>
              <w:widowControl/>
              <w:numPr>
                <w:ilvl w:val="0"/>
                <w:numId w:val="14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CF24BF">
              <w:rPr>
                <w:rFonts w:ascii="Arial" w:eastAsia="Arial" w:hAnsi="Arial" w:cs="Arial"/>
                <w:sz w:val="20"/>
                <w:szCs w:val="19"/>
              </w:rPr>
              <w:t>Continu</w:t>
            </w:r>
            <w:r w:rsidR="00DF70F8" w:rsidRPr="00CF24BF">
              <w:rPr>
                <w:rFonts w:ascii="Arial" w:eastAsia="Arial" w:hAnsi="Arial" w:cs="Arial"/>
                <w:sz w:val="20"/>
                <w:szCs w:val="19"/>
              </w:rPr>
              <w:t>ou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coordin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monitor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regarding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reparation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waitlisted</w:t>
            </w:r>
            <w:r w:rsidR="000E2147" w:rsidRPr="00CF24BF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CF24BF">
              <w:rPr>
                <w:rFonts w:ascii="Arial" w:eastAsia="Arial" w:hAnsi="Arial" w:cs="Arial"/>
                <w:sz w:val="20"/>
                <w:szCs w:val="19"/>
              </w:rPr>
              <w:t>payout.</w:t>
            </w:r>
          </w:p>
        </w:tc>
      </w:tr>
    </w:tbl>
    <w:p w14:paraId="17F8539C" w14:textId="77777777" w:rsidR="002B70BB" w:rsidRDefault="002B70BB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67186CA" w14:textId="75682D5F" w:rsidR="003F77F2" w:rsidRPr="00A8767E" w:rsidRDefault="003F77F2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XI</w:t>
      </w:r>
    </w:p>
    <w:tbl>
      <w:tblPr>
        <w:tblStyle w:val="3"/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3F77F2" w:rsidRPr="00A8767E" w14:paraId="57CA9C33" w14:textId="77777777" w:rsidTr="002B70BB">
        <w:trPr>
          <w:trHeight w:val="20"/>
          <w:tblHeader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4CA3B7" w14:textId="77777777" w:rsidR="003F77F2" w:rsidRPr="00A8767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3315D07" w14:textId="71EE2AEF" w:rsidR="003F77F2" w:rsidRPr="00A8767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3F77F2" w:rsidRPr="00A8767E" w14:paraId="05C68D3F" w14:textId="77777777" w:rsidTr="002B70BB">
        <w:trPr>
          <w:trHeight w:val="20"/>
        </w:trPr>
        <w:tc>
          <w:tcPr>
            <w:tcW w:w="198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D73562" w14:textId="5A713B8D" w:rsidR="003F77F2" w:rsidRPr="008F25BE" w:rsidRDefault="00003F68" w:rsidP="003F2E5D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-23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="008A7C25"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3F77F2" w:rsidRPr="008F25BE">
              <w:rPr>
                <w:rFonts w:ascii="Arial" w:eastAsia="Arial" w:hAnsi="Arial" w:cs="Arial"/>
                <w:sz w:val="20"/>
                <w:szCs w:val="20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3A6EAD3" w14:textId="578F1E12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dividual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risi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itu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vid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1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5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51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773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.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>90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  <w:lang w:val="en-US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ort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2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,</w:t>
            </w:r>
            <w:r w:rsidR="00003F68" w:rsidRPr="008F25BE">
              <w:rPr>
                <w:rFonts w:ascii="Arial" w:eastAsia="Arial" w:hAnsi="Arial" w:cs="Arial"/>
                <w:b/>
                <w:sz w:val="20"/>
                <w:szCs w:val="20"/>
              </w:rPr>
              <w:t>601</w:t>
            </w:r>
            <w:r w:rsidR="000E2147">
              <w:rPr>
                <w:rFonts w:ascii="Arial" w:eastAsia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sz w:val="20"/>
                <w:szCs w:val="20"/>
              </w:rPr>
              <w:t>client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18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30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Octo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0E2147">
              <w:rPr>
                <w:sz w:val="20"/>
                <w:szCs w:val="20"/>
              </w:rPr>
              <w:t xml:space="preserve"> </w:t>
            </w:r>
          </w:p>
          <w:p w14:paraId="3B60E149" w14:textId="29423959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2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,</w:t>
            </w:r>
            <w:r w:rsidR="008D792E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5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0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isk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siliency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gram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>through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ash-for-Work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limat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Chang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dapt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Mitigat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amounting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to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₱65,488,500.00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a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80895"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28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ctob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38DF987E" w14:textId="6344D481" w:rsidR="000B32E7" w:rsidRPr="008F25BE" w:rsidRDefault="000B32E7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lastRenderedPageBreak/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55,035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ensio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indigent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senior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eastAsia="Arial" w:hAnsi="Arial" w:cs="Arial"/>
                <w:sz w:val="20"/>
                <w:szCs w:val="20"/>
              </w:rPr>
              <w:t>citizens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003F68"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rve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second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semester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2020.</w:t>
            </w:r>
          </w:p>
          <w:p w14:paraId="7D369D69" w14:textId="3F9CF6D6" w:rsidR="000B32E7" w:rsidRPr="008F25BE" w:rsidRDefault="00D248FC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6,484</w:t>
            </w:r>
            <w:r w:rsidR="000E2147"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2B2801">
              <w:rPr>
                <w:rFonts w:ascii="Arial" w:eastAsia="Arial" w:hAnsi="Arial" w:cs="Arial"/>
                <w:b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provided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covery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Projects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eastAsia="Arial" w:hAnsi="Arial" w:cs="Arial"/>
                <w:sz w:val="20"/>
                <w:szCs w:val="20"/>
              </w:rPr>
              <w:t xml:space="preserve">through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Livelihood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Grant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(LAG)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Davao</w:t>
            </w:r>
            <w:r w:rsidR="000E214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sz w:val="20"/>
                <w:szCs w:val="20"/>
              </w:rPr>
              <w:t>Region.</w:t>
            </w:r>
          </w:p>
          <w:p w14:paraId="316C1752" w14:textId="285F6DB7" w:rsidR="008A7C25" w:rsidRPr="008F25BE" w:rsidRDefault="008A7C25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 w:rsidRPr="008F25BE">
              <w:rPr>
                <w:rFonts w:ascii="Arial" w:hAnsi="Arial" w:cs="Arial"/>
                <w:sz w:val="20"/>
                <w:szCs w:val="20"/>
              </w:rPr>
              <w:t>A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04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September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2020,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tal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f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414</w:t>
            </w:r>
            <w:r w:rsidR="000E214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LSI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350F8" w:rsidRPr="008F25BE">
              <w:rPr>
                <w:rFonts w:ascii="Arial" w:hAnsi="Arial" w:cs="Arial"/>
                <w:sz w:val="20"/>
                <w:szCs w:val="20"/>
              </w:rPr>
              <w:t>wa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de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with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oo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nd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other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financial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ssistance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amounting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b/>
                <w:sz w:val="20"/>
                <w:szCs w:val="20"/>
              </w:rPr>
              <w:t>₱960,000.00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upon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>
              <w:rPr>
                <w:rFonts w:ascii="Arial" w:hAnsi="Arial" w:cs="Arial"/>
                <w:sz w:val="20"/>
                <w:szCs w:val="20"/>
              </w:rPr>
              <w:t xml:space="preserve">their return </w:t>
            </w:r>
            <w:r w:rsidRPr="008F25BE">
              <w:rPr>
                <w:rFonts w:ascii="Arial" w:hAnsi="Arial" w:cs="Arial"/>
                <w:sz w:val="20"/>
                <w:szCs w:val="20"/>
              </w:rPr>
              <w:t>to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different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provinces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in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F25BE">
              <w:rPr>
                <w:rFonts w:ascii="Arial" w:hAnsi="Arial" w:cs="Arial"/>
                <w:sz w:val="20"/>
                <w:szCs w:val="20"/>
              </w:rPr>
              <w:t>the</w:t>
            </w:r>
            <w:r w:rsidR="000E21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B2801" w:rsidRPr="008F25BE">
              <w:rPr>
                <w:rFonts w:ascii="Arial" w:hAnsi="Arial" w:cs="Arial"/>
                <w:sz w:val="20"/>
                <w:szCs w:val="20"/>
              </w:rPr>
              <w:t>Region</w:t>
            </w:r>
            <w:r w:rsidRPr="008F25B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4D84D41" w14:textId="77777777" w:rsidR="009105F2" w:rsidRPr="008F25BE" w:rsidRDefault="009105F2" w:rsidP="00AD0337">
            <w:pPr>
              <w:pStyle w:val="ListParagraph"/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left="360" w:right="57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  <w:p w14:paraId="4CCE78D1" w14:textId="4954DE8A" w:rsidR="003F77F2" w:rsidRPr="008F25BE" w:rsidRDefault="003F77F2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Amelioration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ogram</w:t>
            </w:r>
            <w:r w:rsidR="000E214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(SAP)</w:t>
            </w:r>
          </w:p>
          <w:p w14:paraId="3DB964B4" w14:textId="7B36AC4E" w:rsidR="00866F12" w:rsidRPr="008F25BE" w:rsidRDefault="00866F12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XI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first tranche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pri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urrently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 xml:space="preserve">FO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stribut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second tranche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category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nd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rol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395,91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h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bee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ward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digi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D248FC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.</w:t>
            </w:r>
          </w:p>
          <w:p w14:paraId="39E1572F" w14:textId="6E453322" w:rsidR="00D248FC" w:rsidRPr="008F25BE" w:rsidRDefault="00D248FC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83,578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arge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or the first 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-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101,468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00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ownloaded/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dvance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 tranche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1,702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6.35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2,904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va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T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2020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ctu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47,414,300.00.</w:t>
            </w:r>
          </w:p>
          <w:p w14:paraId="134C2089" w14:textId="111EE290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rd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,728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08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ousehold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,583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,65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first 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ence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0,585,2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1.1%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loca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4,560,95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second 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anche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66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i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.</w:t>
            </w:r>
          </w:p>
          <w:p w14:paraId="40DF305B" w14:textId="392CA948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d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)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,08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amil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hav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ac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2,486,000.00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</w:p>
          <w:p w14:paraId="6E4B1093" w14:textId="69CB885F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anagement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r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mpleted: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validation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left-out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97,196)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gion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bsit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658,06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95.99%)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pai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for the first tranche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93,46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6.57%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uploading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encoded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C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rm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8F25BE">
              <w:rPr>
                <w:rFonts w:ascii="Arial" w:eastAsia="Arial" w:hAnsi="Arial" w:cs="Arial"/>
                <w:bCs/>
                <w:sz w:val="20"/>
                <w:szCs w:val="20"/>
              </w:rPr>
              <w:t>database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(588,254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85.81%).</w:t>
            </w:r>
          </w:p>
          <w:p w14:paraId="16AFA2C4" w14:textId="5FAA993B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LGU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ab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claim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 w:rsidRPr="003F2E5D">
              <w:rPr>
                <w:rFonts w:ascii="Arial" w:eastAsia="Arial" w:hAnsi="Arial" w:cs="Arial"/>
                <w:bCs/>
                <w:sz w:val="20"/>
                <w:szCs w:val="20"/>
              </w:rPr>
              <w:t>₱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1,814,000.0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Ju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20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u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ollow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asons: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1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aiv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volunt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tur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mount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3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nlist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name/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r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a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n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rangay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4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fro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overnme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genc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5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ei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ing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S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SW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oci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ension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ntawi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CT-I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ubsidy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6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nloca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;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7)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lread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v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imila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ssista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the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.</w:t>
            </w:r>
          </w:p>
          <w:p w14:paraId="3C764AB3" w14:textId="1D31E614" w:rsidR="00E163F3" w:rsidRPr="008F25BE" w:rsidRDefault="00E163F3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bsenc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ccredi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men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utlet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terne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nectivit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i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GIDA/remot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reas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>,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tarpa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fund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he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mone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ack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.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F2E5D">
              <w:rPr>
                <w:rFonts w:ascii="Arial" w:eastAsia="Arial" w:hAnsi="Arial" w:cs="Arial"/>
                <w:bCs/>
                <w:sz w:val="20"/>
                <w:szCs w:val="20"/>
              </w:rPr>
              <w:t xml:space="preserve">The </w:t>
            </w:r>
            <w:r w:rsidR="00E84569">
              <w:rPr>
                <w:rFonts w:ascii="Arial" w:eastAsia="Arial" w:hAnsi="Arial" w:cs="Arial"/>
                <w:bCs/>
                <w:sz w:val="20"/>
                <w:szCs w:val="20"/>
              </w:rPr>
              <w:t xml:space="preserve">FO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hal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ondu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a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total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20,007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upon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ceip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reque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SAA.</w:t>
            </w:r>
          </w:p>
          <w:p w14:paraId="58151AB3" w14:textId="40A37CA7" w:rsidR="00E163F3" w:rsidRPr="008F25BE" w:rsidRDefault="00E87B52" w:rsidP="00AD0337">
            <w:pPr>
              <w:pStyle w:val="Normal1"/>
              <w:numPr>
                <w:ilvl w:val="0"/>
                <w:numId w:val="15"/>
              </w:numPr>
              <w:spacing w:after="0" w:line="240" w:lineRule="auto"/>
              <w:ind w:right="57"/>
              <w:contextualSpacing/>
              <w:jc w:val="both"/>
              <w:rPr>
                <w:rFonts w:ascii="Arial" w:eastAsia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DSWD workers are continuously managing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eneficiary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queries/concerns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at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barangay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level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facilitate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smooth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digital</w:t>
            </w:r>
            <w:r w:rsidR="000E2147">
              <w:rPr>
                <w:rFonts w:ascii="Arial" w:eastAsia="Arial" w:hAnsi="Arial" w:cs="Arial"/>
                <w:sz w:val="20"/>
                <w:szCs w:val="20"/>
                <w:lang w:val="en-PH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sz w:val="20"/>
                <w:szCs w:val="20"/>
                <w:lang w:val="en-PH"/>
              </w:rPr>
              <w:t>payout.</w:t>
            </w:r>
          </w:p>
          <w:p w14:paraId="689F3FAB" w14:textId="214C4614" w:rsidR="00E163F3" w:rsidRPr="008F25BE" w:rsidRDefault="00E87B52" w:rsidP="00AD033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DSWD-FO XI is closely coordinating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i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LGU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N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orderly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an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direc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cas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payout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to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waitlisted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E163F3" w:rsidRPr="008F25BE">
              <w:rPr>
                <w:rFonts w:ascii="Arial" w:eastAsia="Arial" w:hAnsi="Arial" w:cs="Arial"/>
                <w:bCs/>
                <w:sz w:val="20"/>
                <w:szCs w:val="20"/>
              </w:rPr>
              <w:t>beneficiaries.</w:t>
            </w:r>
          </w:p>
          <w:p w14:paraId="3F9D049B" w14:textId="4533BEB2" w:rsidR="00386142" w:rsidRPr="00E87B52" w:rsidRDefault="00E87B52" w:rsidP="00E87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right="57"/>
              <w:jc w:val="both"/>
              <w:rPr>
                <w:rFonts w:ascii="Arial" w:eastAsia="Arial" w:hAnsi="Arial" w:cs="Arial"/>
                <w:bCs/>
                <w:sz w:val="20"/>
                <w:szCs w:val="20"/>
              </w:rPr>
            </w:pPr>
            <w:r w:rsidRPr="008F25BE">
              <w:rPr>
                <w:rFonts w:ascii="Arial" w:eastAsia="Arial" w:hAnsi="Arial" w:cs="Arial"/>
                <w:bCs/>
                <w:sz w:val="20"/>
                <w:szCs w:val="20"/>
              </w:rPr>
              <w:t>Weekly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meeting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of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ESP/SAP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team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leaders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 xml:space="preserve">are conducted regularly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for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smooth</w:t>
            </w:r>
            <w:r w:rsidR="000E2147">
              <w:rPr>
                <w:rFonts w:ascii="Arial" w:eastAsia="Arial" w:hAnsi="Arial" w:cs="Arial"/>
                <w:bCs/>
                <w:sz w:val="20"/>
                <w:szCs w:val="20"/>
              </w:rPr>
              <w:t xml:space="preserve"> </w:t>
            </w:r>
            <w:r w:rsidR="00386142" w:rsidRPr="008F25BE">
              <w:rPr>
                <w:rFonts w:ascii="Arial" w:eastAsia="Arial" w:hAnsi="Arial" w:cs="Arial"/>
                <w:bCs/>
                <w:sz w:val="20"/>
                <w:szCs w:val="20"/>
              </w:rPr>
              <w:t>implementation</w:t>
            </w:r>
            <w:r>
              <w:rPr>
                <w:rFonts w:ascii="Arial" w:eastAsia="Arial" w:hAnsi="Arial" w:cs="Arial"/>
                <w:bCs/>
                <w:sz w:val="20"/>
                <w:szCs w:val="20"/>
              </w:rPr>
              <w:t>.</w:t>
            </w:r>
          </w:p>
        </w:tc>
      </w:tr>
    </w:tbl>
    <w:p w14:paraId="607D0332" w14:textId="77777777" w:rsidR="0029100B" w:rsidRDefault="0029100B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28114243" w14:textId="36319FB9" w:rsidR="009702AE" w:rsidRPr="007907A9" w:rsidRDefault="003E4C18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</w:t>
      </w:r>
      <w:r w:rsidRPr="007907A9">
        <w:rPr>
          <w:rFonts w:ascii="Arial" w:eastAsia="Arial" w:hAnsi="Arial" w:cs="Arial"/>
          <w:b/>
          <w:sz w:val="24"/>
          <w:szCs w:val="24"/>
        </w:rPr>
        <w:t>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7907A9">
        <w:rPr>
          <w:rFonts w:ascii="Arial" w:eastAsia="Arial" w:hAnsi="Arial" w:cs="Arial"/>
          <w:b/>
          <w:sz w:val="24"/>
          <w:szCs w:val="24"/>
        </w:rPr>
        <w:t>XII</w:t>
      </w:r>
    </w:p>
    <w:tbl>
      <w:tblPr>
        <w:tblStyle w:val="3"/>
        <w:tblW w:w="9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796"/>
      </w:tblGrid>
      <w:tr w:rsidR="007907A9" w:rsidRPr="007907A9" w14:paraId="3FC8600E" w14:textId="77777777" w:rsidTr="002C00EB">
        <w:trPr>
          <w:trHeight w:val="20"/>
          <w:tblHeader/>
        </w:trPr>
        <w:tc>
          <w:tcPr>
            <w:tcW w:w="198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927DC15" w14:textId="77777777" w:rsidR="009702AE" w:rsidRPr="007907A9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32E001" w14:textId="256E5C54" w:rsidR="009702AE" w:rsidRPr="007907A9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7907A9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7907A9" w:rsidRPr="007907A9" w14:paraId="44DE166A" w14:textId="77777777" w:rsidTr="002C00EB">
        <w:trPr>
          <w:trHeight w:val="20"/>
        </w:trPr>
        <w:tc>
          <w:tcPr>
            <w:tcW w:w="198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9BCD3" w14:textId="31371C70" w:rsidR="009702AE" w:rsidRPr="008C0AE0" w:rsidRDefault="009E7113" w:rsidP="002C00EB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Septembe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5742D1" w:rsidRPr="008C0AE0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31C36" w14:textId="78490765" w:rsidR="009702AE" w:rsidRPr="008C0AE0" w:rsidRDefault="003E4C18" w:rsidP="00AD0337">
            <w:pPr>
              <w:pStyle w:val="ListParagraph"/>
              <w:widowControl/>
              <w:numPr>
                <w:ilvl w:val="0"/>
                <w:numId w:val="15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8C0AE0">
              <w:rPr>
                <w:rFonts w:ascii="Arial" w:eastAsia="Arial" w:hAnsi="Arial" w:cs="Arial"/>
                <w:sz w:val="20"/>
                <w:szCs w:val="19"/>
              </w:rPr>
              <w:t>DSWD-F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XII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8C0AE0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303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FFP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E00E0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GU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9E7113" w:rsidRPr="008C0AE0">
              <w:rPr>
                <w:rFonts w:ascii="Arial" w:eastAsia="Arial" w:hAnsi="Arial" w:cs="Arial"/>
                <w:sz w:val="20"/>
                <w:szCs w:val="19"/>
              </w:rPr>
              <w:t>Bagumbayan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te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for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Locally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Stranded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Individuals</w:t>
            </w:r>
            <w:r w:rsidR="000E2147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D2F24" w:rsidRPr="008C0AE0">
              <w:rPr>
                <w:rFonts w:ascii="Arial" w:eastAsia="Arial" w:hAnsi="Arial" w:cs="Arial"/>
                <w:sz w:val="20"/>
                <w:szCs w:val="19"/>
              </w:rPr>
              <w:t>(LSIs).</w:t>
            </w:r>
          </w:p>
        </w:tc>
      </w:tr>
    </w:tbl>
    <w:p w14:paraId="5CC792BF" w14:textId="77777777" w:rsidR="000F3763" w:rsidRDefault="000F3763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bookmarkStart w:id="2" w:name="_heading=h.30j0zll" w:colFirst="0" w:colLast="0"/>
      <w:bookmarkEnd w:id="2"/>
    </w:p>
    <w:p w14:paraId="29692D04" w14:textId="22D6BCEB" w:rsidR="009702AE" w:rsidRPr="00A8767E" w:rsidRDefault="003E4C18" w:rsidP="00AD0337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8767E">
        <w:rPr>
          <w:rFonts w:ascii="Arial" w:eastAsia="Arial" w:hAnsi="Arial" w:cs="Arial"/>
          <w:b/>
          <w:sz w:val="24"/>
          <w:szCs w:val="24"/>
        </w:rPr>
        <w:t>DSWD-FO</w:t>
      </w:r>
      <w:r w:rsidR="000E2147">
        <w:rPr>
          <w:rFonts w:ascii="Arial" w:eastAsia="Arial" w:hAnsi="Arial" w:cs="Arial"/>
          <w:b/>
          <w:sz w:val="24"/>
          <w:szCs w:val="24"/>
        </w:rPr>
        <w:t xml:space="preserve"> </w:t>
      </w:r>
      <w:r w:rsidRPr="00A8767E">
        <w:rPr>
          <w:rFonts w:ascii="Arial" w:eastAsia="Arial" w:hAnsi="Arial" w:cs="Arial"/>
          <w:b/>
          <w:sz w:val="24"/>
          <w:szCs w:val="24"/>
        </w:rPr>
        <w:t>CARAGA</w:t>
      </w:r>
    </w:p>
    <w:tbl>
      <w:tblPr>
        <w:tblStyle w:val="2"/>
        <w:tblW w:w="97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796"/>
      </w:tblGrid>
      <w:tr w:rsidR="00A8767E" w:rsidRPr="00A8767E" w14:paraId="6198951D" w14:textId="77777777" w:rsidTr="000A1A6F">
        <w:trPr>
          <w:trHeight w:val="20"/>
          <w:tblHeader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F0C3D3" w14:textId="77777777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DATE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955989" w14:textId="4AF8D582" w:rsidR="009702AE" w:rsidRPr="00A8767E" w:rsidRDefault="003E4C18" w:rsidP="00AD0337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ind w:right="57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SITUA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/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ACTIONS</w:t>
            </w:r>
            <w:r w:rsidR="000E2147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8767E">
              <w:rPr>
                <w:rFonts w:ascii="Arial" w:eastAsia="Arial" w:hAnsi="Arial" w:cs="Arial"/>
                <w:b/>
                <w:sz w:val="20"/>
                <w:szCs w:val="19"/>
              </w:rPr>
              <w:t>UNDERTAKEN</w:t>
            </w:r>
          </w:p>
        </w:tc>
      </w:tr>
      <w:tr w:rsidR="00A8767E" w:rsidRPr="00A8767E" w14:paraId="597963E1" w14:textId="77777777" w:rsidTr="002B70BB">
        <w:trPr>
          <w:trHeight w:val="2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9D6A27" w14:textId="325A1985" w:rsidR="009702AE" w:rsidRPr="00AE6EAB" w:rsidRDefault="00DB029D" w:rsidP="00E8456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05 Novembe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3E4C18" w:rsidRPr="00AE6EAB">
              <w:rPr>
                <w:rFonts w:ascii="Arial" w:eastAsia="Arial" w:hAnsi="Arial" w:cs="Arial"/>
                <w:sz w:val="20"/>
                <w:szCs w:val="19"/>
              </w:rPr>
              <w:t>2020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FF09CED" w14:textId="10192D3C" w:rsidR="00B80096" w:rsidRPr="00AE6EAB" w:rsidRDefault="00B80096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2E4178"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5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006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b/>
                <w:sz w:val="20"/>
                <w:szCs w:val="19"/>
              </w:rPr>
              <w:t>601</w:t>
            </w:r>
            <w:r w:rsidR="0052138F" w:rsidRPr="00AE6EAB">
              <w:rPr>
                <w:rFonts w:ascii="Arial" w:eastAsia="Arial" w:hAnsi="Arial" w:cs="Arial"/>
                <w:b/>
                <w:sz w:val="20"/>
                <w:szCs w:val="19"/>
              </w:rPr>
              <w:t>.80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310FFC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s,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OFs,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RIATFs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walk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-in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LSI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clients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 xml:space="preserve">Assistance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clud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s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meals, food packs, cash assistance, transportation assistance, and food assistan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.</w:t>
            </w:r>
          </w:p>
          <w:p w14:paraId="4D8BD29B" w14:textId="42A73724" w:rsidR="00DB029D" w:rsidRPr="00AE6EAB" w:rsidRDefault="00DB029D" w:rsidP="00DB029D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lastRenderedPageBreak/>
              <w:t>DSWD FO Caraga facilitated the release of 1,186 FFPs amounting to ₱560,871.26 to complete the 3,050 FFPs requested by the LGU of Cortes, Surigao Del Sur.</w:t>
            </w:r>
          </w:p>
          <w:p w14:paraId="65E8982F" w14:textId="7AEB6F68" w:rsidR="00DB029D" w:rsidRPr="00AE6EAB" w:rsidRDefault="00DB029D" w:rsidP="00DB029D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DSWD FO Caraga facilitated the release of 876 FFPs amounting to ₱448,072.44 requested by the LGU of Remedios T. Romualdez, Agusan Del Norte.</w:t>
            </w:r>
          </w:p>
          <w:p w14:paraId="457AF2CB" w14:textId="1DA04BDB" w:rsidR="00DB029D" w:rsidRPr="00AE6EAB" w:rsidRDefault="00DB029D" w:rsidP="00DB029D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 total of 9306 FFPs amounting to ₱3,214,013.83 and 17,060 500mL bottled water amounting to ₱135,115.20 were released for the provision of assistance to LSIs.</w:t>
            </w:r>
          </w:p>
          <w:p w14:paraId="5A0FF348" w14:textId="4EEBC1E9" w:rsidR="00DA3149" w:rsidRPr="00AE6EAB" w:rsidRDefault="00066031" w:rsidP="00DB029D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5,000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 xml:space="preserve">hygiene kits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8,294,375.00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releas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NCIP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hic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istribut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i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nci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fices.</w:t>
            </w:r>
          </w:p>
          <w:p w14:paraId="27362291" w14:textId="77777777" w:rsidR="00752E3F" w:rsidRPr="00AE6EAB" w:rsidRDefault="00752E3F" w:rsidP="00AD0337">
            <w:pPr>
              <w:pStyle w:val="ListParagraph"/>
              <w:widowControl/>
              <w:spacing w:after="0" w:line="240" w:lineRule="auto"/>
              <w:ind w:left="360"/>
              <w:jc w:val="both"/>
              <w:rPr>
                <w:rFonts w:ascii="Arial" w:eastAsia="Arial" w:hAnsi="Arial" w:cs="Arial"/>
                <w:sz w:val="20"/>
                <w:szCs w:val="19"/>
              </w:rPr>
            </w:pPr>
          </w:p>
          <w:p w14:paraId="38BEABC7" w14:textId="76A2670F" w:rsidR="009702AE" w:rsidRPr="00AE6EAB" w:rsidRDefault="003E4C18" w:rsidP="00AD0337">
            <w:pPr>
              <w:widowControl/>
              <w:spacing w:after="0" w:line="240" w:lineRule="auto"/>
              <w:contextualSpacing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Social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Amelioration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Program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(SAP)</w:t>
            </w:r>
          </w:p>
          <w:p w14:paraId="05D0D46D" w14:textId="7D34D0A6" w:rsidR="009702AE" w:rsidRPr="00AE6EAB" w:rsidRDefault="003E4C18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b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305,096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b/>
                <w:sz w:val="20"/>
                <w:szCs w:val="19"/>
              </w:rPr>
              <w:t>n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on-4Ps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₱</w:t>
            </w:r>
            <w:r w:rsidR="00066031" w:rsidRPr="00AE6EAB">
              <w:rPr>
                <w:rFonts w:ascii="Arial" w:eastAsia="Arial" w:hAnsi="Arial" w:cs="Arial"/>
                <w:b/>
                <w:sz w:val="20"/>
                <w:szCs w:val="19"/>
              </w:rPr>
              <w:t>1,525,480,000.00</w:t>
            </w:r>
            <w:r w:rsidR="00AE0E89" w:rsidRPr="00AE6EAB">
              <w:rPr>
                <w:rFonts w:ascii="Arial" w:eastAsia="Arial" w:hAnsi="Arial" w:cs="Arial"/>
                <w:b/>
                <w:sz w:val="20"/>
                <w:szCs w:val="19"/>
              </w:rPr>
              <w:t>.</w:t>
            </w:r>
          </w:p>
          <w:p w14:paraId="539BA321" w14:textId="449DB87C" w:rsidR="00AE0E89" w:rsidRPr="00AE6EAB" w:rsidRDefault="00AE0E89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189,867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4Ps</w:t>
            </w:r>
            <w:r w:rsidR="000E2147" w:rsidRPr="00AE6EAB">
              <w:rPr>
                <w:rFonts w:ascii="Arial" w:eastAsia="Arial" w:hAnsi="Arial" w:cs="Arial"/>
                <w:b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sz w:val="20"/>
                <w:szCs w:val="19"/>
              </w:rPr>
              <w:t>beneficiari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b/>
                <w:bCs/>
                <w:sz w:val="20"/>
                <w:szCs w:val="19"/>
              </w:rPr>
              <w:t>₱687,911,850.00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;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4P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beneficiaries,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180,673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sh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ards;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7,796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E84569" w:rsidRPr="00AE6EAB">
              <w:rPr>
                <w:rFonts w:ascii="Arial" w:eastAsia="Arial" w:hAnsi="Arial" w:cs="Arial"/>
                <w:sz w:val="20"/>
                <w:szCs w:val="19"/>
              </w:rPr>
              <w:t>throug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DSW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SD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you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an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1,398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pai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b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LGU/DOL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066031" w:rsidRPr="00AE6EAB">
              <w:rPr>
                <w:rFonts w:ascii="Arial" w:eastAsia="Arial" w:hAnsi="Arial" w:cs="Arial"/>
                <w:sz w:val="20"/>
                <w:szCs w:val="19"/>
              </w:rPr>
              <w:t>TUPAD.</w:t>
            </w:r>
          </w:p>
          <w:p w14:paraId="060C72ED" w14:textId="42D4ABBC" w:rsidR="00645671" w:rsidRPr="00AE6EAB" w:rsidRDefault="0064567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A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tal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999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u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2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864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9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FF701A" w:rsidRPr="00AE6EAB">
              <w:rPr>
                <w:rFonts w:ascii="Arial" w:eastAsia="Arial" w:hAnsi="Arial" w:cs="Arial"/>
                <w:sz w:val="20"/>
                <w:szCs w:val="19"/>
              </w:rPr>
              <w:t>3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pprov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eft-out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familie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er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lread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served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amoun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₱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10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5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,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44.00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o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8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6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.</w:t>
            </w:r>
            <w:r w:rsidR="004654C4" w:rsidRPr="00AE6EAB">
              <w:rPr>
                <w:rFonts w:ascii="Arial" w:eastAsia="Arial" w:hAnsi="Arial" w:cs="Arial"/>
                <w:sz w:val="20"/>
                <w:szCs w:val="19"/>
              </w:rPr>
              <w:t>47</w:t>
            </w:r>
            <w:r w:rsidR="007502C0" w:rsidRPr="00AE6EAB">
              <w:rPr>
                <w:rFonts w:ascii="Arial" w:eastAsia="Arial" w:hAnsi="Arial" w:cs="Arial"/>
                <w:sz w:val="20"/>
                <w:szCs w:val="19"/>
              </w:rPr>
              <w:t>%.</w:t>
            </w:r>
          </w:p>
          <w:p w14:paraId="3CAD2536" w14:textId="42091761" w:rsidR="00066031" w:rsidRPr="00AE6EAB" w:rsidRDefault="00066031" w:rsidP="00AD0337">
            <w:pPr>
              <w:pStyle w:val="ListParagraph"/>
              <w:widowControl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19"/>
              </w:rPr>
            </w:pPr>
            <w:r w:rsidRPr="00AE6EAB">
              <w:rPr>
                <w:rFonts w:ascii="Arial" w:eastAsia="Arial" w:hAnsi="Arial" w:cs="Arial"/>
                <w:sz w:val="20"/>
                <w:szCs w:val="19"/>
              </w:rPr>
              <w:t>SAP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per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enter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ntinuously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coordinating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with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LGUs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vid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up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o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dat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nform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implementation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of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the</w:t>
            </w:r>
            <w:r w:rsidR="000E2147" w:rsidRPr="00AE6EAB">
              <w:rPr>
                <w:rFonts w:ascii="Arial" w:eastAsia="Arial" w:hAnsi="Arial" w:cs="Arial"/>
                <w:sz w:val="20"/>
                <w:szCs w:val="19"/>
              </w:rPr>
              <w:t xml:space="preserve"> </w:t>
            </w:r>
            <w:r w:rsidRPr="00AE6EAB">
              <w:rPr>
                <w:rFonts w:ascii="Arial" w:eastAsia="Arial" w:hAnsi="Arial" w:cs="Arial"/>
                <w:sz w:val="20"/>
                <w:szCs w:val="19"/>
              </w:rPr>
              <w:t>program.</w:t>
            </w:r>
          </w:p>
        </w:tc>
      </w:tr>
    </w:tbl>
    <w:p w14:paraId="7EDF27D8" w14:textId="77777777" w:rsidR="005414BE" w:rsidRDefault="005414BE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6597FCF5" w14:textId="77777777" w:rsidR="00A8489A" w:rsidRDefault="00A8489A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</w:p>
    <w:p w14:paraId="215817A9" w14:textId="1F5D9E8B" w:rsidR="009702AE" w:rsidRDefault="00681484" w:rsidP="00AD0337">
      <w:pPr>
        <w:spacing w:after="0" w:line="240" w:lineRule="auto"/>
        <w:contextualSpacing/>
        <w:jc w:val="center"/>
        <w:rPr>
          <w:rFonts w:ascii="Arial" w:eastAsia="Arial" w:hAnsi="Arial" w:cs="Arial"/>
          <w:b/>
          <w:i/>
          <w:sz w:val="20"/>
          <w:szCs w:val="20"/>
        </w:rPr>
      </w:pPr>
      <w:r>
        <w:rPr>
          <w:rFonts w:ascii="Arial" w:eastAsia="Arial" w:hAnsi="Arial" w:cs="Arial"/>
          <w:b/>
          <w:i/>
          <w:sz w:val="20"/>
          <w:szCs w:val="20"/>
        </w:rPr>
        <w:t>*</w:t>
      </w:r>
      <w:r w:rsidR="003E4C18">
        <w:rPr>
          <w:rFonts w:ascii="Arial" w:eastAsia="Arial" w:hAnsi="Arial" w:cs="Arial"/>
          <w:b/>
          <w:i/>
          <w:sz w:val="20"/>
          <w:szCs w:val="20"/>
        </w:rPr>
        <w:t>****</w:t>
      </w:r>
    </w:p>
    <w:p w14:paraId="44F384EB" w14:textId="40158FC2" w:rsidR="00B316F9" w:rsidRPr="00C9204B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isaste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spons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peration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Monitoring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nformation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ente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(DROMIC)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-DRMB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losely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ordinating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with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h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concerne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DSW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iel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fice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y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significant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update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nd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ctions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aken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relative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o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 w:rsidR="007800DF">
        <w:rPr>
          <w:rFonts w:ascii="Arial" w:eastAsia="Arial" w:hAnsi="Arial" w:cs="Arial"/>
          <w:i/>
          <w:sz w:val="20"/>
          <w:szCs w:val="20"/>
        </w:rPr>
        <w:t>COVID-19</w:t>
      </w:r>
      <w:r w:rsidR="000E2147">
        <w:rPr>
          <w:rFonts w:ascii="Arial" w:eastAsia="Arial" w:hAnsi="Arial" w:cs="Arial"/>
          <w:i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pandemic.</w:t>
      </w:r>
    </w:p>
    <w:p w14:paraId="39297B63" w14:textId="77777777" w:rsidR="00173E41" w:rsidRPr="00303892" w:rsidRDefault="00173E41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12"/>
          <w:highlight w:val="white"/>
        </w:rPr>
      </w:pPr>
    </w:p>
    <w:p w14:paraId="37CD9646" w14:textId="5B584A23" w:rsidR="00102657" w:rsidRDefault="00102657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521086A" w14:textId="77777777" w:rsidR="00515DA6" w:rsidRDefault="00515DA6" w:rsidP="00AD0337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6A9F3720" w14:textId="201829E0" w:rsidR="00537C93" w:rsidRPr="00173E41" w:rsidRDefault="003E4C18" w:rsidP="00AD0337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73E41">
        <w:rPr>
          <w:rFonts w:ascii="Arial" w:eastAsia="Arial" w:hAnsi="Arial" w:cs="Arial"/>
          <w:sz w:val="24"/>
          <w:szCs w:val="24"/>
          <w:highlight w:val="white"/>
        </w:rPr>
        <w:t>Prepared</w:t>
      </w:r>
      <w:r w:rsidR="000E2147">
        <w:rPr>
          <w:rFonts w:ascii="Arial" w:eastAsia="Arial" w:hAnsi="Arial" w:cs="Arial"/>
          <w:sz w:val="24"/>
          <w:szCs w:val="24"/>
          <w:highlight w:val="white"/>
        </w:rPr>
        <w:t xml:space="preserve"> </w:t>
      </w:r>
      <w:r w:rsidR="00173E41" w:rsidRPr="00173E41">
        <w:rPr>
          <w:rFonts w:ascii="Arial" w:eastAsia="Arial" w:hAnsi="Arial" w:cs="Arial"/>
          <w:sz w:val="24"/>
          <w:szCs w:val="24"/>
          <w:highlight w:val="white"/>
        </w:rPr>
        <w:t>by:</w:t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DF417D">
        <w:rPr>
          <w:rFonts w:ascii="Arial" w:eastAsia="Arial" w:hAnsi="Arial" w:cs="Arial"/>
          <w:sz w:val="24"/>
          <w:szCs w:val="24"/>
        </w:rPr>
        <w:tab/>
      </w:r>
      <w:r w:rsidR="00314116">
        <w:rPr>
          <w:rFonts w:ascii="Arial" w:eastAsia="Arial" w:hAnsi="Arial" w:cs="Arial"/>
          <w:sz w:val="24"/>
          <w:szCs w:val="24"/>
        </w:rPr>
        <w:tab/>
      </w:r>
    </w:p>
    <w:p w14:paraId="6FF88126" w14:textId="12AA10B7" w:rsidR="00FA1084" w:rsidRDefault="00FA1084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  <w:r w:rsidR="00866571">
        <w:rPr>
          <w:rFonts w:ascii="Arial" w:eastAsia="Arial" w:hAnsi="Arial" w:cs="Arial"/>
          <w:b/>
          <w:sz w:val="24"/>
          <w:szCs w:val="24"/>
        </w:rPr>
        <w:tab/>
      </w:r>
    </w:p>
    <w:p w14:paraId="2DB861FD" w14:textId="77777777" w:rsidR="00AB1D5E" w:rsidRPr="00AB1D5E" w:rsidRDefault="00AB1D5E" w:rsidP="00AB1D5E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B1D5E">
        <w:rPr>
          <w:rFonts w:ascii="Arial" w:eastAsia="Arial" w:hAnsi="Arial" w:cs="Arial"/>
          <w:b/>
          <w:sz w:val="24"/>
          <w:szCs w:val="24"/>
        </w:rPr>
        <w:t>DIANE C. PLEGRINO</w:t>
      </w:r>
    </w:p>
    <w:p w14:paraId="772720E9" w14:textId="2B0F8613" w:rsidR="00CF24BF" w:rsidRDefault="00AB1D5E" w:rsidP="00AB1D5E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B1D5E">
        <w:rPr>
          <w:rFonts w:ascii="Arial" w:eastAsia="Arial" w:hAnsi="Arial" w:cs="Arial"/>
          <w:b/>
          <w:sz w:val="24"/>
          <w:szCs w:val="24"/>
        </w:rPr>
        <w:t>MARIE JOYCE G. RAFANAN</w:t>
      </w:r>
    </w:p>
    <w:p w14:paraId="0D9743E6" w14:textId="77777777" w:rsidR="00AB1D5E" w:rsidRDefault="00AB1D5E" w:rsidP="00AB1D5E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5FE1FDC1" w14:textId="77777777" w:rsidR="00CF24BF" w:rsidRDefault="00CF24BF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15F42277" w14:textId="77777777" w:rsidR="00AB1D5E" w:rsidRDefault="00AB1D5E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AB1D5E">
        <w:rPr>
          <w:rFonts w:ascii="Arial" w:eastAsia="Arial" w:hAnsi="Arial" w:cs="Arial"/>
          <w:b/>
          <w:sz w:val="24"/>
          <w:szCs w:val="24"/>
        </w:rPr>
        <w:t>LESLIE R. JAWILI</w:t>
      </w:r>
    </w:p>
    <w:p w14:paraId="3D11B1B4" w14:textId="6BDCF01B" w:rsidR="00750630" w:rsidRDefault="00866571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>Releasing</w:t>
      </w:r>
      <w:r w:rsidR="000E2147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ficer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750630">
        <w:rPr>
          <w:rFonts w:ascii="Arial" w:eastAsia="Arial" w:hAnsi="Arial" w:cs="Arial"/>
          <w:b/>
          <w:color w:val="002060"/>
          <w:sz w:val="28"/>
          <w:szCs w:val="28"/>
        </w:rPr>
        <w:br w:type="page"/>
      </w:r>
    </w:p>
    <w:p w14:paraId="40B4E5FB" w14:textId="7AB5DD2B" w:rsidR="00FB3E61" w:rsidRDefault="00A34474" w:rsidP="00AD0337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lastRenderedPageBreak/>
        <w:drawing>
          <wp:anchor distT="0" distB="0" distL="114300" distR="114300" simplePos="0" relativeHeight="251658240" behindDoc="0" locked="0" layoutInCell="1" allowOverlap="1" wp14:anchorId="4A3C1A00" wp14:editId="32DE6BAC">
            <wp:simplePos x="0" y="0"/>
            <wp:positionH relativeFrom="column">
              <wp:posOffset>299085</wp:posOffset>
            </wp:positionH>
            <wp:positionV relativeFrom="paragraph">
              <wp:posOffset>334645</wp:posOffset>
            </wp:positionV>
            <wp:extent cx="5604510" cy="4203700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4510" cy="420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4C18">
        <w:rPr>
          <w:rFonts w:ascii="Arial" w:eastAsia="Arial" w:hAnsi="Arial" w:cs="Arial"/>
          <w:b/>
          <w:color w:val="002060"/>
          <w:sz w:val="28"/>
          <w:szCs w:val="28"/>
        </w:rPr>
        <w:t>PHOTO</w:t>
      </w:r>
      <w:r w:rsidR="000E2147">
        <w:rPr>
          <w:rFonts w:ascii="Arial" w:eastAsia="Arial" w:hAnsi="Arial" w:cs="Arial"/>
          <w:b/>
          <w:color w:val="002060"/>
          <w:sz w:val="28"/>
          <w:szCs w:val="28"/>
        </w:rPr>
        <w:t xml:space="preserve"> </w:t>
      </w:r>
      <w:r w:rsidR="00A862BB">
        <w:rPr>
          <w:rFonts w:ascii="Arial" w:eastAsia="Arial" w:hAnsi="Arial" w:cs="Arial"/>
          <w:b/>
          <w:color w:val="002060"/>
          <w:sz w:val="28"/>
          <w:szCs w:val="28"/>
        </w:rPr>
        <w:t>DOCUMENTATIO</w:t>
      </w:r>
      <w:r w:rsidR="00141493">
        <w:rPr>
          <w:rFonts w:ascii="Arial" w:eastAsia="Arial" w:hAnsi="Arial" w:cs="Arial"/>
          <w:b/>
          <w:color w:val="002060"/>
          <w:sz w:val="28"/>
          <w:szCs w:val="28"/>
        </w:rPr>
        <w:t>N</w:t>
      </w:r>
    </w:p>
    <w:p w14:paraId="7F5B5F85" w14:textId="5CB142BE" w:rsidR="00D36D13" w:rsidRPr="004057CA" w:rsidRDefault="004057CA" w:rsidP="004057CA">
      <w:pPr>
        <w:widowControl/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noProof/>
          <w:color w:val="002060"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58D20544" wp14:editId="7920967A">
            <wp:simplePos x="0" y="0"/>
            <wp:positionH relativeFrom="column">
              <wp:posOffset>299085</wp:posOffset>
            </wp:positionH>
            <wp:positionV relativeFrom="paragraph">
              <wp:posOffset>4557395</wp:posOffset>
            </wp:positionV>
            <wp:extent cx="5604510" cy="4203065"/>
            <wp:effectExtent l="0" t="0" r="0" b="698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SWD COVID 19 Interventions- November 7, 2020 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4510" cy="4203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36D13" w:rsidRPr="004057CA" w:rsidSect="000237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/>
      <w:pgMar w:top="14" w:right="1077" w:bottom="993" w:left="1077" w:header="357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F79E8E" w14:textId="77777777" w:rsidR="00622EC1" w:rsidRDefault="00622EC1">
      <w:pPr>
        <w:spacing w:after="0" w:line="240" w:lineRule="auto"/>
      </w:pPr>
      <w:r>
        <w:separator/>
      </w:r>
    </w:p>
  </w:endnote>
  <w:endnote w:type="continuationSeparator" w:id="0">
    <w:p w14:paraId="50A93542" w14:textId="77777777" w:rsidR="00622EC1" w:rsidRDefault="00622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F765C" w14:textId="77777777" w:rsidR="00AF72F3" w:rsidRDefault="00AF72F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C7AE8" w14:textId="77777777" w:rsidR="00AF72F3" w:rsidRDefault="00AF72F3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6"/>
        <w:szCs w:val="16"/>
      </w:rPr>
    </w:pPr>
  </w:p>
  <w:p w14:paraId="7DE3E999" w14:textId="134F083D" w:rsidR="00AF72F3" w:rsidRDefault="00AF72F3">
    <w:pPr>
      <w:spacing w:after="0" w:line="240" w:lineRule="auto"/>
      <w:ind w:left="720" w:hanging="720"/>
      <w:jc w:val="right"/>
      <w:rPr>
        <w:rFonts w:ascii="Arial" w:eastAsia="Arial" w:hAnsi="Arial" w:cs="Arial"/>
        <w:sz w:val="14"/>
        <w:szCs w:val="14"/>
      </w:rPr>
    </w:pPr>
    <w:bookmarkStart w:id="3" w:name="_heading=h.3znysh7" w:colFirst="0" w:colLast="0"/>
    <w:bookmarkEnd w:id="3"/>
    <w:r>
      <w:rPr>
        <w:sz w:val="16"/>
        <w:szCs w:val="16"/>
      </w:rPr>
      <w:t xml:space="preserve">Page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PAGE</w:instrText>
    </w:r>
    <w:r>
      <w:rPr>
        <w:b/>
        <w:sz w:val="16"/>
        <w:szCs w:val="16"/>
      </w:rPr>
      <w:fldChar w:fldCharType="separate"/>
    </w:r>
    <w:r w:rsidR="003D598B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/>
        <w:sz w:val="16"/>
        <w:szCs w:val="16"/>
      </w:rPr>
      <w:fldChar w:fldCharType="begin"/>
    </w:r>
    <w:r>
      <w:rPr>
        <w:b/>
        <w:sz w:val="16"/>
        <w:szCs w:val="16"/>
      </w:rPr>
      <w:instrText>NUMPAGES</w:instrText>
    </w:r>
    <w:r>
      <w:rPr>
        <w:b/>
        <w:sz w:val="16"/>
        <w:szCs w:val="16"/>
      </w:rPr>
      <w:fldChar w:fldCharType="separate"/>
    </w:r>
    <w:r w:rsidR="003D598B">
      <w:rPr>
        <w:b/>
        <w:noProof/>
        <w:sz w:val="16"/>
        <w:szCs w:val="16"/>
      </w:rPr>
      <w:t>34</w:t>
    </w:r>
    <w:r>
      <w:rPr>
        <w:b/>
        <w:sz w:val="16"/>
        <w:szCs w:val="16"/>
      </w:rPr>
      <w:fldChar w:fldCharType="end"/>
    </w:r>
    <w:r>
      <w:rPr>
        <w:b/>
        <w:sz w:val="16"/>
        <w:szCs w:val="16"/>
      </w:rPr>
      <w:t xml:space="preserve"> </w:t>
    </w:r>
    <w:r>
      <w:rPr>
        <w:sz w:val="16"/>
        <w:szCs w:val="16"/>
      </w:rPr>
      <w:t xml:space="preserve">| </w:t>
    </w:r>
    <w:r>
      <w:rPr>
        <w:rFonts w:ascii="Arial" w:eastAsia="Arial" w:hAnsi="Arial" w:cs="Arial"/>
        <w:sz w:val="14"/>
        <w:szCs w:val="14"/>
      </w:rPr>
      <w:t>DSWD DROMIC Report #425</w:t>
    </w:r>
    <w:r w:rsidRPr="007F16C7">
      <w:rPr>
        <w:rFonts w:ascii="Arial" w:eastAsia="Arial" w:hAnsi="Arial" w:cs="Arial"/>
        <w:sz w:val="14"/>
        <w:szCs w:val="14"/>
      </w:rPr>
      <w:t xml:space="preserve"> on the Corona</w:t>
    </w:r>
    <w:r>
      <w:rPr>
        <w:rFonts w:ascii="Arial" w:eastAsia="Arial" w:hAnsi="Arial" w:cs="Arial"/>
        <w:sz w:val="14"/>
        <w:szCs w:val="14"/>
      </w:rPr>
      <w:t>virus Disease (COVID19) as of 07 November 2020, 6A</w:t>
    </w:r>
    <w:r w:rsidRPr="007F16C7">
      <w:rPr>
        <w:rFonts w:ascii="Arial" w:eastAsia="Arial" w:hAnsi="Arial" w:cs="Arial"/>
        <w:sz w:val="14"/>
        <w:szCs w:val="14"/>
      </w:rPr>
      <w:t>M</w:t>
    </w:r>
  </w:p>
  <w:p w14:paraId="2B859230" w14:textId="77777777" w:rsidR="00AF72F3" w:rsidRDefault="00AF72F3">
    <w:pPr>
      <w:spacing w:after="0" w:line="240" w:lineRule="auto"/>
      <w:rPr>
        <w:rFonts w:ascii="Arial" w:eastAsia="Arial" w:hAnsi="Arial" w:cs="Arial"/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55990C" w14:textId="77777777" w:rsidR="00AF72F3" w:rsidRDefault="00AF72F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EEEB9C" w14:textId="77777777" w:rsidR="00622EC1" w:rsidRDefault="00622EC1">
      <w:pPr>
        <w:spacing w:after="0" w:line="240" w:lineRule="auto"/>
      </w:pPr>
      <w:r>
        <w:separator/>
      </w:r>
    </w:p>
  </w:footnote>
  <w:footnote w:type="continuationSeparator" w:id="0">
    <w:p w14:paraId="1B622C97" w14:textId="77777777" w:rsidR="00622EC1" w:rsidRDefault="00622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7505" w14:textId="77777777" w:rsidR="00AF72F3" w:rsidRDefault="00AF72F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622FE" w14:textId="77777777" w:rsidR="00AF72F3" w:rsidRDefault="00AF72F3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C4897AA" wp14:editId="67EF2B5F">
          <wp:simplePos x="0" y="0"/>
          <wp:positionH relativeFrom="column">
            <wp:posOffset>4080510</wp:posOffset>
          </wp:positionH>
          <wp:positionV relativeFrom="paragraph">
            <wp:posOffset>-85090</wp:posOffset>
          </wp:positionV>
          <wp:extent cx="2139315" cy="616585"/>
          <wp:effectExtent l="0" t="0" r="0" b="0"/>
          <wp:wrapSquare wrapText="bothSides"/>
          <wp:docPr id="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9315" cy="616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inline distT="0" distB="0" distL="0" distR="0" wp14:anchorId="5D5FDAD0" wp14:editId="415A4EB4">
          <wp:extent cx="1851660" cy="532130"/>
          <wp:effectExtent l="0" t="0" r="0" b="1270"/>
          <wp:docPr id="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2.png"/>
                  <pic:cNvPicPr preferRelativeResize="0"/>
                </pic:nvPicPr>
                <pic:blipFill>
                  <a:blip r:embed="rId2"/>
                  <a:srcRect r="52754"/>
                  <a:stretch>
                    <a:fillRect/>
                  </a:stretch>
                </pic:blipFill>
                <pic:spPr>
                  <a:xfrm>
                    <a:off x="0" y="0"/>
                    <a:ext cx="1946896" cy="55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595B30" w14:textId="77777777" w:rsidR="00AF72F3" w:rsidRDefault="00AF72F3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  <w:rPr>
        <w:sz w:val="10"/>
      </w:rPr>
    </w:pPr>
  </w:p>
  <w:p w14:paraId="3A0C3660" w14:textId="77777777" w:rsidR="00AF72F3" w:rsidRDefault="00AF72F3">
    <w:pPr>
      <w:tabs>
        <w:tab w:val="center" w:pos="4680"/>
        <w:tab w:val="right" w:pos="9360"/>
      </w:tabs>
      <w:spacing w:after="0" w:line="240" w:lineRule="auto"/>
      <w:rPr>
        <w:color w:val="000000"/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D9C270" w14:textId="77777777" w:rsidR="00AF72F3" w:rsidRDefault="00AF72F3">
    <w:pP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1A7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23835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C0419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727EB"/>
    <w:multiLevelType w:val="hybridMultilevel"/>
    <w:tmpl w:val="92A097A6"/>
    <w:lvl w:ilvl="0" w:tplc="32F66972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51C77"/>
    <w:multiLevelType w:val="hybridMultilevel"/>
    <w:tmpl w:val="E696A61A"/>
    <w:lvl w:ilvl="0" w:tplc="9DAC6A00">
      <w:start w:val="6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BF5"/>
    <w:multiLevelType w:val="hybridMultilevel"/>
    <w:tmpl w:val="6E9CF7D0"/>
    <w:lvl w:ilvl="0" w:tplc="DC72877E">
      <w:start w:val="25"/>
      <w:numFmt w:val="decimal"/>
      <w:lvlText w:val="%1"/>
      <w:lvlJc w:val="left"/>
      <w:pPr>
        <w:ind w:left="2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60" w:hanging="360"/>
      </w:pPr>
    </w:lvl>
    <w:lvl w:ilvl="2" w:tplc="3409001B" w:tentative="1">
      <w:start w:val="1"/>
      <w:numFmt w:val="lowerRoman"/>
      <w:lvlText w:val="%3."/>
      <w:lvlJc w:val="right"/>
      <w:pPr>
        <w:ind w:left="1680" w:hanging="180"/>
      </w:pPr>
    </w:lvl>
    <w:lvl w:ilvl="3" w:tplc="3409000F" w:tentative="1">
      <w:start w:val="1"/>
      <w:numFmt w:val="decimal"/>
      <w:lvlText w:val="%4."/>
      <w:lvlJc w:val="left"/>
      <w:pPr>
        <w:ind w:left="2400" w:hanging="360"/>
      </w:pPr>
    </w:lvl>
    <w:lvl w:ilvl="4" w:tplc="34090019" w:tentative="1">
      <w:start w:val="1"/>
      <w:numFmt w:val="lowerLetter"/>
      <w:lvlText w:val="%5."/>
      <w:lvlJc w:val="left"/>
      <w:pPr>
        <w:ind w:left="3120" w:hanging="360"/>
      </w:pPr>
    </w:lvl>
    <w:lvl w:ilvl="5" w:tplc="3409001B" w:tentative="1">
      <w:start w:val="1"/>
      <w:numFmt w:val="lowerRoman"/>
      <w:lvlText w:val="%6."/>
      <w:lvlJc w:val="right"/>
      <w:pPr>
        <w:ind w:left="3840" w:hanging="180"/>
      </w:pPr>
    </w:lvl>
    <w:lvl w:ilvl="6" w:tplc="3409000F" w:tentative="1">
      <w:start w:val="1"/>
      <w:numFmt w:val="decimal"/>
      <w:lvlText w:val="%7."/>
      <w:lvlJc w:val="left"/>
      <w:pPr>
        <w:ind w:left="4560" w:hanging="360"/>
      </w:pPr>
    </w:lvl>
    <w:lvl w:ilvl="7" w:tplc="34090019" w:tentative="1">
      <w:start w:val="1"/>
      <w:numFmt w:val="lowerLetter"/>
      <w:lvlText w:val="%8."/>
      <w:lvlJc w:val="left"/>
      <w:pPr>
        <w:ind w:left="5280" w:hanging="360"/>
      </w:pPr>
    </w:lvl>
    <w:lvl w:ilvl="8" w:tplc="3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5CA012E"/>
    <w:multiLevelType w:val="hybridMultilevel"/>
    <w:tmpl w:val="DCA41424"/>
    <w:lvl w:ilvl="0" w:tplc="D0F61F3E">
      <w:start w:val="5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583B4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1C3FD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E14DFE"/>
    <w:multiLevelType w:val="hybridMultilevel"/>
    <w:tmpl w:val="4A2A9D54"/>
    <w:lvl w:ilvl="0" w:tplc="3D02FE9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068AC"/>
    <w:multiLevelType w:val="multilevel"/>
    <w:tmpl w:val="2F4068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E5518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44404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68684F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212A92"/>
    <w:multiLevelType w:val="hybridMultilevel"/>
    <w:tmpl w:val="473C4892"/>
    <w:lvl w:ilvl="0" w:tplc="71B80CE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C4D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6429CD"/>
    <w:multiLevelType w:val="hybridMultilevel"/>
    <w:tmpl w:val="1D56EF40"/>
    <w:lvl w:ilvl="0" w:tplc="CA523964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155B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B3565A8"/>
    <w:multiLevelType w:val="multilevel"/>
    <w:tmpl w:val="4B3565A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3A7496"/>
    <w:multiLevelType w:val="multilevel"/>
    <w:tmpl w:val="C8B42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77340A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8408B6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B16063"/>
    <w:multiLevelType w:val="multilevel"/>
    <w:tmpl w:val="537734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4F8397E"/>
    <w:multiLevelType w:val="hybridMultilevel"/>
    <w:tmpl w:val="9B78F4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63FF3"/>
    <w:multiLevelType w:val="hybridMultilevel"/>
    <w:tmpl w:val="5E3C9138"/>
    <w:lvl w:ilvl="0" w:tplc="695C6DB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602924"/>
    <w:multiLevelType w:val="hybridMultilevel"/>
    <w:tmpl w:val="2C40112E"/>
    <w:lvl w:ilvl="0" w:tplc="F1CE274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AB5339"/>
    <w:multiLevelType w:val="multilevel"/>
    <w:tmpl w:val="F670E2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6543E7"/>
    <w:multiLevelType w:val="hybridMultilevel"/>
    <w:tmpl w:val="3C064422"/>
    <w:lvl w:ilvl="0" w:tplc="855A5076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0"/>
  </w:num>
  <w:num w:numId="3">
    <w:abstractNumId w:val="20"/>
  </w:num>
  <w:num w:numId="4">
    <w:abstractNumId w:val="1"/>
  </w:num>
  <w:num w:numId="5">
    <w:abstractNumId w:val="21"/>
  </w:num>
  <w:num w:numId="6">
    <w:abstractNumId w:val="17"/>
  </w:num>
  <w:num w:numId="7">
    <w:abstractNumId w:val="12"/>
  </w:num>
  <w:num w:numId="8">
    <w:abstractNumId w:val="0"/>
  </w:num>
  <w:num w:numId="9">
    <w:abstractNumId w:val="22"/>
  </w:num>
  <w:num w:numId="10">
    <w:abstractNumId w:val="26"/>
  </w:num>
  <w:num w:numId="11">
    <w:abstractNumId w:val="13"/>
  </w:num>
  <w:num w:numId="12">
    <w:abstractNumId w:val="2"/>
  </w:num>
  <w:num w:numId="13">
    <w:abstractNumId w:val="8"/>
  </w:num>
  <w:num w:numId="14">
    <w:abstractNumId w:val="15"/>
  </w:num>
  <w:num w:numId="15">
    <w:abstractNumId w:val="7"/>
  </w:num>
  <w:num w:numId="16">
    <w:abstractNumId w:val="11"/>
  </w:num>
  <w:num w:numId="17">
    <w:abstractNumId w:val="5"/>
  </w:num>
  <w:num w:numId="18">
    <w:abstractNumId w:val="24"/>
  </w:num>
  <w:num w:numId="19">
    <w:abstractNumId w:val="19"/>
  </w:num>
  <w:num w:numId="20">
    <w:abstractNumId w:val="6"/>
  </w:num>
  <w:num w:numId="21">
    <w:abstractNumId w:val="16"/>
  </w:num>
  <w:num w:numId="22">
    <w:abstractNumId w:val="14"/>
  </w:num>
  <w:num w:numId="23">
    <w:abstractNumId w:val="27"/>
  </w:num>
  <w:num w:numId="24">
    <w:abstractNumId w:val="9"/>
  </w:num>
  <w:num w:numId="25">
    <w:abstractNumId w:val="25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3"/>
  </w:num>
  <w:num w:numId="28">
    <w:abstractNumId w:val="3"/>
  </w:num>
  <w:num w:numId="29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en-PH" w:vendorID="64" w:dllVersion="6" w:nlCheck="1" w:checkStyle="0"/>
  <w:activeWritingStyle w:appName="MSWord" w:lang="en-US" w:vendorID="64" w:dllVersion="6" w:nlCheck="1" w:checkStyle="0"/>
  <w:activeWritingStyle w:appName="MSWord" w:lang="en-PH" w:vendorID="64" w:dllVersion="4096" w:nlCheck="1" w:checkStyle="0"/>
  <w:activeWritingStyle w:appName="MSWord" w:lang="en-US" w:vendorID="64" w:dllVersion="4096" w:nlCheck="1" w:checkStyle="0"/>
  <w:activeWritingStyle w:appName="MSWord" w:lang="en-PH" w:vendorID="64" w:dllVersion="131078" w:nlCheck="1" w:checkStyle="0"/>
  <w:activeWritingStyle w:appName="MSWord" w:lang="en-US" w:vendorID="64" w:dllVersion="131078" w:nlCheck="1" w:checkStyle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bS0NDYzMjAwtzRT0lEKTi0uzszPAykwrgUA5gnMWCwAAAA="/>
  </w:docVars>
  <w:rsids>
    <w:rsidRoot w:val="00F85877"/>
    <w:rsid w:val="000000AE"/>
    <w:rsid w:val="000002BD"/>
    <w:rsid w:val="00000618"/>
    <w:rsid w:val="00000750"/>
    <w:rsid w:val="00000ADA"/>
    <w:rsid w:val="00000D00"/>
    <w:rsid w:val="00001094"/>
    <w:rsid w:val="0000142E"/>
    <w:rsid w:val="000018D4"/>
    <w:rsid w:val="00001A75"/>
    <w:rsid w:val="00001CD1"/>
    <w:rsid w:val="00001E24"/>
    <w:rsid w:val="00003219"/>
    <w:rsid w:val="0000339D"/>
    <w:rsid w:val="00003761"/>
    <w:rsid w:val="00003766"/>
    <w:rsid w:val="00003F68"/>
    <w:rsid w:val="000043A7"/>
    <w:rsid w:val="000044B2"/>
    <w:rsid w:val="00004B0E"/>
    <w:rsid w:val="00004B4F"/>
    <w:rsid w:val="00004CC9"/>
    <w:rsid w:val="00004D9C"/>
    <w:rsid w:val="00004F3D"/>
    <w:rsid w:val="0000543B"/>
    <w:rsid w:val="00005465"/>
    <w:rsid w:val="00006229"/>
    <w:rsid w:val="0000654A"/>
    <w:rsid w:val="00006737"/>
    <w:rsid w:val="0000684F"/>
    <w:rsid w:val="000068AF"/>
    <w:rsid w:val="0000696D"/>
    <w:rsid w:val="00006F70"/>
    <w:rsid w:val="000071BB"/>
    <w:rsid w:val="000072DF"/>
    <w:rsid w:val="000072F0"/>
    <w:rsid w:val="000107C0"/>
    <w:rsid w:val="00010AF7"/>
    <w:rsid w:val="00010B62"/>
    <w:rsid w:val="00010CFE"/>
    <w:rsid w:val="00010F0E"/>
    <w:rsid w:val="000111D8"/>
    <w:rsid w:val="000111F9"/>
    <w:rsid w:val="00011473"/>
    <w:rsid w:val="00011ABD"/>
    <w:rsid w:val="00011F4F"/>
    <w:rsid w:val="000121B4"/>
    <w:rsid w:val="00012596"/>
    <w:rsid w:val="00012C61"/>
    <w:rsid w:val="00012C7B"/>
    <w:rsid w:val="00013290"/>
    <w:rsid w:val="00013852"/>
    <w:rsid w:val="0001491C"/>
    <w:rsid w:val="000151B5"/>
    <w:rsid w:val="000152E3"/>
    <w:rsid w:val="000155DB"/>
    <w:rsid w:val="000157BE"/>
    <w:rsid w:val="000163E4"/>
    <w:rsid w:val="000168ED"/>
    <w:rsid w:val="00016A00"/>
    <w:rsid w:val="00016DF3"/>
    <w:rsid w:val="00017357"/>
    <w:rsid w:val="0001738A"/>
    <w:rsid w:val="000177FB"/>
    <w:rsid w:val="00017CCF"/>
    <w:rsid w:val="0002031D"/>
    <w:rsid w:val="0002058A"/>
    <w:rsid w:val="000213B8"/>
    <w:rsid w:val="00021B04"/>
    <w:rsid w:val="00021F72"/>
    <w:rsid w:val="00022060"/>
    <w:rsid w:val="00022AB9"/>
    <w:rsid w:val="00022FF7"/>
    <w:rsid w:val="0002363B"/>
    <w:rsid w:val="000237D9"/>
    <w:rsid w:val="00024906"/>
    <w:rsid w:val="00024AE6"/>
    <w:rsid w:val="00024D16"/>
    <w:rsid w:val="00024E4E"/>
    <w:rsid w:val="00025168"/>
    <w:rsid w:val="00025477"/>
    <w:rsid w:val="00025726"/>
    <w:rsid w:val="00025B9B"/>
    <w:rsid w:val="00025CFE"/>
    <w:rsid w:val="00025D78"/>
    <w:rsid w:val="00025E2D"/>
    <w:rsid w:val="000262E4"/>
    <w:rsid w:val="00026AAB"/>
    <w:rsid w:val="0002702E"/>
    <w:rsid w:val="00027199"/>
    <w:rsid w:val="000271B7"/>
    <w:rsid w:val="000276CD"/>
    <w:rsid w:val="00027812"/>
    <w:rsid w:val="0002797F"/>
    <w:rsid w:val="00027A74"/>
    <w:rsid w:val="00027A94"/>
    <w:rsid w:val="00027B19"/>
    <w:rsid w:val="00027C2E"/>
    <w:rsid w:val="00030144"/>
    <w:rsid w:val="00030485"/>
    <w:rsid w:val="0003071D"/>
    <w:rsid w:val="00031347"/>
    <w:rsid w:val="000315F4"/>
    <w:rsid w:val="00031649"/>
    <w:rsid w:val="000316EB"/>
    <w:rsid w:val="00031891"/>
    <w:rsid w:val="00032164"/>
    <w:rsid w:val="00032271"/>
    <w:rsid w:val="000333CF"/>
    <w:rsid w:val="00033945"/>
    <w:rsid w:val="00033956"/>
    <w:rsid w:val="00033CD6"/>
    <w:rsid w:val="00033DDF"/>
    <w:rsid w:val="0003405A"/>
    <w:rsid w:val="0003421B"/>
    <w:rsid w:val="00034454"/>
    <w:rsid w:val="00035F03"/>
    <w:rsid w:val="00035FAA"/>
    <w:rsid w:val="0003628C"/>
    <w:rsid w:val="00036293"/>
    <w:rsid w:val="00037301"/>
    <w:rsid w:val="0003777C"/>
    <w:rsid w:val="00040033"/>
    <w:rsid w:val="0004007F"/>
    <w:rsid w:val="000401AF"/>
    <w:rsid w:val="00040445"/>
    <w:rsid w:val="00040BBA"/>
    <w:rsid w:val="00040F4A"/>
    <w:rsid w:val="0004101D"/>
    <w:rsid w:val="00041329"/>
    <w:rsid w:val="00042349"/>
    <w:rsid w:val="0004241A"/>
    <w:rsid w:val="0004260B"/>
    <w:rsid w:val="00042885"/>
    <w:rsid w:val="00042E92"/>
    <w:rsid w:val="000433B6"/>
    <w:rsid w:val="0004344B"/>
    <w:rsid w:val="000436CC"/>
    <w:rsid w:val="000437A3"/>
    <w:rsid w:val="00043984"/>
    <w:rsid w:val="00043AE5"/>
    <w:rsid w:val="00043F54"/>
    <w:rsid w:val="000442CB"/>
    <w:rsid w:val="0004445F"/>
    <w:rsid w:val="000446B7"/>
    <w:rsid w:val="0004480B"/>
    <w:rsid w:val="000451D6"/>
    <w:rsid w:val="0004525E"/>
    <w:rsid w:val="0004550D"/>
    <w:rsid w:val="00045E54"/>
    <w:rsid w:val="0004673A"/>
    <w:rsid w:val="0004682C"/>
    <w:rsid w:val="00046E94"/>
    <w:rsid w:val="0004711B"/>
    <w:rsid w:val="000474A6"/>
    <w:rsid w:val="000475E0"/>
    <w:rsid w:val="00047868"/>
    <w:rsid w:val="00047D87"/>
    <w:rsid w:val="00050193"/>
    <w:rsid w:val="00050807"/>
    <w:rsid w:val="00050E46"/>
    <w:rsid w:val="00051AC7"/>
    <w:rsid w:val="00051C53"/>
    <w:rsid w:val="0005201E"/>
    <w:rsid w:val="00052220"/>
    <w:rsid w:val="00052C56"/>
    <w:rsid w:val="00053251"/>
    <w:rsid w:val="00053433"/>
    <w:rsid w:val="000539C6"/>
    <w:rsid w:val="00053CB3"/>
    <w:rsid w:val="00054C9A"/>
    <w:rsid w:val="00054F24"/>
    <w:rsid w:val="00054F5B"/>
    <w:rsid w:val="00055124"/>
    <w:rsid w:val="00055D07"/>
    <w:rsid w:val="00055FB8"/>
    <w:rsid w:val="0005637E"/>
    <w:rsid w:val="00056444"/>
    <w:rsid w:val="00056461"/>
    <w:rsid w:val="000569B6"/>
    <w:rsid w:val="00056A54"/>
    <w:rsid w:val="00056B9E"/>
    <w:rsid w:val="00056C0F"/>
    <w:rsid w:val="00056E49"/>
    <w:rsid w:val="0005711A"/>
    <w:rsid w:val="000571E7"/>
    <w:rsid w:val="000573EF"/>
    <w:rsid w:val="000575B0"/>
    <w:rsid w:val="00057662"/>
    <w:rsid w:val="00057999"/>
    <w:rsid w:val="00057A71"/>
    <w:rsid w:val="00057BEE"/>
    <w:rsid w:val="00057C79"/>
    <w:rsid w:val="00057CF6"/>
    <w:rsid w:val="000600F5"/>
    <w:rsid w:val="000601D3"/>
    <w:rsid w:val="000617A3"/>
    <w:rsid w:val="00061A81"/>
    <w:rsid w:val="00061F2D"/>
    <w:rsid w:val="00061F9E"/>
    <w:rsid w:val="000626FE"/>
    <w:rsid w:val="00062710"/>
    <w:rsid w:val="00062911"/>
    <w:rsid w:val="00062A1F"/>
    <w:rsid w:val="000631D8"/>
    <w:rsid w:val="00063C71"/>
    <w:rsid w:val="0006432E"/>
    <w:rsid w:val="00064CCA"/>
    <w:rsid w:val="0006529F"/>
    <w:rsid w:val="00065522"/>
    <w:rsid w:val="00065949"/>
    <w:rsid w:val="00066031"/>
    <w:rsid w:val="00066591"/>
    <w:rsid w:val="0006692C"/>
    <w:rsid w:val="000670BF"/>
    <w:rsid w:val="000673D7"/>
    <w:rsid w:val="00067755"/>
    <w:rsid w:val="00067C0B"/>
    <w:rsid w:val="00070AA6"/>
    <w:rsid w:val="00070BB0"/>
    <w:rsid w:val="00070BF1"/>
    <w:rsid w:val="00070E1D"/>
    <w:rsid w:val="000719E1"/>
    <w:rsid w:val="00071CB0"/>
    <w:rsid w:val="00072109"/>
    <w:rsid w:val="0007253D"/>
    <w:rsid w:val="00072626"/>
    <w:rsid w:val="000726C8"/>
    <w:rsid w:val="000727F3"/>
    <w:rsid w:val="000728A7"/>
    <w:rsid w:val="00072B53"/>
    <w:rsid w:val="00072BEC"/>
    <w:rsid w:val="00072C31"/>
    <w:rsid w:val="00072E73"/>
    <w:rsid w:val="00072F7B"/>
    <w:rsid w:val="00073291"/>
    <w:rsid w:val="000732CB"/>
    <w:rsid w:val="000739D2"/>
    <w:rsid w:val="00073A6B"/>
    <w:rsid w:val="00075500"/>
    <w:rsid w:val="00075916"/>
    <w:rsid w:val="000759F3"/>
    <w:rsid w:val="000760EF"/>
    <w:rsid w:val="00076529"/>
    <w:rsid w:val="00076542"/>
    <w:rsid w:val="0007698F"/>
    <w:rsid w:val="00076D59"/>
    <w:rsid w:val="000772F5"/>
    <w:rsid w:val="000775EB"/>
    <w:rsid w:val="000776DC"/>
    <w:rsid w:val="0007786F"/>
    <w:rsid w:val="00077CB0"/>
    <w:rsid w:val="00077EF7"/>
    <w:rsid w:val="000802F1"/>
    <w:rsid w:val="00080D87"/>
    <w:rsid w:val="00080EFE"/>
    <w:rsid w:val="00080F78"/>
    <w:rsid w:val="0008157E"/>
    <w:rsid w:val="00081A28"/>
    <w:rsid w:val="000826FE"/>
    <w:rsid w:val="00082F5F"/>
    <w:rsid w:val="0008380F"/>
    <w:rsid w:val="0008385F"/>
    <w:rsid w:val="00083CBB"/>
    <w:rsid w:val="00083DDF"/>
    <w:rsid w:val="00083DE5"/>
    <w:rsid w:val="000842BD"/>
    <w:rsid w:val="00084468"/>
    <w:rsid w:val="0008465B"/>
    <w:rsid w:val="00084FCF"/>
    <w:rsid w:val="0008546F"/>
    <w:rsid w:val="00085A51"/>
    <w:rsid w:val="00085F15"/>
    <w:rsid w:val="00085F1B"/>
    <w:rsid w:val="00086175"/>
    <w:rsid w:val="0008668B"/>
    <w:rsid w:val="000866A1"/>
    <w:rsid w:val="00086D9C"/>
    <w:rsid w:val="0008718B"/>
    <w:rsid w:val="00087286"/>
    <w:rsid w:val="00087344"/>
    <w:rsid w:val="000875A0"/>
    <w:rsid w:val="00090096"/>
    <w:rsid w:val="0009021C"/>
    <w:rsid w:val="000902E3"/>
    <w:rsid w:val="00090804"/>
    <w:rsid w:val="00090C8F"/>
    <w:rsid w:val="00090FAE"/>
    <w:rsid w:val="00090FF4"/>
    <w:rsid w:val="0009105B"/>
    <w:rsid w:val="00091077"/>
    <w:rsid w:val="000910DF"/>
    <w:rsid w:val="00091934"/>
    <w:rsid w:val="0009233F"/>
    <w:rsid w:val="00092E8C"/>
    <w:rsid w:val="000940CD"/>
    <w:rsid w:val="000942C4"/>
    <w:rsid w:val="000947C4"/>
    <w:rsid w:val="00094B5D"/>
    <w:rsid w:val="00094BCE"/>
    <w:rsid w:val="00094F83"/>
    <w:rsid w:val="00095167"/>
    <w:rsid w:val="00095756"/>
    <w:rsid w:val="0009576D"/>
    <w:rsid w:val="000958E4"/>
    <w:rsid w:val="00096FA0"/>
    <w:rsid w:val="00096FEA"/>
    <w:rsid w:val="0009761C"/>
    <w:rsid w:val="00097A16"/>
    <w:rsid w:val="000A0218"/>
    <w:rsid w:val="000A039D"/>
    <w:rsid w:val="000A0586"/>
    <w:rsid w:val="000A11C5"/>
    <w:rsid w:val="000A19CD"/>
    <w:rsid w:val="000A1A6F"/>
    <w:rsid w:val="000A1C15"/>
    <w:rsid w:val="000A2198"/>
    <w:rsid w:val="000A2652"/>
    <w:rsid w:val="000A2E25"/>
    <w:rsid w:val="000A3486"/>
    <w:rsid w:val="000A35A1"/>
    <w:rsid w:val="000A361A"/>
    <w:rsid w:val="000A3B3B"/>
    <w:rsid w:val="000A3C8F"/>
    <w:rsid w:val="000A3F70"/>
    <w:rsid w:val="000A4184"/>
    <w:rsid w:val="000A47F3"/>
    <w:rsid w:val="000A4CCD"/>
    <w:rsid w:val="000A5200"/>
    <w:rsid w:val="000A5387"/>
    <w:rsid w:val="000A555E"/>
    <w:rsid w:val="000A5B6B"/>
    <w:rsid w:val="000A5F1B"/>
    <w:rsid w:val="000A60BD"/>
    <w:rsid w:val="000A6B63"/>
    <w:rsid w:val="000A71E2"/>
    <w:rsid w:val="000B004B"/>
    <w:rsid w:val="000B08EC"/>
    <w:rsid w:val="000B13F7"/>
    <w:rsid w:val="000B141A"/>
    <w:rsid w:val="000B15B1"/>
    <w:rsid w:val="000B2093"/>
    <w:rsid w:val="000B2983"/>
    <w:rsid w:val="000B29A1"/>
    <w:rsid w:val="000B3232"/>
    <w:rsid w:val="000B32E7"/>
    <w:rsid w:val="000B33E6"/>
    <w:rsid w:val="000B36F6"/>
    <w:rsid w:val="000B452F"/>
    <w:rsid w:val="000B4709"/>
    <w:rsid w:val="000B4AE9"/>
    <w:rsid w:val="000B5452"/>
    <w:rsid w:val="000B570B"/>
    <w:rsid w:val="000B58EF"/>
    <w:rsid w:val="000B598C"/>
    <w:rsid w:val="000B5A6A"/>
    <w:rsid w:val="000B62B0"/>
    <w:rsid w:val="000B63F7"/>
    <w:rsid w:val="000B69AF"/>
    <w:rsid w:val="000B6DAB"/>
    <w:rsid w:val="000B73FD"/>
    <w:rsid w:val="000B74A6"/>
    <w:rsid w:val="000B75D0"/>
    <w:rsid w:val="000B776D"/>
    <w:rsid w:val="000B7911"/>
    <w:rsid w:val="000B7936"/>
    <w:rsid w:val="000B7958"/>
    <w:rsid w:val="000B7AB0"/>
    <w:rsid w:val="000B7CEB"/>
    <w:rsid w:val="000C06B9"/>
    <w:rsid w:val="000C0AC5"/>
    <w:rsid w:val="000C0EBE"/>
    <w:rsid w:val="000C1348"/>
    <w:rsid w:val="000C248B"/>
    <w:rsid w:val="000C28B3"/>
    <w:rsid w:val="000C29AC"/>
    <w:rsid w:val="000C2A27"/>
    <w:rsid w:val="000C2FC3"/>
    <w:rsid w:val="000C31EC"/>
    <w:rsid w:val="000C3AAB"/>
    <w:rsid w:val="000C3BC1"/>
    <w:rsid w:val="000C4553"/>
    <w:rsid w:val="000C4855"/>
    <w:rsid w:val="000C5176"/>
    <w:rsid w:val="000C528B"/>
    <w:rsid w:val="000C528C"/>
    <w:rsid w:val="000C5421"/>
    <w:rsid w:val="000C62A6"/>
    <w:rsid w:val="000C67B6"/>
    <w:rsid w:val="000C6923"/>
    <w:rsid w:val="000C6BB1"/>
    <w:rsid w:val="000C6DC7"/>
    <w:rsid w:val="000C7539"/>
    <w:rsid w:val="000C79B9"/>
    <w:rsid w:val="000C79F2"/>
    <w:rsid w:val="000D03E0"/>
    <w:rsid w:val="000D07F9"/>
    <w:rsid w:val="000D0A6A"/>
    <w:rsid w:val="000D0BEA"/>
    <w:rsid w:val="000D0F03"/>
    <w:rsid w:val="000D0F90"/>
    <w:rsid w:val="000D130F"/>
    <w:rsid w:val="000D150B"/>
    <w:rsid w:val="000D152B"/>
    <w:rsid w:val="000D16A6"/>
    <w:rsid w:val="000D1B7D"/>
    <w:rsid w:val="000D2072"/>
    <w:rsid w:val="000D220D"/>
    <w:rsid w:val="000D2621"/>
    <w:rsid w:val="000D2E7D"/>
    <w:rsid w:val="000D2F13"/>
    <w:rsid w:val="000D2F64"/>
    <w:rsid w:val="000D3A30"/>
    <w:rsid w:val="000D3DBC"/>
    <w:rsid w:val="000D3F28"/>
    <w:rsid w:val="000D43B1"/>
    <w:rsid w:val="000D447E"/>
    <w:rsid w:val="000D4534"/>
    <w:rsid w:val="000D4883"/>
    <w:rsid w:val="000D4D1B"/>
    <w:rsid w:val="000D503D"/>
    <w:rsid w:val="000D50D2"/>
    <w:rsid w:val="000D5106"/>
    <w:rsid w:val="000D5E9A"/>
    <w:rsid w:val="000D6399"/>
    <w:rsid w:val="000D6565"/>
    <w:rsid w:val="000D6885"/>
    <w:rsid w:val="000D70DE"/>
    <w:rsid w:val="000E01B1"/>
    <w:rsid w:val="000E083D"/>
    <w:rsid w:val="000E0AAC"/>
    <w:rsid w:val="000E0CE6"/>
    <w:rsid w:val="000E0E27"/>
    <w:rsid w:val="000E0E80"/>
    <w:rsid w:val="000E1937"/>
    <w:rsid w:val="000E2147"/>
    <w:rsid w:val="000E2379"/>
    <w:rsid w:val="000E2D36"/>
    <w:rsid w:val="000E35C9"/>
    <w:rsid w:val="000E3621"/>
    <w:rsid w:val="000E370E"/>
    <w:rsid w:val="000E3989"/>
    <w:rsid w:val="000E3BB9"/>
    <w:rsid w:val="000E3D75"/>
    <w:rsid w:val="000E3ED8"/>
    <w:rsid w:val="000E4081"/>
    <w:rsid w:val="000E427D"/>
    <w:rsid w:val="000E4827"/>
    <w:rsid w:val="000E48B5"/>
    <w:rsid w:val="000E4BC4"/>
    <w:rsid w:val="000E4DC9"/>
    <w:rsid w:val="000E581B"/>
    <w:rsid w:val="000E598A"/>
    <w:rsid w:val="000E64CE"/>
    <w:rsid w:val="000E72A3"/>
    <w:rsid w:val="000E76C7"/>
    <w:rsid w:val="000E79FE"/>
    <w:rsid w:val="000E7B97"/>
    <w:rsid w:val="000F0020"/>
    <w:rsid w:val="000F053F"/>
    <w:rsid w:val="000F096E"/>
    <w:rsid w:val="000F0A7D"/>
    <w:rsid w:val="000F1077"/>
    <w:rsid w:val="000F1168"/>
    <w:rsid w:val="000F1628"/>
    <w:rsid w:val="000F1850"/>
    <w:rsid w:val="000F1DD4"/>
    <w:rsid w:val="000F2274"/>
    <w:rsid w:val="000F271B"/>
    <w:rsid w:val="000F2F97"/>
    <w:rsid w:val="000F327B"/>
    <w:rsid w:val="000F3637"/>
    <w:rsid w:val="000F36A9"/>
    <w:rsid w:val="000F3763"/>
    <w:rsid w:val="000F3969"/>
    <w:rsid w:val="000F3BF4"/>
    <w:rsid w:val="000F407B"/>
    <w:rsid w:val="000F499F"/>
    <w:rsid w:val="000F52E2"/>
    <w:rsid w:val="000F534C"/>
    <w:rsid w:val="000F5412"/>
    <w:rsid w:val="000F54C6"/>
    <w:rsid w:val="000F5C9C"/>
    <w:rsid w:val="000F6250"/>
    <w:rsid w:val="000F62D4"/>
    <w:rsid w:val="000F6A25"/>
    <w:rsid w:val="000F6B9A"/>
    <w:rsid w:val="000F6F7C"/>
    <w:rsid w:val="000F719A"/>
    <w:rsid w:val="000F7336"/>
    <w:rsid w:val="000F7490"/>
    <w:rsid w:val="000F767C"/>
    <w:rsid w:val="000F7B9C"/>
    <w:rsid w:val="000F7F29"/>
    <w:rsid w:val="00100342"/>
    <w:rsid w:val="00100477"/>
    <w:rsid w:val="001006ED"/>
    <w:rsid w:val="001008AC"/>
    <w:rsid w:val="00100AC1"/>
    <w:rsid w:val="001011A1"/>
    <w:rsid w:val="00101D0C"/>
    <w:rsid w:val="001021A6"/>
    <w:rsid w:val="001022B7"/>
    <w:rsid w:val="00102657"/>
    <w:rsid w:val="00102D22"/>
    <w:rsid w:val="00102DC1"/>
    <w:rsid w:val="00102F2B"/>
    <w:rsid w:val="0010354F"/>
    <w:rsid w:val="00103CF7"/>
    <w:rsid w:val="00103D1F"/>
    <w:rsid w:val="0010417D"/>
    <w:rsid w:val="001043FC"/>
    <w:rsid w:val="00104B4E"/>
    <w:rsid w:val="00104E0A"/>
    <w:rsid w:val="00105014"/>
    <w:rsid w:val="001052C9"/>
    <w:rsid w:val="0010546D"/>
    <w:rsid w:val="001055EA"/>
    <w:rsid w:val="00105A5B"/>
    <w:rsid w:val="00105ABA"/>
    <w:rsid w:val="00105BB8"/>
    <w:rsid w:val="00105D2B"/>
    <w:rsid w:val="00105EEF"/>
    <w:rsid w:val="001065FE"/>
    <w:rsid w:val="00106816"/>
    <w:rsid w:val="0011052B"/>
    <w:rsid w:val="00110DF0"/>
    <w:rsid w:val="00110F49"/>
    <w:rsid w:val="00111250"/>
    <w:rsid w:val="001113B6"/>
    <w:rsid w:val="00111635"/>
    <w:rsid w:val="001119BF"/>
    <w:rsid w:val="00111F5A"/>
    <w:rsid w:val="0011261E"/>
    <w:rsid w:val="00112837"/>
    <w:rsid w:val="00112C42"/>
    <w:rsid w:val="00112D3B"/>
    <w:rsid w:val="00112ED5"/>
    <w:rsid w:val="00112F86"/>
    <w:rsid w:val="0011358B"/>
    <w:rsid w:val="00113A9F"/>
    <w:rsid w:val="0011450E"/>
    <w:rsid w:val="001148D9"/>
    <w:rsid w:val="00114BAE"/>
    <w:rsid w:val="00114BFE"/>
    <w:rsid w:val="0011549B"/>
    <w:rsid w:val="00115A8C"/>
    <w:rsid w:val="00115D3B"/>
    <w:rsid w:val="00117414"/>
    <w:rsid w:val="001175DC"/>
    <w:rsid w:val="00117C1A"/>
    <w:rsid w:val="00121937"/>
    <w:rsid w:val="00121F19"/>
    <w:rsid w:val="00121F43"/>
    <w:rsid w:val="001229E5"/>
    <w:rsid w:val="00122A95"/>
    <w:rsid w:val="0012313E"/>
    <w:rsid w:val="001239AA"/>
    <w:rsid w:val="00123A9C"/>
    <w:rsid w:val="00123BE6"/>
    <w:rsid w:val="00123FA1"/>
    <w:rsid w:val="0012427E"/>
    <w:rsid w:val="001245A9"/>
    <w:rsid w:val="0012489E"/>
    <w:rsid w:val="001248C2"/>
    <w:rsid w:val="00124B44"/>
    <w:rsid w:val="00124E81"/>
    <w:rsid w:val="0012535E"/>
    <w:rsid w:val="00125AF4"/>
    <w:rsid w:val="00125AFC"/>
    <w:rsid w:val="00125B61"/>
    <w:rsid w:val="00125C91"/>
    <w:rsid w:val="00125D5A"/>
    <w:rsid w:val="00125DC1"/>
    <w:rsid w:val="00126680"/>
    <w:rsid w:val="001266BB"/>
    <w:rsid w:val="001267CA"/>
    <w:rsid w:val="00126995"/>
    <w:rsid w:val="00127029"/>
    <w:rsid w:val="00127041"/>
    <w:rsid w:val="0012744C"/>
    <w:rsid w:val="00127845"/>
    <w:rsid w:val="00127ADA"/>
    <w:rsid w:val="00127B9B"/>
    <w:rsid w:val="0013041B"/>
    <w:rsid w:val="0013097E"/>
    <w:rsid w:val="00130F5C"/>
    <w:rsid w:val="00130FFE"/>
    <w:rsid w:val="0013129E"/>
    <w:rsid w:val="00131943"/>
    <w:rsid w:val="00131D89"/>
    <w:rsid w:val="00131F24"/>
    <w:rsid w:val="00131FEB"/>
    <w:rsid w:val="00132040"/>
    <w:rsid w:val="001322A0"/>
    <w:rsid w:val="00132345"/>
    <w:rsid w:val="00132490"/>
    <w:rsid w:val="001324D1"/>
    <w:rsid w:val="00132A61"/>
    <w:rsid w:val="001334AB"/>
    <w:rsid w:val="00133792"/>
    <w:rsid w:val="00134078"/>
    <w:rsid w:val="00134B13"/>
    <w:rsid w:val="00134EAB"/>
    <w:rsid w:val="00134F97"/>
    <w:rsid w:val="00135297"/>
    <w:rsid w:val="00135F52"/>
    <w:rsid w:val="00136085"/>
    <w:rsid w:val="00136271"/>
    <w:rsid w:val="00136A12"/>
    <w:rsid w:val="00137061"/>
    <w:rsid w:val="00137336"/>
    <w:rsid w:val="0013749E"/>
    <w:rsid w:val="00140249"/>
    <w:rsid w:val="001403E0"/>
    <w:rsid w:val="0014119C"/>
    <w:rsid w:val="00141373"/>
    <w:rsid w:val="00141493"/>
    <w:rsid w:val="001417DB"/>
    <w:rsid w:val="00141D02"/>
    <w:rsid w:val="00142176"/>
    <w:rsid w:val="00142577"/>
    <w:rsid w:val="001430A6"/>
    <w:rsid w:val="001434BC"/>
    <w:rsid w:val="001437F8"/>
    <w:rsid w:val="00143B23"/>
    <w:rsid w:val="00143C82"/>
    <w:rsid w:val="00143E1F"/>
    <w:rsid w:val="00144188"/>
    <w:rsid w:val="00144223"/>
    <w:rsid w:val="00144481"/>
    <w:rsid w:val="001445BF"/>
    <w:rsid w:val="00144FCE"/>
    <w:rsid w:val="0014519E"/>
    <w:rsid w:val="00146153"/>
    <w:rsid w:val="001463AD"/>
    <w:rsid w:val="00146DC8"/>
    <w:rsid w:val="00147427"/>
    <w:rsid w:val="00147563"/>
    <w:rsid w:val="001477C3"/>
    <w:rsid w:val="00147C67"/>
    <w:rsid w:val="001501EA"/>
    <w:rsid w:val="001504A9"/>
    <w:rsid w:val="0015053B"/>
    <w:rsid w:val="001511FA"/>
    <w:rsid w:val="00151263"/>
    <w:rsid w:val="00151B0B"/>
    <w:rsid w:val="00151D96"/>
    <w:rsid w:val="0015209D"/>
    <w:rsid w:val="00152691"/>
    <w:rsid w:val="00152D8A"/>
    <w:rsid w:val="001536BF"/>
    <w:rsid w:val="00153898"/>
    <w:rsid w:val="00153B0D"/>
    <w:rsid w:val="00153FB6"/>
    <w:rsid w:val="00154548"/>
    <w:rsid w:val="00154B51"/>
    <w:rsid w:val="00155456"/>
    <w:rsid w:val="00155813"/>
    <w:rsid w:val="00155D5C"/>
    <w:rsid w:val="00155DA4"/>
    <w:rsid w:val="00155E13"/>
    <w:rsid w:val="00155E19"/>
    <w:rsid w:val="00156082"/>
    <w:rsid w:val="00156C2B"/>
    <w:rsid w:val="00156C50"/>
    <w:rsid w:val="00156C66"/>
    <w:rsid w:val="00156DDA"/>
    <w:rsid w:val="00157886"/>
    <w:rsid w:val="0015791C"/>
    <w:rsid w:val="00157D00"/>
    <w:rsid w:val="001601ED"/>
    <w:rsid w:val="0016028E"/>
    <w:rsid w:val="00160597"/>
    <w:rsid w:val="001607F2"/>
    <w:rsid w:val="00160A6B"/>
    <w:rsid w:val="00160B18"/>
    <w:rsid w:val="00161122"/>
    <w:rsid w:val="00161563"/>
    <w:rsid w:val="001619E9"/>
    <w:rsid w:val="00161B72"/>
    <w:rsid w:val="00161CA6"/>
    <w:rsid w:val="00161F4F"/>
    <w:rsid w:val="00162076"/>
    <w:rsid w:val="001625DF"/>
    <w:rsid w:val="00162B70"/>
    <w:rsid w:val="00162E6D"/>
    <w:rsid w:val="00163984"/>
    <w:rsid w:val="00163AB5"/>
    <w:rsid w:val="00163DA7"/>
    <w:rsid w:val="00163E27"/>
    <w:rsid w:val="0016410C"/>
    <w:rsid w:val="00164962"/>
    <w:rsid w:val="00164C53"/>
    <w:rsid w:val="00164E65"/>
    <w:rsid w:val="00164FAC"/>
    <w:rsid w:val="001650B9"/>
    <w:rsid w:val="001654F4"/>
    <w:rsid w:val="0016563B"/>
    <w:rsid w:val="00165A31"/>
    <w:rsid w:val="00165CE5"/>
    <w:rsid w:val="00165EC5"/>
    <w:rsid w:val="00165F3C"/>
    <w:rsid w:val="00165F51"/>
    <w:rsid w:val="0016648B"/>
    <w:rsid w:val="00166D1D"/>
    <w:rsid w:val="00166F40"/>
    <w:rsid w:val="0016721E"/>
    <w:rsid w:val="00167466"/>
    <w:rsid w:val="00167BA9"/>
    <w:rsid w:val="00170471"/>
    <w:rsid w:val="00170728"/>
    <w:rsid w:val="00171C81"/>
    <w:rsid w:val="001720AA"/>
    <w:rsid w:val="00172105"/>
    <w:rsid w:val="001729DF"/>
    <w:rsid w:val="00172E73"/>
    <w:rsid w:val="00173284"/>
    <w:rsid w:val="001732AE"/>
    <w:rsid w:val="00173E41"/>
    <w:rsid w:val="00174839"/>
    <w:rsid w:val="001748E7"/>
    <w:rsid w:val="00174999"/>
    <w:rsid w:val="00174EA5"/>
    <w:rsid w:val="00175287"/>
    <w:rsid w:val="00175D8A"/>
    <w:rsid w:val="00176127"/>
    <w:rsid w:val="001764BC"/>
    <w:rsid w:val="00176AB6"/>
    <w:rsid w:val="00176BC6"/>
    <w:rsid w:val="00176F10"/>
    <w:rsid w:val="001775A9"/>
    <w:rsid w:val="00177829"/>
    <w:rsid w:val="00177DA0"/>
    <w:rsid w:val="0018019E"/>
    <w:rsid w:val="0018022F"/>
    <w:rsid w:val="001803D7"/>
    <w:rsid w:val="001806DD"/>
    <w:rsid w:val="0018085E"/>
    <w:rsid w:val="00180C95"/>
    <w:rsid w:val="00180F35"/>
    <w:rsid w:val="00181043"/>
    <w:rsid w:val="00181655"/>
    <w:rsid w:val="00181795"/>
    <w:rsid w:val="00181869"/>
    <w:rsid w:val="00181A3C"/>
    <w:rsid w:val="00181C9E"/>
    <w:rsid w:val="00182F41"/>
    <w:rsid w:val="00182FB6"/>
    <w:rsid w:val="00183390"/>
    <w:rsid w:val="00183DD3"/>
    <w:rsid w:val="00183F00"/>
    <w:rsid w:val="00183FA8"/>
    <w:rsid w:val="001843F7"/>
    <w:rsid w:val="001845C2"/>
    <w:rsid w:val="00184910"/>
    <w:rsid w:val="00184B13"/>
    <w:rsid w:val="001854C2"/>
    <w:rsid w:val="00185590"/>
    <w:rsid w:val="00185F75"/>
    <w:rsid w:val="001863AB"/>
    <w:rsid w:val="001869F4"/>
    <w:rsid w:val="00186A7C"/>
    <w:rsid w:val="00186B9C"/>
    <w:rsid w:val="00187497"/>
    <w:rsid w:val="001876CA"/>
    <w:rsid w:val="001876E4"/>
    <w:rsid w:val="0018777A"/>
    <w:rsid w:val="00187D0A"/>
    <w:rsid w:val="0019001A"/>
    <w:rsid w:val="001903BF"/>
    <w:rsid w:val="0019094D"/>
    <w:rsid w:val="00190C16"/>
    <w:rsid w:val="00190D84"/>
    <w:rsid w:val="00191F21"/>
    <w:rsid w:val="00191FEE"/>
    <w:rsid w:val="001922A6"/>
    <w:rsid w:val="00192404"/>
    <w:rsid w:val="00192647"/>
    <w:rsid w:val="00192A23"/>
    <w:rsid w:val="00192B12"/>
    <w:rsid w:val="00192DDE"/>
    <w:rsid w:val="00192EC0"/>
    <w:rsid w:val="001932BF"/>
    <w:rsid w:val="00193460"/>
    <w:rsid w:val="00194037"/>
    <w:rsid w:val="001944BE"/>
    <w:rsid w:val="00194596"/>
    <w:rsid w:val="00194C30"/>
    <w:rsid w:val="001953D4"/>
    <w:rsid w:val="001956C7"/>
    <w:rsid w:val="00195C45"/>
    <w:rsid w:val="0019637B"/>
    <w:rsid w:val="001968AE"/>
    <w:rsid w:val="00196FC8"/>
    <w:rsid w:val="00196FF7"/>
    <w:rsid w:val="0019746D"/>
    <w:rsid w:val="00197591"/>
    <w:rsid w:val="00197E67"/>
    <w:rsid w:val="00197F93"/>
    <w:rsid w:val="001A09D9"/>
    <w:rsid w:val="001A143D"/>
    <w:rsid w:val="001A1669"/>
    <w:rsid w:val="001A1A73"/>
    <w:rsid w:val="001A1A8C"/>
    <w:rsid w:val="001A26CE"/>
    <w:rsid w:val="001A2A6C"/>
    <w:rsid w:val="001A3007"/>
    <w:rsid w:val="001A3013"/>
    <w:rsid w:val="001A303A"/>
    <w:rsid w:val="001A3899"/>
    <w:rsid w:val="001A3E32"/>
    <w:rsid w:val="001A46B3"/>
    <w:rsid w:val="001A4746"/>
    <w:rsid w:val="001A47F9"/>
    <w:rsid w:val="001A4AF2"/>
    <w:rsid w:val="001A5EFC"/>
    <w:rsid w:val="001A649F"/>
    <w:rsid w:val="001A6C50"/>
    <w:rsid w:val="001A7BB1"/>
    <w:rsid w:val="001A7CCA"/>
    <w:rsid w:val="001B013B"/>
    <w:rsid w:val="001B0153"/>
    <w:rsid w:val="001B068A"/>
    <w:rsid w:val="001B1660"/>
    <w:rsid w:val="001B1D88"/>
    <w:rsid w:val="001B1D8F"/>
    <w:rsid w:val="001B2A0A"/>
    <w:rsid w:val="001B313C"/>
    <w:rsid w:val="001B3802"/>
    <w:rsid w:val="001B3983"/>
    <w:rsid w:val="001B3AB1"/>
    <w:rsid w:val="001B3DB0"/>
    <w:rsid w:val="001B40CE"/>
    <w:rsid w:val="001B41A5"/>
    <w:rsid w:val="001B425F"/>
    <w:rsid w:val="001B4600"/>
    <w:rsid w:val="001B48EF"/>
    <w:rsid w:val="001B4B2E"/>
    <w:rsid w:val="001B588E"/>
    <w:rsid w:val="001B5943"/>
    <w:rsid w:val="001B5A30"/>
    <w:rsid w:val="001B5BA7"/>
    <w:rsid w:val="001B6553"/>
    <w:rsid w:val="001B69E0"/>
    <w:rsid w:val="001B6A37"/>
    <w:rsid w:val="001B6C7F"/>
    <w:rsid w:val="001B74A1"/>
    <w:rsid w:val="001B7694"/>
    <w:rsid w:val="001B7805"/>
    <w:rsid w:val="001B7C2D"/>
    <w:rsid w:val="001C00B7"/>
    <w:rsid w:val="001C037B"/>
    <w:rsid w:val="001C07C9"/>
    <w:rsid w:val="001C0B58"/>
    <w:rsid w:val="001C10AF"/>
    <w:rsid w:val="001C18B6"/>
    <w:rsid w:val="001C1911"/>
    <w:rsid w:val="001C196F"/>
    <w:rsid w:val="001C1B70"/>
    <w:rsid w:val="001C1F7A"/>
    <w:rsid w:val="001C20FE"/>
    <w:rsid w:val="001C2507"/>
    <w:rsid w:val="001C2894"/>
    <w:rsid w:val="001C34DE"/>
    <w:rsid w:val="001C3685"/>
    <w:rsid w:val="001C403E"/>
    <w:rsid w:val="001C41B0"/>
    <w:rsid w:val="001C4709"/>
    <w:rsid w:val="001C4C25"/>
    <w:rsid w:val="001C4D6A"/>
    <w:rsid w:val="001C5125"/>
    <w:rsid w:val="001C55E3"/>
    <w:rsid w:val="001C560B"/>
    <w:rsid w:val="001C5682"/>
    <w:rsid w:val="001C5B3B"/>
    <w:rsid w:val="001C5C1E"/>
    <w:rsid w:val="001C5C2C"/>
    <w:rsid w:val="001C624F"/>
    <w:rsid w:val="001C65BB"/>
    <w:rsid w:val="001C666B"/>
    <w:rsid w:val="001C6802"/>
    <w:rsid w:val="001C6AEF"/>
    <w:rsid w:val="001C6D79"/>
    <w:rsid w:val="001C6ED6"/>
    <w:rsid w:val="001C6F83"/>
    <w:rsid w:val="001C7065"/>
    <w:rsid w:val="001C7449"/>
    <w:rsid w:val="001C76D3"/>
    <w:rsid w:val="001C7BD0"/>
    <w:rsid w:val="001C7C70"/>
    <w:rsid w:val="001D02FE"/>
    <w:rsid w:val="001D0D8C"/>
    <w:rsid w:val="001D0E99"/>
    <w:rsid w:val="001D10E1"/>
    <w:rsid w:val="001D1542"/>
    <w:rsid w:val="001D169E"/>
    <w:rsid w:val="001D16D6"/>
    <w:rsid w:val="001D17B2"/>
    <w:rsid w:val="001D2445"/>
    <w:rsid w:val="001D250C"/>
    <w:rsid w:val="001D2539"/>
    <w:rsid w:val="001D26AA"/>
    <w:rsid w:val="001D3F89"/>
    <w:rsid w:val="001D3FF7"/>
    <w:rsid w:val="001D40AD"/>
    <w:rsid w:val="001D46E1"/>
    <w:rsid w:val="001D4907"/>
    <w:rsid w:val="001D5009"/>
    <w:rsid w:val="001D52F6"/>
    <w:rsid w:val="001D565F"/>
    <w:rsid w:val="001D5676"/>
    <w:rsid w:val="001D57DA"/>
    <w:rsid w:val="001D58DD"/>
    <w:rsid w:val="001D5CB7"/>
    <w:rsid w:val="001D5D6C"/>
    <w:rsid w:val="001D614E"/>
    <w:rsid w:val="001D67B2"/>
    <w:rsid w:val="001D6C2E"/>
    <w:rsid w:val="001D70DC"/>
    <w:rsid w:val="001D7607"/>
    <w:rsid w:val="001D7B97"/>
    <w:rsid w:val="001D7FAC"/>
    <w:rsid w:val="001E0266"/>
    <w:rsid w:val="001E037B"/>
    <w:rsid w:val="001E09A7"/>
    <w:rsid w:val="001E0CC2"/>
    <w:rsid w:val="001E0DED"/>
    <w:rsid w:val="001E11FA"/>
    <w:rsid w:val="001E16B2"/>
    <w:rsid w:val="001E17C7"/>
    <w:rsid w:val="001E1881"/>
    <w:rsid w:val="001E2199"/>
    <w:rsid w:val="001E2297"/>
    <w:rsid w:val="001E239B"/>
    <w:rsid w:val="001E2CD1"/>
    <w:rsid w:val="001E2D6B"/>
    <w:rsid w:val="001E3071"/>
    <w:rsid w:val="001E32F3"/>
    <w:rsid w:val="001E34D7"/>
    <w:rsid w:val="001E3955"/>
    <w:rsid w:val="001E3E39"/>
    <w:rsid w:val="001E3FDA"/>
    <w:rsid w:val="001E402C"/>
    <w:rsid w:val="001E461F"/>
    <w:rsid w:val="001E49CD"/>
    <w:rsid w:val="001E4CD3"/>
    <w:rsid w:val="001E4CE9"/>
    <w:rsid w:val="001E54F2"/>
    <w:rsid w:val="001E56C0"/>
    <w:rsid w:val="001E5EA2"/>
    <w:rsid w:val="001E5EB7"/>
    <w:rsid w:val="001E5ED6"/>
    <w:rsid w:val="001E6345"/>
    <w:rsid w:val="001E66B1"/>
    <w:rsid w:val="001E66EA"/>
    <w:rsid w:val="001E6ACB"/>
    <w:rsid w:val="001E6B24"/>
    <w:rsid w:val="001E6CD1"/>
    <w:rsid w:val="001E7246"/>
    <w:rsid w:val="001E78B2"/>
    <w:rsid w:val="001F0613"/>
    <w:rsid w:val="001F0927"/>
    <w:rsid w:val="001F09D7"/>
    <w:rsid w:val="001F0BCC"/>
    <w:rsid w:val="001F1A66"/>
    <w:rsid w:val="001F1BC0"/>
    <w:rsid w:val="001F21C0"/>
    <w:rsid w:val="001F3097"/>
    <w:rsid w:val="001F40FE"/>
    <w:rsid w:val="001F538F"/>
    <w:rsid w:val="001F53D0"/>
    <w:rsid w:val="001F5A8F"/>
    <w:rsid w:val="001F5CBA"/>
    <w:rsid w:val="001F6282"/>
    <w:rsid w:val="001F62DF"/>
    <w:rsid w:val="001F67BD"/>
    <w:rsid w:val="001F683A"/>
    <w:rsid w:val="001F69D5"/>
    <w:rsid w:val="001F6E4F"/>
    <w:rsid w:val="001F712B"/>
    <w:rsid w:val="001F7207"/>
    <w:rsid w:val="001F7428"/>
    <w:rsid w:val="001F76B0"/>
    <w:rsid w:val="001F7E80"/>
    <w:rsid w:val="00200015"/>
    <w:rsid w:val="0020031D"/>
    <w:rsid w:val="002006A7"/>
    <w:rsid w:val="00200A89"/>
    <w:rsid w:val="00200B43"/>
    <w:rsid w:val="00200C3A"/>
    <w:rsid w:val="00200F79"/>
    <w:rsid w:val="0020116B"/>
    <w:rsid w:val="00201182"/>
    <w:rsid w:val="00201506"/>
    <w:rsid w:val="00201942"/>
    <w:rsid w:val="00201A94"/>
    <w:rsid w:val="00201F02"/>
    <w:rsid w:val="00202071"/>
    <w:rsid w:val="00203010"/>
    <w:rsid w:val="00203906"/>
    <w:rsid w:val="00203B5F"/>
    <w:rsid w:val="00203D34"/>
    <w:rsid w:val="00203E9D"/>
    <w:rsid w:val="00204562"/>
    <w:rsid w:val="00204694"/>
    <w:rsid w:val="002048EB"/>
    <w:rsid w:val="00204C18"/>
    <w:rsid w:val="00204CFA"/>
    <w:rsid w:val="002051D7"/>
    <w:rsid w:val="00205975"/>
    <w:rsid w:val="00205A7E"/>
    <w:rsid w:val="002060DE"/>
    <w:rsid w:val="0020665A"/>
    <w:rsid w:val="00206C47"/>
    <w:rsid w:val="00206CA0"/>
    <w:rsid w:val="00206DB4"/>
    <w:rsid w:val="00207360"/>
    <w:rsid w:val="00207A81"/>
    <w:rsid w:val="00207AE9"/>
    <w:rsid w:val="00207B04"/>
    <w:rsid w:val="00207D71"/>
    <w:rsid w:val="00207DB0"/>
    <w:rsid w:val="00207FB6"/>
    <w:rsid w:val="00210476"/>
    <w:rsid w:val="00210923"/>
    <w:rsid w:val="00210E19"/>
    <w:rsid w:val="00211897"/>
    <w:rsid w:val="00211C82"/>
    <w:rsid w:val="00211FC8"/>
    <w:rsid w:val="002121BB"/>
    <w:rsid w:val="00212808"/>
    <w:rsid w:val="00212D60"/>
    <w:rsid w:val="00213A19"/>
    <w:rsid w:val="00213A9A"/>
    <w:rsid w:val="00213D5E"/>
    <w:rsid w:val="00213F5B"/>
    <w:rsid w:val="00214A3F"/>
    <w:rsid w:val="0021564B"/>
    <w:rsid w:val="00215A0E"/>
    <w:rsid w:val="00215C87"/>
    <w:rsid w:val="00216DAA"/>
    <w:rsid w:val="002175EB"/>
    <w:rsid w:val="002178CA"/>
    <w:rsid w:val="00217A19"/>
    <w:rsid w:val="00217BB5"/>
    <w:rsid w:val="002205BD"/>
    <w:rsid w:val="00222006"/>
    <w:rsid w:val="002227EE"/>
    <w:rsid w:val="002229DA"/>
    <w:rsid w:val="00222B89"/>
    <w:rsid w:val="002230EE"/>
    <w:rsid w:val="00223285"/>
    <w:rsid w:val="00223409"/>
    <w:rsid w:val="00223508"/>
    <w:rsid w:val="0022356B"/>
    <w:rsid w:val="002236D9"/>
    <w:rsid w:val="00223879"/>
    <w:rsid w:val="00223E5F"/>
    <w:rsid w:val="00223FFE"/>
    <w:rsid w:val="002247ED"/>
    <w:rsid w:val="00224887"/>
    <w:rsid w:val="00224E1F"/>
    <w:rsid w:val="002253BE"/>
    <w:rsid w:val="00225590"/>
    <w:rsid w:val="00225B25"/>
    <w:rsid w:val="00225BBF"/>
    <w:rsid w:val="00225DD1"/>
    <w:rsid w:val="00225F76"/>
    <w:rsid w:val="00226577"/>
    <w:rsid w:val="002266D7"/>
    <w:rsid w:val="00226B18"/>
    <w:rsid w:val="00230046"/>
    <w:rsid w:val="00231272"/>
    <w:rsid w:val="00232727"/>
    <w:rsid w:val="00232845"/>
    <w:rsid w:val="0023297D"/>
    <w:rsid w:val="00232AF7"/>
    <w:rsid w:val="00233E22"/>
    <w:rsid w:val="00233F65"/>
    <w:rsid w:val="00234AC4"/>
    <w:rsid w:val="00234E36"/>
    <w:rsid w:val="0023509D"/>
    <w:rsid w:val="00235A6E"/>
    <w:rsid w:val="002360C7"/>
    <w:rsid w:val="00236472"/>
    <w:rsid w:val="00236696"/>
    <w:rsid w:val="00236C6F"/>
    <w:rsid w:val="002372DD"/>
    <w:rsid w:val="00237ABA"/>
    <w:rsid w:val="00237B2B"/>
    <w:rsid w:val="00237BAE"/>
    <w:rsid w:val="0024004B"/>
    <w:rsid w:val="00240169"/>
    <w:rsid w:val="00240242"/>
    <w:rsid w:val="002405DB"/>
    <w:rsid w:val="00240865"/>
    <w:rsid w:val="00240A3D"/>
    <w:rsid w:val="00240A41"/>
    <w:rsid w:val="00240FA1"/>
    <w:rsid w:val="0024136A"/>
    <w:rsid w:val="00241A26"/>
    <w:rsid w:val="00241DDF"/>
    <w:rsid w:val="00242595"/>
    <w:rsid w:val="00243178"/>
    <w:rsid w:val="00243778"/>
    <w:rsid w:val="00243C2E"/>
    <w:rsid w:val="00244022"/>
    <w:rsid w:val="002449FD"/>
    <w:rsid w:val="002457F2"/>
    <w:rsid w:val="00245E54"/>
    <w:rsid w:val="0024686A"/>
    <w:rsid w:val="00246971"/>
    <w:rsid w:val="00246B4B"/>
    <w:rsid w:val="00246CC0"/>
    <w:rsid w:val="00247055"/>
    <w:rsid w:val="002471AE"/>
    <w:rsid w:val="002477BE"/>
    <w:rsid w:val="002478A2"/>
    <w:rsid w:val="00247A89"/>
    <w:rsid w:val="00247ED9"/>
    <w:rsid w:val="002510D3"/>
    <w:rsid w:val="0025132E"/>
    <w:rsid w:val="00251340"/>
    <w:rsid w:val="002523E7"/>
    <w:rsid w:val="00252839"/>
    <w:rsid w:val="002537FC"/>
    <w:rsid w:val="002538C1"/>
    <w:rsid w:val="00253CAC"/>
    <w:rsid w:val="0025434A"/>
    <w:rsid w:val="002548A3"/>
    <w:rsid w:val="00254DAD"/>
    <w:rsid w:val="00254DB3"/>
    <w:rsid w:val="00255437"/>
    <w:rsid w:val="002561AC"/>
    <w:rsid w:val="00257ED5"/>
    <w:rsid w:val="0026029F"/>
    <w:rsid w:val="00260B4F"/>
    <w:rsid w:val="00260C8C"/>
    <w:rsid w:val="00261751"/>
    <w:rsid w:val="00262035"/>
    <w:rsid w:val="00262628"/>
    <w:rsid w:val="0026287E"/>
    <w:rsid w:val="00262CBA"/>
    <w:rsid w:val="00262D71"/>
    <w:rsid w:val="00262E5B"/>
    <w:rsid w:val="0026365F"/>
    <w:rsid w:val="00263BF1"/>
    <w:rsid w:val="00263D3B"/>
    <w:rsid w:val="0026409D"/>
    <w:rsid w:val="002649EC"/>
    <w:rsid w:val="00264C25"/>
    <w:rsid w:val="002650BA"/>
    <w:rsid w:val="00265735"/>
    <w:rsid w:val="00265A8B"/>
    <w:rsid w:val="00266010"/>
    <w:rsid w:val="002660B1"/>
    <w:rsid w:val="0026612D"/>
    <w:rsid w:val="00266FC9"/>
    <w:rsid w:val="002675B6"/>
    <w:rsid w:val="00270239"/>
    <w:rsid w:val="00270842"/>
    <w:rsid w:val="00270DCF"/>
    <w:rsid w:val="00270DFE"/>
    <w:rsid w:val="00271569"/>
    <w:rsid w:val="002715CC"/>
    <w:rsid w:val="00271882"/>
    <w:rsid w:val="00271D19"/>
    <w:rsid w:val="00272551"/>
    <w:rsid w:val="00272BC6"/>
    <w:rsid w:val="002734EB"/>
    <w:rsid w:val="00273B60"/>
    <w:rsid w:val="00273E00"/>
    <w:rsid w:val="0027426E"/>
    <w:rsid w:val="00274566"/>
    <w:rsid w:val="00276086"/>
    <w:rsid w:val="00276093"/>
    <w:rsid w:val="002760CC"/>
    <w:rsid w:val="00276755"/>
    <w:rsid w:val="00276F7D"/>
    <w:rsid w:val="00277055"/>
    <w:rsid w:val="002773E8"/>
    <w:rsid w:val="002777C2"/>
    <w:rsid w:val="002777E0"/>
    <w:rsid w:val="00280458"/>
    <w:rsid w:val="002805D6"/>
    <w:rsid w:val="00280895"/>
    <w:rsid w:val="00280F06"/>
    <w:rsid w:val="002814C4"/>
    <w:rsid w:val="0028194A"/>
    <w:rsid w:val="00281CD2"/>
    <w:rsid w:val="002824B8"/>
    <w:rsid w:val="00282762"/>
    <w:rsid w:val="00283124"/>
    <w:rsid w:val="00283229"/>
    <w:rsid w:val="0028340B"/>
    <w:rsid w:val="00283AD2"/>
    <w:rsid w:val="00283DAA"/>
    <w:rsid w:val="0028416E"/>
    <w:rsid w:val="00284310"/>
    <w:rsid w:val="0028444E"/>
    <w:rsid w:val="0028474F"/>
    <w:rsid w:val="0028475B"/>
    <w:rsid w:val="002848F2"/>
    <w:rsid w:val="0028523C"/>
    <w:rsid w:val="0028581B"/>
    <w:rsid w:val="002859F7"/>
    <w:rsid w:val="002860BC"/>
    <w:rsid w:val="00286701"/>
    <w:rsid w:val="00286AA1"/>
    <w:rsid w:val="00287932"/>
    <w:rsid w:val="00287B89"/>
    <w:rsid w:val="00290086"/>
    <w:rsid w:val="00290716"/>
    <w:rsid w:val="00290C86"/>
    <w:rsid w:val="0029100B"/>
    <w:rsid w:val="002911F1"/>
    <w:rsid w:val="00291909"/>
    <w:rsid w:val="00291B4B"/>
    <w:rsid w:val="00292CD0"/>
    <w:rsid w:val="00292D37"/>
    <w:rsid w:val="00292EC4"/>
    <w:rsid w:val="00292F12"/>
    <w:rsid w:val="002930A4"/>
    <w:rsid w:val="002930CF"/>
    <w:rsid w:val="00293213"/>
    <w:rsid w:val="00293339"/>
    <w:rsid w:val="00293EE0"/>
    <w:rsid w:val="00295238"/>
    <w:rsid w:val="0029552A"/>
    <w:rsid w:val="00295D67"/>
    <w:rsid w:val="00295D8D"/>
    <w:rsid w:val="00295FA6"/>
    <w:rsid w:val="002962CF"/>
    <w:rsid w:val="00296326"/>
    <w:rsid w:val="0029645D"/>
    <w:rsid w:val="00296916"/>
    <w:rsid w:val="00296CB8"/>
    <w:rsid w:val="00297AD0"/>
    <w:rsid w:val="00297B1A"/>
    <w:rsid w:val="002A00BB"/>
    <w:rsid w:val="002A0155"/>
    <w:rsid w:val="002A017F"/>
    <w:rsid w:val="002A01F9"/>
    <w:rsid w:val="002A03B8"/>
    <w:rsid w:val="002A0470"/>
    <w:rsid w:val="002A0870"/>
    <w:rsid w:val="002A0895"/>
    <w:rsid w:val="002A08CF"/>
    <w:rsid w:val="002A0DC0"/>
    <w:rsid w:val="002A0F8C"/>
    <w:rsid w:val="002A1065"/>
    <w:rsid w:val="002A2E35"/>
    <w:rsid w:val="002A337E"/>
    <w:rsid w:val="002A3866"/>
    <w:rsid w:val="002A4195"/>
    <w:rsid w:val="002A5177"/>
    <w:rsid w:val="002A523B"/>
    <w:rsid w:val="002A5D27"/>
    <w:rsid w:val="002A5D84"/>
    <w:rsid w:val="002A5EE1"/>
    <w:rsid w:val="002A600A"/>
    <w:rsid w:val="002A658D"/>
    <w:rsid w:val="002A6607"/>
    <w:rsid w:val="002A66E1"/>
    <w:rsid w:val="002A6971"/>
    <w:rsid w:val="002A742F"/>
    <w:rsid w:val="002A77C0"/>
    <w:rsid w:val="002A7DE3"/>
    <w:rsid w:val="002B04CF"/>
    <w:rsid w:val="002B0989"/>
    <w:rsid w:val="002B0D5A"/>
    <w:rsid w:val="002B0E5C"/>
    <w:rsid w:val="002B1016"/>
    <w:rsid w:val="002B12B4"/>
    <w:rsid w:val="002B1AF7"/>
    <w:rsid w:val="002B1D27"/>
    <w:rsid w:val="002B2072"/>
    <w:rsid w:val="002B238F"/>
    <w:rsid w:val="002B2801"/>
    <w:rsid w:val="002B2983"/>
    <w:rsid w:val="002B2C3C"/>
    <w:rsid w:val="002B3EE7"/>
    <w:rsid w:val="002B4035"/>
    <w:rsid w:val="002B4075"/>
    <w:rsid w:val="002B4172"/>
    <w:rsid w:val="002B44BF"/>
    <w:rsid w:val="002B47E1"/>
    <w:rsid w:val="002B56FF"/>
    <w:rsid w:val="002B5969"/>
    <w:rsid w:val="002B5BB6"/>
    <w:rsid w:val="002B5DB7"/>
    <w:rsid w:val="002B6D45"/>
    <w:rsid w:val="002B6FEB"/>
    <w:rsid w:val="002B70BB"/>
    <w:rsid w:val="002B757D"/>
    <w:rsid w:val="002B76B6"/>
    <w:rsid w:val="002B78FD"/>
    <w:rsid w:val="002B7AA2"/>
    <w:rsid w:val="002B7FEB"/>
    <w:rsid w:val="002C00EB"/>
    <w:rsid w:val="002C01ED"/>
    <w:rsid w:val="002C05B8"/>
    <w:rsid w:val="002C0646"/>
    <w:rsid w:val="002C0B21"/>
    <w:rsid w:val="002C0F29"/>
    <w:rsid w:val="002C13EC"/>
    <w:rsid w:val="002C1740"/>
    <w:rsid w:val="002C1CE2"/>
    <w:rsid w:val="002C31BF"/>
    <w:rsid w:val="002C321B"/>
    <w:rsid w:val="002C335C"/>
    <w:rsid w:val="002C33C1"/>
    <w:rsid w:val="002C3474"/>
    <w:rsid w:val="002C3F8A"/>
    <w:rsid w:val="002C41E3"/>
    <w:rsid w:val="002C4581"/>
    <w:rsid w:val="002C45F8"/>
    <w:rsid w:val="002C4603"/>
    <w:rsid w:val="002C4C6C"/>
    <w:rsid w:val="002C4CC5"/>
    <w:rsid w:val="002C4E07"/>
    <w:rsid w:val="002C4FAF"/>
    <w:rsid w:val="002C51DF"/>
    <w:rsid w:val="002C585C"/>
    <w:rsid w:val="002C5985"/>
    <w:rsid w:val="002C5BFE"/>
    <w:rsid w:val="002C5FE8"/>
    <w:rsid w:val="002C622B"/>
    <w:rsid w:val="002C6B5A"/>
    <w:rsid w:val="002C6DBF"/>
    <w:rsid w:val="002C78EE"/>
    <w:rsid w:val="002D0568"/>
    <w:rsid w:val="002D09BE"/>
    <w:rsid w:val="002D0B95"/>
    <w:rsid w:val="002D0C0D"/>
    <w:rsid w:val="002D1389"/>
    <w:rsid w:val="002D1724"/>
    <w:rsid w:val="002D1A50"/>
    <w:rsid w:val="002D1A8C"/>
    <w:rsid w:val="002D1DD9"/>
    <w:rsid w:val="002D23A2"/>
    <w:rsid w:val="002D2894"/>
    <w:rsid w:val="002D289A"/>
    <w:rsid w:val="002D2CB1"/>
    <w:rsid w:val="002D315F"/>
    <w:rsid w:val="002D3429"/>
    <w:rsid w:val="002D3498"/>
    <w:rsid w:val="002D3510"/>
    <w:rsid w:val="002D35FA"/>
    <w:rsid w:val="002D36C9"/>
    <w:rsid w:val="002D39F3"/>
    <w:rsid w:val="002D4AD5"/>
    <w:rsid w:val="002D4D40"/>
    <w:rsid w:val="002D50C2"/>
    <w:rsid w:val="002D5111"/>
    <w:rsid w:val="002D5D42"/>
    <w:rsid w:val="002D6513"/>
    <w:rsid w:val="002D6AC8"/>
    <w:rsid w:val="002D6C44"/>
    <w:rsid w:val="002D71AD"/>
    <w:rsid w:val="002D77AC"/>
    <w:rsid w:val="002D7AC7"/>
    <w:rsid w:val="002D7BBD"/>
    <w:rsid w:val="002D7F33"/>
    <w:rsid w:val="002E0042"/>
    <w:rsid w:val="002E0168"/>
    <w:rsid w:val="002E0FFA"/>
    <w:rsid w:val="002E10A1"/>
    <w:rsid w:val="002E15DB"/>
    <w:rsid w:val="002E15DE"/>
    <w:rsid w:val="002E1950"/>
    <w:rsid w:val="002E2E9C"/>
    <w:rsid w:val="002E30ED"/>
    <w:rsid w:val="002E3849"/>
    <w:rsid w:val="002E399F"/>
    <w:rsid w:val="002E3AF3"/>
    <w:rsid w:val="002E4178"/>
    <w:rsid w:val="002E4C56"/>
    <w:rsid w:val="002E5382"/>
    <w:rsid w:val="002E54A6"/>
    <w:rsid w:val="002E58C5"/>
    <w:rsid w:val="002E5B8B"/>
    <w:rsid w:val="002E5D97"/>
    <w:rsid w:val="002E5E2B"/>
    <w:rsid w:val="002E60A9"/>
    <w:rsid w:val="002E620C"/>
    <w:rsid w:val="002E66F4"/>
    <w:rsid w:val="002E7147"/>
    <w:rsid w:val="002E7784"/>
    <w:rsid w:val="002E7D5A"/>
    <w:rsid w:val="002F0045"/>
    <w:rsid w:val="002F0955"/>
    <w:rsid w:val="002F0B11"/>
    <w:rsid w:val="002F0CAC"/>
    <w:rsid w:val="002F10F4"/>
    <w:rsid w:val="002F1C7F"/>
    <w:rsid w:val="002F23DB"/>
    <w:rsid w:val="002F2E29"/>
    <w:rsid w:val="002F3AA0"/>
    <w:rsid w:val="002F3BBE"/>
    <w:rsid w:val="002F3C4E"/>
    <w:rsid w:val="002F42C1"/>
    <w:rsid w:val="002F46FE"/>
    <w:rsid w:val="002F4F32"/>
    <w:rsid w:val="002F59BE"/>
    <w:rsid w:val="002F6445"/>
    <w:rsid w:val="002F7AE8"/>
    <w:rsid w:val="002F7FCF"/>
    <w:rsid w:val="0030003A"/>
    <w:rsid w:val="003000FE"/>
    <w:rsid w:val="0030067D"/>
    <w:rsid w:val="00300B73"/>
    <w:rsid w:val="0030196E"/>
    <w:rsid w:val="00301975"/>
    <w:rsid w:val="003019D2"/>
    <w:rsid w:val="00301AF4"/>
    <w:rsid w:val="00302194"/>
    <w:rsid w:val="003022E5"/>
    <w:rsid w:val="00302843"/>
    <w:rsid w:val="00302972"/>
    <w:rsid w:val="00302F53"/>
    <w:rsid w:val="00302FFC"/>
    <w:rsid w:val="0030305D"/>
    <w:rsid w:val="003035C8"/>
    <w:rsid w:val="00303892"/>
    <w:rsid w:val="00303CB2"/>
    <w:rsid w:val="003040A3"/>
    <w:rsid w:val="003045E9"/>
    <w:rsid w:val="00305087"/>
    <w:rsid w:val="003050B4"/>
    <w:rsid w:val="003052F8"/>
    <w:rsid w:val="003053E6"/>
    <w:rsid w:val="0030572E"/>
    <w:rsid w:val="00305899"/>
    <w:rsid w:val="00305AB5"/>
    <w:rsid w:val="00306638"/>
    <w:rsid w:val="00306C37"/>
    <w:rsid w:val="00306FAD"/>
    <w:rsid w:val="0030705B"/>
    <w:rsid w:val="003072B6"/>
    <w:rsid w:val="0030799E"/>
    <w:rsid w:val="00307AE6"/>
    <w:rsid w:val="00310002"/>
    <w:rsid w:val="00310351"/>
    <w:rsid w:val="0031059A"/>
    <w:rsid w:val="003106D8"/>
    <w:rsid w:val="00310B37"/>
    <w:rsid w:val="00310CB9"/>
    <w:rsid w:val="00310FFC"/>
    <w:rsid w:val="00311452"/>
    <w:rsid w:val="0031157B"/>
    <w:rsid w:val="0031161B"/>
    <w:rsid w:val="00312505"/>
    <w:rsid w:val="00312845"/>
    <w:rsid w:val="00312C08"/>
    <w:rsid w:val="00313175"/>
    <w:rsid w:val="003138B9"/>
    <w:rsid w:val="00313A55"/>
    <w:rsid w:val="00313B05"/>
    <w:rsid w:val="00314116"/>
    <w:rsid w:val="00314F5C"/>
    <w:rsid w:val="00315BBF"/>
    <w:rsid w:val="003161DF"/>
    <w:rsid w:val="0031666A"/>
    <w:rsid w:val="0031684F"/>
    <w:rsid w:val="00316868"/>
    <w:rsid w:val="00316938"/>
    <w:rsid w:val="00316C5B"/>
    <w:rsid w:val="00316CF9"/>
    <w:rsid w:val="00316D1C"/>
    <w:rsid w:val="00316E57"/>
    <w:rsid w:val="00317302"/>
    <w:rsid w:val="00317B22"/>
    <w:rsid w:val="00317D0D"/>
    <w:rsid w:val="00317F5D"/>
    <w:rsid w:val="003201EC"/>
    <w:rsid w:val="003205D4"/>
    <w:rsid w:val="003208DA"/>
    <w:rsid w:val="00320B1F"/>
    <w:rsid w:val="00320CAD"/>
    <w:rsid w:val="00320F48"/>
    <w:rsid w:val="003218B8"/>
    <w:rsid w:val="00321C8D"/>
    <w:rsid w:val="003224C3"/>
    <w:rsid w:val="003228BF"/>
    <w:rsid w:val="00322976"/>
    <w:rsid w:val="0032299D"/>
    <w:rsid w:val="00323236"/>
    <w:rsid w:val="00323934"/>
    <w:rsid w:val="00323F43"/>
    <w:rsid w:val="0032406D"/>
    <w:rsid w:val="00324414"/>
    <w:rsid w:val="00324494"/>
    <w:rsid w:val="00324989"/>
    <w:rsid w:val="00324BC6"/>
    <w:rsid w:val="00324C54"/>
    <w:rsid w:val="003256E6"/>
    <w:rsid w:val="00325CD1"/>
    <w:rsid w:val="00325CFA"/>
    <w:rsid w:val="00326C09"/>
    <w:rsid w:val="00326D98"/>
    <w:rsid w:val="00326FCD"/>
    <w:rsid w:val="0032731B"/>
    <w:rsid w:val="003302F6"/>
    <w:rsid w:val="00330897"/>
    <w:rsid w:val="003308B5"/>
    <w:rsid w:val="00330AAB"/>
    <w:rsid w:val="00331174"/>
    <w:rsid w:val="003314E6"/>
    <w:rsid w:val="00331D7D"/>
    <w:rsid w:val="00332944"/>
    <w:rsid w:val="00332FC0"/>
    <w:rsid w:val="003332D7"/>
    <w:rsid w:val="003336D4"/>
    <w:rsid w:val="003337A1"/>
    <w:rsid w:val="003338A3"/>
    <w:rsid w:val="00333C3C"/>
    <w:rsid w:val="00333F79"/>
    <w:rsid w:val="00334904"/>
    <w:rsid w:val="003349D8"/>
    <w:rsid w:val="00335033"/>
    <w:rsid w:val="00335257"/>
    <w:rsid w:val="00335329"/>
    <w:rsid w:val="00335825"/>
    <w:rsid w:val="00336128"/>
    <w:rsid w:val="00336B70"/>
    <w:rsid w:val="00336CA3"/>
    <w:rsid w:val="003371D2"/>
    <w:rsid w:val="0033722D"/>
    <w:rsid w:val="00337AC5"/>
    <w:rsid w:val="00337D38"/>
    <w:rsid w:val="00337F63"/>
    <w:rsid w:val="00340572"/>
    <w:rsid w:val="003409C0"/>
    <w:rsid w:val="00340A82"/>
    <w:rsid w:val="00340B64"/>
    <w:rsid w:val="0034107D"/>
    <w:rsid w:val="003410F3"/>
    <w:rsid w:val="00341136"/>
    <w:rsid w:val="0034157D"/>
    <w:rsid w:val="003419A0"/>
    <w:rsid w:val="003421ED"/>
    <w:rsid w:val="003429B2"/>
    <w:rsid w:val="003429C1"/>
    <w:rsid w:val="00342C1E"/>
    <w:rsid w:val="00342EF9"/>
    <w:rsid w:val="003435B6"/>
    <w:rsid w:val="00343A99"/>
    <w:rsid w:val="00344005"/>
    <w:rsid w:val="0034414A"/>
    <w:rsid w:val="0034445F"/>
    <w:rsid w:val="003444D3"/>
    <w:rsid w:val="00344576"/>
    <w:rsid w:val="00344C99"/>
    <w:rsid w:val="00345A78"/>
    <w:rsid w:val="00346676"/>
    <w:rsid w:val="0034674C"/>
    <w:rsid w:val="003468DC"/>
    <w:rsid w:val="003471CA"/>
    <w:rsid w:val="003474F4"/>
    <w:rsid w:val="003475F9"/>
    <w:rsid w:val="00347868"/>
    <w:rsid w:val="0035064C"/>
    <w:rsid w:val="0035083E"/>
    <w:rsid w:val="00350EE9"/>
    <w:rsid w:val="00352498"/>
    <w:rsid w:val="00352636"/>
    <w:rsid w:val="00352DCC"/>
    <w:rsid w:val="0035317D"/>
    <w:rsid w:val="00353460"/>
    <w:rsid w:val="00353873"/>
    <w:rsid w:val="00353BFC"/>
    <w:rsid w:val="00353F1C"/>
    <w:rsid w:val="003545EB"/>
    <w:rsid w:val="00354DE2"/>
    <w:rsid w:val="003557DD"/>
    <w:rsid w:val="00355919"/>
    <w:rsid w:val="00356346"/>
    <w:rsid w:val="003563B8"/>
    <w:rsid w:val="00356404"/>
    <w:rsid w:val="0035664D"/>
    <w:rsid w:val="00356CF0"/>
    <w:rsid w:val="00356F79"/>
    <w:rsid w:val="0035733B"/>
    <w:rsid w:val="00357887"/>
    <w:rsid w:val="003578F4"/>
    <w:rsid w:val="00357D91"/>
    <w:rsid w:val="00357DF6"/>
    <w:rsid w:val="00360775"/>
    <w:rsid w:val="00361075"/>
    <w:rsid w:val="003611DE"/>
    <w:rsid w:val="00362933"/>
    <w:rsid w:val="00362C8C"/>
    <w:rsid w:val="0036320E"/>
    <w:rsid w:val="003632FB"/>
    <w:rsid w:val="0036395E"/>
    <w:rsid w:val="00363D6C"/>
    <w:rsid w:val="0036401A"/>
    <w:rsid w:val="0036437A"/>
    <w:rsid w:val="0036446D"/>
    <w:rsid w:val="00364752"/>
    <w:rsid w:val="00365097"/>
    <w:rsid w:val="00365222"/>
    <w:rsid w:val="00365B42"/>
    <w:rsid w:val="00366DBD"/>
    <w:rsid w:val="00366E5A"/>
    <w:rsid w:val="00367C42"/>
    <w:rsid w:val="00367D2B"/>
    <w:rsid w:val="00371063"/>
    <w:rsid w:val="00371077"/>
    <w:rsid w:val="003711BC"/>
    <w:rsid w:val="00373042"/>
    <w:rsid w:val="003730AD"/>
    <w:rsid w:val="0037321A"/>
    <w:rsid w:val="003738DE"/>
    <w:rsid w:val="00373AC8"/>
    <w:rsid w:val="00373C07"/>
    <w:rsid w:val="00373D02"/>
    <w:rsid w:val="00374023"/>
    <w:rsid w:val="00375AFC"/>
    <w:rsid w:val="00375CE8"/>
    <w:rsid w:val="00376930"/>
    <w:rsid w:val="00376CB1"/>
    <w:rsid w:val="00377280"/>
    <w:rsid w:val="003775E2"/>
    <w:rsid w:val="00377E71"/>
    <w:rsid w:val="00377F3C"/>
    <w:rsid w:val="0038037A"/>
    <w:rsid w:val="00380683"/>
    <w:rsid w:val="00381004"/>
    <w:rsid w:val="0038108A"/>
    <w:rsid w:val="0038108C"/>
    <w:rsid w:val="00381667"/>
    <w:rsid w:val="003816A1"/>
    <w:rsid w:val="00381D8B"/>
    <w:rsid w:val="00381DB0"/>
    <w:rsid w:val="003823D4"/>
    <w:rsid w:val="00382419"/>
    <w:rsid w:val="0038283C"/>
    <w:rsid w:val="00382B3A"/>
    <w:rsid w:val="00383484"/>
    <w:rsid w:val="00383A93"/>
    <w:rsid w:val="00383CE2"/>
    <w:rsid w:val="00383FAA"/>
    <w:rsid w:val="003840B3"/>
    <w:rsid w:val="0038442D"/>
    <w:rsid w:val="003850BC"/>
    <w:rsid w:val="00385705"/>
    <w:rsid w:val="00385CA7"/>
    <w:rsid w:val="00386142"/>
    <w:rsid w:val="00386246"/>
    <w:rsid w:val="00386484"/>
    <w:rsid w:val="003864C8"/>
    <w:rsid w:val="003867AB"/>
    <w:rsid w:val="00386B47"/>
    <w:rsid w:val="0038708A"/>
    <w:rsid w:val="003872C4"/>
    <w:rsid w:val="00387465"/>
    <w:rsid w:val="0038768E"/>
    <w:rsid w:val="003879A3"/>
    <w:rsid w:val="00387FDD"/>
    <w:rsid w:val="003903ED"/>
    <w:rsid w:val="00390549"/>
    <w:rsid w:val="003909D0"/>
    <w:rsid w:val="00390B15"/>
    <w:rsid w:val="00390DEE"/>
    <w:rsid w:val="003910DC"/>
    <w:rsid w:val="003913C9"/>
    <w:rsid w:val="00391C30"/>
    <w:rsid w:val="00392364"/>
    <w:rsid w:val="00392414"/>
    <w:rsid w:val="003925AD"/>
    <w:rsid w:val="0039281E"/>
    <w:rsid w:val="003943FC"/>
    <w:rsid w:val="003952C1"/>
    <w:rsid w:val="00395450"/>
    <w:rsid w:val="00395A33"/>
    <w:rsid w:val="00396ADD"/>
    <w:rsid w:val="00396E68"/>
    <w:rsid w:val="00397243"/>
    <w:rsid w:val="00397401"/>
    <w:rsid w:val="00397769"/>
    <w:rsid w:val="00397A0E"/>
    <w:rsid w:val="00397BF4"/>
    <w:rsid w:val="003A015C"/>
    <w:rsid w:val="003A0177"/>
    <w:rsid w:val="003A043D"/>
    <w:rsid w:val="003A047C"/>
    <w:rsid w:val="003A0C2D"/>
    <w:rsid w:val="003A0F63"/>
    <w:rsid w:val="003A1387"/>
    <w:rsid w:val="003A169F"/>
    <w:rsid w:val="003A18CB"/>
    <w:rsid w:val="003A1A4A"/>
    <w:rsid w:val="003A1A69"/>
    <w:rsid w:val="003A1F8F"/>
    <w:rsid w:val="003A201F"/>
    <w:rsid w:val="003A23A0"/>
    <w:rsid w:val="003A2CDB"/>
    <w:rsid w:val="003A2D87"/>
    <w:rsid w:val="003A2FC9"/>
    <w:rsid w:val="003A309E"/>
    <w:rsid w:val="003A349F"/>
    <w:rsid w:val="003A41F9"/>
    <w:rsid w:val="003A4516"/>
    <w:rsid w:val="003A498B"/>
    <w:rsid w:val="003A4C4D"/>
    <w:rsid w:val="003A4EA1"/>
    <w:rsid w:val="003A5166"/>
    <w:rsid w:val="003A51F0"/>
    <w:rsid w:val="003A5BB4"/>
    <w:rsid w:val="003A5E1B"/>
    <w:rsid w:val="003A61D1"/>
    <w:rsid w:val="003A64BE"/>
    <w:rsid w:val="003A660E"/>
    <w:rsid w:val="003A725E"/>
    <w:rsid w:val="003A73B9"/>
    <w:rsid w:val="003A748D"/>
    <w:rsid w:val="003A76BC"/>
    <w:rsid w:val="003A787E"/>
    <w:rsid w:val="003A7A94"/>
    <w:rsid w:val="003A7B10"/>
    <w:rsid w:val="003B001A"/>
    <w:rsid w:val="003B0615"/>
    <w:rsid w:val="003B0EA5"/>
    <w:rsid w:val="003B0F94"/>
    <w:rsid w:val="003B10FC"/>
    <w:rsid w:val="003B151C"/>
    <w:rsid w:val="003B20BE"/>
    <w:rsid w:val="003B24A6"/>
    <w:rsid w:val="003B3477"/>
    <w:rsid w:val="003B3512"/>
    <w:rsid w:val="003B3782"/>
    <w:rsid w:val="003B391F"/>
    <w:rsid w:val="003B39F4"/>
    <w:rsid w:val="003B418E"/>
    <w:rsid w:val="003B45E7"/>
    <w:rsid w:val="003B48C3"/>
    <w:rsid w:val="003B4D53"/>
    <w:rsid w:val="003B4F3D"/>
    <w:rsid w:val="003B4F5C"/>
    <w:rsid w:val="003B5168"/>
    <w:rsid w:val="003B5184"/>
    <w:rsid w:val="003B5417"/>
    <w:rsid w:val="003B589A"/>
    <w:rsid w:val="003B5E0D"/>
    <w:rsid w:val="003B65E0"/>
    <w:rsid w:val="003B6870"/>
    <w:rsid w:val="003B6B74"/>
    <w:rsid w:val="003B7284"/>
    <w:rsid w:val="003B7694"/>
    <w:rsid w:val="003B7A1D"/>
    <w:rsid w:val="003B7D23"/>
    <w:rsid w:val="003C0309"/>
    <w:rsid w:val="003C0755"/>
    <w:rsid w:val="003C0776"/>
    <w:rsid w:val="003C0990"/>
    <w:rsid w:val="003C09D8"/>
    <w:rsid w:val="003C0A3D"/>
    <w:rsid w:val="003C0B54"/>
    <w:rsid w:val="003C1003"/>
    <w:rsid w:val="003C14FF"/>
    <w:rsid w:val="003C18E1"/>
    <w:rsid w:val="003C1CD4"/>
    <w:rsid w:val="003C2326"/>
    <w:rsid w:val="003C2615"/>
    <w:rsid w:val="003C26A4"/>
    <w:rsid w:val="003C311B"/>
    <w:rsid w:val="003C341D"/>
    <w:rsid w:val="003C3492"/>
    <w:rsid w:val="003C3632"/>
    <w:rsid w:val="003C3C41"/>
    <w:rsid w:val="003C5152"/>
    <w:rsid w:val="003C5A85"/>
    <w:rsid w:val="003C5ABD"/>
    <w:rsid w:val="003C5B0D"/>
    <w:rsid w:val="003C5EA3"/>
    <w:rsid w:val="003C6001"/>
    <w:rsid w:val="003C64F1"/>
    <w:rsid w:val="003C6590"/>
    <w:rsid w:val="003C6A0F"/>
    <w:rsid w:val="003C6D5A"/>
    <w:rsid w:val="003C73F2"/>
    <w:rsid w:val="003C76C0"/>
    <w:rsid w:val="003C78B8"/>
    <w:rsid w:val="003C7A5B"/>
    <w:rsid w:val="003C7EC7"/>
    <w:rsid w:val="003D0269"/>
    <w:rsid w:val="003D042A"/>
    <w:rsid w:val="003D05A0"/>
    <w:rsid w:val="003D0621"/>
    <w:rsid w:val="003D09FF"/>
    <w:rsid w:val="003D0E94"/>
    <w:rsid w:val="003D1356"/>
    <w:rsid w:val="003D19DB"/>
    <w:rsid w:val="003D1FD9"/>
    <w:rsid w:val="003D258D"/>
    <w:rsid w:val="003D282B"/>
    <w:rsid w:val="003D2C23"/>
    <w:rsid w:val="003D2F24"/>
    <w:rsid w:val="003D2F96"/>
    <w:rsid w:val="003D304D"/>
    <w:rsid w:val="003D36AF"/>
    <w:rsid w:val="003D448F"/>
    <w:rsid w:val="003D471F"/>
    <w:rsid w:val="003D4996"/>
    <w:rsid w:val="003D547E"/>
    <w:rsid w:val="003D578C"/>
    <w:rsid w:val="003D598B"/>
    <w:rsid w:val="003D6382"/>
    <w:rsid w:val="003D6476"/>
    <w:rsid w:val="003D66A2"/>
    <w:rsid w:val="003D66D2"/>
    <w:rsid w:val="003D6C13"/>
    <w:rsid w:val="003D6F11"/>
    <w:rsid w:val="003D781E"/>
    <w:rsid w:val="003E0306"/>
    <w:rsid w:val="003E048E"/>
    <w:rsid w:val="003E0BD4"/>
    <w:rsid w:val="003E1A1A"/>
    <w:rsid w:val="003E1C35"/>
    <w:rsid w:val="003E1F5B"/>
    <w:rsid w:val="003E1FF0"/>
    <w:rsid w:val="003E2091"/>
    <w:rsid w:val="003E2183"/>
    <w:rsid w:val="003E21D5"/>
    <w:rsid w:val="003E2304"/>
    <w:rsid w:val="003E2823"/>
    <w:rsid w:val="003E2909"/>
    <w:rsid w:val="003E2ABA"/>
    <w:rsid w:val="003E2C3F"/>
    <w:rsid w:val="003E30EB"/>
    <w:rsid w:val="003E33F4"/>
    <w:rsid w:val="003E3DDF"/>
    <w:rsid w:val="003E43EC"/>
    <w:rsid w:val="003E45E1"/>
    <w:rsid w:val="003E4B6B"/>
    <w:rsid w:val="003E4C18"/>
    <w:rsid w:val="003E504E"/>
    <w:rsid w:val="003E51C1"/>
    <w:rsid w:val="003E5590"/>
    <w:rsid w:val="003E6152"/>
    <w:rsid w:val="003E61C6"/>
    <w:rsid w:val="003E626C"/>
    <w:rsid w:val="003E77C8"/>
    <w:rsid w:val="003E790D"/>
    <w:rsid w:val="003F0242"/>
    <w:rsid w:val="003F0380"/>
    <w:rsid w:val="003F059F"/>
    <w:rsid w:val="003F07A6"/>
    <w:rsid w:val="003F0C5A"/>
    <w:rsid w:val="003F0C63"/>
    <w:rsid w:val="003F0E70"/>
    <w:rsid w:val="003F0E94"/>
    <w:rsid w:val="003F1D49"/>
    <w:rsid w:val="003F1F0D"/>
    <w:rsid w:val="003F21D2"/>
    <w:rsid w:val="003F25E6"/>
    <w:rsid w:val="003F2A14"/>
    <w:rsid w:val="003F2E5D"/>
    <w:rsid w:val="003F334A"/>
    <w:rsid w:val="003F39D8"/>
    <w:rsid w:val="003F40C9"/>
    <w:rsid w:val="003F4448"/>
    <w:rsid w:val="003F4903"/>
    <w:rsid w:val="003F497E"/>
    <w:rsid w:val="003F4A09"/>
    <w:rsid w:val="003F582B"/>
    <w:rsid w:val="003F5AC1"/>
    <w:rsid w:val="003F5FE2"/>
    <w:rsid w:val="003F600D"/>
    <w:rsid w:val="003F6117"/>
    <w:rsid w:val="003F61F3"/>
    <w:rsid w:val="003F6816"/>
    <w:rsid w:val="003F6A38"/>
    <w:rsid w:val="003F71FC"/>
    <w:rsid w:val="003F730A"/>
    <w:rsid w:val="003F76A7"/>
    <w:rsid w:val="003F77F2"/>
    <w:rsid w:val="00400246"/>
    <w:rsid w:val="00400D39"/>
    <w:rsid w:val="00400DAA"/>
    <w:rsid w:val="00400E26"/>
    <w:rsid w:val="00400E7F"/>
    <w:rsid w:val="0040157C"/>
    <w:rsid w:val="00401636"/>
    <w:rsid w:val="00401A2B"/>
    <w:rsid w:val="00401F33"/>
    <w:rsid w:val="00401FBF"/>
    <w:rsid w:val="00402525"/>
    <w:rsid w:val="00402E20"/>
    <w:rsid w:val="00403191"/>
    <w:rsid w:val="004031B2"/>
    <w:rsid w:val="00403346"/>
    <w:rsid w:val="00403541"/>
    <w:rsid w:val="00403B87"/>
    <w:rsid w:val="00403C65"/>
    <w:rsid w:val="00403E6F"/>
    <w:rsid w:val="00404B6B"/>
    <w:rsid w:val="00405623"/>
    <w:rsid w:val="004057CA"/>
    <w:rsid w:val="0040583A"/>
    <w:rsid w:val="0040583F"/>
    <w:rsid w:val="0040595E"/>
    <w:rsid w:val="0040599D"/>
    <w:rsid w:val="00406FF6"/>
    <w:rsid w:val="004072B8"/>
    <w:rsid w:val="00407548"/>
    <w:rsid w:val="00407604"/>
    <w:rsid w:val="00407CF0"/>
    <w:rsid w:val="0041032C"/>
    <w:rsid w:val="004107C8"/>
    <w:rsid w:val="00410F07"/>
    <w:rsid w:val="00410FE1"/>
    <w:rsid w:val="00411102"/>
    <w:rsid w:val="00411518"/>
    <w:rsid w:val="00411633"/>
    <w:rsid w:val="004119CD"/>
    <w:rsid w:val="00411E0E"/>
    <w:rsid w:val="00412147"/>
    <w:rsid w:val="0041278C"/>
    <w:rsid w:val="00412AC6"/>
    <w:rsid w:val="00412CCB"/>
    <w:rsid w:val="00412E24"/>
    <w:rsid w:val="0041319D"/>
    <w:rsid w:val="004136BE"/>
    <w:rsid w:val="004136F0"/>
    <w:rsid w:val="00413D6C"/>
    <w:rsid w:val="00413F1D"/>
    <w:rsid w:val="0041405D"/>
    <w:rsid w:val="00414405"/>
    <w:rsid w:val="004144DD"/>
    <w:rsid w:val="0041481F"/>
    <w:rsid w:val="004149B0"/>
    <w:rsid w:val="00415214"/>
    <w:rsid w:val="00415889"/>
    <w:rsid w:val="00415BF3"/>
    <w:rsid w:val="00416085"/>
    <w:rsid w:val="004160D0"/>
    <w:rsid w:val="0041626F"/>
    <w:rsid w:val="0041668A"/>
    <w:rsid w:val="00416D25"/>
    <w:rsid w:val="00416D6F"/>
    <w:rsid w:val="0041706A"/>
    <w:rsid w:val="00417539"/>
    <w:rsid w:val="00417829"/>
    <w:rsid w:val="004179DF"/>
    <w:rsid w:val="00420E2B"/>
    <w:rsid w:val="00420F88"/>
    <w:rsid w:val="004213DD"/>
    <w:rsid w:val="00421497"/>
    <w:rsid w:val="00421B99"/>
    <w:rsid w:val="00421FAF"/>
    <w:rsid w:val="0042284D"/>
    <w:rsid w:val="00423265"/>
    <w:rsid w:val="004232E5"/>
    <w:rsid w:val="004233BC"/>
    <w:rsid w:val="00423D85"/>
    <w:rsid w:val="00423E8B"/>
    <w:rsid w:val="00423F74"/>
    <w:rsid w:val="0042434E"/>
    <w:rsid w:val="00424822"/>
    <w:rsid w:val="00424A78"/>
    <w:rsid w:val="00424E4E"/>
    <w:rsid w:val="00424EF5"/>
    <w:rsid w:val="00425D76"/>
    <w:rsid w:val="00425F86"/>
    <w:rsid w:val="004266E1"/>
    <w:rsid w:val="00426721"/>
    <w:rsid w:val="00426765"/>
    <w:rsid w:val="00426840"/>
    <w:rsid w:val="00426C14"/>
    <w:rsid w:val="00426E51"/>
    <w:rsid w:val="00430D20"/>
    <w:rsid w:val="00431093"/>
    <w:rsid w:val="00431363"/>
    <w:rsid w:val="004318A1"/>
    <w:rsid w:val="00432D8A"/>
    <w:rsid w:val="00432FFE"/>
    <w:rsid w:val="00433B61"/>
    <w:rsid w:val="00433D51"/>
    <w:rsid w:val="00433E74"/>
    <w:rsid w:val="00434E33"/>
    <w:rsid w:val="004364FA"/>
    <w:rsid w:val="004366D0"/>
    <w:rsid w:val="00437225"/>
    <w:rsid w:val="00437535"/>
    <w:rsid w:val="00437804"/>
    <w:rsid w:val="00437B85"/>
    <w:rsid w:val="00437C38"/>
    <w:rsid w:val="00437CFF"/>
    <w:rsid w:val="0044002E"/>
    <w:rsid w:val="004403A4"/>
    <w:rsid w:val="00440494"/>
    <w:rsid w:val="00440E44"/>
    <w:rsid w:val="00440FC7"/>
    <w:rsid w:val="0044152B"/>
    <w:rsid w:val="00441CE2"/>
    <w:rsid w:val="00441E56"/>
    <w:rsid w:val="00443C8E"/>
    <w:rsid w:val="004445DA"/>
    <w:rsid w:val="00444978"/>
    <w:rsid w:val="00444A11"/>
    <w:rsid w:val="00444DFB"/>
    <w:rsid w:val="00444E7B"/>
    <w:rsid w:val="00444E9D"/>
    <w:rsid w:val="00445053"/>
    <w:rsid w:val="004459A5"/>
    <w:rsid w:val="00445C91"/>
    <w:rsid w:val="00445FD5"/>
    <w:rsid w:val="004462D3"/>
    <w:rsid w:val="00446652"/>
    <w:rsid w:val="004468F3"/>
    <w:rsid w:val="00447D70"/>
    <w:rsid w:val="004500FB"/>
    <w:rsid w:val="00450859"/>
    <w:rsid w:val="00450970"/>
    <w:rsid w:val="00450C7D"/>
    <w:rsid w:val="00450DAF"/>
    <w:rsid w:val="0045144A"/>
    <w:rsid w:val="004514FC"/>
    <w:rsid w:val="00451761"/>
    <w:rsid w:val="004518A1"/>
    <w:rsid w:val="00452363"/>
    <w:rsid w:val="00452984"/>
    <w:rsid w:val="00452EBB"/>
    <w:rsid w:val="00452F8E"/>
    <w:rsid w:val="004530BD"/>
    <w:rsid w:val="00453357"/>
    <w:rsid w:val="0045361B"/>
    <w:rsid w:val="00453678"/>
    <w:rsid w:val="00453FB5"/>
    <w:rsid w:val="00454702"/>
    <w:rsid w:val="00454A97"/>
    <w:rsid w:val="004555EB"/>
    <w:rsid w:val="0045563B"/>
    <w:rsid w:val="00455A6E"/>
    <w:rsid w:val="00455AB2"/>
    <w:rsid w:val="00455D23"/>
    <w:rsid w:val="00455D4E"/>
    <w:rsid w:val="00455EA3"/>
    <w:rsid w:val="004563C9"/>
    <w:rsid w:val="00456472"/>
    <w:rsid w:val="00456642"/>
    <w:rsid w:val="0045672D"/>
    <w:rsid w:val="004567D1"/>
    <w:rsid w:val="00456BE8"/>
    <w:rsid w:val="00456FC2"/>
    <w:rsid w:val="004572C6"/>
    <w:rsid w:val="004579AF"/>
    <w:rsid w:val="00457A80"/>
    <w:rsid w:val="00460102"/>
    <w:rsid w:val="004601E6"/>
    <w:rsid w:val="00460823"/>
    <w:rsid w:val="00460D57"/>
    <w:rsid w:val="0046109D"/>
    <w:rsid w:val="004611FE"/>
    <w:rsid w:val="004612DA"/>
    <w:rsid w:val="0046175E"/>
    <w:rsid w:val="004618B1"/>
    <w:rsid w:val="004619EE"/>
    <w:rsid w:val="00461D7A"/>
    <w:rsid w:val="0046235E"/>
    <w:rsid w:val="00462404"/>
    <w:rsid w:val="004624EF"/>
    <w:rsid w:val="00462726"/>
    <w:rsid w:val="00462AC2"/>
    <w:rsid w:val="00463450"/>
    <w:rsid w:val="004635B4"/>
    <w:rsid w:val="00463A51"/>
    <w:rsid w:val="00463EA0"/>
    <w:rsid w:val="00464016"/>
    <w:rsid w:val="00464959"/>
    <w:rsid w:val="004652C8"/>
    <w:rsid w:val="004654C4"/>
    <w:rsid w:val="00465918"/>
    <w:rsid w:val="00465B52"/>
    <w:rsid w:val="00465CDD"/>
    <w:rsid w:val="00465E0D"/>
    <w:rsid w:val="00466AA7"/>
    <w:rsid w:val="00466B04"/>
    <w:rsid w:val="00466C88"/>
    <w:rsid w:val="00466E27"/>
    <w:rsid w:val="00466FFD"/>
    <w:rsid w:val="00467847"/>
    <w:rsid w:val="00467957"/>
    <w:rsid w:val="00467B78"/>
    <w:rsid w:val="00467E47"/>
    <w:rsid w:val="00467F2C"/>
    <w:rsid w:val="00470366"/>
    <w:rsid w:val="00470557"/>
    <w:rsid w:val="00470B1F"/>
    <w:rsid w:val="00470BB6"/>
    <w:rsid w:val="00471144"/>
    <w:rsid w:val="0047117F"/>
    <w:rsid w:val="00471E3B"/>
    <w:rsid w:val="00472A73"/>
    <w:rsid w:val="00472F36"/>
    <w:rsid w:val="00472F5F"/>
    <w:rsid w:val="00472F71"/>
    <w:rsid w:val="00473092"/>
    <w:rsid w:val="004739E6"/>
    <w:rsid w:val="00473FBB"/>
    <w:rsid w:val="004740DE"/>
    <w:rsid w:val="00474ABF"/>
    <w:rsid w:val="004754E6"/>
    <w:rsid w:val="0047636B"/>
    <w:rsid w:val="0047643F"/>
    <w:rsid w:val="00476537"/>
    <w:rsid w:val="004767AE"/>
    <w:rsid w:val="00476ED1"/>
    <w:rsid w:val="00476F72"/>
    <w:rsid w:val="0047781E"/>
    <w:rsid w:val="0047798D"/>
    <w:rsid w:val="00477A8A"/>
    <w:rsid w:val="00477BB6"/>
    <w:rsid w:val="004800B6"/>
    <w:rsid w:val="00480276"/>
    <w:rsid w:val="0048044B"/>
    <w:rsid w:val="00480571"/>
    <w:rsid w:val="00480AED"/>
    <w:rsid w:val="00480F47"/>
    <w:rsid w:val="00481809"/>
    <w:rsid w:val="00481AE2"/>
    <w:rsid w:val="00481CD0"/>
    <w:rsid w:val="0048275E"/>
    <w:rsid w:val="00482C8D"/>
    <w:rsid w:val="00482CAC"/>
    <w:rsid w:val="004837A4"/>
    <w:rsid w:val="00483946"/>
    <w:rsid w:val="00483D9B"/>
    <w:rsid w:val="0048487D"/>
    <w:rsid w:val="00484D5C"/>
    <w:rsid w:val="00485C80"/>
    <w:rsid w:val="00485CF8"/>
    <w:rsid w:val="00485DBE"/>
    <w:rsid w:val="00486460"/>
    <w:rsid w:val="004864DC"/>
    <w:rsid w:val="00486C27"/>
    <w:rsid w:val="004873F8"/>
    <w:rsid w:val="00487485"/>
    <w:rsid w:val="004874B1"/>
    <w:rsid w:val="004874DD"/>
    <w:rsid w:val="004874F5"/>
    <w:rsid w:val="0048769B"/>
    <w:rsid w:val="004876F3"/>
    <w:rsid w:val="0048774F"/>
    <w:rsid w:val="00487879"/>
    <w:rsid w:val="00487DFC"/>
    <w:rsid w:val="004901EC"/>
    <w:rsid w:val="004902FD"/>
    <w:rsid w:val="00490426"/>
    <w:rsid w:val="00490A76"/>
    <w:rsid w:val="00491166"/>
    <w:rsid w:val="0049118A"/>
    <w:rsid w:val="00491403"/>
    <w:rsid w:val="00491A46"/>
    <w:rsid w:val="0049254D"/>
    <w:rsid w:val="00492716"/>
    <w:rsid w:val="00492A04"/>
    <w:rsid w:val="00492AC3"/>
    <w:rsid w:val="004930E8"/>
    <w:rsid w:val="0049319A"/>
    <w:rsid w:val="004933A7"/>
    <w:rsid w:val="004937BD"/>
    <w:rsid w:val="00493B03"/>
    <w:rsid w:val="00493C32"/>
    <w:rsid w:val="00493DAC"/>
    <w:rsid w:val="0049418F"/>
    <w:rsid w:val="00494487"/>
    <w:rsid w:val="004951B3"/>
    <w:rsid w:val="004952CD"/>
    <w:rsid w:val="004957A0"/>
    <w:rsid w:val="00496369"/>
    <w:rsid w:val="0049636D"/>
    <w:rsid w:val="004963C8"/>
    <w:rsid w:val="00496493"/>
    <w:rsid w:val="00496B6E"/>
    <w:rsid w:val="00496EB6"/>
    <w:rsid w:val="00497A1B"/>
    <w:rsid w:val="00497C36"/>
    <w:rsid w:val="004A035F"/>
    <w:rsid w:val="004A1183"/>
    <w:rsid w:val="004A11DC"/>
    <w:rsid w:val="004A1686"/>
    <w:rsid w:val="004A16A9"/>
    <w:rsid w:val="004A20D9"/>
    <w:rsid w:val="004A22A9"/>
    <w:rsid w:val="004A26DA"/>
    <w:rsid w:val="004A446F"/>
    <w:rsid w:val="004A4626"/>
    <w:rsid w:val="004A6503"/>
    <w:rsid w:val="004A6524"/>
    <w:rsid w:val="004A6583"/>
    <w:rsid w:val="004A6817"/>
    <w:rsid w:val="004A7F16"/>
    <w:rsid w:val="004A7FDD"/>
    <w:rsid w:val="004B02D6"/>
    <w:rsid w:val="004B06A6"/>
    <w:rsid w:val="004B0964"/>
    <w:rsid w:val="004B0980"/>
    <w:rsid w:val="004B0C68"/>
    <w:rsid w:val="004B1103"/>
    <w:rsid w:val="004B1236"/>
    <w:rsid w:val="004B1446"/>
    <w:rsid w:val="004B188B"/>
    <w:rsid w:val="004B1FAB"/>
    <w:rsid w:val="004B2C63"/>
    <w:rsid w:val="004B3092"/>
    <w:rsid w:val="004B37AD"/>
    <w:rsid w:val="004B3D5C"/>
    <w:rsid w:val="004B4CE4"/>
    <w:rsid w:val="004B4DAD"/>
    <w:rsid w:val="004B51E8"/>
    <w:rsid w:val="004B54AD"/>
    <w:rsid w:val="004B579C"/>
    <w:rsid w:val="004B6323"/>
    <w:rsid w:val="004B6611"/>
    <w:rsid w:val="004B6A91"/>
    <w:rsid w:val="004B6AA5"/>
    <w:rsid w:val="004B6DC8"/>
    <w:rsid w:val="004B6F98"/>
    <w:rsid w:val="004B7118"/>
    <w:rsid w:val="004B71D4"/>
    <w:rsid w:val="004B726D"/>
    <w:rsid w:val="004B74CE"/>
    <w:rsid w:val="004C0279"/>
    <w:rsid w:val="004C0593"/>
    <w:rsid w:val="004C07BF"/>
    <w:rsid w:val="004C0A5B"/>
    <w:rsid w:val="004C0FB8"/>
    <w:rsid w:val="004C0FB9"/>
    <w:rsid w:val="004C10AF"/>
    <w:rsid w:val="004C1630"/>
    <w:rsid w:val="004C168A"/>
    <w:rsid w:val="004C1748"/>
    <w:rsid w:val="004C17AD"/>
    <w:rsid w:val="004C1B9F"/>
    <w:rsid w:val="004C1D71"/>
    <w:rsid w:val="004C1E8B"/>
    <w:rsid w:val="004C2679"/>
    <w:rsid w:val="004C2914"/>
    <w:rsid w:val="004C2D65"/>
    <w:rsid w:val="004C2F29"/>
    <w:rsid w:val="004C30A0"/>
    <w:rsid w:val="004C4083"/>
    <w:rsid w:val="004C40C1"/>
    <w:rsid w:val="004C4AA5"/>
    <w:rsid w:val="004C4CA8"/>
    <w:rsid w:val="004C4D8B"/>
    <w:rsid w:val="004C57B3"/>
    <w:rsid w:val="004C5A14"/>
    <w:rsid w:val="004C68DD"/>
    <w:rsid w:val="004C69D3"/>
    <w:rsid w:val="004C6A17"/>
    <w:rsid w:val="004C6F05"/>
    <w:rsid w:val="004C750A"/>
    <w:rsid w:val="004C756A"/>
    <w:rsid w:val="004C774D"/>
    <w:rsid w:val="004C7A4E"/>
    <w:rsid w:val="004C7B8F"/>
    <w:rsid w:val="004D01EB"/>
    <w:rsid w:val="004D02C5"/>
    <w:rsid w:val="004D079E"/>
    <w:rsid w:val="004D0C88"/>
    <w:rsid w:val="004D0DE6"/>
    <w:rsid w:val="004D0EAD"/>
    <w:rsid w:val="004D1088"/>
    <w:rsid w:val="004D13A6"/>
    <w:rsid w:val="004D159C"/>
    <w:rsid w:val="004D1EF3"/>
    <w:rsid w:val="004D29EE"/>
    <w:rsid w:val="004D2D0A"/>
    <w:rsid w:val="004D2FC9"/>
    <w:rsid w:val="004D383A"/>
    <w:rsid w:val="004D3907"/>
    <w:rsid w:val="004D3DAA"/>
    <w:rsid w:val="004D3F16"/>
    <w:rsid w:val="004D40A1"/>
    <w:rsid w:val="004D42E0"/>
    <w:rsid w:val="004D44AB"/>
    <w:rsid w:val="004D468A"/>
    <w:rsid w:val="004D4B78"/>
    <w:rsid w:val="004D4F70"/>
    <w:rsid w:val="004D5A84"/>
    <w:rsid w:val="004D5AEF"/>
    <w:rsid w:val="004D660A"/>
    <w:rsid w:val="004D796D"/>
    <w:rsid w:val="004D79DA"/>
    <w:rsid w:val="004D7D73"/>
    <w:rsid w:val="004E0033"/>
    <w:rsid w:val="004E024D"/>
    <w:rsid w:val="004E029E"/>
    <w:rsid w:val="004E02C0"/>
    <w:rsid w:val="004E049F"/>
    <w:rsid w:val="004E141A"/>
    <w:rsid w:val="004E1730"/>
    <w:rsid w:val="004E19D3"/>
    <w:rsid w:val="004E1AE8"/>
    <w:rsid w:val="004E1DD1"/>
    <w:rsid w:val="004E1E1D"/>
    <w:rsid w:val="004E285D"/>
    <w:rsid w:val="004E2BD8"/>
    <w:rsid w:val="004E2DB6"/>
    <w:rsid w:val="004E2E50"/>
    <w:rsid w:val="004E30C9"/>
    <w:rsid w:val="004E32E7"/>
    <w:rsid w:val="004E32ED"/>
    <w:rsid w:val="004E3DF4"/>
    <w:rsid w:val="004E3FA0"/>
    <w:rsid w:val="004E415B"/>
    <w:rsid w:val="004E453B"/>
    <w:rsid w:val="004E453E"/>
    <w:rsid w:val="004E4DB8"/>
    <w:rsid w:val="004E4EB8"/>
    <w:rsid w:val="004E501C"/>
    <w:rsid w:val="004E57F0"/>
    <w:rsid w:val="004E606E"/>
    <w:rsid w:val="004E6168"/>
    <w:rsid w:val="004E6462"/>
    <w:rsid w:val="004E740E"/>
    <w:rsid w:val="004E7607"/>
    <w:rsid w:val="004E76F9"/>
    <w:rsid w:val="004F04B1"/>
    <w:rsid w:val="004F05ED"/>
    <w:rsid w:val="004F06D1"/>
    <w:rsid w:val="004F089F"/>
    <w:rsid w:val="004F110A"/>
    <w:rsid w:val="004F1318"/>
    <w:rsid w:val="004F1674"/>
    <w:rsid w:val="004F1B36"/>
    <w:rsid w:val="004F1DF1"/>
    <w:rsid w:val="004F1E60"/>
    <w:rsid w:val="004F2365"/>
    <w:rsid w:val="004F2B14"/>
    <w:rsid w:val="004F322E"/>
    <w:rsid w:val="004F3532"/>
    <w:rsid w:val="004F3662"/>
    <w:rsid w:val="004F3919"/>
    <w:rsid w:val="004F3B33"/>
    <w:rsid w:val="004F3F69"/>
    <w:rsid w:val="004F41C3"/>
    <w:rsid w:val="004F4655"/>
    <w:rsid w:val="004F494E"/>
    <w:rsid w:val="004F4DB3"/>
    <w:rsid w:val="004F5993"/>
    <w:rsid w:val="004F5D18"/>
    <w:rsid w:val="004F5D21"/>
    <w:rsid w:val="004F5FE3"/>
    <w:rsid w:val="004F6082"/>
    <w:rsid w:val="004F63FD"/>
    <w:rsid w:val="004F66FB"/>
    <w:rsid w:val="004F6985"/>
    <w:rsid w:val="004F69A6"/>
    <w:rsid w:val="004F6EF8"/>
    <w:rsid w:val="004F773B"/>
    <w:rsid w:val="004F77A6"/>
    <w:rsid w:val="004F79AE"/>
    <w:rsid w:val="004F7CA2"/>
    <w:rsid w:val="004F7E9F"/>
    <w:rsid w:val="00500013"/>
    <w:rsid w:val="00500039"/>
    <w:rsid w:val="0050036B"/>
    <w:rsid w:val="00500409"/>
    <w:rsid w:val="005005EA"/>
    <w:rsid w:val="00500D6A"/>
    <w:rsid w:val="00500E11"/>
    <w:rsid w:val="00500E4F"/>
    <w:rsid w:val="00500E65"/>
    <w:rsid w:val="00500F3C"/>
    <w:rsid w:val="00501616"/>
    <w:rsid w:val="00502353"/>
    <w:rsid w:val="005027A0"/>
    <w:rsid w:val="00502853"/>
    <w:rsid w:val="00502A37"/>
    <w:rsid w:val="00502A8A"/>
    <w:rsid w:val="00502CE8"/>
    <w:rsid w:val="00503359"/>
    <w:rsid w:val="0050341F"/>
    <w:rsid w:val="00503443"/>
    <w:rsid w:val="00503AC6"/>
    <w:rsid w:val="00503B0B"/>
    <w:rsid w:val="00504690"/>
    <w:rsid w:val="0050483B"/>
    <w:rsid w:val="00504A57"/>
    <w:rsid w:val="00504A70"/>
    <w:rsid w:val="005053BE"/>
    <w:rsid w:val="00505A37"/>
    <w:rsid w:val="005064B7"/>
    <w:rsid w:val="00506A0A"/>
    <w:rsid w:val="00506F4B"/>
    <w:rsid w:val="00507FD9"/>
    <w:rsid w:val="005104E5"/>
    <w:rsid w:val="00510FDF"/>
    <w:rsid w:val="00511027"/>
    <w:rsid w:val="005116F3"/>
    <w:rsid w:val="00511A4E"/>
    <w:rsid w:val="00511A87"/>
    <w:rsid w:val="00511B1A"/>
    <w:rsid w:val="00511C12"/>
    <w:rsid w:val="00512FBD"/>
    <w:rsid w:val="005134DB"/>
    <w:rsid w:val="00513521"/>
    <w:rsid w:val="005135D9"/>
    <w:rsid w:val="0051361C"/>
    <w:rsid w:val="00513B01"/>
    <w:rsid w:val="00513E09"/>
    <w:rsid w:val="00514117"/>
    <w:rsid w:val="0051433B"/>
    <w:rsid w:val="0051466F"/>
    <w:rsid w:val="0051491C"/>
    <w:rsid w:val="005150DE"/>
    <w:rsid w:val="00515167"/>
    <w:rsid w:val="005156C0"/>
    <w:rsid w:val="00515DA6"/>
    <w:rsid w:val="00516188"/>
    <w:rsid w:val="00516A66"/>
    <w:rsid w:val="0051719C"/>
    <w:rsid w:val="005173AC"/>
    <w:rsid w:val="0051764C"/>
    <w:rsid w:val="00517C05"/>
    <w:rsid w:val="0052018F"/>
    <w:rsid w:val="00520319"/>
    <w:rsid w:val="0052065C"/>
    <w:rsid w:val="0052138F"/>
    <w:rsid w:val="005213D6"/>
    <w:rsid w:val="00521408"/>
    <w:rsid w:val="00522942"/>
    <w:rsid w:val="00523281"/>
    <w:rsid w:val="005233AF"/>
    <w:rsid w:val="0052367C"/>
    <w:rsid w:val="00523853"/>
    <w:rsid w:val="00523B43"/>
    <w:rsid w:val="005242F5"/>
    <w:rsid w:val="005247C6"/>
    <w:rsid w:val="0052538D"/>
    <w:rsid w:val="005253CD"/>
    <w:rsid w:val="00525467"/>
    <w:rsid w:val="0052588C"/>
    <w:rsid w:val="00525F1E"/>
    <w:rsid w:val="005262D4"/>
    <w:rsid w:val="005264DB"/>
    <w:rsid w:val="005266E5"/>
    <w:rsid w:val="00526D65"/>
    <w:rsid w:val="00526EE9"/>
    <w:rsid w:val="00527162"/>
    <w:rsid w:val="005279ED"/>
    <w:rsid w:val="00527B47"/>
    <w:rsid w:val="0053009E"/>
    <w:rsid w:val="005308B2"/>
    <w:rsid w:val="005313C6"/>
    <w:rsid w:val="0053146D"/>
    <w:rsid w:val="00531FDC"/>
    <w:rsid w:val="00532384"/>
    <w:rsid w:val="005323BF"/>
    <w:rsid w:val="00533653"/>
    <w:rsid w:val="0053366E"/>
    <w:rsid w:val="005336BD"/>
    <w:rsid w:val="00533AA2"/>
    <w:rsid w:val="00533CA8"/>
    <w:rsid w:val="00534194"/>
    <w:rsid w:val="0053459C"/>
    <w:rsid w:val="00534BD3"/>
    <w:rsid w:val="00535443"/>
    <w:rsid w:val="00535B03"/>
    <w:rsid w:val="00535B59"/>
    <w:rsid w:val="00535D67"/>
    <w:rsid w:val="00535F3E"/>
    <w:rsid w:val="005367B5"/>
    <w:rsid w:val="00536E16"/>
    <w:rsid w:val="00536FFE"/>
    <w:rsid w:val="00537392"/>
    <w:rsid w:val="00537C93"/>
    <w:rsid w:val="005406FC"/>
    <w:rsid w:val="00540AB1"/>
    <w:rsid w:val="00540D56"/>
    <w:rsid w:val="0054145A"/>
    <w:rsid w:val="005414BE"/>
    <w:rsid w:val="0054239C"/>
    <w:rsid w:val="00543334"/>
    <w:rsid w:val="0054342E"/>
    <w:rsid w:val="0054350E"/>
    <w:rsid w:val="00543F12"/>
    <w:rsid w:val="0054406E"/>
    <w:rsid w:val="0054411A"/>
    <w:rsid w:val="0054425C"/>
    <w:rsid w:val="00544499"/>
    <w:rsid w:val="00544668"/>
    <w:rsid w:val="005448FD"/>
    <w:rsid w:val="00544EF1"/>
    <w:rsid w:val="00545020"/>
    <w:rsid w:val="00545037"/>
    <w:rsid w:val="0054560A"/>
    <w:rsid w:val="0054566D"/>
    <w:rsid w:val="005456ED"/>
    <w:rsid w:val="005464B2"/>
    <w:rsid w:val="005465CA"/>
    <w:rsid w:val="005465EB"/>
    <w:rsid w:val="0054669B"/>
    <w:rsid w:val="00546769"/>
    <w:rsid w:val="00546F67"/>
    <w:rsid w:val="00547020"/>
    <w:rsid w:val="00547EC7"/>
    <w:rsid w:val="00547F92"/>
    <w:rsid w:val="0055055E"/>
    <w:rsid w:val="00550739"/>
    <w:rsid w:val="005507BC"/>
    <w:rsid w:val="00550CDE"/>
    <w:rsid w:val="00551093"/>
    <w:rsid w:val="0055117B"/>
    <w:rsid w:val="0055147A"/>
    <w:rsid w:val="0055152A"/>
    <w:rsid w:val="005519D4"/>
    <w:rsid w:val="00551AE8"/>
    <w:rsid w:val="00551EC3"/>
    <w:rsid w:val="00552008"/>
    <w:rsid w:val="00552209"/>
    <w:rsid w:val="005525FB"/>
    <w:rsid w:val="00552676"/>
    <w:rsid w:val="00552D37"/>
    <w:rsid w:val="00553432"/>
    <w:rsid w:val="00553731"/>
    <w:rsid w:val="0055382D"/>
    <w:rsid w:val="005538F4"/>
    <w:rsid w:val="00553D04"/>
    <w:rsid w:val="00553D27"/>
    <w:rsid w:val="005540E1"/>
    <w:rsid w:val="0055491E"/>
    <w:rsid w:val="00554CA0"/>
    <w:rsid w:val="00554F21"/>
    <w:rsid w:val="00554F46"/>
    <w:rsid w:val="00555242"/>
    <w:rsid w:val="00555BBA"/>
    <w:rsid w:val="00555E53"/>
    <w:rsid w:val="00555F53"/>
    <w:rsid w:val="00556172"/>
    <w:rsid w:val="005562C1"/>
    <w:rsid w:val="005563B6"/>
    <w:rsid w:val="00556651"/>
    <w:rsid w:val="00556D1D"/>
    <w:rsid w:val="0055762C"/>
    <w:rsid w:val="0055791A"/>
    <w:rsid w:val="005604FD"/>
    <w:rsid w:val="00560614"/>
    <w:rsid w:val="00560736"/>
    <w:rsid w:val="00560D67"/>
    <w:rsid w:val="00560E5A"/>
    <w:rsid w:val="00561202"/>
    <w:rsid w:val="005614A8"/>
    <w:rsid w:val="00561BC0"/>
    <w:rsid w:val="00562381"/>
    <w:rsid w:val="00562418"/>
    <w:rsid w:val="005626A9"/>
    <w:rsid w:val="00562B35"/>
    <w:rsid w:val="00562CDD"/>
    <w:rsid w:val="005630B9"/>
    <w:rsid w:val="005638C8"/>
    <w:rsid w:val="00563A5C"/>
    <w:rsid w:val="00563CBF"/>
    <w:rsid w:val="00564655"/>
    <w:rsid w:val="0056473B"/>
    <w:rsid w:val="00564759"/>
    <w:rsid w:val="00564E83"/>
    <w:rsid w:val="0056548F"/>
    <w:rsid w:val="00565A8A"/>
    <w:rsid w:val="00565CA7"/>
    <w:rsid w:val="00565CD9"/>
    <w:rsid w:val="00566128"/>
    <w:rsid w:val="00566153"/>
    <w:rsid w:val="00566681"/>
    <w:rsid w:val="0056692A"/>
    <w:rsid w:val="00566B23"/>
    <w:rsid w:val="005670E3"/>
    <w:rsid w:val="0056739A"/>
    <w:rsid w:val="005674FD"/>
    <w:rsid w:val="005700C2"/>
    <w:rsid w:val="0057017A"/>
    <w:rsid w:val="00570213"/>
    <w:rsid w:val="00570895"/>
    <w:rsid w:val="005710D3"/>
    <w:rsid w:val="0057145E"/>
    <w:rsid w:val="005725B3"/>
    <w:rsid w:val="005726D2"/>
    <w:rsid w:val="005728AD"/>
    <w:rsid w:val="00572B4B"/>
    <w:rsid w:val="00572C58"/>
    <w:rsid w:val="00572D15"/>
    <w:rsid w:val="00572DD5"/>
    <w:rsid w:val="00573152"/>
    <w:rsid w:val="00573513"/>
    <w:rsid w:val="005741AF"/>
    <w:rsid w:val="005742D1"/>
    <w:rsid w:val="00575401"/>
    <w:rsid w:val="0057589A"/>
    <w:rsid w:val="005761C4"/>
    <w:rsid w:val="005762B4"/>
    <w:rsid w:val="0057633B"/>
    <w:rsid w:val="00576377"/>
    <w:rsid w:val="005766E5"/>
    <w:rsid w:val="005768D6"/>
    <w:rsid w:val="00576CC9"/>
    <w:rsid w:val="00576F93"/>
    <w:rsid w:val="0057779B"/>
    <w:rsid w:val="00577B7F"/>
    <w:rsid w:val="00577C1A"/>
    <w:rsid w:val="005800A0"/>
    <w:rsid w:val="005809C2"/>
    <w:rsid w:val="005816CA"/>
    <w:rsid w:val="00581AD1"/>
    <w:rsid w:val="005828BB"/>
    <w:rsid w:val="00582F52"/>
    <w:rsid w:val="0058347E"/>
    <w:rsid w:val="00583666"/>
    <w:rsid w:val="005837BB"/>
    <w:rsid w:val="00583C8B"/>
    <w:rsid w:val="00583F20"/>
    <w:rsid w:val="005843AD"/>
    <w:rsid w:val="00584B3D"/>
    <w:rsid w:val="00584D5C"/>
    <w:rsid w:val="00584F09"/>
    <w:rsid w:val="00585BEF"/>
    <w:rsid w:val="005861B7"/>
    <w:rsid w:val="005864BC"/>
    <w:rsid w:val="00586711"/>
    <w:rsid w:val="005868EB"/>
    <w:rsid w:val="00586A7A"/>
    <w:rsid w:val="00587B67"/>
    <w:rsid w:val="00587FBD"/>
    <w:rsid w:val="005900AC"/>
    <w:rsid w:val="00590A4F"/>
    <w:rsid w:val="00590E4C"/>
    <w:rsid w:val="005910AF"/>
    <w:rsid w:val="00591273"/>
    <w:rsid w:val="0059133E"/>
    <w:rsid w:val="0059135F"/>
    <w:rsid w:val="00591622"/>
    <w:rsid w:val="00591A3D"/>
    <w:rsid w:val="00591E67"/>
    <w:rsid w:val="00592098"/>
    <w:rsid w:val="005923A1"/>
    <w:rsid w:val="00592420"/>
    <w:rsid w:val="00592854"/>
    <w:rsid w:val="00592D8F"/>
    <w:rsid w:val="0059353A"/>
    <w:rsid w:val="00593C9E"/>
    <w:rsid w:val="00593F1E"/>
    <w:rsid w:val="00594639"/>
    <w:rsid w:val="0059474E"/>
    <w:rsid w:val="005948D2"/>
    <w:rsid w:val="0059491B"/>
    <w:rsid w:val="00594A5A"/>
    <w:rsid w:val="00594C96"/>
    <w:rsid w:val="00595122"/>
    <w:rsid w:val="005955F9"/>
    <w:rsid w:val="00595694"/>
    <w:rsid w:val="00595D9F"/>
    <w:rsid w:val="00596B17"/>
    <w:rsid w:val="00597396"/>
    <w:rsid w:val="0059797E"/>
    <w:rsid w:val="005A045C"/>
    <w:rsid w:val="005A0592"/>
    <w:rsid w:val="005A0D5E"/>
    <w:rsid w:val="005A1311"/>
    <w:rsid w:val="005A133C"/>
    <w:rsid w:val="005A189B"/>
    <w:rsid w:val="005A1B38"/>
    <w:rsid w:val="005A1BFE"/>
    <w:rsid w:val="005A1EDD"/>
    <w:rsid w:val="005A2688"/>
    <w:rsid w:val="005A2BC6"/>
    <w:rsid w:val="005A37D6"/>
    <w:rsid w:val="005A396A"/>
    <w:rsid w:val="005A3DBA"/>
    <w:rsid w:val="005A44DF"/>
    <w:rsid w:val="005A45F6"/>
    <w:rsid w:val="005A4712"/>
    <w:rsid w:val="005A4828"/>
    <w:rsid w:val="005A6E62"/>
    <w:rsid w:val="005A751B"/>
    <w:rsid w:val="005B07B2"/>
    <w:rsid w:val="005B1896"/>
    <w:rsid w:val="005B1AC5"/>
    <w:rsid w:val="005B2444"/>
    <w:rsid w:val="005B261A"/>
    <w:rsid w:val="005B31C9"/>
    <w:rsid w:val="005B3E71"/>
    <w:rsid w:val="005B4013"/>
    <w:rsid w:val="005B4B0E"/>
    <w:rsid w:val="005B5260"/>
    <w:rsid w:val="005B52FB"/>
    <w:rsid w:val="005B533A"/>
    <w:rsid w:val="005B53B9"/>
    <w:rsid w:val="005B5B32"/>
    <w:rsid w:val="005B5D61"/>
    <w:rsid w:val="005B5ECA"/>
    <w:rsid w:val="005B6832"/>
    <w:rsid w:val="005B7267"/>
    <w:rsid w:val="005B72AD"/>
    <w:rsid w:val="005B735B"/>
    <w:rsid w:val="005B746B"/>
    <w:rsid w:val="005B7680"/>
    <w:rsid w:val="005C037D"/>
    <w:rsid w:val="005C0803"/>
    <w:rsid w:val="005C09CD"/>
    <w:rsid w:val="005C11AF"/>
    <w:rsid w:val="005C1BB1"/>
    <w:rsid w:val="005C1E89"/>
    <w:rsid w:val="005C2C8E"/>
    <w:rsid w:val="005C2F36"/>
    <w:rsid w:val="005C3B50"/>
    <w:rsid w:val="005C3BDF"/>
    <w:rsid w:val="005C3F15"/>
    <w:rsid w:val="005C441D"/>
    <w:rsid w:val="005C4AA6"/>
    <w:rsid w:val="005C52B0"/>
    <w:rsid w:val="005C52E9"/>
    <w:rsid w:val="005C5DD5"/>
    <w:rsid w:val="005C6588"/>
    <w:rsid w:val="005C66D3"/>
    <w:rsid w:val="005C71AC"/>
    <w:rsid w:val="005C73D7"/>
    <w:rsid w:val="005C7925"/>
    <w:rsid w:val="005C7B73"/>
    <w:rsid w:val="005C7D13"/>
    <w:rsid w:val="005D01A3"/>
    <w:rsid w:val="005D080B"/>
    <w:rsid w:val="005D0F44"/>
    <w:rsid w:val="005D15C0"/>
    <w:rsid w:val="005D1967"/>
    <w:rsid w:val="005D1D5C"/>
    <w:rsid w:val="005D21A8"/>
    <w:rsid w:val="005D2DC3"/>
    <w:rsid w:val="005D3AEF"/>
    <w:rsid w:val="005D3D1E"/>
    <w:rsid w:val="005D42C1"/>
    <w:rsid w:val="005D4473"/>
    <w:rsid w:val="005D45BF"/>
    <w:rsid w:val="005D4A08"/>
    <w:rsid w:val="005D4B17"/>
    <w:rsid w:val="005D5177"/>
    <w:rsid w:val="005D5288"/>
    <w:rsid w:val="005D52EE"/>
    <w:rsid w:val="005D5538"/>
    <w:rsid w:val="005D55D4"/>
    <w:rsid w:val="005D5784"/>
    <w:rsid w:val="005D5E5B"/>
    <w:rsid w:val="005D5F73"/>
    <w:rsid w:val="005D62AA"/>
    <w:rsid w:val="005D6A28"/>
    <w:rsid w:val="005D6D12"/>
    <w:rsid w:val="005D6E0A"/>
    <w:rsid w:val="005D73A2"/>
    <w:rsid w:val="005D760C"/>
    <w:rsid w:val="005D7C86"/>
    <w:rsid w:val="005D7E14"/>
    <w:rsid w:val="005E01DD"/>
    <w:rsid w:val="005E028E"/>
    <w:rsid w:val="005E045A"/>
    <w:rsid w:val="005E0469"/>
    <w:rsid w:val="005E0B80"/>
    <w:rsid w:val="005E108F"/>
    <w:rsid w:val="005E10AA"/>
    <w:rsid w:val="005E1462"/>
    <w:rsid w:val="005E167C"/>
    <w:rsid w:val="005E182D"/>
    <w:rsid w:val="005E186D"/>
    <w:rsid w:val="005E1B0C"/>
    <w:rsid w:val="005E1EBE"/>
    <w:rsid w:val="005E204F"/>
    <w:rsid w:val="005E26FB"/>
    <w:rsid w:val="005E29DD"/>
    <w:rsid w:val="005E2B20"/>
    <w:rsid w:val="005E2B80"/>
    <w:rsid w:val="005E2C03"/>
    <w:rsid w:val="005E3DAD"/>
    <w:rsid w:val="005E429E"/>
    <w:rsid w:val="005E438D"/>
    <w:rsid w:val="005E4FBA"/>
    <w:rsid w:val="005E4FC8"/>
    <w:rsid w:val="005E53A6"/>
    <w:rsid w:val="005E54C7"/>
    <w:rsid w:val="005E5C75"/>
    <w:rsid w:val="005E6480"/>
    <w:rsid w:val="005E66DD"/>
    <w:rsid w:val="005E6779"/>
    <w:rsid w:val="005E67AB"/>
    <w:rsid w:val="005E6A09"/>
    <w:rsid w:val="005E6D23"/>
    <w:rsid w:val="005E6E3C"/>
    <w:rsid w:val="005E7767"/>
    <w:rsid w:val="005F06D6"/>
    <w:rsid w:val="005F0F25"/>
    <w:rsid w:val="005F0FF5"/>
    <w:rsid w:val="005F10BE"/>
    <w:rsid w:val="005F115B"/>
    <w:rsid w:val="005F1356"/>
    <w:rsid w:val="005F2BFA"/>
    <w:rsid w:val="005F2CAB"/>
    <w:rsid w:val="005F2D1A"/>
    <w:rsid w:val="005F36DE"/>
    <w:rsid w:val="005F3737"/>
    <w:rsid w:val="005F3C02"/>
    <w:rsid w:val="005F3D54"/>
    <w:rsid w:val="005F3EB7"/>
    <w:rsid w:val="005F420A"/>
    <w:rsid w:val="005F4673"/>
    <w:rsid w:val="005F4762"/>
    <w:rsid w:val="005F4D7A"/>
    <w:rsid w:val="005F4F9E"/>
    <w:rsid w:val="005F518E"/>
    <w:rsid w:val="005F5959"/>
    <w:rsid w:val="005F5C0F"/>
    <w:rsid w:val="005F6626"/>
    <w:rsid w:val="005F6DD8"/>
    <w:rsid w:val="005F71AE"/>
    <w:rsid w:val="005F7328"/>
    <w:rsid w:val="005F73EF"/>
    <w:rsid w:val="005F78C0"/>
    <w:rsid w:val="005F7D84"/>
    <w:rsid w:val="005F7F5A"/>
    <w:rsid w:val="00600907"/>
    <w:rsid w:val="00600F8B"/>
    <w:rsid w:val="00601A38"/>
    <w:rsid w:val="00601A7B"/>
    <w:rsid w:val="00601E16"/>
    <w:rsid w:val="00602975"/>
    <w:rsid w:val="00602A5A"/>
    <w:rsid w:val="00602AE8"/>
    <w:rsid w:val="00602E56"/>
    <w:rsid w:val="006030DC"/>
    <w:rsid w:val="00603200"/>
    <w:rsid w:val="006038A7"/>
    <w:rsid w:val="00603CC5"/>
    <w:rsid w:val="006046D7"/>
    <w:rsid w:val="00604DF0"/>
    <w:rsid w:val="00604EA9"/>
    <w:rsid w:val="00605980"/>
    <w:rsid w:val="006059F2"/>
    <w:rsid w:val="00606CAE"/>
    <w:rsid w:val="00607093"/>
    <w:rsid w:val="00607473"/>
    <w:rsid w:val="006077CA"/>
    <w:rsid w:val="0060782C"/>
    <w:rsid w:val="00607B74"/>
    <w:rsid w:val="00607CAE"/>
    <w:rsid w:val="00607EC1"/>
    <w:rsid w:val="00607FF9"/>
    <w:rsid w:val="006109A8"/>
    <w:rsid w:val="00610DFA"/>
    <w:rsid w:val="006112A8"/>
    <w:rsid w:val="00611B5E"/>
    <w:rsid w:val="00611D9A"/>
    <w:rsid w:val="00612E37"/>
    <w:rsid w:val="0061353D"/>
    <w:rsid w:val="00613E30"/>
    <w:rsid w:val="0061408F"/>
    <w:rsid w:val="006140AB"/>
    <w:rsid w:val="00614A75"/>
    <w:rsid w:val="00614B2B"/>
    <w:rsid w:val="00614C08"/>
    <w:rsid w:val="00615270"/>
    <w:rsid w:val="00615810"/>
    <w:rsid w:val="00615FEF"/>
    <w:rsid w:val="00616317"/>
    <w:rsid w:val="00616464"/>
    <w:rsid w:val="00616821"/>
    <w:rsid w:val="00616945"/>
    <w:rsid w:val="006169B2"/>
    <w:rsid w:val="006169FA"/>
    <w:rsid w:val="00616C55"/>
    <w:rsid w:val="00616E25"/>
    <w:rsid w:val="00616F03"/>
    <w:rsid w:val="00617252"/>
    <w:rsid w:val="00617253"/>
    <w:rsid w:val="00617DAA"/>
    <w:rsid w:val="006200D1"/>
    <w:rsid w:val="006201A5"/>
    <w:rsid w:val="0062037C"/>
    <w:rsid w:val="00620587"/>
    <w:rsid w:val="00620694"/>
    <w:rsid w:val="00620802"/>
    <w:rsid w:val="006208F1"/>
    <w:rsid w:val="00620BFF"/>
    <w:rsid w:val="00621091"/>
    <w:rsid w:val="00621151"/>
    <w:rsid w:val="006211ED"/>
    <w:rsid w:val="006215BB"/>
    <w:rsid w:val="0062180E"/>
    <w:rsid w:val="00621A83"/>
    <w:rsid w:val="00621C99"/>
    <w:rsid w:val="006228FF"/>
    <w:rsid w:val="00622CBC"/>
    <w:rsid w:val="00622EC1"/>
    <w:rsid w:val="0062317A"/>
    <w:rsid w:val="006234C9"/>
    <w:rsid w:val="00623AF6"/>
    <w:rsid w:val="00623D03"/>
    <w:rsid w:val="00624AED"/>
    <w:rsid w:val="00624F5C"/>
    <w:rsid w:val="00624FB5"/>
    <w:rsid w:val="00625170"/>
    <w:rsid w:val="0062541D"/>
    <w:rsid w:val="00625762"/>
    <w:rsid w:val="0062586F"/>
    <w:rsid w:val="00625B38"/>
    <w:rsid w:val="0062601F"/>
    <w:rsid w:val="00626371"/>
    <w:rsid w:val="00626CFB"/>
    <w:rsid w:val="0062753F"/>
    <w:rsid w:val="006303B6"/>
    <w:rsid w:val="00630A58"/>
    <w:rsid w:val="006315CF"/>
    <w:rsid w:val="006317C7"/>
    <w:rsid w:val="00631D26"/>
    <w:rsid w:val="00631D51"/>
    <w:rsid w:val="00632C01"/>
    <w:rsid w:val="00632C8E"/>
    <w:rsid w:val="00632FAF"/>
    <w:rsid w:val="0063333D"/>
    <w:rsid w:val="00633656"/>
    <w:rsid w:val="006336ED"/>
    <w:rsid w:val="00633E4E"/>
    <w:rsid w:val="00633E6C"/>
    <w:rsid w:val="00634558"/>
    <w:rsid w:val="006348B1"/>
    <w:rsid w:val="00634C4E"/>
    <w:rsid w:val="006355BD"/>
    <w:rsid w:val="00635674"/>
    <w:rsid w:val="0063603C"/>
    <w:rsid w:val="006360C5"/>
    <w:rsid w:val="00636224"/>
    <w:rsid w:val="006364B5"/>
    <w:rsid w:val="00636809"/>
    <w:rsid w:val="00636B26"/>
    <w:rsid w:val="00636B40"/>
    <w:rsid w:val="00637159"/>
    <w:rsid w:val="0063722A"/>
    <w:rsid w:val="006372A3"/>
    <w:rsid w:val="0063732F"/>
    <w:rsid w:val="006403E2"/>
    <w:rsid w:val="0064079E"/>
    <w:rsid w:val="006407D4"/>
    <w:rsid w:val="006411F2"/>
    <w:rsid w:val="00641CE3"/>
    <w:rsid w:val="00641D4B"/>
    <w:rsid w:val="006422AD"/>
    <w:rsid w:val="006425AF"/>
    <w:rsid w:val="006426B0"/>
    <w:rsid w:val="00642826"/>
    <w:rsid w:val="006429EA"/>
    <w:rsid w:val="0064303D"/>
    <w:rsid w:val="00643B79"/>
    <w:rsid w:val="00643BC7"/>
    <w:rsid w:val="00643BE3"/>
    <w:rsid w:val="00644E14"/>
    <w:rsid w:val="0064521C"/>
    <w:rsid w:val="00645671"/>
    <w:rsid w:val="00645886"/>
    <w:rsid w:val="00645BFE"/>
    <w:rsid w:val="00646B68"/>
    <w:rsid w:val="0064702A"/>
    <w:rsid w:val="0064710C"/>
    <w:rsid w:val="00647117"/>
    <w:rsid w:val="0064772D"/>
    <w:rsid w:val="00647822"/>
    <w:rsid w:val="00650C51"/>
    <w:rsid w:val="0065107B"/>
    <w:rsid w:val="00651890"/>
    <w:rsid w:val="00651E46"/>
    <w:rsid w:val="00651F5C"/>
    <w:rsid w:val="006520C3"/>
    <w:rsid w:val="0065245B"/>
    <w:rsid w:val="00652597"/>
    <w:rsid w:val="00652FCE"/>
    <w:rsid w:val="00653031"/>
    <w:rsid w:val="006533DF"/>
    <w:rsid w:val="00653B40"/>
    <w:rsid w:val="00654482"/>
    <w:rsid w:val="006544B3"/>
    <w:rsid w:val="00654513"/>
    <w:rsid w:val="006545EF"/>
    <w:rsid w:val="006545F3"/>
    <w:rsid w:val="0065466A"/>
    <w:rsid w:val="00654868"/>
    <w:rsid w:val="00654E0B"/>
    <w:rsid w:val="00654FFC"/>
    <w:rsid w:val="006551C1"/>
    <w:rsid w:val="00655726"/>
    <w:rsid w:val="00655C4F"/>
    <w:rsid w:val="0065610B"/>
    <w:rsid w:val="006570D0"/>
    <w:rsid w:val="0065728F"/>
    <w:rsid w:val="00657E2F"/>
    <w:rsid w:val="00660166"/>
    <w:rsid w:val="006602E7"/>
    <w:rsid w:val="00660544"/>
    <w:rsid w:val="00660DC6"/>
    <w:rsid w:val="00660E47"/>
    <w:rsid w:val="00660F8D"/>
    <w:rsid w:val="006611F2"/>
    <w:rsid w:val="0066146F"/>
    <w:rsid w:val="00662365"/>
    <w:rsid w:val="00662680"/>
    <w:rsid w:val="006628DB"/>
    <w:rsid w:val="00662D8C"/>
    <w:rsid w:val="00662D95"/>
    <w:rsid w:val="00663CDD"/>
    <w:rsid w:val="00664564"/>
    <w:rsid w:val="00664F4A"/>
    <w:rsid w:val="00664F61"/>
    <w:rsid w:val="00665094"/>
    <w:rsid w:val="00665154"/>
    <w:rsid w:val="0066543A"/>
    <w:rsid w:val="00665E8C"/>
    <w:rsid w:val="00666403"/>
    <w:rsid w:val="00666460"/>
    <w:rsid w:val="0066669D"/>
    <w:rsid w:val="00666866"/>
    <w:rsid w:val="0066713E"/>
    <w:rsid w:val="00667887"/>
    <w:rsid w:val="00667AC3"/>
    <w:rsid w:val="0067004A"/>
    <w:rsid w:val="00670059"/>
    <w:rsid w:val="006706AE"/>
    <w:rsid w:val="00670946"/>
    <w:rsid w:val="00670F92"/>
    <w:rsid w:val="00671268"/>
    <w:rsid w:val="006714FC"/>
    <w:rsid w:val="00671647"/>
    <w:rsid w:val="0067195E"/>
    <w:rsid w:val="00671965"/>
    <w:rsid w:val="00671FAD"/>
    <w:rsid w:val="0067206C"/>
    <w:rsid w:val="00672491"/>
    <w:rsid w:val="006732F9"/>
    <w:rsid w:val="00673423"/>
    <w:rsid w:val="0067427D"/>
    <w:rsid w:val="006743FF"/>
    <w:rsid w:val="00674DEA"/>
    <w:rsid w:val="00675853"/>
    <w:rsid w:val="006758D9"/>
    <w:rsid w:val="00675D36"/>
    <w:rsid w:val="00675D90"/>
    <w:rsid w:val="00676585"/>
    <w:rsid w:val="00676FCC"/>
    <w:rsid w:val="00677511"/>
    <w:rsid w:val="00677B95"/>
    <w:rsid w:val="00677EA6"/>
    <w:rsid w:val="00677EB0"/>
    <w:rsid w:val="00677FBC"/>
    <w:rsid w:val="0068011C"/>
    <w:rsid w:val="0068033D"/>
    <w:rsid w:val="0068056F"/>
    <w:rsid w:val="00680598"/>
    <w:rsid w:val="00680782"/>
    <w:rsid w:val="0068097D"/>
    <w:rsid w:val="006813BC"/>
    <w:rsid w:val="00681484"/>
    <w:rsid w:val="00681547"/>
    <w:rsid w:val="00681816"/>
    <w:rsid w:val="00681BD1"/>
    <w:rsid w:val="0068262B"/>
    <w:rsid w:val="0068271C"/>
    <w:rsid w:val="006830ED"/>
    <w:rsid w:val="00683360"/>
    <w:rsid w:val="006833BF"/>
    <w:rsid w:val="00683853"/>
    <w:rsid w:val="00683BC5"/>
    <w:rsid w:val="00683E6C"/>
    <w:rsid w:val="00683EB2"/>
    <w:rsid w:val="00683F7E"/>
    <w:rsid w:val="00684339"/>
    <w:rsid w:val="00684471"/>
    <w:rsid w:val="00684E46"/>
    <w:rsid w:val="00684ECC"/>
    <w:rsid w:val="00685078"/>
    <w:rsid w:val="00685363"/>
    <w:rsid w:val="006856D8"/>
    <w:rsid w:val="0068574C"/>
    <w:rsid w:val="00685C85"/>
    <w:rsid w:val="006866A9"/>
    <w:rsid w:val="0068686B"/>
    <w:rsid w:val="0068710F"/>
    <w:rsid w:val="0068716A"/>
    <w:rsid w:val="0069008D"/>
    <w:rsid w:val="006909EB"/>
    <w:rsid w:val="00690CD2"/>
    <w:rsid w:val="006911C5"/>
    <w:rsid w:val="0069146D"/>
    <w:rsid w:val="0069155E"/>
    <w:rsid w:val="0069165C"/>
    <w:rsid w:val="006919D5"/>
    <w:rsid w:val="00691F51"/>
    <w:rsid w:val="00692303"/>
    <w:rsid w:val="00692799"/>
    <w:rsid w:val="00692C76"/>
    <w:rsid w:val="00692D91"/>
    <w:rsid w:val="00693969"/>
    <w:rsid w:val="006939C3"/>
    <w:rsid w:val="00694089"/>
    <w:rsid w:val="0069432E"/>
    <w:rsid w:val="00694B67"/>
    <w:rsid w:val="0069517B"/>
    <w:rsid w:val="006952BB"/>
    <w:rsid w:val="0069530C"/>
    <w:rsid w:val="0069546D"/>
    <w:rsid w:val="006959F1"/>
    <w:rsid w:val="00695B56"/>
    <w:rsid w:val="00695C82"/>
    <w:rsid w:val="00695E79"/>
    <w:rsid w:val="0069613F"/>
    <w:rsid w:val="00697060"/>
    <w:rsid w:val="00697301"/>
    <w:rsid w:val="006978B0"/>
    <w:rsid w:val="00697A3E"/>
    <w:rsid w:val="00697C42"/>
    <w:rsid w:val="00697C61"/>
    <w:rsid w:val="00697F6B"/>
    <w:rsid w:val="006A0152"/>
    <w:rsid w:val="006A01E6"/>
    <w:rsid w:val="006A0375"/>
    <w:rsid w:val="006A045E"/>
    <w:rsid w:val="006A0491"/>
    <w:rsid w:val="006A06B6"/>
    <w:rsid w:val="006A08F1"/>
    <w:rsid w:val="006A0FAC"/>
    <w:rsid w:val="006A17D2"/>
    <w:rsid w:val="006A209E"/>
    <w:rsid w:val="006A2BFF"/>
    <w:rsid w:val="006A340D"/>
    <w:rsid w:val="006A3524"/>
    <w:rsid w:val="006A3EF4"/>
    <w:rsid w:val="006A3FCD"/>
    <w:rsid w:val="006A4077"/>
    <w:rsid w:val="006A426D"/>
    <w:rsid w:val="006A4A47"/>
    <w:rsid w:val="006A4C14"/>
    <w:rsid w:val="006A4E51"/>
    <w:rsid w:val="006A4F74"/>
    <w:rsid w:val="006A4FD1"/>
    <w:rsid w:val="006A5365"/>
    <w:rsid w:val="006A5C31"/>
    <w:rsid w:val="006A5D7D"/>
    <w:rsid w:val="006A6292"/>
    <w:rsid w:val="006A6457"/>
    <w:rsid w:val="006A68EF"/>
    <w:rsid w:val="006A7918"/>
    <w:rsid w:val="006A7B20"/>
    <w:rsid w:val="006A7F80"/>
    <w:rsid w:val="006B0330"/>
    <w:rsid w:val="006B0416"/>
    <w:rsid w:val="006B0543"/>
    <w:rsid w:val="006B0634"/>
    <w:rsid w:val="006B06D0"/>
    <w:rsid w:val="006B0E81"/>
    <w:rsid w:val="006B14AD"/>
    <w:rsid w:val="006B1938"/>
    <w:rsid w:val="006B1A3F"/>
    <w:rsid w:val="006B1CE1"/>
    <w:rsid w:val="006B240C"/>
    <w:rsid w:val="006B24B9"/>
    <w:rsid w:val="006B29CD"/>
    <w:rsid w:val="006B2A6F"/>
    <w:rsid w:val="006B2B82"/>
    <w:rsid w:val="006B4307"/>
    <w:rsid w:val="006B44D9"/>
    <w:rsid w:val="006B45FA"/>
    <w:rsid w:val="006B4C7D"/>
    <w:rsid w:val="006B4E32"/>
    <w:rsid w:val="006B5562"/>
    <w:rsid w:val="006B5AC4"/>
    <w:rsid w:val="006B5F06"/>
    <w:rsid w:val="006B608E"/>
    <w:rsid w:val="006B61FF"/>
    <w:rsid w:val="006B6430"/>
    <w:rsid w:val="006B67A4"/>
    <w:rsid w:val="006B68D5"/>
    <w:rsid w:val="006B6FA3"/>
    <w:rsid w:val="006B7022"/>
    <w:rsid w:val="006B72F2"/>
    <w:rsid w:val="006B73C1"/>
    <w:rsid w:val="006B748D"/>
    <w:rsid w:val="006B7728"/>
    <w:rsid w:val="006C013F"/>
    <w:rsid w:val="006C01AA"/>
    <w:rsid w:val="006C0272"/>
    <w:rsid w:val="006C0B59"/>
    <w:rsid w:val="006C0E4F"/>
    <w:rsid w:val="006C3365"/>
    <w:rsid w:val="006C3744"/>
    <w:rsid w:val="006C39E6"/>
    <w:rsid w:val="006C3AB6"/>
    <w:rsid w:val="006C3F0B"/>
    <w:rsid w:val="006C4033"/>
    <w:rsid w:val="006C40D8"/>
    <w:rsid w:val="006C4265"/>
    <w:rsid w:val="006C4763"/>
    <w:rsid w:val="006C4A6F"/>
    <w:rsid w:val="006C4EF3"/>
    <w:rsid w:val="006C52DA"/>
    <w:rsid w:val="006C53D7"/>
    <w:rsid w:val="006C54DB"/>
    <w:rsid w:val="006C57D1"/>
    <w:rsid w:val="006C61D4"/>
    <w:rsid w:val="006C656A"/>
    <w:rsid w:val="006C6ACE"/>
    <w:rsid w:val="006C6E91"/>
    <w:rsid w:val="006C7F17"/>
    <w:rsid w:val="006D0662"/>
    <w:rsid w:val="006D13E1"/>
    <w:rsid w:val="006D16EB"/>
    <w:rsid w:val="006D1DB0"/>
    <w:rsid w:val="006D1E7F"/>
    <w:rsid w:val="006D1FAE"/>
    <w:rsid w:val="006D1FFF"/>
    <w:rsid w:val="006D20A2"/>
    <w:rsid w:val="006D27F8"/>
    <w:rsid w:val="006D2C81"/>
    <w:rsid w:val="006D2C92"/>
    <w:rsid w:val="006D371A"/>
    <w:rsid w:val="006D3BCE"/>
    <w:rsid w:val="006D3C91"/>
    <w:rsid w:val="006D4600"/>
    <w:rsid w:val="006D460E"/>
    <w:rsid w:val="006D4A00"/>
    <w:rsid w:val="006D4AB4"/>
    <w:rsid w:val="006D4FA6"/>
    <w:rsid w:val="006D5157"/>
    <w:rsid w:val="006D5C7B"/>
    <w:rsid w:val="006D5E0F"/>
    <w:rsid w:val="006D5E2E"/>
    <w:rsid w:val="006D6438"/>
    <w:rsid w:val="006D649B"/>
    <w:rsid w:val="006D661B"/>
    <w:rsid w:val="006D6D30"/>
    <w:rsid w:val="006D6F7E"/>
    <w:rsid w:val="006D7115"/>
    <w:rsid w:val="006D74C9"/>
    <w:rsid w:val="006D7BAB"/>
    <w:rsid w:val="006E0092"/>
    <w:rsid w:val="006E0486"/>
    <w:rsid w:val="006E0851"/>
    <w:rsid w:val="006E0C11"/>
    <w:rsid w:val="006E0D0E"/>
    <w:rsid w:val="006E0FCC"/>
    <w:rsid w:val="006E1389"/>
    <w:rsid w:val="006E2674"/>
    <w:rsid w:val="006E2A99"/>
    <w:rsid w:val="006E2B94"/>
    <w:rsid w:val="006E2BAB"/>
    <w:rsid w:val="006E2E63"/>
    <w:rsid w:val="006E2EA1"/>
    <w:rsid w:val="006E3606"/>
    <w:rsid w:val="006E38D7"/>
    <w:rsid w:val="006E4718"/>
    <w:rsid w:val="006E484F"/>
    <w:rsid w:val="006E4ACA"/>
    <w:rsid w:val="006E4E51"/>
    <w:rsid w:val="006E505D"/>
    <w:rsid w:val="006E508E"/>
    <w:rsid w:val="006E56C6"/>
    <w:rsid w:val="006E5CDF"/>
    <w:rsid w:val="006E61A6"/>
    <w:rsid w:val="006E6967"/>
    <w:rsid w:val="006E6D16"/>
    <w:rsid w:val="006E7048"/>
    <w:rsid w:val="006E7435"/>
    <w:rsid w:val="006E7486"/>
    <w:rsid w:val="006E7E49"/>
    <w:rsid w:val="006F010F"/>
    <w:rsid w:val="006F0380"/>
    <w:rsid w:val="006F0A19"/>
    <w:rsid w:val="006F1C62"/>
    <w:rsid w:val="006F1E18"/>
    <w:rsid w:val="006F20AA"/>
    <w:rsid w:val="006F2524"/>
    <w:rsid w:val="006F2AD6"/>
    <w:rsid w:val="006F2B9F"/>
    <w:rsid w:val="006F320D"/>
    <w:rsid w:val="006F362D"/>
    <w:rsid w:val="006F3B70"/>
    <w:rsid w:val="006F3EC0"/>
    <w:rsid w:val="006F4B15"/>
    <w:rsid w:val="006F620E"/>
    <w:rsid w:val="006F63B8"/>
    <w:rsid w:val="006F68D8"/>
    <w:rsid w:val="006F6956"/>
    <w:rsid w:val="006F6A21"/>
    <w:rsid w:val="006F722E"/>
    <w:rsid w:val="006F74F5"/>
    <w:rsid w:val="006F7BE6"/>
    <w:rsid w:val="006F7D8D"/>
    <w:rsid w:val="00702478"/>
    <w:rsid w:val="00702702"/>
    <w:rsid w:val="00702751"/>
    <w:rsid w:val="00703435"/>
    <w:rsid w:val="007038E9"/>
    <w:rsid w:val="00703C16"/>
    <w:rsid w:val="0070414D"/>
    <w:rsid w:val="00704445"/>
    <w:rsid w:val="007044DE"/>
    <w:rsid w:val="0070465B"/>
    <w:rsid w:val="00705489"/>
    <w:rsid w:val="00705978"/>
    <w:rsid w:val="00705A42"/>
    <w:rsid w:val="00705BAB"/>
    <w:rsid w:val="0070608B"/>
    <w:rsid w:val="007073EE"/>
    <w:rsid w:val="007101D9"/>
    <w:rsid w:val="0071024E"/>
    <w:rsid w:val="007104A7"/>
    <w:rsid w:val="0071152D"/>
    <w:rsid w:val="00711A77"/>
    <w:rsid w:val="00711DCC"/>
    <w:rsid w:val="007123F7"/>
    <w:rsid w:val="00712EBA"/>
    <w:rsid w:val="00713007"/>
    <w:rsid w:val="007132D1"/>
    <w:rsid w:val="007143A3"/>
    <w:rsid w:val="00714BD5"/>
    <w:rsid w:val="00715523"/>
    <w:rsid w:val="00715742"/>
    <w:rsid w:val="00715C18"/>
    <w:rsid w:val="00716ADB"/>
    <w:rsid w:val="00716CB0"/>
    <w:rsid w:val="00717DC8"/>
    <w:rsid w:val="00720CAA"/>
    <w:rsid w:val="00720CC0"/>
    <w:rsid w:val="007215AB"/>
    <w:rsid w:val="00721810"/>
    <w:rsid w:val="007218E3"/>
    <w:rsid w:val="00721A31"/>
    <w:rsid w:val="00721D2F"/>
    <w:rsid w:val="0072215C"/>
    <w:rsid w:val="00722873"/>
    <w:rsid w:val="00722B7D"/>
    <w:rsid w:val="00722B7F"/>
    <w:rsid w:val="00722E78"/>
    <w:rsid w:val="0072331C"/>
    <w:rsid w:val="00723A7B"/>
    <w:rsid w:val="00723E6D"/>
    <w:rsid w:val="0072447C"/>
    <w:rsid w:val="007247D3"/>
    <w:rsid w:val="00724D72"/>
    <w:rsid w:val="007256EA"/>
    <w:rsid w:val="00725AC9"/>
    <w:rsid w:val="00726D7F"/>
    <w:rsid w:val="0072774E"/>
    <w:rsid w:val="00727A32"/>
    <w:rsid w:val="00727A70"/>
    <w:rsid w:val="00730402"/>
    <w:rsid w:val="00730630"/>
    <w:rsid w:val="007307C7"/>
    <w:rsid w:val="00730840"/>
    <w:rsid w:val="00731060"/>
    <w:rsid w:val="0073144C"/>
    <w:rsid w:val="007316F3"/>
    <w:rsid w:val="00731A97"/>
    <w:rsid w:val="00731AC2"/>
    <w:rsid w:val="0073259C"/>
    <w:rsid w:val="007327CB"/>
    <w:rsid w:val="00732D1F"/>
    <w:rsid w:val="00733076"/>
    <w:rsid w:val="0073338E"/>
    <w:rsid w:val="00733E64"/>
    <w:rsid w:val="00734C46"/>
    <w:rsid w:val="00734CAE"/>
    <w:rsid w:val="00734D03"/>
    <w:rsid w:val="007350A2"/>
    <w:rsid w:val="00735255"/>
    <w:rsid w:val="007353CF"/>
    <w:rsid w:val="00735424"/>
    <w:rsid w:val="00735606"/>
    <w:rsid w:val="00735686"/>
    <w:rsid w:val="0073577B"/>
    <w:rsid w:val="00735B3C"/>
    <w:rsid w:val="00735BE5"/>
    <w:rsid w:val="00735C5D"/>
    <w:rsid w:val="00736497"/>
    <w:rsid w:val="0073688D"/>
    <w:rsid w:val="00736987"/>
    <w:rsid w:val="00736DCD"/>
    <w:rsid w:val="007370E4"/>
    <w:rsid w:val="0073729F"/>
    <w:rsid w:val="007372A5"/>
    <w:rsid w:val="00737303"/>
    <w:rsid w:val="00737BDD"/>
    <w:rsid w:val="00737CB1"/>
    <w:rsid w:val="00737F5B"/>
    <w:rsid w:val="007403BC"/>
    <w:rsid w:val="00740412"/>
    <w:rsid w:val="007405A7"/>
    <w:rsid w:val="0074066C"/>
    <w:rsid w:val="00740E3A"/>
    <w:rsid w:val="00741763"/>
    <w:rsid w:val="00741996"/>
    <w:rsid w:val="00741B01"/>
    <w:rsid w:val="007426E3"/>
    <w:rsid w:val="007429D5"/>
    <w:rsid w:val="0074310D"/>
    <w:rsid w:val="00743751"/>
    <w:rsid w:val="007437B1"/>
    <w:rsid w:val="0074398E"/>
    <w:rsid w:val="00743BA2"/>
    <w:rsid w:val="00743C2C"/>
    <w:rsid w:val="00743CC9"/>
    <w:rsid w:val="00743CE2"/>
    <w:rsid w:val="00743D69"/>
    <w:rsid w:val="00743F42"/>
    <w:rsid w:val="00743FC2"/>
    <w:rsid w:val="007443AB"/>
    <w:rsid w:val="00744698"/>
    <w:rsid w:val="00744F8E"/>
    <w:rsid w:val="00745167"/>
    <w:rsid w:val="007452ED"/>
    <w:rsid w:val="00745399"/>
    <w:rsid w:val="00745A17"/>
    <w:rsid w:val="00746127"/>
    <w:rsid w:val="00746939"/>
    <w:rsid w:val="00746B6A"/>
    <w:rsid w:val="00746D83"/>
    <w:rsid w:val="00746F27"/>
    <w:rsid w:val="007470D1"/>
    <w:rsid w:val="0074738C"/>
    <w:rsid w:val="007473C8"/>
    <w:rsid w:val="007476C1"/>
    <w:rsid w:val="00747853"/>
    <w:rsid w:val="00747F27"/>
    <w:rsid w:val="007502C0"/>
    <w:rsid w:val="007505C3"/>
    <w:rsid w:val="00750630"/>
    <w:rsid w:val="007509AA"/>
    <w:rsid w:val="00750B00"/>
    <w:rsid w:val="00750C10"/>
    <w:rsid w:val="007518EE"/>
    <w:rsid w:val="007522F5"/>
    <w:rsid w:val="00752E3F"/>
    <w:rsid w:val="00753515"/>
    <w:rsid w:val="00754211"/>
    <w:rsid w:val="00754571"/>
    <w:rsid w:val="00754823"/>
    <w:rsid w:val="00754B6E"/>
    <w:rsid w:val="00754F61"/>
    <w:rsid w:val="00755949"/>
    <w:rsid w:val="007559AE"/>
    <w:rsid w:val="00755CE5"/>
    <w:rsid w:val="007560E3"/>
    <w:rsid w:val="00756878"/>
    <w:rsid w:val="0075772C"/>
    <w:rsid w:val="00757B62"/>
    <w:rsid w:val="00757DBF"/>
    <w:rsid w:val="0076119F"/>
    <w:rsid w:val="00761338"/>
    <w:rsid w:val="00761479"/>
    <w:rsid w:val="007618AA"/>
    <w:rsid w:val="00762AF4"/>
    <w:rsid w:val="00762F8E"/>
    <w:rsid w:val="007632CC"/>
    <w:rsid w:val="007635F6"/>
    <w:rsid w:val="00763D7A"/>
    <w:rsid w:val="00764B6E"/>
    <w:rsid w:val="00764C8A"/>
    <w:rsid w:val="00765142"/>
    <w:rsid w:val="00765DF3"/>
    <w:rsid w:val="00765F26"/>
    <w:rsid w:val="00766002"/>
    <w:rsid w:val="0076633E"/>
    <w:rsid w:val="007663E8"/>
    <w:rsid w:val="00766C6E"/>
    <w:rsid w:val="00766D91"/>
    <w:rsid w:val="00767649"/>
    <w:rsid w:val="00767A72"/>
    <w:rsid w:val="00767B32"/>
    <w:rsid w:val="00767E44"/>
    <w:rsid w:val="0077006F"/>
    <w:rsid w:val="00770333"/>
    <w:rsid w:val="007706F2"/>
    <w:rsid w:val="00770D7E"/>
    <w:rsid w:val="00771547"/>
    <w:rsid w:val="00771802"/>
    <w:rsid w:val="00771813"/>
    <w:rsid w:val="00771F81"/>
    <w:rsid w:val="007721BB"/>
    <w:rsid w:val="00772686"/>
    <w:rsid w:val="007726AB"/>
    <w:rsid w:val="00772A7E"/>
    <w:rsid w:val="00772BAB"/>
    <w:rsid w:val="007731D9"/>
    <w:rsid w:val="00773336"/>
    <w:rsid w:val="00773873"/>
    <w:rsid w:val="00773E74"/>
    <w:rsid w:val="00773F3D"/>
    <w:rsid w:val="00774161"/>
    <w:rsid w:val="00774280"/>
    <w:rsid w:val="007744E0"/>
    <w:rsid w:val="0077534C"/>
    <w:rsid w:val="007758E7"/>
    <w:rsid w:val="00775DC4"/>
    <w:rsid w:val="00775E38"/>
    <w:rsid w:val="007761CF"/>
    <w:rsid w:val="0077659F"/>
    <w:rsid w:val="00776C86"/>
    <w:rsid w:val="00776D79"/>
    <w:rsid w:val="00776E72"/>
    <w:rsid w:val="00777088"/>
    <w:rsid w:val="00777307"/>
    <w:rsid w:val="00777497"/>
    <w:rsid w:val="007779C7"/>
    <w:rsid w:val="007800DF"/>
    <w:rsid w:val="0078088B"/>
    <w:rsid w:val="00780CF3"/>
    <w:rsid w:val="007812EF"/>
    <w:rsid w:val="00781476"/>
    <w:rsid w:val="00781898"/>
    <w:rsid w:val="007818EA"/>
    <w:rsid w:val="00781E48"/>
    <w:rsid w:val="007821EC"/>
    <w:rsid w:val="00782457"/>
    <w:rsid w:val="00782F10"/>
    <w:rsid w:val="00783CB7"/>
    <w:rsid w:val="00784312"/>
    <w:rsid w:val="00784642"/>
    <w:rsid w:val="007846A5"/>
    <w:rsid w:val="00785531"/>
    <w:rsid w:val="00785EB0"/>
    <w:rsid w:val="007862AD"/>
    <w:rsid w:val="00786453"/>
    <w:rsid w:val="007868D8"/>
    <w:rsid w:val="00786C8B"/>
    <w:rsid w:val="007873FA"/>
    <w:rsid w:val="00787508"/>
    <w:rsid w:val="00787A88"/>
    <w:rsid w:val="00787AB4"/>
    <w:rsid w:val="00787BDE"/>
    <w:rsid w:val="00787CAB"/>
    <w:rsid w:val="007900DD"/>
    <w:rsid w:val="0079051B"/>
    <w:rsid w:val="007907A9"/>
    <w:rsid w:val="0079156C"/>
    <w:rsid w:val="00791A49"/>
    <w:rsid w:val="0079209B"/>
    <w:rsid w:val="007921CC"/>
    <w:rsid w:val="0079271B"/>
    <w:rsid w:val="007928CB"/>
    <w:rsid w:val="00793298"/>
    <w:rsid w:val="007934A5"/>
    <w:rsid w:val="007944AA"/>
    <w:rsid w:val="00794552"/>
    <w:rsid w:val="00794DDC"/>
    <w:rsid w:val="00794DF9"/>
    <w:rsid w:val="00794E21"/>
    <w:rsid w:val="00794E70"/>
    <w:rsid w:val="00795DF9"/>
    <w:rsid w:val="00795E7C"/>
    <w:rsid w:val="007961D3"/>
    <w:rsid w:val="007963E1"/>
    <w:rsid w:val="007968EC"/>
    <w:rsid w:val="00796988"/>
    <w:rsid w:val="00796E04"/>
    <w:rsid w:val="007976CE"/>
    <w:rsid w:val="007978EA"/>
    <w:rsid w:val="00797C46"/>
    <w:rsid w:val="007A0550"/>
    <w:rsid w:val="007A0A84"/>
    <w:rsid w:val="007A0ACF"/>
    <w:rsid w:val="007A0C1F"/>
    <w:rsid w:val="007A0D2C"/>
    <w:rsid w:val="007A0EB0"/>
    <w:rsid w:val="007A1203"/>
    <w:rsid w:val="007A1214"/>
    <w:rsid w:val="007A1232"/>
    <w:rsid w:val="007A14A5"/>
    <w:rsid w:val="007A16A4"/>
    <w:rsid w:val="007A17F9"/>
    <w:rsid w:val="007A1F0B"/>
    <w:rsid w:val="007A264A"/>
    <w:rsid w:val="007A2912"/>
    <w:rsid w:val="007A2937"/>
    <w:rsid w:val="007A33BD"/>
    <w:rsid w:val="007A348F"/>
    <w:rsid w:val="007A3C1E"/>
    <w:rsid w:val="007A45C2"/>
    <w:rsid w:val="007A4B7D"/>
    <w:rsid w:val="007A4D29"/>
    <w:rsid w:val="007A4D54"/>
    <w:rsid w:val="007A4DE2"/>
    <w:rsid w:val="007A595B"/>
    <w:rsid w:val="007A59A2"/>
    <w:rsid w:val="007A5DA4"/>
    <w:rsid w:val="007A5F8B"/>
    <w:rsid w:val="007A6057"/>
    <w:rsid w:val="007A613D"/>
    <w:rsid w:val="007A637A"/>
    <w:rsid w:val="007A6899"/>
    <w:rsid w:val="007A69BC"/>
    <w:rsid w:val="007A6A0F"/>
    <w:rsid w:val="007A6B89"/>
    <w:rsid w:val="007A6C4E"/>
    <w:rsid w:val="007A707A"/>
    <w:rsid w:val="007A751B"/>
    <w:rsid w:val="007A7702"/>
    <w:rsid w:val="007A7AD6"/>
    <w:rsid w:val="007A7BF3"/>
    <w:rsid w:val="007B114F"/>
    <w:rsid w:val="007B1273"/>
    <w:rsid w:val="007B1555"/>
    <w:rsid w:val="007B180F"/>
    <w:rsid w:val="007B28EA"/>
    <w:rsid w:val="007B2992"/>
    <w:rsid w:val="007B2AAB"/>
    <w:rsid w:val="007B4312"/>
    <w:rsid w:val="007B54A8"/>
    <w:rsid w:val="007B5A98"/>
    <w:rsid w:val="007B5BBA"/>
    <w:rsid w:val="007B5FE2"/>
    <w:rsid w:val="007B612D"/>
    <w:rsid w:val="007B6401"/>
    <w:rsid w:val="007B6640"/>
    <w:rsid w:val="007B694B"/>
    <w:rsid w:val="007B6994"/>
    <w:rsid w:val="007B6C79"/>
    <w:rsid w:val="007B740C"/>
    <w:rsid w:val="007B7573"/>
    <w:rsid w:val="007B7FE0"/>
    <w:rsid w:val="007C03EA"/>
    <w:rsid w:val="007C0523"/>
    <w:rsid w:val="007C0ABF"/>
    <w:rsid w:val="007C109C"/>
    <w:rsid w:val="007C19A8"/>
    <w:rsid w:val="007C26EF"/>
    <w:rsid w:val="007C283F"/>
    <w:rsid w:val="007C300F"/>
    <w:rsid w:val="007C352D"/>
    <w:rsid w:val="007C354A"/>
    <w:rsid w:val="007C37F6"/>
    <w:rsid w:val="007C385A"/>
    <w:rsid w:val="007C4450"/>
    <w:rsid w:val="007C4735"/>
    <w:rsid w:val="007C526A"/>
    <w:rsid w:val="007C54E1"/>
    <w:rsid w:val="007C55AB"/>
    <w:rsid w:val="007C5709"/>
    <w:rsid w:val="007C575A"/>
    <w:rsid w:val="007C5783"/>
    <w:rsid w:val="007C5D08"/>
    <w:rsid w:val="007C5E47"/>
    <w:rsid w:val="007C63E3"/>
    <w:rsid w:val="007C647F"/>
    <w:rsid w:val="007C6796"/>
    <w:rsid w:val="007C7A60"/>
    <w:rsid w:val="007C7AE0"/>
    <w:rsid w:val="007C7B9C"/>
    <w:rsid w:val="007C7D95"/>
    <w:rsid w:val="007C7E98"/>
    <w:rsid w:val="007D05BC"/>
    <w:rsid w:val="007D089E"/>
    <w:rsid w:val="007D1296"/>
    <w:rsid w:val="007D12B4"/>
    <w:rsid w:val="007D1BA3"/>
    <w:rsid w:val="007D1C26"/>
    <w:rsid w:val="007D1DC7"/>
    <w:rsid w:val="007D1E71"/>
    <w:rsid w:val="007D2203"/>
    <w:rsid w:val="007D2359"/>
    <w:rsid w:val="007D26FC"/>
    <w:rsid w:val="007D2745"/>
    <w:rsid w:val="007D281A"/>
    <w:rsid w:val="007D292B"/>
    <w:rsid w:val="007D2ABC"/>
    <w:rsid w:val="007D317E"/>
    <w:rsid w:val="007D35D1"/>
    <w:rsid w:val="007D3612"/>
    <w:rsid w:val="007D3A7B"/>
    <w:rsid w:val="007D3B32"/>
    <w:rsid w:val="007D3F1A"/>
    <w:rsid w:val="007D417A"/>
    <w:rsid w:val="007D41F7"/>
    <w:rsid w:val="007D450F"/>
    <w:rsid w:val="007D4917"/>
    <w:rsid w:val="007D5020"/>
    <w:rsid w:val="007D6152"/>
    <w:rsid w:val="007D6651"/>
    <w:rsid w:val="007D673D"/>
    <w:rsid w:val="007D6F11"/>
    <w:rsid w:val="007D70E8"/>
    <w:rsid w:val="007D7804"/>
    <w:rsid w:val="007D7A50"/>
    <w:rsid w:val="007D7AA3"/>
    <w:rsid w:val="007D7B26"/>
    <w:rsid w:val="007D7D3C"/>
    <w:rsid w:val="007D7DDA"/>
    <w:rsid w:val="007D7FE5"/>
    <w:rsid w:val="007E0167"/>
    <w:rsid w:val="007E0E5B"/>
    <w:rsid w:val="007E1008"/>
    <w:rsid w:val="007E12F6"/>
    <w:rsid w:val="007E13F5"/>
    <w:rsid w:val="007E1DF5"/>
    <w:rsid w:val="007E1E9D"/>
    <w:rsid w:val="007E2163"/>
    <w:rsid w:val="007E22BE"/>
    <w:rsid w:val="007E22D4"/>
    <w:rsid w:val="007E2C41"/>
    <w:rsid w:val="007E2F82"/>
    <w:rsid w:val="007E317A"/>
    <w:rsid w:val="007E35A5"/>
    <w:rsid w:val="007E36A1"/>
    <w:rsid w:val="007E3CAC"/>
    <w:rsid w:val="007E42A7"/>
    <w:rsid w:val="007E4492"/>
    <w:rsid w:val="007E49D8"/>
    <w:rsid w:val="007E4B2A"/>
    <w:rsid w:val="007E4BE5"/>
    <w:rsid w:val="007E4FC6"/>
    <w:rsid w:val="007E5FBC"/>
    <w:rsid w:val="007E606F"/>
    <w:rsid w:val="007E684E"/>
    <w:rsid w:val="007E68A8"/>
    <w:rsid w:val="007E6F3E"/>
    <w:rsid w:val="007E7D1C"/>
    <w:rsid w:val="007F084F"/>
    <w:rsid w:val="007F0B6C"/>
    <w:rsid w:val="007F1145"/>
    <w:rsid w:val="007F16C7"/>
    <w:rsid w:val="007F1AEB"/>
    <w:rsid w:val="007F214E"/>
    <w:rsid w:val="007F32BC"/>
    <w:rsid w:val="007F3318"/>
    <w:rsid w:val="007F3CBE"/>
    <w:rsid w:val="007F3D67"/>
    <w:rsid w:val="007F3EDD"/>
    <w:rsid w:val="007F3FF1"/>
    <w:rsid w:val="007F40A6"/>
    <w:rsid w:val="007F42EA"/>
    <w:rsid w:val="007F4368"/>
    <w:rsid w:val="007F4B95"/>
    <w:rsid w:val="007F4BE8"/>
    <w:rsid w:val="007F4E70"/>
    <w:rsid w:val="007F5F77"/>
    <w:rsid w:val="007F607A"/>
    <w:rsid w:val="007F6C80"/>
    <w:rsid w:val="007F71AE"/>
    <w:rsid w:val="007F75CE"/>
    <w:rsid w:val="007F7949"/>
    <w:rsid w:val="007F7B71"/>
    <w:rsid w:val="007F7E20"/>
    <w:rsid w:val="00800AFC"/>
    <w:rsid w:val="00800DD8"/>
    <w:rsid w:val="008012AB"/>
    <w:rsid w:val="00801EAA"/>
    <w:rsid w:val="00801F44"/>
    <w:rsid w:val="0080228A"/>
    <w:rsid w:val="00802362"/>
    <w:rsid w:val="00802F66"/>
    <w:rsid w:val="008030D7"/>
    <w:rsid w:val="008036FA"/>
    <w:rsid w:val="00803EEE"/>
    <w:rsid w:val="008045CC"/>
    <w:rsid w:val="00804892"/>
    <w:rsid w:val="00804AF2"/>
    <w:rsid w:val="00805CDD"/>
    <w:rsid w:val="00805F44"/>
    <w:rsid w:val="00806BAE"/>
    <w:rsid w:val="00806EC7"/>
    <w:rsid w:val="00810A2D"/>
    <w:rsid w:val="00810F82"/>
    <w:rsid w:val="00810FBB"/>
    <w:rsid w:val="00812332"/>
    <w:rsid w:val="0081265F"/>
    <w:rsid w:val="00813073"/>
    <w:rsid w:val="0081348D"/>
    <w:rsid w:val="0081363E"/>
    <w:rsid w:val="008138BF"/>
    <w:rsid w:val="00813FA1"/>
    <w:rsid w:val="00814236"/>
    <w:rsid w:val="00814316"/>
    <w:rsid w:val="00814FD4"/>
    <w:rsid w:val="00815290"/>
    <w:rsid w:val="0081540B"/>
    <w:rsid w:val="008156CD"/>
    <w:rsid w:val="00815886"/>
    <w:rsid w:val="00815C5B"/>
    <w:rsid w:val="008160F6"/>
    <w:rsid w:val="00816127"/>
    <w:rsid w:val="008162AF"/>
    <w:rsid w:val="0081690D"/>
    <w:rsid w:val="00816963"/>
    <w:rsid w:val="00816DA1"/>
    <w:rsid w:val="00817195"/>
    <w:rsid w:val="008174D8"/>
    <w:rsid w:val="008177B3"/>
    <w:rsid w:val="00820406"/>
    <w:rsid w:val="00820442"/>
    <w:rsid w:val="00820792"/>
    <w:rsid w:val="008209CE"/>
    <w:rsid w:val="00820B10"/>
    <w:rsid w:val="00820CA4"/>
    <w:rsid w:val="00820F49"/>
    <w:rsid w:val="00821926"/>
    <w:rsid w:val="00821B61"/>
    <w:rsid w:val="00821F13"/>
    <w:rsid w:val="00821FA2"/>
    <w:rsid w:val="00822581"/>
    <w:rsid w:val="00822ED4"/>
    <w:rsid w:val="00823976"/>
    <w:rsid w:val="008243DB"/>
    <w:rsid w:val="008244CC"/>
    <w:rsid w:val="008246DF"/>
    <w:rsid w:val="00824FDE"/>
    <w:rsid w:val="00825242"/>
    <w:rsid w:val="00825E6E"/>
    <w:rsid w:val="00826794"/>
    <w:rsid w:val="00826B1B"/>
    <w:rsid w:val="00826E4C"/>
    <w:rsid w:val="0082742C"/>
    <w:rsid w:val="00827640"/>
    <w:rsid w:val="00827974"/>
    <w:rsid w:val="00827AF4"/>
    <w:rsid w:val="00830322"/>
    <w:rsid w:val="00830922"/>
    <w:rsid w:val="00830A20"/>
    <w:rsid w:val="00830E40"/>
    <w:rsid w:val="00830F53"/>
    <w:rsid w:val="00831096"/>
    <w:rsid w:val="008311F7"/>
    <w:rsid w:val="0083123C"/>
    <w:rsid w:val="0083131B"/>
    <w:rsid w:val="00831352"/>
    <w:rsid w:val="00831D18"/>
    <w:rsid w:val="00831EB4"/>
    <w:rsid w:val="0083233F"/>
    <w:rsid w:val="00832632"/>
    <w:rsid w:val="00832D07"/>
    <w:rsid w:val="00833027"/>
    <w:rsid w:val="00833454"/>
    <w:rsid w:val="0083372A"/>
    <w:rsid w:val="00833C6C"/>
    <w:rsid w:val="00833D4D"/>
    <w:rsid w:val="00833F9A"/>
    <w:rsid w:val="00835097"/>
    <w:rsid w:val="008350A7"/>
    <w:rsid w:val="00835143"/>
    <w:rsid w:val="0083533F"/>
    <w:rsid w:val="00835394"/>
    <w:rsid w:val="00835890"/>
    <w:rsid w:val="0083589D"/>
    <w:rsid w:val="00835C13"/>
    <w:rsid w:val="00835D32"/>
    <w:rsid w:val="00835EDD"/>
    <w:rsid w:val="00835F46"/>
    <w:rsid w:val="0083620A"/>
    <w:rsid w:val="0083677B"/>
    <w:rsid w:val="008369A3"/>
    <w:rsid w:val="00837938"/>
    <w:rsid w:val="00840240"/>
    <w:rsid w:val="00840B82"/>
    <w:rsid w:val="00840F58"/>
    <w:rsid w:val="00841253"/>
    <w:rsid w:val="008418C7"/>
    <w:rsid w:val="00841D5A"/>
    <w:rsid w:val="008422D2"/>
    <w:rsid w:val="0084236B"/>
    <w:rsid w:val="00842684"/>
    <w:rsid w:val="00842F01"/>
    <w:rsid w:val="0084365F"/>
    <w:rsid w:val="008438AC"/>
    <w:rsid w:val="00843AC0"/>
    <w:rsid w:val="00843B90"/>
    <w:rsid w:val="00844691"/>
    <w:rsid w:val="0084534D"/>
    <w:rsid w:val="0084544D"/>
    <w:rsid w:val="0084586A"/>
    <w:rsid w:val="008458C5"/>
    <w:rsid w:val="00845F5A"/>
    <w:rsid w:val="00846420"/>
    <w:rsid w:val="00846879"/>
    <w:rsid w:val="00846C78"/>
    <w:rsid w:val="00850297"/>
    <w:rsid w:val="00850727"/>
    <w:rsid w:val="008507A2"/>
    <w:rsid w:val="00850F08"/>
    <w:rsid w:val="0085176A"/>
    <w:rsid w:val="00851B7D"/>
    <w:rsid w:val="00851CBA"/>
    <w:rsid w:val="00851E32"/>
    <w:rsid w:val="00852365"/>
    <w:rsid w:val="008525B1"/>
    <w:rsid w:val="0085272F"/>
    <w:rsid w:val="008527F6"/>
    <w:rsid w:val="00852841"/>
    <w:rsid w:val="00852EEC"/>
    <w:rsid w:val="0085320E"/>
    <w:rsid w:val="00853408"/>
    <w:rsid w:val="00853773"/>
    <w:rsid w:val="008537F8"/>
    <w:rsid w:val="00853EF7"/>
    <w:rsid w:val="00854052"/>
    <w:rsid w:val="00854054"/>
    <w:rsid w:val="0085409B"/>
    <w:rsid w:val="0085419C"/>
    <w:rsid w:val="00854952"/>
    <w:rsid w:val="00854A30"/>
    <w:rsid w:val="00854FFC"/>
    <w:rsid w:val="008550FC"/>
    <w:rsid w:val="00855463"/>
    <w:rsid w:val="008555CA"/>
    <w:rsid w:val="008563CE"/>
    <w:rsid w:val="00857055"/>
    <w:rsid w:val="00857250"/>
    <w:rsid w:val="0085799C"/>
    <w:rsid w:val="00857B99"/>
    <w:rsid w:val="00860270"/>
    <w:rsid w:val="00860432"/>
    <w:rsid w:val="00860916"/>
    <w:rsid w:val="00860B8F"/>
    <w:rsid w:val="00861437"/>
    <w:rsid w:val="008620DA"/>
    <w:rsid w:val="0086212E"/>
    <w:rsid w:val="00862151"/>
    <w:rsid w:val="0086216B"/>
    <w:rsid w:val="0086221B"/>
    <w:rsid w:val="00862500"/>
    <w:rsid w:val="0086266B"/>
    <w:rsid w:val="00862F20"/>
    <w:rsid w:val="00863243"/>
    <w:rsid w:val="0086334B"/>
    <w:rsid w:val="00863623"/>
    <w:rsid w:val="0086383E"/>
    <w:rsid w:val="0086429F"/>
    <w:rsid w:val="008642DA"/>
    <w:rsid w:val="008644B1"/>
    <w:rsid w:val="00864746"/>
    <w:rsid w:val="00864BFE"/>
    <w:rsid w:val="0086561C"/>
    <w:rsid w:val="00865A67"/>
    <w:rsid w:val="00866031"/>
    <w:rsid w:val="00866571"/>
    <w:rsid w:val="00866667"/>
    <w:rsid w:val="00866731"/>
    <w:rsid w:val="00866734"/>
    <w:rsid w:val="00866761"/>
    <w:rsid w:val="008667BB"/>
    <w:rsid w:val="00866952"/>
    <w:rsid w:val="008669E6"/>
    <w:rsid w:val="00866F12"/>
    <w:rsid w:val="008674FB"/>
    <w:rsid w:val="008676BB"/>
    <w:rsid w:val="008677CC"/>
    <w:rsid w:val="00870157"/>
    <w:rsid w:val="0087043C"/>
    <w:rsid w:val="00870C3C"/>
    <w:rsid w:val="00870E14"/>
    <w:rsid w:val="00871BD3"/>
    <w:rsid w:val="00871D50"/>
    <w:rsid w:val="00871DAB"/>
    <w:rsid w:val="00871FD8"/>
    <w:rsid w:val="0087238A"/>
    <w:rsid w:val="008725D3"/>
    <w:rsid w:val="00872E93"/>
    <w:rsid w:val="00872FBD"/>
    <w:rsid w:val="008731AF"/>
    <w:rsid w:val="008733D2"/>
    <w:rsid w:val="00873E35"/>
    <w:rsid w:val="0087405D"/>
    <w:rsid w:val="008743EB"/>
    <w:rsid w:val="008744F5"/>
    <w:rsid w:val="0087485C"/>
    <w:rsid w:val="00875610"/>
    <w:rsid w:val="00875631"/>
    <w:rsid w:val="008757B2"/>
    <w:rsid w:val="00875882"/>
    <w:rsid w:val="00875F81"/>
    <w:rsid w:val="00875FD5"/>
    <w:rsid w:val="0087635E"/>
    <w:rsid w:val="00876EFD"/>
    <w:rsid w:val="00877563"/>
    <w:rsid w:val="00877758"/>
    <w:rsid w:val="00877778"/>
    <w:rsid w:val="008811A2"/>
    <w:rsid w:val="00881D0E"/>
    <w:rsid w:val="008825B1"/>
    <w:rsid w:val="00882735"/>
    <w:rsid w:val="00882ACC"/>
    <w:rsid w:val="00882C09"/>
    <w:rsid w:val="008832DF"/>
    <w:rsid w:val="0088344D"/>
    <w:rsid w:val="008838E7"/>
    <w:rsid w:val="00883A02"/>
    <w:rsid w:val="00883DB0"/>
    <w:rsid w:val="0088411A"/>
    <w:rsid w:val="00884390"/>
    <w:rsid w:val="00884731"/>
    <w:rsid w:val="0088480C"/>
    <w:rsid w:val="00885542"/>
    <w:rsid w:val="00885780"/>
    <w:rsid w:val="00885E2E"/>
    <w:rsid w:val="00885EDA"/>
    <w:rsid w:val="00886485"/>
    <w:rsid w:val="0088677E"/>
    <w:rsid w:val="008868E1"/>
    <w:rsid w:val="00887166"/>
    <w:rsid w:val="00890409"/>
    <w:rsid w:val="0089049E"/>
    <w:rsid w:val="008909BA"/>
    <w:rsid w:val="00890D8A"/>
    <w:rsid w:val="00890EB9"/>
    <w:rsid w:val="008912F0"/>
    <w:rsid w:val="00891A1C"/>
    <w:rsid w:val="00891AEA"/>
    <w:rsid w:val="00891C7F"/>
    <w:rsid w:val="00891D5F"/>
    <w:rsid w:val="00892048"/>
    <w:rsid w:val="008921E6"/>
    <w:rsid w:val="00892705"/>
    <w:rsid w:val="008928FB"/>
    <w:rsid w:val="008929BB"/>
    <w:rsid w:val="00892B67"/>
    <w:rsid w:val="00892DF5"/>
    <w:rsid w:val="00892EC0"/>
    <w:rsid w:val="00893B25"/>
    <w:rsid w:val="00893C43"/>
    <w:rsid w:val="00893D5F"/>
    <w:rsid w:val="0089467D"/>
    <w:rsid w:val="00894B04"/>
    <w:rsid w:val="00894E36"/>
    <w:rsid w:val="00895159"/>
    <w:rsid w:val="00895308"/>
    <w:rsid w:val="00895450"/>
    <w:rsid w:val="008959D8"/>
    <w:rsid w:val="00896525"/>
    <w:rsid w:val="00896612"/>
    <w:rsid w:val="00896B82"/>
    <w:rsid w:val="00896F61"/>
    <w:rsid w:val="008978B0"/>
    <w:rsid w:val="00897920"/>
    <w:rsid w:val="00897E51"/>
    <w:rsid w:val="008A0782"/>
    <w:rsid w:val="008A0A56"/>
    <w:rsid w:val="008A0A94"/>
    <w:rsid w:val="008A0BDA"/>
    <w:rsid w:val="008A20CA"/>
    <w:rsid w:val="008A22F2"/>
    <w:rsid w:val="008A3A9D"/>
    <w:rsid w:val="008A4116"/>
    <w:rsid w:val="008A413B"/>
    <w:rsid w:val="008A4241"/>
    <w:rsid w:val="008A4460"/>
    <w:rsid w:val="008A446D"/>
    <w:rsid w:val="008A462E"/>
    <w:rsid w:val="008A47F6"/>
    <w:rsid w:val="008A514C"/>
    <w:rsid w:val="008A5856"/>
    <w:rsid w:val="008A63D4"/>
    <w:rsid w:val="008A645D"/>
    <w:rsid w:val="008A64C4"/>
    <w:rsid w:val="008A6606"/>
    <w:rsid w:val="008A6958"/>
    <w:rsid w:val="008A6FC7"/>
    <w:rsid w:val="008A7198"/>
    <w:rsid w:val="008A723B"/>
    <w:rsid w:val="008A7372"/>
    <w:rsid w:val="008A7549"/>
    <w:rsid w:val="008A7564"/>
    <w:rsid w:val="008A7836"/>
    <w:rsid w:val="008A78F6"/>
    <w:rsid w:val="008A7C25"/>
    <w:rsid w:val="008A7DC2"/>
    <w:rsid w:val="008B0923"/>
    <w:rsid w:val="008B0A2A"/>
    <w:rsid w:val="008B0A6A"/>
    <w:rsid w:val="008B0BC8"/>
    <w:rsid w:val="008B137A"/>
    <w:rsid w:val="008B14C5"/>
    <w:rsid w:val="008B1614"/>
    <w:rsid w:val="008B1FD7"/>
    <w:rsid w:val="008B2643"/>
    <w:rsid w:val="008B338A"/>
    <w:rsid w:val="008B33E1"/>
    <w:rsid w:val="008B37CE"/>
    <w:rsid w:val="008B3E76"/>
    <w:rsid w:val="008B4EB0"/>
    <w:rsid w:val="008B4FEC"/>
    <w:rsid w:val="008B5871"/>
    <w:rsid w:val="008B5C67"/>
    <w:rsid w:val="008B5FEE"/>
    <w:rsid w:val="008B6009"/>
    <w:rsid w:val="008B60E0"/>
    <w:rsid w:val="008B613F"/>
    <w:rsid w:val="008B6B37"/>
    <w:rsid w:val="008B6BC7"/>
    <w:rsid w:val="008B7A5B"/>
    <w:rsid w:val="008B7AD6"/>
    <w:rsid w:val="008B7FD9"/>
    <w:rsid w:val="008C05C6"/>
    <w:rsid w:val="008C083C"/>
    <w:rsid w:val="008C0AE0"/>
    <w:rsid w:val="008C14E7"/>
    <w:rsid w:val="008C15CD"/>
    <w:rsid w:val="008C179C"/>
    <w:rsid w:val="008C2C08"/>
    <w:rsid w:val="008C2E8D"/>
    <w:rsid w:val="008C422D"/>
    <w:rsid w:val="008C450F"/>
    <w:rsid w:val="008C4563"/>
    <w:rsid w:val="008C4ACC"/>
    <w:rsid w:val="008C4ADC"/>
    <w:rsid w:val="008C528C"/>
    <w:rsid w:val="008C5F4E"/>
    <w:rsid w:val="008C6D0C"/>
    <w:rsid w:val="008C6D30"/>
    <w:rsid w:val="008C71E9"/>
    <w:rsid w:val="008C7575"/>
    <w:rsid w:val="008C75AC"/>
    <w:rsid w:val="008C7C83"/>
    <w:rsid w:val="008D0658"/>
    <w:rsid w:val="008D0BCA"/>
    <w:rsid w:val="008D1382"/>
    <w:rsid w:val="008D168B"/>
    <w:rsid w:val="008D171A"/>
    <w:rsid w:val="008D202C"/>
    <w:rsid w:val="008D2711"/>
    <w:rsid w:val="008D27BA"/>
    <w:rsid w:val="008D2979"/>
    <w:rsid w:val="008D29A3"/>
    <w:rsid w:val="008D29A5"/>
    <w:rsid w:val="008D2D83"/>
    <w:rsid w:val="008D32F6"/>
    <w:rsid w:val="008D41AD"/>
    <w:rsid w:val="008D4245"/>
    <w:rsid w:val="008D4844"/>
    <w:rsid w:val="008D4906"/>
    <w:rsid w:val="008D4C78"/>
    <w:rsid w:val="008D4E3D"/>
    <w:rsid w:val="008D5869"/>
    <w:rsid w:val="008D5A85"/>
    <w:rsid w:val="008D5B0E"/>
    <w:rsid w:val="008D5D31"/>
    <w:rsid w:val="008D5EAF"/>
    <w:rsid w:val="008D68EE"/>
    <w:rsid w:val="008D792E"/>
    <w:rsid w:val="008E0046"/>
    <w:rsid w:val="008E0525"/>
    <w:rsid w:val="008E069D"/>
    <w:rsid w:val="008E0939"/>
    <w:rsid w:val="008E153E"/>
    <w:rsid w:val="008E1FF9"/>
    <w:rsid w:val="008E21EA"/>
    <w:rsid w:val="008E23AC"/>
    <w:rsid w:val="008E2638"/>
    <w:rsid w:val="008E2BC6"/>
    <w:rsid w:val="008E3DD1"/>
    <w:rsid w:val="008E482A"/>
    <w:rsid w:val="008E4B80"/>
    <w:rsid w:val="008E4EA4"/>
    <w:rsid w:val="008E4EC8"/>
    <w:rsid w:val="008E4FCB"/>
    <w:rsid w:val="008E53CF"/>
    <w:rsid w:val="008E54E3"/>
    <w:rsid w:val="008E58CC"/>
    <w:rsid w:val="008E5CC5"/>
    <w:rsid w:val="008E5FA4"/>
    <w:rsid w:val="008E6070"/>
    <w:rsid w:val="008E6364"/>
    <w:rsid w:val="008E63C2"/>
    <w:rsid w:val="008E640D"/>
    <w:rsid w:val="008E68EC"/>
    <w:rsid w:val="008E6E93"/>
    <w:rsid w:val="008E7470"/>
    <w:rsid w:val="008E79B3"/>
    <w:rsid w:val="008F05BC"/>
    <w:rsid w:val="008F0634"/>
    <w:rsid w:val="008F081E"/>
    <w:rsid w:val="008F0A49"/>
    <w:rsid w:val="008F0FB1"/>
    <w:rsid w:val="008F126C"/>
    <w:rsid w:val="008F151A"/>
    <w:rsid w:val="008F15C4"/>
    <w:rsid w:val="008F175A"/>
    <w:rsid w:val="008F1B26"/>
    <w:rsid w:val="008F1C83"/>
    <w:rsid w:val="008F25BE"/>
    <w:rsid w:val="008F267D"/>
    <w:rsid w:val="008F2886"/>
    <w:rsid w:val="008F2B99"/>
    <w:rsid w:val="008F2FBB"/>
    <w:rsid w:val="008F31CD"/>
    <w:rsid w:val="008F3399"/>
    <w:rsid w:val="008F34B8"/>
    <w:rsid w:val="008F34FE"/>
    <w:rsid w:val="008F37B9"/>
    <w:rsid w:val="008F3A65"/>
    <w:rsid w:val="008F4953"/>
    <w:rsid w:val="008F4BD6"/>
    <w:rsid w:val="008F4F3A"/>
    <w:rsid w:val="008F5031"/>
    <w:rsid w:val="008F58F4"/>
    <w:rsid w:val="008F5B05"/>
    <w:rsid w:val="008F5C3B"/>
    <w:rsid w:val="008F65BC"/>
    <w:rsid w:val="008F6B2B"/>
    <w:rsid w:val="008F6C52"/>
    <w:rsid w:val="008F6DE2"/>
    <w:rsid w:val="008F70FF"/>
    <w:rsid w:val="008F756E"/>
    <w:rsid w:val="008F7D7A"/>
    <w:rsid w:val="0090030B"/>
    <w:rsid w:val="0090070A"/>
    <w:rsid w:val="00900A55"/>
    <w:rsid w:val="00900BCF"/>
    <w:rsid w:val="00900F18"/>
    <w:rsid w:val="009015AD"/>
    <w:rsid w:val="00901683"/>
    <w:rsid w:val="00901DBB"/>
    <w:rsid w:val="00901E14"/>
    <w:rsid w:val="0090222E"/>
    <w:rsid w:val="00902CBD"/>
    <w:rsid w:val="00902CEB"/>
    <w:rsid w:val="00902E42"/>
    <w:rsid w:val="00903070"/>
    <w:rsid w:val="009031EC"/>
    <w:rsid w:val="0090344F"/>
    <w:rsid w:val="009036BC"/>
    <w:rsid w:val="00904259"/>
    <w:rsid w:val="0090425A"/>
    <w:rsid w:val="00904325"/>
    <w:rsid w:val="00904524"/>
    <w:rsid w:val="00904A05"/>
    <w:rsid w:val="00904CFE"/>
    <w:rsid w:val="00905266"/>
    <w:rsid w:val="00905C73"/>
    <w:rsid w:val="00906281"/>
    <w:rsid w:val="00906765"/>
    <w:rsid w:val="00907444"/>
    <w:rsid w:val="0090760D"/>
    <w:rsid w:val="00907C08"/>
    <w:rsid w:val="009100C5"/>
    <w:rsid w:val="009105F2"/>
    <w:rsid w:val="009109AC"/>
    <w:rsid w:val="00910F8E"/>
    <w:rsid w:val="00911209"/>
    <w:rsid w:val="00911884"/>
    <w:rsid w:val="009119CD"/>
    <w:rsid w:val="009122A2"/>
    <w:rsid w:val="00912478"/>
    <w:rsid w:val="00912F2B"/>
    <w:rsid w:val="009130B3"/>
    <w:rsid w:val="00913125"/>
    <w:rsid w:val="00913205"/>
    <w:rsid w:val="00913514"/>
    <w:rsid w:val="00913CA7"/>
    <w:rsid w:val="00913CC1"/>
    <w:rsid w:val="00913D57"/>
    <w:rsid w:val="0091469E"/>
    <w:rsid w:val="009147FB"/>
    <w:rsid w:val="00914BE7"/>
    <w:rsid w:val="00914CD6"/>
    <w:rsid w:val="009150E6"/>
    <w:rsid w:val="009152A7"/>
    <w:rsid w:val="0091563E"/>
    <w:rsid w:val="00915922"/>
    <w:rsid w:val="00915D00"/>
    <w:rsid w:val="00915E33"/>
    <w:rsid w:val="00916467"/>
    <w:rsid w:val="009164B1"/>
    <w:rsid w:val="009173DA"/>
    <w:rsid w:val="009175B2"/>
    <w:rsid w:val="009203CD"/>
    <w:rsid w:val="009205F4"/>
    <w:rsid w:val="009206DF"/>
    <w:rsid w:val="00920B34"/>
    <w:rsid w:val="00920E66"/>
    <w:rsid w:val="00920F0D"/>
    <w:rsid w:val="009210FC"/>
    <w:rsid w:val="00921E0C"/>
    <w:rsid w:val="00921EA5"/>
    <w:rsid w:val="00921F5C"/>
    <w:rsid w:val="00922043"/>
    <w:rsid w:val="00922172"/>
    <w:rsid w:val="0092353E"/>
    <w:rsid w:val="00923662"/>
    <w:rsid w:val="00923707"/>
    <w:rsid w:val="009238E0"/>
    <w:rsid w:val="00923962"/>
    <w:rsid w:val="00923A18"/>
    <w:rsid w:val="0092486E"/>
    <w:rsid w:val="00924A84"/>
    <w:rsid w:val="00924BDF"/>
    <w:rsid w:val="00924C8C"/>
    <w:rsid w:val="00924D23"/>
    <w:rsid w:val="00924FA2"/>
    <w:rsid w:val="00925333"/>
    <w:rsid w:val="00925407"/>
    <w:rsid w:val="00925D7E"/>
    <w:rsid w:val="00925DB0"/>
    <w:rsid w:val="00926094"/>
    <w:rsid w:val="009261F5"/>
    <w:rsid w:val="00926555"/>
    <w:rsid w:val="009266CC"/>
    <w:rsid w:val="00927334"/>
    <w:rsid w:val="0092762A"/>
    <w:rsid w:val="0092766C"/>
    <w:rsid w:val="009276DF"/>
    <w:rsid w:val="00927F83"/>
    <w:rsid w:val="009300DC"/>
    <w:rsid w:val="00930300"/>
    <w:rsid w:val="00930343"/>
    <w:rsid w:val="00930518"/>
    <w:rsid w:val="00930E9A"/>
    <w:rsid w:val="00930EA1"/>
    <w:rsid w:val="00931114"/>
    <w:rsid w:val="00931166"/>
    <w:rsid w:val="00931837"/>
    <w:rsid w:val="00932B5A"/>
    <w:rsid w:val="0093381B"/>
    <w:rsid w:val="00934163"/>
    <w:rsid w:val="009341A5"/>
    <w:rsid w:val="0093464B"/>
    <w:rsid w:val="009346C8"/>
    <w:rsid w:val="009358DB"/>
    <w:rsid w:val="00935BE0"/>
    <w:rsid w:val="00935DB5"/>
    <w:rsid w:val="00935FCA"/>
    <w:rsid w:val="00937049"/>
    <w:rsid w:val="00937355"/>
    <w:rsid w:val="00937F25"/>
    <w:rsid w:val="00940236"/>
    <w:rsid w:val="009404BB"/>
    <w:rsid w:val="00940B4F"/>
    <w:rsid w:val="009412D4"/>
    <w:rsid w:val="00941632"/>
    <w:rsid w:val="00942DB3"/>
    <w:rsid w:val="009431B9"/>
    <w:rsid w:val="009433B2"/>
    <w:rsid w:val="00943E59"/>
    <w:rsid w:val="00943E83"/>
    <w:rsid w:val="00944308"/>
    <w:rsid w:val="00944571"/>
    <w:rsid w:val="00944BBF"/>
    <w:rsid w:val="00944EFF"/>
    <w:rsid w:val="00945279"/>
    <w:rsid w:val="009453F8"/>
    <w:rsid w:val="00945933"/>
    <w:rsid w:val="00945C4F"/>
    <w:rsid w:val="00946758"/>
    <w:rsid w:val="00946D45"/>
    <w:rsid w:val="00946E9E"/>
    <w:rsid w:val="00947021"/>
    <w:rsid w:val="00947045"/>
    <w:rsid w:val="009473CA"/>
    <w:rsid w:val="0094791E"/>
    <w:rsid w:val="00947DAB"/>
    <w:rsid w:val="00950982"/>
    <w:rsid w:val="009510F3"/>
    <w:rsid w:val="009513FC"/>
    <w:rsid w:val="009520D3"/>
    <w:rsid w:val="009528F6"/>
    <w:rsid w:val="0095384C"/>
    <w:rsid w:val="00953C46"/>
    <w:rsid w:val="00954075"/>
    <w:rsid w:val="0095414D"/>
    <w:rsid w:val="009548E3"/>
    <w:rsid w:val="00954A0B"/>
    <w:rsid w:val="00954B33"/>
    <w:rsid w:val="00956354"/>
    <w:rsid w:val="00956848"/>
    <w:rsid w:val="00956CAB"/>
    <w:rsid w:val="00956FA2"/>
    <w:rsid w:val="00957083"/>
    <w:rsid w:val="009576E6"/>
    <w:rsid w:val="009579F7"/>
    <w:rsid w:val="00957D18"/>
    <w:rsid w:val="00960E8F"/>
    <w:rsid w:val="00960FAA"/>
    <w:rsid w:val="00961593"/>
    <w:rsid w:val="00961774"/>
    <w:rsid w:val="0096188D"/>
    <w:rsid w:val="00962213"/>
    <w:rsid w:val="00962D53"/>
    <w:rsid w:val="00962E34"/>
    <w:rsid w:val="00962F81"/>
    <w:rsid w:val="00963019"/>
    <w:rsid w:val="009631C5"/>
    <w:rsid w:val="00963C1E"/>
    <w:rsid w:val="00963C54"/>
    <w:rsid w:val="00963D00"/>
    <w:rsid w:val="00963E8D"/>
    <w:rsid w:val="00964D87"/>
    <w:rsid w:val="0096554C"/>
    <w:rsid w:val="009655DB"/>
    <w:rsid w:val="0096569A"/>
    <w:rsid w:val="00965FE3"/>
    <w:rsid w:val="00966212"/>
    <w:rsid w:val="00966235"/>
    <w:rsid w:val="00966384"/>
    <w:rsid w:val="0096795E"/>
    <w:rsid w:val="00967980"/>
    <w:rsid w:val="00967AE9"/>
    <w:rsid w:val="00967CA1"/>
    <w:rsid w:val="00967DE7"/>
    <w:rsid w:val="00970216"/>
    <w:rsid w:val="009702AE"/>
    <w:rsid w:val="00970A0B"/>
    <w:rsid w:val="00970B6E"/>
    <w:rsid w:val="009712CC"/>
    <w:rsid w:val="009718BE"/>
    <w:rsid w:val="0097209F"/>
    <w:rsid w:val="009725AB"/>
    <w:rsid w:val="00972998"/>
    <w:rsid w:val="00972E2F"/>
    <w:rsid w:val="00973CCE"/>
    <w:rsid w:val="00973FD5"/>
    <w:rsid w:val="009742BC"/>
    <w:rsid w:val="00974AAD"/>
    <w:rsid w:val="00974C93"/>
    <w:rsid w:val="00974ECC"/>
    <w:rsid w:val="00975100"/>
    <w:rsid w:val="0097565C"/>
    <w:rsid w:val="00975668"/>
    <w:rsid w:val="009758D2"/>
    <w:rsid w:val="0097594A"/>
    <w:rsid w:val="00975C8A"/>
    <w:rsid w:val="00975E4A"/>
    <w:rsid w:val="00976C30"/>
    <w:rsid w:val="00976D5F"/>
    <w:rsid w:val="0097700F"/>
    <w:rsid w:val="00977047"/>
    <w:rsid w:val="00977957"/>
    <w:rsid w:val="00977D6B"/>
    <w:rsid w:val="0098011C"/>
    <w:rsid w:val="009802C6"/>
    <w:rsid w:val="0098048A"/>
    <w:rsid w:val="00980534"/>
    <w:rsid w:val="00980666"/>
    <w:rsid w:val="00980F30"/>
    <w:rsid w:val="0098139F"/>
    <w:rsid w:val="0098148D"/>
    <w:rsid w:val="009816C9"/>
    <w:rsid w:val="009818C0"/>
    <w:rsid w:val="00981A89"/>
    <w:rsid w:val="00981E97"/>
    <w:rsid w:val="009824A8"/>
    <w:rsid w:val="00982671"/>
    <w:rsid w:val="009828B3"/>
    <w:rsid w:val="00982FAE"/>
    <w:rsid w:val="00983435"/>
    <w:rsid w:val="00983648"/>
    <w:rsid w:val="00983789"/>
    <w:rsid w:val="009837B5"/>
    <w:rsid w:val="00984794"/>
    <w:rsid w:val="009848D8"/>
    <w:rsid w:val="00984AAC"/>
    <w:rsid w:val="009855C0"/>
    <w:rsid w:val="00985892"/>
    <w:rsid w:val="00985C24"/>
    <w:rsid w:val="00986395"/>
    <w:rsid w:val="00986695"/>
    <w:rsid w:val="0098679C"/>
    <w:rsid w:val="0098701C"/>
    <w:rsid w:val="00987071"/>
    <w:rsid w:val="00987350"/>
    <w:rsid w:val="009874C7"/>
    <w:rsid w:val="0098780B"/>
    <w:rsid w:val="00987953"/>
    <w:rsid w:val="00990A54"/>
    <w:rsid w:val="00990BA3"/>
    <w:rsid w:val="00990E92"/>
    <w:rsid w:val="0099218C"/>
    <w:rsid w:val="009924D4"/>
    <w:rsid w:val="00992A10"/>
    <w:rsid w:val="009931BB"/>
    <w:rsid w:val="00993201"/>
    <w:rsid w:val="00993B8D"/>
    <w:rsid w:val="009947D0"/>
    <w:rsid w:val="00994B59"/>
    <w:rsid w:val="00995156"/>
    <w:rsid w:val="0099532E"/>
    <w:rsid w:val="0099583F"/>
    <w:rsid w:val="00995AD0"/>
    <w:rsid w:val="00996505"/>
    <w:rsid w:val="0099665C"/>
    <w:rsid w:val="00996E23"/>
    <w:rsid w:val="009972B7"/>
    <w:rsid w:val="00997382"/>
    <w:rsid w:val="009975FD"/>
    <w:rsid w:val="0099799E"/>
    <w:rsid w:val="00997B51"/>
    <w:rsid w:val="00997E1D"/>
    <w:rsid w:val="009A01EC"/>
    <w:rsid w:val="009A059F"/>
    <w:rsid w:val="009A065D"/>
    <w:rsid w:val="009A0B1D"/>
    <w:rsid w:val="009A0BE2"/>
    <w:rsid w:val="009A1436"/>
    <w:rsid w:val="009A203D"/>
    <w:rsid w:val="009A21C2"/>
    <w:rsid w:val="009A25D2"/>
    <w:rsid w:val="009A2C08"/>
    <w:rsid w:val="009A2DEE"/>
    <w:rsid w:val="009A309F"/>
    <w:rsid w:val="009A33A7"/>
    <w:rsid w:val="009A3C72"/>
    <w:rsid w:val="009A3DC7"/>
    <w:rsid w:val="009A52FF"/>
    <w:rsid w:val="009A5714"/>
    <w:rsid w:val="009A57C4"/>
    <w:rsid w:val="009A5941"/>
    <w:rsid w:val="009A60DE"/>
    <w:rsid w:val="009A634C"/>
    <w:rsid w:val="009A6FFC"/>
    <w:rsid w:val="009A77A7"/>
    <w:rsid w:val="009A7E8E"/>
    <w:rsid w:val="009B0D8E"/>
    <w:rsid w:val="009B0F32"/>
    <w:rsid w:val="009B1971"/>
    <w:rsid w:val="009B1CEC"/>
    <w:rsid w:val="009B1EFA"/>
    <w:rsid w:val="009B1F5E"/>
    <w:rsid w:val="009B1FCE"/>
    <w:rsid w:val="009B2149"/>
    <w:rsid w:val="009B2535"/>
    <w:rsid w:val="009B2564"/>
    <w:rsid w:val="009B2C40"/>
    <w:rsid w:val="009B2F70"/>
    <w:rsid w:val="009B30DC"/>
    <w:rsid w:val="009B3501"/>
    <w:rsid w:val="009B35C7"/>
    <w:rsid w:val="009B3625"/>
    <w:rsid w:val="009B3782"/>
    <w:rsid w:val="009B3C7B"/>
    <w:rsid w:val="009B45E4"/>
    <w:rsid w:val="009B4929"/>
    <w:rsid w:val="009B49EF"/>
    <w:rsid w:val="009B5B1F"/>
    <w:rsid w:val="009B5E2F"/>
    <w:rsid w:val="009B6644"/>
    <w:rsid w:val="009B6667"/>
    <w:rsid w:val="009B692C"/>
    <w:rsid w:val="009B72D8"/>
    <w:rsid w:val="009C0090"/>
    <w:rsid w:val="009C1127"/>
    <w:rsid w:val="009C12FD"/>
    <w:rsid w:val="009C1FF3"/>
    <w:rsid w:val="009C28AA"/>
    <w:rsid w:val="009C2BAA"/>
    <w:rsid w:val="009C2CDE"/>
    <w:rsid w:val="009C2ED3"/>
    <w:rsid w:val="009C2F2D"/>
    <w:rsid w:val="009C34BE"/>
    <w:rsid w:val="009C4383"/>
    <w:rsid w:val="009C4397"/>
    <w:rsid w:val="009C4457"/>
    <w:rsid w:val="009C44CC"/>
    <w:rsid w:val="009C47F6"/>
    <w:rsid w:val="009C4F73"/>
    <w:rsid w:val="009C5479"/>
    <w:rsid w:val="009C5BC5"/>
    <w:rsid w:val="009C64FE"/>
    <w:rsid w:val="009C6614"/>
    <w:rsid w:val="009C670F"/>
    <w:rsid w:val="009C688A"/>
    <w:rsid w:val="009C6A8A"/>
    <w:rsid w:val="009C6FC5"/>
    <w:rsid w:val="009C7663"/>
    <w:rsid w:val="009C799E"/>
    <w:rsid w:val="009C7A36"/>
    <w:rsid w:val="009D009F"/>
    <w:rsid w:val="009D034B"/>
    <w:rsid w:val="009D0452"/>
    <w:rsid w:val="009D05CE"/>
    <w:rsid w:val="009D0D18"/>
    <w:rsid w:val="009D146C"/>
    <w:rsid w:val="009D16DE"/>
    <w:rsid w:val="009D1839"/>
    <w:rsid w:val="009D1858"/>
    <w:rsid w:val="009D1FD5"/>
    <w:rsid w:val="009D2485"/>
    <w:rsid w:val="009D2971"/>
    <w:rsid w:val="009D2D0D"/>
    <w:rsid w:val="009D3110"/>
    <w:rsid w:val="009D3E7E"/>
    <w:rsid w:val="009D3EFB"/>
    <w:rsid w:val="009D4768"/>
    <w:rsid w:val="009D4D5F"/>
    <w:rsid w:val="009D5389"/>
    <w:rsid w:val="009D5648"/>
    <w:rsid w:val="009D616C"/>
    <w:rsid w:val="009D6303"/>
    <w:rsid w:val="009D64FE"/>
    <w:rsid w:val="009D6661"/>
    <w:rsid w:val="009D685B"/>
    <w:rsid w:val="009D7408"/>
    <w:rsid w:val="009D7416"/>
    <w:rsid w:val="009D76C1"/>
    <w:rsid w:val="009E0106"/>
    <w:rsid w:val="009E0516"/>
    <w:rsid w:val="009E0660"/>
    <w:rsid w:val="009E1AC9"/>
    <w:rsid w:val="009E1E3B"/>
    <w:rsid w:val="009E1F27"/>
    <w:rsid w:val="009E1FA2"/>
    <w:rsid w:val="009E2403"/>
    <w:rsid w:val="009E2B6B"/>
    <w:rsid w:val="009E2F19"/>
    <w:rsid w:val="009E2FED"/>
    <w:rsid w:val="009E3A28"/>
    <w:rsid w:val="009E4077"/>
    <w:rsid w:val="009E46AA"/>
    <w:rsid w:val="009E4947"/>
    <w:rsid w:val="009E4988"/>
    <w:rsid w:val="009E4A4D"/>
    <w:rsid w:val="009E4B38"/>
    <w:rsid w:val="009E4CE1"/>
    <w:rsid w:val="009E526B"/>
    <w:rsid w:val="009E53F7"/>
    <w:rsid w:val="009E58F1"/>
    <w:rsid w:val="009E5B12"/>
    <w:rsid w:val="009E5D7C"/>
    <w:rsid w:val="009E6488"/>
    <w:rsid w:val="009E69EE"/>
    <w:rsid w:val="009E7113"/>
    <w:rsid w:val="009E75C3"/>
    <w:rsid w:val="009E7D1B"/>
    <w:rsid w:val="009F046A"/>
    <w:rsid w:val="009F04C1"/>
    <w:rsid w:val="009F062D"/>
    <w:rsid w:val="009F08A8"/>
    <w:rsid w:val="009F19AE"/>
    <w:rsid w:val="009F1C7F"/>
    <w:rsid w:val="009F1DD9"/>
    <w:rsid w:val="009F2343"/>
    <w:rsid w:val="009F27C6"/>
    <w:rsid w:val="009F2AB5"/>
    <w:rsid w:val="009F2B94"/>
    <w:rsid w:val="009F2C76"/>
    <w:rsid w:val="009F2DDF"/>
    <w:rsid w:val="009F3950"/>
    <w:rsid w:val="009F3B20"/>
    <w:rsid w:val="009F3B95"/>
    <w:rsid w:val="009F3CFB"/>
    <w:rsid w:val="009F3D7E"/>
    <w:rsid w:val="009F4059"/>
    <w:rsid w:val="009F423C"/>
    <w:rsid w:val="009F432B"/>
    <w:rsid w:val="009F44FC"/>
    <w:rsid w:val="009F49D0"/>
    <w:rsid w:val="009F4F08"/>
    <w:rsid w:val="009F5207"/>
    <w:rsid w:val="009F5B1F"/>
    <w:rsid w:val="009F5C21"/>
    <w:rsid w:val="009F5C7E"/>
    <w:rsid w:val="009F6086"/>
    <w:rsid w:val="009F6417"/>
    <w:rsid w:val="009F64BC"/>
    <w:rsid w:val="009F6607"/>
    <w:rsid w:val="009F6BB7"/>
    <w:rsid w:val="009F7244"/>
    <w:rsid w:val="009F7360"/>
    <w:rsid w:val="009F74EA"/>
    <w:rsid w:val="009F7F1F"/>
    <w:rsid w:val="009F7FDE"/>
    <w:rsid w:val="00A000A0"/>
    <w:rsid w:val="00A00F94"/>
    <w:rsid w:val="00A018E5"/>
    <w:rsid w:val="00A01CB1"/>
    <w:rsid w:val="00A025E8"/>
    <w:rsid w:val="00A028EF"/>
    <w:rsid w:val="00A03593"/>
    <w:rsid w:val="00A03F71"/>
    <w:rsid w:val="00A04F60"/>
    <w:rsid w:val="00A05403"/>
    <w:rsid w:val="00A058EB"/>
    <w:rsid w:val="00A065B2"/>
    <w:rsid w:val="00A069AD"/>
    <w:rsid w:val="00A06D0A"/>
    <w:rsid w:val="00A06D64"/>
    <w:rsid w:val="00A06E96"/>
    <w:rsid w:val="00A074AE"/>
    <w:rsid w:val="00A0792E"/>
    <w:rsid w:val="00A0794B"/>
    <w:rsid w:val="00A07F38"/>
    <w:rsid w:val="00A07F7A"/>
    <w:rsid w:val="00A10810"/>
    <w:rsid w:val="00A10A47"/>
    <w:rsid w:val="00A1106C"/>
    <w:rsid w:val="00A1196F"/>
    <w:rsid w:val="00A11BE1"/>
    <w:rsid w:val="00A12118"/>
    <w:rsid w:val="00A12AFA"/>
    <w:rsid w:val="00A1379E"/>
    <w:rsid w:val="00A13ECF"/>
    <w:rsid w:val="00A13F81"/>
    <w:rsid w:val="00A13FA4"/>
    <w:rsid w:val="00A140F3"/>
    <w:rsid w:val="00A142A0"/>
    <w:rsid w:val="00A14382"/>
    <w:rsid w:val="00A14499"/>
    <w:rsid w:val="00A144A9"/>
    <w:rsid w:val="00A14AB4"/>
    <w:rsid w:val="00A14AFE"/>
    <w:rsid w:val="00A14C0B"/>
    <w:rsid w:val="00A14ED8"/>
    <w:rsid w:val="00A151A8"/>
    <w:rsid w:val="00A151D5"/>
    <w:rsid w:val="00A153B7"/>
    <w:rsid w:val="00A15574"/>
    <w:rsid w:val="00A15C82"/>
    <w:rsid w:val="00A1632C"/>
    <w:rsid w:val="00A1690F"/>
    <w:rsid w:val="00A16A95"/>
    <w:rsid w:val="00A17042"/>
    <w:rsid w:val="00A173E2"/>
    <w:rsid w:val="00A1771A"/>
    <w:rsid w:val="00A17C2E"/>
    <w:rsid w:val="00A17E17"/>
    <w:rsid w:val="00A17FB2"/>
    <w:rsid w:val="00A20A9E"/>
    <w:rsid w:val="00A20B8E"/>
    <w:rsid w:val="00A20E99"/>
    <w:rsid w:val="00A21176"/>
    <w:rsid w:val="00A21414"/>
    <w:rsid w:val="00A221C9"/>
    <w:rsid w:val="00A2241F"/>
    <w:rsid w:val="00A22AF9"/>
    <w:rsid w:val="00A22E01"/>
    <w:rsid w:val="00A230C5"/>
    <w:rsid w:val="00A23540"/>
    <w:rsid w:val="00A235D8"/>
    <w:rsid w:val="00A23FAB"/>
    <w:rsid w:val="00A24052"/>
    <w:rsid w:val="00A24889"/>
    <w:rsid w:val="00A24FFF"/>
    <w:rsid w:val="00A254C6"/>
    <w:rsid w:val="00A25FDF"/>
    <w:rsid w:val="00A26311"/>
    <w:rsid w:val="00A2638A"/>
    <w:rsid w:val="00A273FB"/>
    <w:rsid w:val="00A27568"/>
    <w:rsid w:val="00A278D5"/>
    <w:rsid w:val="00A30339"/>
    <w:rsid w:val="00A3094C"/>
    <w:rsid w:val="00A30BE0"/>
    <w:rsid w:val="00A30F89"/>
    <w:rsid w:val="00A31061"/>
    <w:rsid w:val="00A31477"/>
    <w:rsid w:val="00A316AE"/>
    <w:rsid w:val="00A316F1"/>
    <w:rsid w:val="00A31865"/>
    <w:rsid w:val="00A318B8"/>
    <w:rsid w:val="00A319FD"/>
    <w:rsid w:val="00A32557"/>
    <w:rsid w:val="00A3267B"/>
    <w:rsid w:val="00A33464"/>
    <w:rsid w:val="00A33567"/>
    <w:rsid w:val="00A338CE"/>
    <w:rsid w:val="00A34056"/>
    <w:rsid w:val="00A342B5"/>
    <w:rsid w:val="00A343D2"/>
    <w:rsid w:val="00A34474"/>
    <w:rsid w:val="00A34858"/>
    <w:rsid w:val="00A34B4E"/>
    <w:rsid w:val="00A34F08"/>
    <w:rsid w:val="00A352C3"/>
    <w:rsid w:val="00A35498"/>
    <w:rsid w:val="00A356B7"/>
    <w:rsid w:val="00A35902"/>
    <w:rsid w:val="00A359DC"/>
    <w:rsid w:val="00A36022"/>
    <w:rsid w:val="00A3651E"/>
    <w:rsid w:val="00A366FB"/>
    <w:rsid w:val="00A36AFD"/>
    <w:rsid w:val="00A37324"/>
    <w:rsid w:val="00A37617"/>
    <w:rsid w:val="00A376B8"/>
    <w:rsid w:val="00A37702"/>
    <w:rsid w:val="00A40D75"/>
    <w:rsid w:val="00A4103E"/>
    <w:rsid w:val="00A41191"/>
    <w:rsid w:val="00A419D2"/>
    <w:rsid w:val="00A41C87"/>
    <w:rsid w:val="00A420D1"/>
    <w:rsid w:val="00A4220C"/>
    <w:rsid w:val="00A422C9"/>
    <w:rsid w:val="00A423A8"/>
    <w:rsid w:val="00A427F7"/>
    <w:rsid w:val="00A42C80"/>
    <w:rsid w:val="00A43312"/>
    <w:rsid w:val="00A43391"/>
    <w:rsid w:val="00A434A9"/>
    <w:rsid w:val="00A43588"/>
    <w:rsid w:val="00A435F0"/>
    <w:rsid w:val="00A4367A"/>
    <w:rsid w:val="00A43BA6"/>
    <w:rsid w:val="00A43D55"/>
    <w:rsid w:val="00A44080"/>
    <w:rsid w:val="00A441ED"/>
    <w:rsid w:val="00A44C31"/>
    <w:rsid w:val="00A452BE"/>
    <w:rsid w:val="00A457B6"/>
    <w:rsid w:val="00A45A8E"/>
    <w:rsid w:val="00A45AE5"/>
    <w:rsid w:val="00A45B56"/>
    <w:rsid w:val="00A45DB2"/>
    <w:rsid w:val="00A46433"/>
    <w:rsid w:val="00A46A48"/>
    <w:rsid w:val="00A46A86"/>
    <w:rsid w:val="00A46ABB"/>
    <w:rsid w:val="00A46E52"/>
    <w:rsid w:val="00A476A9"/>
    <w:rsid w:val="00A479B9"/>
    <w:rsid w:val="00A47EC0"/>
    <w:rsid w:val="00A50507"/>
    <w:rsid w:val="00A507F0"/>
    <w:rsid w:val="00A50E53"/>
    <w:rsid w:val="00A5117F"/>
    <w:rsid w:val="00A51278"/>
    <w:rsid w:val="00A51CB6"/>
    <w:rsid w:val="00A51F87"/>
    <w:rsid w:val="00A5256A"/>
    <w:rsid w:val="00A5303F"/>
    <w:rsid w:val="00A534BE"/>
    <w:rsid w:val="00A5354E"/>
    <w:rsid w:val="00A53C0C"/>
    <w:rsid w:val="00A5421E"/>
    <w:rsid w:val="00A5427D"/>
    <w:rsid w:val="00A54353"/>
    <w:rsid w:val="00A54659"/>
    <w:rsid w:val="00A558A1"/>
    <w:rsid w:val="00A55B0D"/>
    <w:rsid w:val="00A55E3B"/>
    <w:rsid w:val="00A55EF4"/>
    <w:rsid w:val="00A55FFD"/>
    <w:rsid w:val="00A5600E"/>
    <w:rsid w:val="00A56598"/>
    <w:rsid w:val="00A56CDD"/>
    <w:rsid w:val="00A56F6E"/>
    <w:rsid w:val="00A57655"/>
    <w:rsid w:val="00A57C0E"/>
    <w:rsid w:val="00A57C27"/>
    <w:rsid w:val="00A57CDC"/>
    <w:rsid w:val="00A57ECF"/>
    <w:rsid w:val="00A60C26"/>
    <w:rsid w:val="00A60E9C"/>
    <w:rsid w:val="00A610D6"/>
    <w:rsid w:val="00A615EA"/>
    <w:rsid w:val="00A6263A"/>
    <w:rsid w:val="00A6372B"/>
    <w:rsid w:val="00A63797"/>
    <w:rsid w:val="00A6391E"/>
    <w:rsid w:val="00A63E96"/>
    <w:rsid w:val="00A63EDE"/>
    <w:rsid w:val="00A64009"/>
    <w:rsid w:val="00A6540C"/>
    <w:rsid w:val="00A6573F"/>
    <w:rsid w:val="00A65790"/>
    <w:rsid w:val="00A659AE"/>
    <w:rsid w:val="00A65B2B"/>
    <w:rsid w:val="00A662B4"/>
    <w:rsid w:val="00A66807"/>
    <w:rsid w:val="00A66F5E"/>
    <w:rsid w:val="00A6719D"/>
    <w:rsid w:val="00A671CA"/>
    <w:rsid w:val="00A675A5"/>
    <w:rsid w:val="00A67ACD"/>
    <w:rsid w:val="00A67ED6"/>
    <w:rsid w:val="00A70063"/>
    <w:rsid w:val="00A704C4"/>
    <w:rsid w:val="00A708F9"/>
    <w:rsid w:val="00A71882"/>
    <w:rsid w:val="00A71E90"/>
    <w:rsid w:val="00A72303"/>
    <w:rsid w:val="00A728DD"/>
    <w:rsid w:val="00A72E22"/>
    <w:rsid w:val="00A7347F"/>
    <w:rsid w:val="00A74556"/>
    <w:rsid w:val="00A751D2"/>
    <w:rsid w:val="00A75B78"/>
    <w:rsid w:val="00A75F7E"/>
    <w:rsid w:val="00A763C3"/>
    <w:rsid w:val="00A76591"/>
    <w:rsid w:val="00A76A5C"/>
    <w:rsid w:val="00A76F0F"/>
    <w:rsid w:val="00A77235"/>
    <w:rsid w:val="00A77FF7"/>
    <w:rsid w:val="00A80190"/>
    <w:rsid w:val="00A802B4"/>
    <w:rsid w:val="00A808B8"/>
    <w:rsid w:val="00A80D35"/>
    <w:rsid w:val="00A80DA1"/>
    <w:rsid w:val="00A80EF3"/>
    <w:rsid w:val="00A81074"/>
    <w:rsid w:val="00A81DE7"/>
    <w:rsid w:val="00A81F4E"/>
    <w:rsid w:val="00A82406"/>
    <w:rsid w:val="00A82469"/>
    <w:rsid w:val="00A82482"/>
    <w:rsid w:val="00A82497"/>
    <w:rsid w:val="00A83179"/>
    <w:rsid w:val="00A8346B"/>
    <w:rsid w:val="00A83695"/>
    <w:rsid w:val="00A83927"/>
    <w:rsid w:val="00A84288"/>
    <w:rsid w:val="00A8489A"/>
    <w:rsid w:val="00A84947"/>
    <w:rsid w:val="00A84BAD"/>
    <w:rsid w:val="00A851A7"/>
    <w:rsid w:val="00A85384"/>
    <w:rsid w:val="00A854A4"/>
    <w:rsid w:val="00A85BBC"/>
    <w:rsid w:val="00A8611A"/>
    <w:rsid w:val="00A86259"/>
    <w:rsid w:val="00A862BB"/>
    <w:rsid w:val="00A863F9"/>
    <w:rsid w:val="00A8738F"/>
    <w:rsid w:val="00A873A4"/>
    <w:rsid w:val="00A8767E"/>
    <w:rsid w:val="00A8796C"/>
    <w:rsid w:val="00A87A56"/>
    <w:rsid w:val="00A87AF3"/>
    <w:rsid w:val="00A90ED9"/>
    <w:rsid w:val="00A90F39"/>
    <w:rsid w:val="00A918D4"/>
    <w:rsid w:val="00A91A50"/>
    <w:rsid w:val="00A92B18"/>
    <w:rsid w:val="00A92B6E"/>
    <w:rsid w:val="00A92F08"/>
    <w:rsid w:val="00A93082"/>
    <w:rsid w:val="00A93786"/>
    <w:rsid w:val="00A938F9"/>
    <w:rsid w:val="00A93B00"/>
    <w:rsid w:val="00A9458E"/>
    <w:rsid w:val="00A95075"/>
    <w:rsid w:val="00A95530"/>
    <w:rsid w:val="00A95B56"/>
    <w:rsid w:val="00A9605F"/>
    <w:rsid w:val="00A96211"/>
    <w:rsid w:val="00A96ABB"/>
    <w:rsid w:val="00A972B0"/>
    <w:rsid w:val="00A973A3"/>
    <w:rsid w:val="00A97BFF"/>
    <w:rsid w:val="00AA074B"/>
    <w:rsid w:val="00AA10AC"/>
    <w:rsid w:val="00AA10C5"/>
    <w:rsid w:val="00AA18DF"/>
    <w:rsid w:val="00AA1D0C"/>
    <w:rsid w:val="00AA20FD"/>
    <w:rsid w:val="00AA2873"/>
    <w:rsid w:val="00AA2EC5"/>
    <w:rsid w:val="00AA37F5"/>
    <w:rsid w:val="00AA4779"/>
    <w:rsid w:val="00AA47E5"/>
    <w:rsid w:val="00AA4A6F"/>
    <w:rsid w:val="00AA4E7E"/>
    <w:rsid w:val="00AA52D9"/>
    <w:rsid w:val="00AA5418"/>
    <w:rsid w:val="00AA5502"/>
    <w:rsid w:val="00AA5732"/>
    <w:rsid w:val="00AA57E2"/>
    <w:rsid w:val="00AA5AD2"/>
    <w:rsid w:val="00AA5C63"/>
    <w:rsid w:val="00AA5C8E"/>
    <w:rsid w:val="00AA5D5B"/>
    <w:rsid w:val="00AA6E78"/>
    <w:rsid w:val="00AA6EA6"/>
    <w:rsid w:val="00AA7338"/>
    <w:rsid w:val="00AA785B"/>
    <w:rsid w:val="00AB07C6"/>
    <w:rsid w:val="00AB08AA"/>
    <w:rsid w:val="00AB0AB7"/>
    <w:rsid w:val="00AB1040"/>
    <w:rsid w:val="00AB1408"/>
    <w:rsid w:val="00AB1D5E"/>
    <w:rsid w:val="00AB1E8D"/>
    <w:rsid w:val="00AB2704"/>
    <w:rsid w:val="00AB27F4"/>
    <w:rsid w:val="00AB355E"/>
    <w:rsid w:val="00AB47F3"/>
    <w:rsid w:val="00AB4898"/>
    <w:rsid w:val="00AB48F3"/>
    <w:rsid w:val="00AB5375"/>
    <w:rsid w:val="00AB547F"/>
    <w:rsid w:val="00AB683C"/>
    <w:rsid w:val="00AB6BF1"/>
    <w:rsid w:val="00AB6F2F"/>
    <w:rsid w:val="00AB7524"/>
    <w:rsid w:val="00AC00E4"/>
    <w:rsid w:val="00AC0188"/>
    <w:rsid w:val="00AC0590"/>
    <w:rsid w:val="00AC0760"/>
    <w:rsid w:val="00AC0F2D"/>
    <w:rsid w:val="00AC1139"/>
    <w:rsid w:val="00AC129F"/>
    <w:rsid w:val="00AC178C"/>
    <w:rsid w:val="00AC1B46"/>
    <w:rsid w:val="00AC1ECB"/>
    <w:rsid w:val="00AC22E1"/>
    <w:rsid w:val="00AC2684"/>
    <w:rsid w:val="00AC2B59"/>
    <w:rsid w:val="00AC2B89"/>
    <w:rsid w:val="00AC3EB2"/>
    <w:rsid w:val="00AC41CC"/>
    <w:rsid w:val="00AC4492"/>
    <w:rsid w:val="00AC45EB"/>
    <w:rsid w:val="00AC46D2"/>
    <w:rsid w:val="00AC4D8E"/>
    <w:rsid w:val="00AC535D"/>
    <w:rsid w:val="00AC54DF"/>
    <w:rsid w:val="00AC57A7"/>
    <w:rsid w:val="00AC58F7"/>
    <w:rsid w:val="00AC596D"/>
    <w:rsid w:val="00AC5B8A"/>
    <w:rsid w:val="00AC5C25"/>
    <w:rsid w:val="00AC608C"/>
    <w:rsid w:val="00AC634F"/>
    <w:rsid w:val="00AC689D"/>
    <w:rsid w:val="00AC7501"/>
    <w:rsid w:val="00AD008C"/>
    <w:rsid w:val="00AD0337"/>
    <w:rsid w:val="00AD045C"/>
    <w:rsid w:val="00AD04F0"/>
    <w:rsid w:val="00AD0A59"/>
    <w:rsid w:val="00AD0CB6"/>
    <w:rsid w:val="00AD0E42"/>
    <w:rsid w:val="00AD1320"/>
    <w:rsid w:val="00AD1D58"/>
    <w:rsid w:val="00AD2085"/>
    <w:rsid w:val="00AD20CF"/>
    <w:rsid w:val="00AD2277"/>
    <w:rsid w:val="00AD247C"/>
    <w:rsid w:val="00AD28B8"/>
    <w:rsid w:val="00AD2C9E"/>
    <w:rsid w:val="00AD2D14"/>
    <w:rsid w:val="00AD31B5"/>
    <w:rsid w:val="00AD31E9"/>
    <w:rsid w:val="00AD38AE"/>
    <w:rsid w:val="00AD3BEC"/>
    <w:rsid w:val="00AD3CC9"/>
    <w:rsid w:val="00AD3F3B"/>
    <w:rsid w:val="00AD4548"/>
    <w:rsid w:val="00AD4B60"/>
    <w:rsid w:val="00AD4EA3"/>
    <w:rsid w:val="00AD4F16"/>
    <w:rsid w:val="00AD5028"/>
    <w:rsid w:val="00AD51AE"/>
    <w:rsid w:val="00AD57B9"/>
    <w:rsid w:val="00AD582F"/>
    <w:rsid w:val="00AD5CD0"/>
    <w:rsid w:val="00AD5F9D"/>
    <w:rsid w:val="00AD6518"/>
    <w:rsid w:val="00AD7482"/>
    <w:rsid w:val="00AD768D"/>
    <w:rsid w:val="00AD7A1A"/>
    <w:rsid w:val="00AD7C34"/>
    <w:rsid w:val="00AD7E3A"/>
    <w:rsid w:val="00AE07A6"/>
    <w:rsid w:val="00AE0E89"/>
    <w:rsid w:val="00AE11A0"/>
    <w:rsid w:val="00AE131E"/>
    <w:rsid w:val="00AE1811"/>
    <w:rsid w:val="00AE1ADD"/>
    <w:rsid w:val="00AE24BB"/>
    <w:rsid w:val="00AE27BA"/>
    <w:rsid w:val="00AE2A05"/>
    <w:rsid w:val="00AE2AD4"/>
    <w:rsid w:val="00AE2B9A"/>
    <w:rsid w:val="00AE30B5"/>
    <w:rsid w:val="00AE318E"/>
    <w:rsid w:val="00AE366A"/>
    <w:rsid w:val="00AE3A50"/>
    <w:rsid w:val="00AE3F48"/>
    <w:rsid w:val="00AE3F72"/>
    <w:rsid w:val="00AE4A1B"/>
    <w:rsid w:val="00AE4B5B"/>
    <w:rsid w:val="00AE4EDD"/>
    <w:rsid w:val="00AE53C3"/>
    <w:rsid w:val="00AE5E94"/>
    <w:rsid w:val="00AE62CF"/>
    <w:rsid w:val="00AE6430"/>
    <w:rsid w:val="00AE65BD"/>
    <w:rsid w:val="00AE6D70"/>
    <w:rsid w:val="00AE6E7F"/>
    <w:rsid w:val="00AE6EAB"/>
    <w:rsid w:val="00AE6F39"/>
    <w:rsid w:val="00AE7219"/>
    <w:rsid w:val="00AE735D"/>
    <w:rsid w:val="00AE7828"/>
    <w:rsid w:val="00AE7C10"/>
    <w:rsid w:val="00AE7D0B"/>
    <w:rsid w:val="00AF00E6"/>
    <w:rsid w:val="00AF0309"/>
    <w:rsid w:val="00AF0530"/>
    <w:rsid w:val="00AF0546"/>
    <w:rsid w:val="00AF09A9"/>
    <w:rsid w:val="00AF0F3B"/>
    <w:rsid w:val="00AF100F"/>
    <w:rsid w:val="00AF11AF"/>
    <w:rsid w:val="00AF16EB"/>
    <w:rsid w:val="00AF1844"/>
    <w:rsid w:val="00AF1A5C"/>
    <w:rsid w:val="00AF1A64"/>
    <w:rsid w:val="00AF1F7F"/>
    <w:rsid w:val="00AF242D"/>
    <w:rsid w:val="00AF29A6"/>
    <w:rsid w:val="00AF2BCA"/>
    <w:rsid w:val="00AF2FCD"/>
    <w:rsid w:val="00AF30E1"/>
    <w:rsid w:val="00AF37B7"/>
    <w:rsid w:val="00AF3AC0"/>
    <w:rsid w:val="00AF3AE6"/>
    <w:rsid w:val="00AF3EBB"/>
    <w:rsid w:val="00AF41DF"/>
    <w:rsid w:val="00AF44D2"/>
    <w:rsid w:val="00AF4789"/>
    <w:rsid w:val="00AF4D14"/>
    <w:rsid w:val="00AF52CC"/>
    <w:rsid w:val="00AF587A"/>
    <w:rsid w:val="00AF5944"/>
    <w:rsid w:val="00AF5CA5"/>
    <w:rsid w:val="00AF68BB"/>
    <w:rsid w:val="00AF6A21"/>
    <w:rsid w:val="00AF6A4D"/>
    <w:rsid w:val="00AF701F"/>
    <w:rsid w:val="00AF72F3"/>
    <w:rsid w:val="00AF750B"/>
    <w:rsid w:val="00AF763D"/>
    <w:rsid w:val="00AF7677"/>
    <w:rsid w:val="00AF7D80"/>
    <w:rsid w:val="00B00077"/>
    <w:rsid w:val="00B001A6"/>
    <w:rsid w:val="00B005D7"/>
    <w:rsid w:val="00B006F3"/>
    <w:rsid w:val="00B00AD3"/>
    <w:rsid w:val="00B00D68"/>
    <w:rsid w:val="00B01000"/>
    <w:rsid w:val="00B01054"/>
    <w:rsid w:val="00B0131C"/>
    <w:rsid w:val="00B01EE0"/>
    <w:rsid w:val="00B01F61"/>
    <w:rsid w:val="00B02806"/>
    <w:rsid w:val="00B029BD"/>
    <w:rsid w:val="00B02AA7"/>
    <w:rsid w:val="00B02B2F"/>
    <w:rsid w:val="00B02CBA"/>
    <w:rsid w:val="00B036DD"/>
    <w:rsid w:val="00B04129"/>
    <w:rsid w:val="00B042F4"/>
    <w:rsid w:val="00B0458F"/>
    <w:rsid w:val="00B04A97"/>
    <w:rsid w:val="00B04DC7"/>
    <w:rsid w:val="00B056D8"/>
    <w:rsid w:val="00B06872"/>
    <w:rsid w:val="00B06B68"/>
    <w:rsid w:val="00B06FFB"/>
    <w:rsid w:val="00B0737E"/>
    <w:rsid w:val="00B07413"/>
    <w:rsid w:val="00B0747E"/>
    <w:rsid w:val="00B10294"/>
    <w:rsid w:val="00B108BC"/>
    <w:rsid w:val="00B1096E"/>
    <w:rsid w:val="00B1194A"/>
    <w:rsid w:val="00B11BFE"/>
    <w:rsid w:val="00B11CE1"/>
    <w:rsid w:val="00B126B4"/>
    <w:rsid w:val="00B12BEE"/>
    <w:rsid w:val="00B1315D"/>
    <w:rsid w:val="00B13D48"/>
    <w:rsid w:val="00B144DD"/>
    <w:rsid w:val="00B14570"/>
    <w:rsid w:val="00B14932"/>
    <w:rsid w:val="00B14B1F"/>
    <w:rsid w:val="00B14F56"/>
    <w:rsid w:val="00B14FB6"/>
    <w:rsid w:val="00B152A1"/>
    <w:rsid w:val="00B152F5"/>
    <w:rsid w:val="00B1534C"/>
    <w:rsid w:val="00B155AC"/>
    <w:rsid w:val="00B155BE"/>
    <w:rsid w:val="00B15866"/>
    <w:rsid w:val="00B15B67"/>
    <w:rsid w:val="00B15D09"/>
    <w:rsid w:val="00B162D1"/>
    <w:rsid w:val="00B16698"/>
    <w:rsid w:val="00B16E47"/>
    <w:rsid w:val="00B170FD"/>
    <w:rsid w:val="00B17413"/>
    <w:rsid w:val="00B17859"/>
    <w:rsid w:val="00B17989"/>
    <w:rsid w:val="00B17B88"/>
    <w:rsid w:val="00B20054"/>
    <w:rsid w:val="00B201BE"/>
    <w:rsid w:val="00B20D76"/>
    <w:rsid w:val="00B210A5"/>
    <w:rsid w:val="00B21328"/>
    <w:rsid w:val="00B213F7"/>
    <w:rsid w:val="00B21B62"/>
    <w:rsid w:val="00B226BC"/>
    <w:rsid w:val="00B226E1"/>
    <w:rsid w:val="00B22BCC"/>
    <w:rsid w:val="00B22C12"/>
    <w:rsid w:val="00B23142"/>
    <w:rsid w:val="00B23205"/>
    <w:rsid w:val="00B23516"/>
    <w:rsid w:val="00B23534"/>
    <w:rsid w:val="00B23594"/>
    <w:rsid w:val="00B23A2C"/>
    <w:rsid w:val="00B23AA9"/>
    <w:rsid w:val="00B24060"/>
    <w:rsid w:val="00B24237"/>
    <w:rsid w:val="00B243B8"/>
    <w:rsid w:val="00B24793"/>
    <w:rsid w:val="00B25016"/>
    <w:rsid w:val="00B2536B"/>
    <w:rsid w:val="00B26AAD"/>
    <w:rsid w:val="00B26ABF"/>
    <w:rsid w:val="00B26D2F"/>
    <w:rsid w:val="00B273AA"/>
    <w:rsid w:val="00B274C0"/>
    <w:rsid w:val="00B27555"/>
    <w:rsid w:val="00B30454"/>
    <w:rsid w:val="00B30737"/>
    <w:rsid w:val="00B309E7"/>
    <w:rsid w:val="00B30DB2"/>
    <w:rsid w:val="00B30EDF"/>
    <w:rsid w:val="00B31106"/>
    <w:rsid w:val="00B316F9"/>
    <w:rsid w:val="00B3211E"/>
    <w:rsid w:val="00B32475"/>
    <w:rsid w:val="00B3264C"/>
    <w:rsid w:val="00B32BC3"/>
    <w:rsid w:val="00B32ED9"/>
    <w:rsid w:val="00B33096"/>
    <w:rsid w:val="00B3311D"/>
    <w:rsid w:val="00B340C5"/>
    <w:rsid w:val="00B34156"/>
    <w:rsid w:val="00B34174"/>
    <w:rsid w:val="00B341C3"/>
    <w:rsid w:val="00B34992"/>
    <w:rsid w:val="00B349A1"/>
    <w:rsid w:val="00B34BC5"/>
    <w:rsid w:val="00B3530D"/>
    <w:rsid w:val="00B35A2A"/>
    <w:rsid w:val="00B35DAC"/>
    <w:rsid w:val="00B361F5"/>
    <w:rsid w:val="00B362A9"/>
    <w:rsid w:val="00B366D7"/>
    <w:rsid w:val="00B367FC"/>
    <w:rsid w:val="00B36FF1"/>
    <w:rsid w:val="00B37B69"/>
    <w:rsid w:val="00B37C20"/>
    <w:rsid w:val="00B37E37"/>
    <w:rsid w:val="00B37F6C"/>
    <w:rsid w:val="00B4003B"/>
    <w:rsid w:val="00B40F74"/>
    <w:rsid w:val="00B40FAF"/>
    <w:rsid w:val="00B411C6"/>
    <w:rsid w:val="00B4176C"/>
    <w:rsid w:val="00B41F93"/>
    <w:rsid w:val="00B423BB"/>
    <w:rsid w:val="00B426EC"/>
    <w:rsid w:val="00B42C8A"/>
    <w:rsid w:val="00B42CA2"/>
    <w:rsid w:val="00B43120"/>
    <w:rsid w:val="00B43153"/>
    <w:rsid w:val="00B4455F"/>
    <w:rsid w:val="00B4463A"/>
    <w:rsid w:val="00B447A6"/>
    <w:rsid w:val="00B4483C"/>
    <w:rsid w:val="00B44C99"/>
    <w:rsid w:val="00B44DA8"/>
    <w:rsid w:val="00B45301"/>
    <w:rsid w:val="00B453D1"/>
    <w:rsid w:val="00B453FA"/>
    <w:rsid w:val="00B454A3"/>
    <w:rsid w:val="00B469A7"/>
    <w:rsid w:val="00B469A8"/>
    <w:rsid w:val="00B46A60"/>
    <w:rsid w:val="00B46D4E"/>
    <w:rsid w:val="00B471B0"/>
    <w:rsid w:val="00B47ED3"/>
    <w:rsid w:val="00B50800"/>
    <w:rsid w:val="00B50DA9"/>
    <w:rsid w:val="00B51151"/>
    <w:rsid w:val="00B52784"/>
    <w:rsid w:val="00B52894"/>
    <w:rsid w:val="00B52A32"/>
    <w:rsid w:val="00B52CAC"/>
    <w:rsid w:val="00B52EEE"/>
    <w:rsid w:val="00B53365"/>
    <w:rsid w:val="00B536A0"/>
    <w:rsid w:val="00B53862"/>
    <w:rsid w:val="00B53BD4"/>
    <w:rsid w:val="00B53BD5"/>
    <w:rsid w:val="00B540C8"/>
    <w:rsid w:val="00B542FF"/>
    <w:rsid w:val="00B54F84"/>
    <w:rsid w:val="00B555A0"/>
    <w:rsid w:val="00B55CF4"/>
    <w:rsid w:val="00B56046"/>
    <w:rsid w:val="00B563A5"/>
    <w:rsid w:val="00B5680A"/>
    <w:rsid w:val="00B56AC6"/>
    <w:rsid w:val="00B56BBD"/>
    <w:rsid w:val="00B56DB1"/>
    <w:rsid w:val="00B573FB"/>
    <w:rsid w:val="00B57567"/>
    <w:rsid w:val="00B57B5B"/>
    <w:rsid w:val="00B57F8B"/>
    <w:rsid w:val="00B602BF"/>
    <w:rsid w:val="00B60349"/>
    <w:rsid w:val="00B606E7"/>
    <w:rsid w:val="00B6096F"/>
    <w:rsid w:val="00B611D0"/>
    <w:rsid w:val="00B615B7"/>
    <w:rsid w:val="00B61C4A"/>
    <w:rsid w:val="00B6206D"/>
    <w:rsid w:val="00B623AB"/>
    <w:rsid w:val="00B624C6"/>
    <w:rsid w:val="00B6294A"/>
    <w:rsid w:val="00B63B20"/>
    <w:rsid w:val="00B63B58"/>
    <w:rsid w:val="00B640A3"/>
    <w:rsid w:val="00B6490D"/>
    <w:rsid w:val="00B64B8A"/>
    <w:rsid w:val="00B654EF"/>
    <w:rsid w:val="00B659E2"/>
    <w:rsid w:val="00B65E07"/>
    <w:rsid w:val="00B66117"/>
    <w:rsid w:val="00B666A6"/>
    <w:rsid w:val="00B6679D"/>
    <w:rsid w:val="00B66CB2"/>
    <w:rsid w:val="00B66CE9"/>
    <w:rsid w:val="00B673EF"/>
    <w:rsid w:val="00B67856"/>
    <w:rsid w:val="00B6788A"/>
    <w:rsid w:val="00B679BC"/>
    <w:rsid w:val="00B702B4"/>
    <w:rsid w:val="00B704B0"/>
    <w:rsid w:val="00B709BA"/>
    <w:rsid w:val="00B70B05"/>
    <w:rsid w:val="00B7119F"/>
    <w:rsid w:val="00B71344"/>
    <w:rsid w:val="00B7187C"/>
    <w:rsid w:val="00B71BCB"/>
    <w:rsid w:val="00B71D8B"/>
    <w:rsid w:val="00B71DA5"/>
    <w:rsid w:val="00B7236A"/>
    <w:rsid w:val="00B72608"/>
    <w:rsid w:val="00B72CE3"/>
    <w:rsid w:val="00B731EA"/>
    <w:rsid w:val="00B73619"/>
    <w:rsid w:val="00B73BE9"/>
    <w:rsid w:val="00B7449B"/>
    <w:rsid w:val="00B7489D"/>
    <w:rsid w:val="00B75FFF"/>
    <w:rsid w:val="00B76079"/>
    <w:rsid w:val="00B772C1"/>
    <w:rsid w:val="00B776B8"/>
    <w:rsid w:val="00B7792F"/>
    <w:rsid w:val="00B77937"/>
    <w:rsid w:val="00B77FDE"/>
    <w:rsid w:val="00B80096"/>
    <w:rsid w:val="00B8046D"/>
    <w:rsid w:val="00B80716"/>
    <w:rsid w:val="00B80B53"/>
    <w:rsid w:val="00B81437"/>
    <w:rsid w:val="00B819B2"/>
    <w:rsid w:val="00B81DB8"/>
    <w:rsid w:val="00B82385"/>
    <w:rsid w:val="00B825DA"/>
    <w:rsid w:val="00B82C7C"/>
    <w:rsid w:val="00B8300C"/>
    <w:rsid w:val="00B8447E"/>
    <w:rsid w:val="00B844F2"/>
    <w:rsid w:val="00B847AB"/>
    <w:rsid w:val="00B84A42"/>
    <w:rsid w:val="00B84AF5"/>
    <w:rsid w:val="00B84F70"/>
    <w:rsid w:val="00B85429"/>
    <w:rsid w:val="00B85DB0"/>
    <w:rsid w:val="00B85E4E"/>
    <w:rsid w:val="00B86FF9"/>
    <w:rsid w:val="00B872CC"/>
    <w:rsid w:val="00B87420"/>
    <w:rsid w:val="00B879A0"/>
    <w:rsid w:val="00B87D81"/>
    <w:rsid w:val="00B90691"/>
    <w:rsid w:val="00B90A6B"/>
    <w:rsid w:val="00B91466"/>
    <w:rsid w:val="00B91620"/>
    <w:rsid w:val="00B91648"/>
    <w:rsid w:val="00B919C7"/>
    <w:rsid w:val="00B91FCF"/>
    <w:rsid w:val="00B925E6"/>
    <w:rsid w:val="00B92B40"/>
    <w:rsid w:val="00B92DA2"/>
    <w:rsid w:val="00B92EA4"/>
    <w:rsid w:val="00B93029"/>
    <w:rsid w:val="00B932F8"/>
    <w:rsid w:val="00B93466"/>
    <w:rsid w:val="00B93489"/>
    <w:rsid w:val="00B93E87"/>
    <w:rsid w:val="00B941D2"/>
    <w:rsid w:val="00B9438B"/>
    <w:rsid w:val="00B94441"/>
    <w:rsid w:val="00B9462F"/>
    <w:rsid w:val="00B94AC3"/>
    <w:rsid w:val="00B94B67"/>
    <w:rsid w:val="00B94C87"/>
    <w:rsid w:val="00B9583B"/>
    <w:rsid w:val="00B958F2"/>
    <w:rsid w:val="00B964B7"/>
    <w:rsid w:val="00B965CD"/>
    <w:rsid w:val="00B965E2"/>
    <w:rsid w:val="00B968E8"/>
    <w:rsid w:val="00B97203"/>
    <w:rsid w:val="00B97F8B"/>
    <w:rsid w:val="00BA02E3"/>
    <w:rsid w:val="00BA04B2"/>
    <w:rsid w:val="00BA0DBE"/>
    <w:rsid w:val="00BA1112"/>
    <w:rsid w:val="00BA11D8"/>
    <w:rsid w:val="00BA136E"/>
    <w:rsid w:val="00BA138F"/>
    <w:rsid w:val="00BA1820"/>
    <w:rsid w:val="00BA1E30"/>
    <w:rsid w:val="00BA21AB"/>
    <w:rsid w:val="00BA229C"/>
    <w:rsid w:val="00BA2E11"/>
    <w:rsid w:val="00BA3D83"/>
    <w:rsid w:val="00BA3FF5"/>
    <w:rsid w:val="00BA4406"/>
    <w:rsid w:val="00BA4491"/>
    <w:rsid w:val="00BA4B0B"/>
    <w:rsid w:val="00BA5673"/>
    <w:rsid w:val="00BA5EED"/>
    <w:rsid w:val="00BA6146"/>
    <w:rsid w:val="00BA6328"/>
    <w:rsid w:val="00BA6DDF"/>
    <w:rsid w:val="00BA6E30"/>
    <w:rsid w:val="00BA79E6"/>
    <w:rsid w:val="00BA7C94"/>
    <w:rsid w:val="00BA7DD1"/>
    <w:rsid w:val="00BB02D2"/>
    <w:rsid w:val="00BB08D7"/>
    <w:rsid w:val="00BB1B46"/>
    <w:rsid w:val="00BB3509"/>
    <w:rsid w:val="00BB3A62"/>
    <w:rsid w:val="00BB3ADE"/>
    <w:rsid w:val="00BB404E"/>
    <w:rsid w:val="00BB5A4F"/>
    <w:rsid w:val="00BB5DD2"/>
    <w:rsid w:val="00BB5F17"/>
    <w:rsid w:val="00BB643C"/>
    <w:rsid w:val="00BB653A"/>
    <w:rsid w:val="00BB6CEB"/>
    <w:rsid w:val="00BB705B"/>
    <w:rsid w:val="00BB71FC"/>
    <w:rsid w:val="00BB720F"/>
    <w:rsid w:val="00BB78A8"/>
    <w:rsid w:val="00BB7ADC"/>
    <w:rsid w:val="00BB7F8D"/>
    <w:rsid w:val="00BC0484"/>
    <w:rsid w:val="00BC0488"/>
    <w:rsid w:val="00BC0770"/>
    <w:rsid w:val="00BC0C76"/>
    <w:rsid w:val="00BC1A55"/>
    <w:rsid w:val="00BC2514"/>
    <w:rsid w:val="00BC29AE"/>
    <w:rsid w:val="00BC2FA1"/>
    <w:rsid w:val="00BC317E"/>
    <w:rsid w:val="00BC3284"/>
    <w:rsid w:val="00BC34D2"/>
    <w:rsid w:val="00BC34ED"/>
    <w:rsid w:val="00BC3B22"/>
    <w:rsid w:val="00BC3B83"/>
    <w:rsid w:val="00BC3BCE"/>
    <w:rsid w:val="00BC4464"/>
    <w:rsid w:val="00BC4ACB"/>
    <w:rsid w:val="00BC4B44"/>
    <w:rsid w:val="00BC4C66"/>
    <w:rsid w:val="00BC4F4F"/>
    <w:rsid w:val="00BC5004"/>
    <w:rsid w:val="00BC53C2"/>
    <w:rsid w:val="00BC5916"/>
    <w:rsid w:val="00BC595C"/>
    <w:rsid w:val="00BC5A6F"/>
    <w:rsid w:val="00BC6140"/>
    <w:rsid w:val="00BC61B3"/>
    <w:rsid w:val="00BC61CE"/>
    <w:rsid w:val="00BC659E"/>
    <w:rsid w:val="00BC6D49"/>
    <w:rsid w:val="00BD0579"/>
    <w:rsid w:val="00BD05C9"/>
    <w:rsid w:val="00BD0BE0"/>
    <w:rsid w:val="00BD1069"/>
    <w:rsid w:val="00BD1685"/>
    <w:rsid w:val="00BD1A37"/>
    <w:rsid w:val="00BD2539"/>
    <w:rsid w:val="00BD2CE4"/>
    <w:rsid w:val="00BD2D1D"/>
    <w:rsid w:val="00BD2F21"/>
    <w:rsid w:val="00BD3234"/>
    <w:rsid w:val="00BD367D"/>
    <w:rsid w:val="00BD39AE"/>
    <w:rsid w:val="00BD3E6D"/>
    <w:rsid w:val="00BD4454"/>
    <w:rsid w:val="00BD44B3"/>
    <w:rsid w:val="00BD4A31"/>
    <w:rsid w:val="00BD4C25"/>
    <w:rsid w:val="00BD582A"/>
    <w:rsid w:val="00BD5B8E"/>
    <w:rsid w:val="00BD5EDC"/>
    <w:rsid w:val="00BD5FD2"/>
    <w:rsid w:val="00BD664D"/>
    <w:rsid w:val="00BD6836"/>
    <w:rsid w:val="00BD6A46"/>
    <w:rsid w:val="00BD735E"/>
    <w:rsid w:val="00BD73DF"/>
    <w:rsid w:val="00BD751E"/>
    <w:rsid w:val="00BD7A83"/>
    <w:rsid w:val="00BD7E64"/>
    <w:rsid w:val="00BE072F"/>
    <w:rsid w:val="00BE0AE1"/>
    <w:rsid w:val="00BE0B71"/>
    <w:rsid w:val="00BE0BDD"/>
    <w:rsid w:val="00BE1353"/>
    <w:rsid w:val="00BE192A"/>
    <w:rsid w:val="00BE1AA3"/>
    <w:rsid w:val="00BE1F44"/>
    <w:rsid w:val="00BE2200"/>
    <w:rsid w:val="00BE2607"/>
    <w:rsid w:val="00BE2946"/>
    <w:rsid w:val="00BE304A"/>
    <w:rsid w:val="00BE31FD"/>
    <w:rsid w:val="00BE327D"/>
    <w:rsid w:val="00BE32C3"/>
    <w:rsid w:val="00BE3657"/>
    <w:rsid w:val="00BE3668"/>
    <w:rsid w:val="00BE466E"/>
    <w:rsid w:val="00BE4D69"/>
    <w:rsid w:val="00BE53D3"/>
    <w:rsid w:val="00BE5571"/>
    <w:rsid w:val="00BE561C"/>
    <w:rsid w:val="00BE591B"/>
    <w:rsid w:val="00BE5FF2"/>
    <w:rsid w:val="00BE60C9"/>
    <w:rsid w:val="00BE6DF3"/>
    <w:rsid w:val="00BE6EF4"/>
    <w:rsid w:val="00BE7073"/>
    <w:rsid w:val="00BE7121"/>
    <w:rsid w:val="00BE7607"/>
    <w:rsid w:val="00BE77F4"/>
    <w:rsid w:val="00BE7A98"/>
    <w:rsid w:val="00BF0C24"/>
    <w:rsid w:val="00BF0D5C"/>
    <w:rsid w:val="00BF13FC"/>
    <w:rsid w:val="00BF142F"/>
    <w:rsid w:val="00BF1D31"/>
    <w:rsid w:val="00BF1DCC"/>
    <w:rsid w:val="00BF2246"/>
    <w:rsid w:val="00BF262E"/>
    <w:rsid w:val="00BF28FE"/>
    <w:rsid w:val="00BF2EF6"/>
    <w:rsid w:val="00BF30DE"/>
    <w:rsid w:val="00BF4397"/>
    <w:rsid w:val="00BF5641"/>
    <w:rsid w:val="00BF5BDC"/>
    <w:rsid w:val="00BF6B14"/>
    <w:rsid w:val="00BF7AE6"/>
    <w:rsid w:val="00C003C1"/>
    <w:rsid w:val="00C00499"/>
    <w:rsid w:val="00C00542"/>
    <w:rsid w:val="00C0086B"/>
    <w:rsid w:val="00C0089E"/>
    <w:rsid w:val="00C00961"/>
    <w:rsid w:val="00C00A71"/>
    <w:rsid w:val="00C00AAD"/>
    <w:rsid w:val="00C00D26"/>
    <w:rsid w:val="00C00E3F"/>
    <w:rsid w:val="00C00F68"/>
    <w:rsid w:val="00C01435"/>
    <w:rsid w:val="00C0179C"/>
    <w:rsid w:val="00C019FF"/>
    <w:rsid w:val="00C01A9F"/>
    <w:rsid w:val="00C036A5"/>
    <w:rsid w:val="00C03D50"/>
    <w:rsid w:val="00C03E2B"/>
    <w:rsid w:val="00C040C6"/>
    <w:rsid w:val="00C041AD"/>
    <w:rsid w:val="00C0496E"/>
    <w:rsid w:val="00C04CB6"/>
    <w:rsid w:val="00C054E0"/>
    <w:rsid w:val="00C055C6"/>
    <w:rsid w:val="00C0569D"/>
    <w:rsid w:val="00C057C8"/>
    <w:rsid w:val="00C05854"/>
    <w:rsid w:val="00C05F5E"/>
    <w:rsid w:val="00C06435"/>
    <w:rsid w:val="00C0652B"/>
    <w:rsid w:val="00C06956"/>
    <w:rsid w:val="00C06D63"/>
    <w:rsid w:val="00C06F48"/>
    <w:rsid w:val="00C07349"/>
    <w:rsid w:val="00C0760C"/>
    <w:rsid w:val="00C07C7D"/>
    <w:rsid w:val="00C07E34"/>
    <w:rsid w:val="00C07F7D"/>
    <w:rsid w:val="00C10211"/>
    <w:rsid w:val="00C1080C"/>
    <w:rsid w:val="00C10BF3"/>
    <w:rsid w:val="00C10C26"/>
    <w:rsid w:val="00C10CEA"/>
    <w:rsid w:val="00C10E18"/>
    <w:rsid w:val="00C114D5"/>
    <w:rsid w:val="00C1176A"/>
    <w:rsid w:val="00C11B64"/>
    <w:rsid w:val="00C11E07"/>
    <w:rsid w:val="00C12843"/>
    <w:rsid w:val="00C1341B"/>
    <w:rsid w:val="00C135E9"/>
    <w:rsid w:val="00C138E2"/>
    <w:rsid w:val="00C13C73"/>
    <w:rsid w:val="00C14140"/>
    <w:rsid w:val="00C14911"/>
    <w:rsid w:val="00C14CBF"/>
    <w:rsid w:val="00C15057"/>
    <w:rsid w:val="00C1533A"/>
    <w:rsid w:val="00C15670"/>
    <w:rsid w:val="00C15F19"/>
    <w:rsid w:val="00C162B5"/>
    <w:rsid w:val="00C16C8D"/>
    <w:rsid w:val="00C17691"/>
    <w:rsid w:val="00C17A87"/>
    <w:rsid w:val="00C21347"/>
    <w:rsid w:val="00C215BF"/>
    <w:rsid w:val="00C217BC"/>
    <w:rsid w:val="00C21B85"/>
    <w:rsid w:val="00C222E7"/>
    <w:rsid w:val="00C2237D"/>
    <w:rsid w:val="00C22441"/>
    <w:rsid w:val="00C227C2"/>
    <w:rsid w:val="00C22B78"/>
    <w:rsid w:val="00C22ED8"/>
    <w:rsid w:val="00C231F7"/>
    <w:rsid w:val="00C23557"/>
    <w:rsid w:val="00C246FE"/>
    <w:rsid w:val="00C247D2"/>
    <w:rsid w:val="00C24FF1"/>
    <w:rsid w:val="00C25487"/>
    <w:rsid w:val="00C259C2"/>
    <w:rsid w:val="00C25ABB"/>
    <w:rsid w:val="00C25D6A"/>
    <w:rsid w:val="00C269AD"/>
    <w:rsid w:val="00C27235"/>
    <w:rsid w:val="00C275F6"/>
    <w:rsid w:val="00C27833"/>
    <w:rsid w:val="00C27857"/>
    <w:rsid w:val="00C30301"/>
    <w:rsid w:val="00C307BB"/>
    <w:rsid w:val="00C30B10"/>
    <w:rsid w:val="00C30BFB"/>
    <w:rsid w:val="00C30FB0"/>
    <w:rsid w:val="00C31473"/>
    <w:rsid w:val="00C31FC6"/>
    <w:rsid w:val="00C320C3"/>
    <w:rsid w:val="00C321B6"/>
    <w:rsid w:val="00C32C99"/>
    <w:rsid w:val="00C32EE1"/>
    <w:rsid w:val="00C32F1F"/>
    <w:rsid w:val="00C3348B"/>
    <w:rsid w:val="00C338D3"/>
    <w:rsid w:val="00C3412F"/>
    <w:rsid w:val="00C342B6"/>
    <w:rsid w:val="00C349E9"/>
    <w:rsid w:val="00C34B24"/>
    <w:rsid w:val="00C350F8"/>
    <w:rsid w:val="00C356AD"/>
    <w:rsid w:val="00C3588C"/>
    <w:rsid w:val="00C368B2"/>
    <w:rsid w:val="00C369CC"/>
    <w:rsid w:val="00C36EFB"/>
    <w:rsid w:val="00C378EC"/>
    <w:rsid w:val="00C37CF1"/>
    <w:rsid w:val="00C4010A"/>
    <w:rsid w:val="00C40190"/>
    <w:rsid w:val="00C406D7"/>
    <w:rsid w:val="00C40814"/>
    <w:rsid w:val="00C414E5"/>
    <w:rsid w:val="00C41C72"/>
    <w:rsid w:val="00C422E7"/>
    <w:rsid w:val="00C423E5"/>
    <w:rsid w:val="00C42622"/>
    <w:rsid w:val="00C43344"/>
    <w:rsid w:val="00C456D5"/>
    <w:rsid w:val="00C45728"/>
    <w:rsid w:val="00C4592C"/>
    <w:rsid w:val="00C45B8D"/>
    <w:rsid w:val="00C46574"/>
    <w:rsid w:val="00C46CE4"/>
    <w:rsid w:val="00C46DA6"/>
    <w:rsid w:val="00C46DFB"/>
    <w:rsid w:val="00C471CC"/>
    <w:rsid w:val="00C4760B"/>
    <w:rsid w:val="00C47933"/>
    <w:rsid w:val="00C47BA9"/>
    <w:rsid w:val="00C47C14"/>
    <w:rsid w:val="00C47DA7"/>
    <w:rsid w:val="00C47DB5"/>
    <w:rsid w:val="00C47F44"/>
    <w:rsid w:val="00C50550"/>
    <w:rsid w:val="00C50D3C"/>
    <w:rsid w:val="00C50EC7"/>
    <w:rsid w:val="00C51336"/>
    <w:rsid w:val="00C5149B"/>
    <w:rsid w:val="00C514DA"/>
    <w:rsid w:val="00C521DE"/>
    <w:rsid w:val="00C5284F"/>
    <w:rsid w:val="00C52C91"/>
    <w:rsid w:val="00C52F7F"/>
    <w:rsid w:val="00C53096"/>
    <w:rsid w:val="00C539B9"/>
    <w:rsid w:val="00C542D5"/>
    <w:rsid w:val="00C54411"/>
    <w:rsid w:val="00C54B78"/>
    <w:rsid w:val="00C54D78"/>
    <w:rsid w:val="00C54DB2"/>
    <w:rsid w:val="00C54EC4"/>
    <w:rsid w:val="00C55046"/>
    <w:rsid w:val="00C55491"/>
    <w:rsid w:val="00C554EA"/>
    <w:rsid w:val="00C55A06"/>
    <w:rsid w:val="00C55BB3"/>
    <w:rsid w:val="00C56165"/>
    <w:rsid w:val="00C56477"/>
    <w:rsid w:val="00C56527"/>
    <w:rsid w:val="00C56A3A"/>
    <w:rsid w:val="00C56B02"/>
    <w:rsid w:val="00C57275"/>
    <w:rsid w:val="00C604C7"/>
    <w:rsid w:val="00C6061B"/>
    <w:rsid w:val="00C6070D"/>
    <w:rsid w:val="00C60C8B"/>
    <w:rsid w:val="00C60D87"/>
    <w:rsid w:val="00C6155C"/>
    <w:rsid w:val="00C61668"/>
    <w:rsid w:val="00C618D7"/>
    <w:rsid w:val="00C61DEF"/>
    <w:rsid w:val="00C623A5"/>
    <w:rsid w:val="00C62642"/>
    <w:rsid w:val="00C626B5"/>
    <w:rsid w:val="00C629A8"/>
    <w:rsid w:val="00C63C8D"/>
    <w:rsid w:val="00C641A2"/>
    <w:rsid w:val="00C64789"/>
    <w:rsid w:val="00C6506A"/>
    <w:rsid w:val="00C651A7"/>
    <w:rsid w:val="00C65DB5"/>
    <w:rsid w:val="00C6622C"/>
    <w:rsid w:val="00C66272"/>
    <w:rsid w:val="00C6712B"/>
    <w:rsid w:val="00C679C8"/>
    <w:rsid w:val="00C70175"/>
    <w:rsid w:val="00C704EB"/>
    <w:rsid w:val="00C708FA"/>
    <w:rsid w:val="00C70B0E"/>
    <w:rsid w:val="00C70B9E"/>
    <w:rsid w:val="00C71305"/>
    <w:rsid w:val="00C716C7"/>
    <w:rsid w:val="00C7191C"/>
    <w:rsid w:val="00C7194C"/>
    <w:rsid w:val="00C71D65"/>
    <w:rsid w:val="00C72017"/>
    <w:rsid w:val="00C72189"/>
    <w:rsid w:val="00C721B3"/>
    <w:rsid w:val="00C723E8"/>
    <w:rsid w:val="00C72520"/>
    <w:rsid w:val="00C72542"/>
    <w:rsid w:val="00C72948"/>
    <w:rsid w:val="00C729F4"/>
    <w:rsid w:val="00C72E24"/>
    <w:rsid w:val="00C73453"/>
    <w:rsid w:val="00C73B7F"/>
    <w:rsid w:val="00C73D08"/>
    <w:rsid w:val="00C73ED0"/>
    <w:rsid w:val="00C747DC"/>
    <w:rsid w:val="00C74D32"/>
    <w:rsid w:val="00C752E4"/>
    <w:rsid w:val="00C752F7"/>
    <w:rsid w:val="00C75DF9"/>
    <w:rsid w:val="00C76105"/>
    <w:rsid w:val="00C76259"/>
    <w:rsid w:val="00C767D2"/>
    <w:rsid w:val="00C76D16"/>
    <w:rsid w:val="00C773C9"/>
    <w:rsid w:val="00C77E03"/>
    <w:rsid w:val="00C805CE"/>
    <w:rsid w:val="00C80A13"/>
    <w:rsid w:val="00C815ED"/>
    <w:rsid w:val="00C817D2"/>
    <w:rsid w:val="00C81C5C"/>
    <w:rsid w:val="00C8213E"/>
    <w:rsid w:val="00C82749"/>
    <w:rsid w:val="00C82A1D"/>
    <w:rsid w:val="00C82C47"/>
    <w:rsid w:val="00C8341B"/>
    <w:rsid w:val="00C83A37"/>
    <w:rsid w:val="00C83D4E"/>
    <w:rsid w:val="00C848DC"/>
    <w:rsid w:val="00C854CE"/>
    <w:rsid w:val="00C864D3"/>
    <w:rsid w:val="00C86950"/>
    <w:rsid w:val="00C8698A"/>
    <w:rsid w:val="00C870CC"/>
    <w:rsid w:val="00C871F5"/>
    <w:rsid w:val="00C8763F"/>
    <w:rsid w:val="00C87D0C"/>
    <w:rsid w:val="00C87E59"/>
    <w:rsid w:val="00C90312"/>
    <w:rsid w:val="00C905F1"/>
    <w:rsid w:val="00C90BB6"/>
    <w:rsid w:val="00C90F68"/>
    <w:rsid w:val="00C913E9"/>
    <w:rsid w:val="00C91774"/>
    <w:rsid w:val="00C9177E"/>
    <w:rsid w:val="00C917EF"/>
    <w:rsid w:val="00C91A70"/>
    <w:rsid w:val="00C91B7E"/>
    <w:rsid w:val="00C91E8F"/>
    <w:rsid w:val="00C9204B"/>
    <w:rsid w:val="00C923A1"/>
    <w:rsid w:val="00C923A2"/>
    <w:rsid w:val="00C92580"/>
    <w:rsid w:val="00C92D4F"/>
    <w:rsid w:val="00C92EFA"/>
    <w:rsid w:val="00C93014"/>
    <w:rsid w:val="00C931C3"/>
    <w:rsid w:val="00C935FF"/>
    <w:rsid w:val="00C937DF"/>
    <w:rsid w:val="00C93822"/>
    <w:rsid w:val="00C9396D"/>
    <w:rsid w:val="00C93D3B"/>
    <w:rsid w:val="00C94031"/>
    <w:rsid w:val="00C94508"/>
    <w:rsid w:val="00C9458A"/>
    <w:rsid w:val="00C94812"/>
    <w:rsid w:val="00C94E86"/>
    <w:rsid w:val="00C95093"/>
    <w:rsid w:val="00C9553B"/>
    <w:rsid w:val="00C959B3"/>
    <w:rsid w:val="00C95A58"/>
    <w:rsid w:val="00C95B9E"/>
    <w:rsid w:val="00C963DC"/>
    <w:rsid w:val="00C9670C"/>
    <w:rsid w:val="00C96CD9"/>
    <w:rsid w:val="00C97189"/>
    <w:rsid w:val="00C97796"/>
    <w:rsid w:val="00C9784D"/>
    <w:rsid w:val="00C97A0E"/>
    <w:rsid w:val="00C97AFC"/>
    <w:rsid w:val="00C97DE2"/>
    <w:rsid w:val="00CA01FE"/>
    <w:rsid w:val="00CA0442"/>
    <w:rsid w:val="00CA0543"/>
    <w:rsid w:val="00CA0620"/>
    <w:rsid w:val="00CA091C"/>
    <w:rsid w:val="00CA10FF"/>
    <w:rsid w:val="00CA1687"/>
    <w:rsid w:val="00CA1CC6"/>
    <w:rsid w:val="00CA1CFE"/>
    <w:rsid w:val="00CA1F19"/>
    <w:rsid w:val="00CA2191"/>
    <w:rsid w:val="00CA2E8F"/>
    <w:rsid w:val="00CA31D3"/>
    <w:rsid w:val="00CA3B4A"/>
    <w:rsid w:val="00CA3CA7"/>
    <w:rsid w:val="00CA3FCD"/>
    <w:rsid w:val="00CA4563"/>
    <w:rsid w:val="00CA47B5"/>
    <w:rsid w:val="00CA4867"/>
    <w:rsid w:val="00CA5334"/>
    <w:rsid w:val="00CA5B6C"/>
    <w:rsid w:val="00CA5E3F"/>
    <w:rsid w:val="00CA6556"/>
    <w:rsid w:val="00CA655C"/>
    <w:rsid w:val="00CA6C24"/>
    <w:rsid w:val="00CA7116"/>
    <w:rsid w:val="00CA771E"/>
    <w:rsid w:val="00CA7FC7"/>
    <w:rsid w:val="00CB0004"/>
    <w:rsid w:val="00CB0029"/>
    <w:rsid w:val="00CB0162"/>
    <w:rsid w:val="00CB1010"/>
    <w:rsid w:val="00CB1246"/>
    <w:rsid w:val="00CB139E"/>
    <w:rsid w:val="00CB1A1E"/>
    <w:rsid w:val="00CB1D80"/>
    <w:rsid w:val="00CB20C2"/>
    <w:rsid w:val="00CB2133"/>
    <w:rsid w:val="00CB24C0"/>
    <w:rsid w:val="00CB276F"/>
    <w:rsid w:val="00CB2798"/>
    <w:rsid w:val="00CB27B3"/>
    <w:rsid w:val="00CB2E32"/>
    <w:rsid w:val="00CB3C38"/>
    <w:rsid w:val="00CB43CD"/>
    <w:rsid w:val="00CB441B"/>
    <w:rsid w:val="00CB4825"/>
    <w:rsid w:val="00CB48A2"/>
    <w:rsid w:val="00CB4CF3"/>
    <w:rsid w:val="00CB5A7D"/>
    <w:rsid w:val="00CB614F"/>
    <w:rsid w:val="00CB647B"/>
    <w:rsid w:val="00CB666D"/>
    <w:rsid w:val="00CB71DE"/>
    <w:rsid w:val="00CB72E8"/>
    <w:rsid w:val="00CB7487"/>
    <w:rsid w:val="00CB7A6A"/>
    <w:rsid w:val="00CB7EF8"/>
    <w:rsid w:val="00CC0094"/>
    <w:rsid w:val="00CC082C"/>
    <w:rsid w:val="00CC0911"/>
    <w:rsid w:val="00CC120A"/>
    <w:rsid w:val="00CC122A"/>
    <w:rsid w:val="00CC1316"/>
    <w:rsid w:val="00CC15C8"/>
    <w:rsid w:val="00CC18CA"/>
    <w:rsid w:val="00CC213D"/>
    <w:rsid w:val="00CC2348"/>
    <w:rsid w:val="00CC2354"/>
    <w:rsid w:val="00CC2563"/>
    <w:rsid w:val="00CC2C36"/>
    <w:rsid w:val="00CC2C67"/>
    <w:rsid w:val="00CC2FBA"/>
    <w:rsid w:val="00CC3463"/>
    <w:rsid w:val="00CC34F3"/>
    <w:rsid w:val="00CC3664"/>
    <w:rsid w:val="00CC37EB"/>
    <w:rsid w:val="00CC402F"/>
    <w:rsid w:val="00CC438F"/>
    <w:rsid w:val="00CC4457"/>
    <w:rsid w:val="00CC499B"/>
    <w:rsid w:val="00CC51D3"/>
    <w:rsid w:val="00CC5378"/>
    <w:rsid w:val="00CC5715"/>
    <w:rsid w:val="00CC57AE"/>
    <w:rsid w:val="00CC5BE1"/>
    <w:rsid w:val="00CC5E2D"/>
    <w:rsid w:val="00CC6540"/>
    <w:rsid w:val="00CC6A6F"/>
    <w:rsid w:val="00CC719C"/>
    <w:rsid w:val="00CC7534"/>
    <w:rsid w:val="00CC7583"/>
    <w:rsid w:val="00CD0351"/>
    <w:rsid w:val="00CD0941"/>
    <w:rsid w:val="00CD0CDD"/>
    <w:rsid w:val="00CD0E42"/>
    <w:rsid w:val="00CD0F0C"/>
    <w:rsid w:val="00CD1172"/>
    <w:rsid w:val="00CD19E8"/>
    <w:rsid w:val="00CD1AC7"/>
    <w:rsid w:val="00CD1CFA"/>
    <w:rsid w:val="00CD213B"/>
    <w:rsid w:val="00CD2800"/>
    <w:rsid w:val="00CD33C7"/>
    <w:rsid w:val="00CD34BC"/>
    <w:rsid w:val="00CD39A9"/>
    <w:rsid w:val="00CD41F8"/>
    <w:rsid w:val="00CD51B8"/>
    <w:rsid w:val="00CD529E"/>
    <w:rsid w:val="00CD56EF"/>
    <w:rsid w:val="00CD5DFB"/>
    <w:rsid w:val="00CD5EF0"/>
    <w:rsid w:val="00CD68B8"/>
    <w:rsid w:val="00CD6DA6"/>
    <w:rsid w:val="00CD7FA3"/>
    <w:rsid w:val="00CE0145"/>
    <w:rsid w:val="00CE0192"/>
    <w:rsid w:val="00CE0A98"/>
    <w:rsid w:val="00CE0BD7"/>
    <w:rsid w:val="00CE0BDA"/>
    <w:rsid w:val="00CE1BE3"/>
    <w:rsid w:val="00CE27D0"/>
    <w:rsid w:val="00CE375F"/>
    <w:rsid w:val="00CE39A6"/>
    <w:rsid w:val="00CE3EA6"/>
    <w:rsid w:val="00CE53C7"/>
    <w:rsid w:val="00CE577D"/>
    <w:rsid w:val="00CE636B"/>
    <w:rsid w:val="00CE6478"/>
    <w:rsid w:val="00CE664F"/>
    <w:rsid w:val="00CE6680"/>
    <w:rsid w:val="00CE66B5"/>
    <w:rsid w:val="00CE6C2F"/>
    <w:rsid w:val="00CE6CA1"/>
    <w:rsid w:val="00CE74A2"/>
    <w:rsid w:val="00CE77BB"/>
    <w:rsid w:val="00CE7D89"/>
    <w:rsid w:val="00CF036B"/>
    <w:rsid w:val="00CF0826"/>
    <w:rsid w:val="00CF0906"/>
    <w:rsid w:val="00CF0B29"/>
    <w:rsid w:val="00CF0C2B"/>
    <w:rsid w:val="00CF0E55"/>
    <w:rsid w:val="00CF10DC"/>
    <w:rsid w:val="00CF15E4"/>
    <w:rsid w:val="00CF1D7E"/>
    <w:rsid w:val="00CF1F5E"/>
    <w:rsid w:val="00CF24BF"/>
    <w:rsid w:val="00CF2DC7"/>
    <w:rsid w:val="00CF3403"/>
    <w:rsid w:val="00CF3B45"/>
    <w:rsid w:val="00CF3EA9"/>
    <w:rsid w:val="00CF4927"/>
    <w:rsid w:val="00CF503B"/>
    <w:rsid w:val="00CF5322"/>
    <w:rsid w:val="00CF5641"/>
    <w:rsid w:val="00CF58B0"/>
    <w:rsid w:val="00CF5B93"/>
    <w:rsid w:val="00CF651C"/>
    <w:rsid w:val="00CF6651"/>
    <w:rsid w:val="00CF6847"/>
    <w:rsid w:val="00CF6C4D"/>
    <w:rsid w:val="00CF6D07"/>
    <w:rsid w:val="00CF6D5D"/>
    <w:rsid w:val="00CF7260"/>
    <w:rsid w:val="00CF73D8"/>
    <w:rsid w:val="00CF7638"/>
    <w:rsid w:val="00CF7E6D"/>
    <w:rsid w:val="00CF7E7E"/>
    <w:rsid w:val="00D000DE"/>
    <w:rsid w:val="00D00188"/>
    <w:rsid w:val="00D0053A"/>
    <w:rsid w:val="00D006AD"/>
    <w:rsid w:val="00D006BB"/>
    <w:rsid w:val="00D006BD"/>
    <w:rsid w:val="00D00AC7"/>
    <w:rsid w:val="00D00C8F"/>
    <w:rsid w:val="00D00D84"/>
    <w:rsid w:val="00D01222"/>
    <w:rsid w:val="00D0188A"/>
    <w:rsid w:val="00D022B4"/>
    <w:rsid w:val="00D02A91"/>
    <w:rsid w:val="00D02DB7"/>
    <w:rsid w:val="00D02FE7"/>
    <w:rsid w:val="00D0335D"/>
    <w:rsid w:val="00D04046"/>
    <w:rsid w:val="00D0430E"/>
    <w:rsid w:val="00D047CA"/>
    <w:rsid w:val="00D04F19"/>
    <w:rsid w:val="00D05AFC"/>
    <w:rsid w:val="00D06324"/>
    <w:rsid w:val="00D063EE"/>
    <w:rsid w:val="00D06DA9"/>
    <w:rsid w:val="00D07395"/>
    <w:rsid w:val="00D07C55"/>
    <w:rsid w:val="00D07D6A"/>
    <w:rsid w:val="00D07E8C"/>
    <w:rsid w:val="00D1026E"/>
    <w:rsid w:val="00D102AD"/>
    <w:rsid w:val="00D10792"/>
    <w:rsid w:val="00D10B70"/>
    <w:rsid w:val="00D11178"/>
    <w:rsid w:val="00D11E21"/>
    <w:rsid w:val="00D11F08"/>
    <w:rsid w:val="00D12820"/>
    <w:rsid w:val="00D128E5"/>
    <w:rsid w:val="00D129B5"/>
    <w:rsid w:val="00D12A25"/>
    <w:rsid w:val="00D12A5F"/>
    <w:rsid w:val="00D12C0A"/>
    <w:rsid w:val="00D1320F"/>
    <w:rsid w:val="00D1382C"/>
    <w:rsid w:val="00D138B2"/>
    <w:rsid w:val="00D139B5"/>
    <w:rsid w:val="00D13B61"/>
    <w:rsid w:val="00D13DBD"/>
    <w:rsid w:val="00D15D89"/>
    <w:rsid w:val="00D15E18"/>
    <w:rsid w:val="00D161F1"/>
    <w:rsid w:val="00D16347"/>
    <w:rsid w:val="00D166A7"/>
    <w:rsid w:val="00D167AA"/>
    <w:rsid w:val="00D169FF"/>
    <w:rsid w:val="00D16D46"/>
    <w:rsid w:val="00D173F5"/>
    <w:rsid w:val="00D17760"/>
    <w:rsid w:val="00D17AF2"/>
    <w:rsid w:val="00D17C32"/>
    <w:rsid w:val="00D17D4B"/>
    <w:rsid w:val="00D17DB9"/>
    <w:rsid w:val="00D2006E"/>
    <w:rsid w:val="00D202FD"/>
    <w:rsid w:val="00D20E21"/>
    <w:rsid w:val="00D21551"/>
    <w:rsid w:val="00D21EBD"/>
    <w:rsid w:val="00D21F40"/>
    <w:rsid w:val="00D2223C"/>
    <w:rsid w:val="00D23D6B"/>
    <w:rsid w:val="00D24083"/>
    <w:rsid w:val="00D24865"/>
    <w:rsid w:val="00D248FC"/>
    <w:rsid w:val="00D25DE1"/>
    <w:rsid w:val="00D261E0"/>
    <w:rsid w:val="00D266A3"/>
    <w:rsid w:val="00D26C1E"/>
    <w:rsid w:val="00D27F4B"/>
    <w:rsid w:val="00D30632"/>
    <w:rsid w:val="00D30F93"/>
    <w:rsid w:val="00D30FDD"/>
    <w:rsid w:val="00D315DD"/>
    <w:rsid w:val="00D31DA4"/>
    <w:rsid w:val="00D3206F"/>
    <w:rsid w:val="00D320B8"/>
    <w:rsid w:val="00D32525"/>
    <w:rsid w:val="00D32ACD"/>
    <w:rsid w:val="00D32E5B"/>
    <w:rsid w:val="00D338EC"/>
    <w:rsid w:val="00D33C4C"/>
    <w:rsid w:val="00D34467"/>
    <w:rsid w:val="00D35563"/>
    <w:rsid w:val="00D35814"/>
    <w:rsid w:val="00D35952"/>
    <w:rsid w:val="00D35ECD"/>
    <w:rsid w:val="00D35FB2"/>
    <w:rsid w:val="00D36D13"/>
    <w:rsid w:val="00D373BA"/>
    <w:rsid w:val="00D37817"/>
    <w:rsid w:val="00D37AD1"/>
    <w:rsid w:val="00D37B7B"/>
    <w:rsid w:val="00D37EB6"/>
    <w:rsid w:val="00D37F33"/>
    <w:rsid w:val="00D4028D"/>
    <w:rsid w:val="00D40499"/>
    <w:rsid w:val="00D406CB"/>
    <w:rsid w:val="00D40C0C"/>
    <w:rsid w:val="00D410B1"/>
    <w:rsid w:val="00D42020"/>
    <w:rsid w:val="00D42434"/>
    <w:rsid w:val="00D4251D"/>
    <w:rsid w:val="00D428F6"/>
    <w:rsid w:val="00D42C5B"/>
    <w:rsid w:val="00D42CFA"/>
    <w:rsid w:val="00D42D99"/>
    <w:rsid w:val="00D430EB"/>
    <w:rsid w:val="00D431DA"/>
    <w:rsid w:val="00D4321A"/>
    <w:rsid w:val="00D4375A"/>
    <w:rsid w:val="00D43768"/>
    <w:rsid w:val="00D43982"/>
    <w:rsid w:val="00D43CC0"/>
    <w:rsid w:val="00D44901"/>
    <w:rsid w:val="00D44A48"/>
    <w:rsid w:val="00D44AE3"/>
    <w:rsid w:val="00D4533D"/>
    <w:rsid w:val="00D45785"/>
    <w:rsid w:val="00D45B36"/>
    <w:rsid w:val="00D46339"/>
    <w:rsid w:val="00D46E5B"/>
    <w:rsid w:val="00D473C9"/>
    <w:rsid w:val="00D47BB5"/>
    <w:rsid w:val="00D50260"/>
    <w:rsid w:val="00D50544"/>
    <w:rsid w:val="00D5076B"/>
    <w:rsid w:val="00D50831"/>
    <w:rsid w:val="00D519DC"/>
    <w:rsid w:val="00D51B39"/>
    <w:rsid w:val="00D51B9E"/>
    <w:rsid w:val="00D51D9B"/>
    <w:rsid w:val="00D52B0D"/>
    <w:rsid w:val="00D530A0"/>
    <w:rsid w:val="00D533B2"/>
    <w:rsid w:val="00D533F4"/>
    <w:rsid w:val="00D53477"/>
    <w:rsid w:val="00D53BD4"/>
    <w:rsid w:val="00D542C7"/>
    <w:rsid w:val="00D5494F"/>
    <w:rsid w:val="00D54A5A"/>
    <w:rsid w:val="00D54D76"/>
    <w:rsid w:val="00D54EB5"/>
    <w:rsid w:val="00D55A76"/>
    <w:rsid w:val="00D5601A"/>
    <w:rsid w:val="00D561DA"/>
    <w:rsid w:val="00D5644D"/>
    <w:rsid w:val="00D572A8"/>
    <w:rsid w:val="00D57F08"/>
    <w:rsid w:val="00D60160"/>
    <w:rsid w:val="00D6022C"/>
    <w:rsid w:val="00D60F0F"/>
    <w:rsid w:val="00D613E6"/>
    <w:rsid w:val="00D61447"/>
    <w:rsid w:val="00D61611"/>
    <w:rsid w:val="00D62014"/>
    <w:rsid w:val="00D6232C"/>
    <w:rsid w:val="00D62346"/>
    <w:rsid w:val="00D62494"/>
    <w:rsid w:val="00D62664"/>
    <w:rsid w:val="00D627C0"/>
    <w:rsid w:val="00D62A39"/>
    <w:rsid w:val="00D62D60"/>
    <w:rsid w:val="00D62EBB"/>
    <w:rsid w:val="00D6399E"/>
    <w:rsid w:val="00D63B10"/>
    <w:rsid w:val="00D63E47"/>
    <w:rsid w:val="00D6405F"/>
    <w:rsid w:val="00D6470F"/>
    <w:rsid w:val="00D647D9"/>
    <w:rsid w:val="00D648AD"/>
    <w:rsid w:val="00D653AF"/>
    <w:rsid w:val="00D660DB"/>
    <w:rsid w:val="00D66397"/>
    <w:rsid w:val="00D6650B"/>
    <w:rsid w:val="00D6665B"/>
    <w:rsid w:val="00D66FA4"/>
    <w:rsid w:val="00D67167"/>
    <w:rsid w:val="00D671DA"/>
    <w:rsid w:val="00D675A9"/>
    <w:rsid w:val="00D700A3"/>
    <w:rsid w:val="00D70B87"/>
    <w:rsid w:val="00D70C6D"/>
    <w:rsid w:val="00D71239"/>
    <w:rsid w:val="00D71854"/>
    <w:rsid w:val="00D71DA5"/>
    <w:rsid w:val="00D72186"/>
    <w:rsid w:val="00D7275D"/>
    <w:rsid w:val="00D729A6"/>
    <w:rsid w:val="00D7349D"/>
    <w:rsid w:val="00D737AF"/>
    <w:rsid w:val="00D73AED"/>
    <w:rsid w:val="00D7446E"/>
    <w:rsid w:val="00D74F68"/>
    <w:rsid w:val="00D75463"/>
    <w:rsid w:val="00D75686"/>
    <w:rsid w:val="00D757B5"/>
    <w:rsid w:val="00D76505"/>
    <w:rsid w:val="00D76695"/>
    <w:rsid w:val="00D76713"/>
    <w:rsid w:val="00D76C6C"/>
    <w:rsid w:val="00D76DA1"/>
    <w:rsid w:val="00D77427"/>
    <w:rsid w:val="00D77766"/>
    <w:rsid w:val="00D8032C"/>
    <w:rsid w:val="00D80367"/>
    <w:rsid w:val="00D803D4"/>
    <w:rsid w:val="00D805E4"/>
    <w:rsid w:val="00D80810"/>
    <w:rsid w:val="00D80AF2"/>
    <w:rsid w:val="00D810B5"/>
    <w:rsid w:val="00D8138A"/>
    <w:rsid w:val="00D814B7"/>
    <w:rsid w:val="00D817EC"/>
    <w:rsid w:val="00D829CC"/>
    <w:rsid w:val="00D82DC0"/>
    <w:rsid w:val="00D8302C"/>
    <w:rsid w:val="00D831C9"/>
    <w:rsid w:val="00D83DFE"/>
    <w:rsid w:val="00D841D8"/>
    <w:rsid w:val="00D84552"/>
    <w:rsid w:val="00D8467E"/>
    <w:rsid w:val="00D8526A"/>
    <w:rsid w:val="00D857FF"/>
    <w:rsid w:val="00D85CF8"/>
    <w:rsid w:val="00D85F12"/>
    <w:rsid w:val="00D85FC8"/>
    <w:rsid w:val="00D8612F"/>
    <w:rsid w:val="00D86146"/>
    <w:rsid w:val="00D86320"/>
    <w:rsid w:val="00D868B6"/>
    <w:rsid w:val="00D86ECC"/>
    <w:rsid w:val="00D86FA1"/>
    <w:rsid w:val="00D8735D"/>
    <w:rsid w:val="00D9007B"/>
    <w:rsid w:val="00D901D2"/>
    <w:rsid w:val="00D90BBA"/>
    <w:rsid w:val="00D90E4B"/>
    <w:rsid w:val="00D91CA1"/>
    <w:rsid w:val="00D91D1D"/>
    <w:rsid w:val="00D92048"/>
    <w:rsid w:val="00D92478"/>
    <w:rsid w:val="00D92821"/>
    <w:rsid w:val="00D92877"/>
    <w:rsid w:val="00D928DD"/>
    <w:rsid w:val="00D92B86"/>
    <w:rsid w:val="00D9304E"/>
    <w:rsid w:val="00D93903"/>
    <w:rsid w:val="00D93A42"/>
    <w:rsid w:val="00D93D15"/>
    <w:rsid w:val="00D93EAB"/>
    <w:rsid w:val="00D94024"/>
    <w:rsid w:val="00D94807"/>
    <w:rsid w:val="00D949C5"/>
    <w:rsid w:val="00D95195"/>
    <w:rsid w:val="00D95441"/>
    <w:rsid w:val="00D958C6"/>
    <w:rsid w:val="00D95929"/>
    <w:rsid w:val="00D9663B"/>
    <w:rsid w:val="00D969C8"/>
    <w:rsid w:val="00D9768D"/>
    <w:rsid w:val="00D977A3"/>
    <w:rsid w:val="00DA03EA"/>
    <w:rsid w:val="00DA0A4D"/>
    <w:rsid w:val="00DA0BE1"/>
    <w:rsid w:val="00DA0DBE"/>
    <w:rsid w:val="00DA14DB"/>
    <w:rsid w:val="00DA19CC"/>
    <w:rsid w:val="00DA1B9C"/>
    <w:rsid w:val="00DA1FB2"/>
    <w:rsid w:val="00DA2318"/>
    <w:rsid w:val="00DA3149"/>
    <w:rsid w:val="00DA31BE"/>
    <w:rsid w:val="00DA3347"/>
    <w:rsid w:val="00DA3F16"/>
    <w:rsid w:val="00DA402A"/>
    <w:rsid w:val="00DA49E7"/>
    <w:rsid w:val="00DA5024"/>
    <w:rsid w:val="00DA5494"/>
    <w:rsid w:val="00DA55FD"/>
    <w:rsid w:val="00DA5B98"/>
    <w:rsid w:val="00DA5BCD"/>
    <w:rsid w:val="00DA5CDB"/>
    <w:rsid w:val="00DA5EAE"/>
    <w:rsid w:val="00DA5EB8"/>
    <w:rsid w:val="00DA6170"/>
    <w:rsid w:val="00DA63FD"/>
    <w:rsid w:val="00DA6400"/>
    <w:rsid w:val="00DA6435"/>
    <w:rsid w:val="00DA6BC4"/>
    <w:rsid w:val="00DA79A8"/>
    <w:rsid w:val="00DA7E85"/>
    <w:rsid w:val="00DB025B"/>
    <w:rsid w:val="00DB029D"/>
    <w:rsid w:val="00DB0757"/>
    <w:rsid w:val="00DB0CD2"/>
    <w:rsid w:val="00DB0D90"/>
    <w:rsid w:val="00DB0E87"/>
    <w:rsid w:val="00DB103E"/>
    <w:rsid w:val="00DB1056"/>
    <w:rsid w:val="00DB10FD"/>
    <w:rsid w:val="00DB2409"/>
    <w:rsid w:val="00DB24E8"/>
    <w:rsid w:val="00DB24EB"/>
    <w:rsid w:val="00DB2594"/>
    <w:rsid w:val="00DB33DC"/>
    <w:rsid w:val="00DB35C7"/>
    <w:rsid w:val="00DB39D2"/>
    <w:rsid w:val="00DB3AA2"/>
    <w:rsid w:val="00DB3BE1"/>
    <w:rsid w:val="00DB45C0"/>
    <w:rsid w:val="00DB4619"/>
    <w:rsid w:val="00DB4864"/>
    <w:rsid w:val="00DB4BF3"/>
    <w:rsid w:val="00DB4D57"/>
    <w:rsid w:val="00DB4F8C"/>
    <w:rsid w:val="00DB54E3"/>
    <w:rsid w:val="00DB54F0"/>
    <w:rsid w:val="00DB5B1E"/>
    <w:rsid w:val="00DB5C30"/>
    <w:rsid w:val="00DB5E8E"/>
    <w:rsid w:val="00DB65F4"/>
    <w:rsid w:val="00DB6A28"/>
    <w:rsid w:val="00DB6DAB"/>
    <w:rsid w:val="00DB7025"/>
    <w:rsid w:val="00DB7380"/>
    <w:rsid w:val="00DC032C"/>
    <w:rsid w:val="00DC08B8"/>
    <w:rsid w:val="00DC0BC5"/>
    <w:rsid w:val="00DC0EB8"/>
    <w:rsid w:val="00DC1026"/>
    <w:rsid w:val="00DC131D"/>
    <w:rsid w:val="00DC1738"/>
    <w:rsid w:val="00DC17EE"/>
    <w:rsid w:val="00DC1FFD"/>
    <w:rsid w:val="00DC2AE0"/>
    <w:rsid w:val="00DC3021"/>
    <w:rsid w:val="00DC33D6"/>
    <w:rsid w:val="00DC3990"/>
    <w:rsid w:val="00DC4361"/>
    <w:rsid w:val="00DC43A7"/>
    <w:rsid w:val="00DC445A"/>
    <w:rsid w:val="00DC47B6"/>
    <w:rsid w:val="00DC47F9"/>
    <w:rsid w:val="00DC4B14"/>
    <w:rsid w:val="00DC4C68"/>
    <w:rsid w:val="00DC5123"/>
    <w:rsid w:val="00DC5606"/>
    <w:rsid w:val="00DC5C27"/>
    <w:rsid w:val="00DC6314"/>
    <w:rsid w:val="00DC63F3"/>
    <w:rsid w:val="00DC704E"/>
    <w:rsid w:val="00DC7414"/>
    <w:rsid w:val="00DC76C8"/>
    <w:rsid w:val="00DC77E3"/>
    <w:rsid w:val="00DC7BED"/>
    <w:rsid w:val="00DD0604"/>
    <w:rsid w:val="00DD0C14"/>
    <w:rsid w:val="00DD15BF"/>
    <w:rsid w:val="00DD15E3"/>
    <w:rsid w:val="00DD163D"/>
    <w:rsid w:val="00DD1657"/>
    <w:rsid w:val="00DD19F7"/>
    <w:rsid w:val="00DD1E12"/>
    <w:rsid w:val="00DD258D"/>
    <w:rsid w:val="00DD34A0"/>
    <w:rsid w:val="00DD371A"/>
    <w:rsid w:val="00DD3CED"/>
    <w:rsid w:val="00DD41BF"/>
    <w:rsid w:val="00DD41CB"/>
    <w:rsid w:val="00DD41D4"/>
    <w:rsid w:val="00DD4249"/>
    <w:rsid w:val="00DD48C8"/>
    <w:rsid w:val="00DD4B14"/>
    <w:rsid w:val="00DD4B75"/>
    <w:rsid w:val="00DD510E"/>
    <w:rsid w:val="00DD5760"/>
    <w:rsid w:val="00DD5814"/>
    <w:rsid w:val="00DD5AEB"/>
    <w:rsid w:val="00DD5C94"/>
    <w:rsid w:val="00DD5E26"/>
    <w:rsid w:val="00DD60B2"/>
    <w:rsid w:val="00DD62E8"/>
    <w:rsid w:val="00DD6692"/>
    <w:rsid w:val="00DD6ADB"/>
    <w:rsid w:val="00DD6C75"/>
    <w:rsid w:val="00DD7206"/>
    <w:rsid w:val="00DD7BA5"/>
    <w:rsid w:val="00DD7CB7"/>
    <w:rsid w:val="00DD7DA3"/>
    <w:rsid w:val="00DE0236"/>
    <w:rsid w:val="00DE03C3"/>
    <w:rsid w:val="00DE06B0"/>
    <w:rsid w:val="00DE0F3B"/>
    <w:rsid w:val="00DE0FFB"/>
    <w:rsid w:val="00DE10BC"/>
    <w:rsid w:val="00DE194A"/>
    <w:rsid w:val="00DE1DF7"/>
    <w:rsid w:val="00DE2E14"/>
    <w:rsid w:val="00DE3593"/>
    <w:rsid w:val="00DE3648"/>
    <w:rsid w:val="00DE3E7A"/>
    <w:rsid w:val="00DE4061"/>
    <w:rsid w:val="00DE40AD"/>
    <w:rsid w:val="00DE4113"/>
    <w:rsid w:val="00DE4A9C"/>
    <w:rsid w:val="00DE4E9E"/>
    <w:rsid w:val="00DE4EB0"/>
    <w:rsid w:val="00DE5F2E"/>
    <w:rsid w:val="00DE62EA"/>
    <w:rsid w:val="00DE6830"/>
    <w:rsid w:val="00DE6E0D"/>
    <w:rsid w:val="00DE72E2"/>
    <w:rsid w:val="00DE771E"/>
    <w:rsid w:val="00DE7A1B"/>
    <w:rsid w:val="00DE7AB3"/>
    <w:rsid w:val="00DE7EE8"/>
    <w:rsid w:val="00DF0018"/>
    <w:rsid w:val="00DF015D"/>
    <w:rsid w:val="00DF0B71"/>
    <w:rsid w:val="00DF0E05"/>
    <w:rsid w:val="00DF103B"/>
    <w:rsid w:val="00DF113F"/>
    <w:rsid w:val="00DF12CA"/>
    <w:rsid w:val="00DF1A67"/>
    <w:rsid w:val="00DF2270"/>
    <w:rsid w:val="00DF262A"/>
    <w:rsid w:val="00DF26F7"/>
    <w:rsid w:val="00DF2A4E"/>
    <w:rsid w:val="00DF2C67"/>
    <w:rsid w:val="00DF30F3"/>
    <w:rsid w:val="00DF3309"/>
    <w:rsid w:val="00DF3A14"/>
    <w:rsid w:val="00DF3BE1"/>
    <w:rsid w:val="00DF3FA9"/>
    <w:rsid w:val="00DF417D"/>
    <w:rsid w:val="00DF46E6"/>
    <w:rsid w:val="00DF4BF5"/>
    <w:rsid w:val="00DF55B8"/>
    <w:rsid w:val="00DF5FDC"/>
    <w:rsid w:val="00DF66B2"/>
    <w:rsid w:val="00DF6D22"/>
    <w:rsid w:val="00DF6FCE"/>
    <w:rsid w:val="00DF704D"/>
    <w:rsid w:val="00DF70EE"/>
    <w:rsid w:val="00DF70F8"/>
    <w:rsid w:val="00DF767F"/>
    <w:rsid w:val="00DF7709"/>
    <w:rsid w:val="00DF7E73"/>
    <w:rsid w:val="00E00714"/>
    <w:rsid w:val="00E0137E"/>
    <w:rsid w:val="00E01A58"/>
    <w:rsid w:val="00E01B76"/>
    <w:rsid w:val="00E01CC2"/>
    <w:rsid w:val="00E01D14"/>
    <w:rsid w:val="00E02143"/>
    <w:rsid w:val="00E0250A"/>
    <w:rsid w:val="00E02B8D"/>
    <w:rsid w:val="00E02C4D"/>
    <w:rsid w:val="00E03201"/>
    <w:rsid w:val="00E03283"/>
    <w:rsid w:val="00E03377"/>
    <w:rsid w:val="00E03634"/>
    <w:rsid w:val="00E03866"/>
    <w:rsid w:val="00E0397A"/>
    <w:rsid w:val="00E03E4A"/>
    <w:rsid w:val="00E03F27"/>
    <w:rsid w:val="00E0494E"/>
    <w:rsid w:val="00E0496D"/>
    <w:rsid w:val="00E051C5"/>
    <w:rsid w:val="00E051E7"/>
    <w:rsid w:val="00E052D7"/>
    <w:rsid w:val="00E0574C"/>
    <w:rsid w:val="00E05CA4"/>
    <w:rsid w:val="00E06967"/>
    <w:rsid w:val="00E06D40"/>
    <w:rsid w:val="00E071BB"/>
    <w:rsid w:val="00E102DE"/>
    <w:rsid w:val="00E10313"/>
    <w:rsid w:val="00E10718"/>
    <w:rsid w:val="00E108D0"/>
    <w:rsid w:val="00E10953"/>
    <w:rsid w:val="00E114C6"/>
    <w:rsid w:val="00E1187B"/>
    <w:rsid w:val="00E11B95"/>
    <w:rsid w:val="00E120EC"/>
    <w:rsid w:val="00E12979"/>
    <w:rsid w:val="00E12A66"/>
    <w:rsid w:val="00E12A97"/>
    <w:rsid w:val="00E12B41"/>
    <w:rsid w:val="00E12E82"/>
    <w:rsid w:val="00E12FD3"/>
    <w:rsid w:val="00E133FD"/>
    <w:rsid w:val="00E138E3"/>
    <w:rsid w:val="00E13CF1"/>
    <w:rsid w:val="00E13D69"/>
    <w:rsid w:val="00E14269"/>
    <w:rsid w:val="00E143CE"/>
    <w:rsid w:val="00E14601"/>
    <w:rsid w:val="00E1466C"/>
    <w:rsid w:val="00E148F1"/>
    <w:rsid w:val="00E14B66"/>
    <w:rsid w:val="00E14DB2"/>
    <w:rsid w:val="00E1520F"/>
    <w:rsid w:val="00E1635D"/>
    <w:rsid w:val="00E163F3"/>
    <w:rsid w:val="00E163F4"/>
    <w:rsid w:val="00E1726B"/>
    <w:rsid w:val="00E17591"/>
    <w:rsid w:val="00E17A7B"/>
    <w:rsid w:val="00E17E20"/>
    <w:rsid w:val="00E2010A"/>
    <w:rsid w:val="00E20177"/>
    <w:rsid w:val="00E201D9"/>
    <w:rsid w:val="00E2040D"/>
    <w:rsid w:val="00E2114F"/>
    <w:rsid w:val="00E2142B"/>
    <w:rsid w:val="00E21548"/>
    <w:rsid w:val="00E215EF"/>
    <w:rsid w:val="00E2188B"/>
    <w:rsid w:val="00E2249E"/>
    <w:rsid w:val="00E226B0"/>
    <w:rsid w:val="00E228AD"/>
    <w:rsid w:val="00E22C31"/>
    <w:rsid w:val="00E2349A"/>
    <w:rsid w:val="00E23C88"/>
    <w:rsid w:val="00E23D0F"/>
    <w:rsid w:val="00E23FD5"/>
    <w:rsid w:val="00E24A93"/>
    <w:rsid w:val="00E24D31"/>
    <w:rsid w:val="00E24EFB"/>
    <w:rsid w:val="00E25107"/>
    <w:rsid w:val="00E25369"/>
    <w:rsid w:val="00E25500"/>
    <w:rsid w:val="00E2570F"/>
    <w:rsid w:val="00E25E1B"/>
    <w:rsid w:val="00E25E81"/>
    <w:rsid w:val="00E26153"/>
    <w:rsid w:val="00E263FC"/>
    <w:rsid w:val="00E26B6C"/>
    <w:rsid w:val="00E270C8"/>
    <w:rsid w:val="00E27609"/>
    <w:rsid w:val="00E27DC9"/>
    <w:rsid w:val="00E3054F"/>
    <w:rsid w:val="00E3093D"/>
    <w:rsid w:val="00E30DD3"/>
    <w:rsid w:val="00E310E4"/>
    <w:rsid w:val="00E316D0"/>
    <w:rsid w:val="00E31D0E"/>
    <w:rsid w:val="00E31E92"/>
    <w:rsid w:val="00E3220E"/>
    <w:rsid w:val="00E32324"/>
    <w:rsid w:val="00E327F4"/>
    <w:rsid w:val="00E3379D"/>
    <w:rsid w:val="00E349F7"/>
    <w:rsid w:val="00E3528F"/>
    <w:rsid w:val="00E35339"/>
    <w:rsid w:val="00E357D1"/>
    <w:rsid w:val="00E357E0"/>
    <w:rsid w:val="00E35926"/>
    <w:rsid w:val="00E35E68"/>
    <w:rsid w:val="00E36423"/>
    <w:rsid w:val="00E3656C"/>
    <w:rsid w:val="00E3706D"/>
    <w:rsid w:val="00E37C87"/>
    <w:rsid w:val="00E37E9D"/>
    <w:rsid w:val="00E402E1"/>
    <w:rsid w:val="00E40424"/>
    <w:rsid w:val="00E407C6"/>
    <w:rsid w:val="00E4162C"/>
    <w:rsid w:val="00E4196E"/>
    <w:rsid w:val="00E41A56"/>
    <w:rsid w:val="00E42117"/>
    <w:rsid w:val="00E42127"/>
    <w:rsid w:val="00E427F1"/>
    <w:rsid w:val="00E43373"/>
    <w:rsid w:val="00E434A3"/>
    <w:rsid w:val="00E43B05"/>
    <w:rsid w:val="00E43C7D"/>
    <w:rsid w:val="00E44714"/>
    <w:rsid w:val="00E44757"/>
    <w:rsid w:val="00E44E92"/>
    <w:rsid w:val="00E4566D"/>
    <w:rsid w:val="00E45D10"/>
    <w:rsid w:val="00E461E7"/>
    <w:rsid w:val="00E46E62"/>
    <w:rsid w:val="00E46EE6"/>
    <w:rsid w:val="00E46F6C"/>
    <w:rsid w:val="00E471AE"/>
    <w:rsid w:val="00E47332"/>
    <w:rsid w:val="00E476C5"/>
    <w:rsid w:val="00E47A17"/>
    <w:rsid w:val="00E47AEB"/>
    <w:rsid w:val="00E47E21"/>
    <w:rsid w:val="00E47FBF"/>
    <w:rsid w:val="00E50243"/>
    <w:rsid w:val="00E50252"/>
    <w:rsid w:val="00E50D49"/>
    <w:rsid w:val="00E513F4"/>
    <w:rsid w:val="00E52444"/>
    <w:rsid w:val="00E52645"/>
    <w:rsid w:val="00E529DD"/>
    <w:rsid w:val="00E52B38"/>
    <w:rsid w:val="00E53343"/>
    <w:rsid w:val="00E5376C"/>
    <w:rsid w:val="00E53DCC"/>
    <w:rsid w:val="00E54B82"/>
    <w:rsid w:val="00E54F61"/>
    <w:rsid w:val="00E55686"/>
    <w:rsid w:val="00E56456"/>
    <w:rsid w:val="00E56641"/>
    <w:rsid w:val="00E5668A"/>
    <w:rsid w:val="00E56E3C"/>
    <w:rsid w:val="00E579F4"/>
    <w:rsid w:val="00E57A3A"/>
    <w:rsid w:val="00E600B8"/>
    <w:rsid w:val="00E6038D"/>
    <w:rsid w:val="00E60634"/>
    <w:rsid w:val="00E60788"/>
    <w:rsid w:val="00E60DAE"/>
    <w:rsid w:val="00E60DE9"/>
    <w:rsid w:val="00E60F7A"/>
    <w:rsid w:val="00E61CE1"/>
    <w:rsid w:val="00E61F34"/>
    <w:rsid w:val="00E61FFD"/>
    <w:rsid w:val="00E621A4"/>
    <w:rsid w:val="00E623AF"/>
    <w:rsid w:val="00E625B0"/>
    <w:rsid w:val="00E62C75"/>
    <w:rsid w:val="00E62E4D"/>
    <w:rsid w:val="00E63946"/>
    <w:rsid w:val="00E648A0"/>
    <w:rsid w:val="00E651CE"/>
    <w:rsid w:val="00E654E5"/>
    <w:rsid w:val="00E65633"/>
    <w:rsid w:val="00E65797"/>
    <w:rsid w:val="00E665BE"/>
    <w:rsid w:val="00E668CF"/>
    <w:rsid w:val="00E66B2D"/>
    <w:rsid w:val="00E674B2"/>
    <w:rsid w:val="00E6789E"/>
    <w:rsid w:val="00E67B1D"/>
    <w:rsid w:val="00E67DB9"/>
    <w:rsid w:val="00E67F32"/>
    <w:rsid w:val="00E701AA"/>
    <w:rsid w:val="00E70872"/>
    <w:rsid w:val="00E70BD2"/>
    <w:rsid w:val="00E70EBF"/>
    <w:rsid w:val="00E7103C"/>
    <w:rsid w:val="00E716F6"/>
    <w:rsid w:val="00E7197C"/>
    <w:rsid w:val="00E71DBD"/>
    <w:rsid w:val="00E72617"/>
    <w:rsid w:val="00E72D96"/>
    <w:rsid w:val="00E732C2"/>
    <w:rsid w:val="00E73659"/>
    <w:rsid w:val="00E73793"/>
    <w:rsid w:val="00E738B9"/>
    <w:rsid w:val="00E73BC1"/>
    <w:rsid w:val="00E74123"/>
    <w:rsid w:val="00E7472B"/>
    <w:rsid w:val="00E74BA4"/>
    <w:rsid w:val="00E7517E"/>
    <w:rsid w:val="00E75283"/>
    <w:rsid w:val="00E75ADC"/>
    <w:rsid w:val="00E75CCB"/>
    <w:rsid w:val="00E75FB0"/>
    <w:rsid w:val="00E76549"/>
    <w:rsid w:val="00E767F6"/>
    <w:rsid w:val="00E7686D"/>
    <w:rsid w:val="00E8022F"/>
    <w:rsid w:val="00E80460"/>
    <w:rsid w:val="00E80636"/>
    <w:rsid w:val="00E8086F"/>
    <w:rsid w:val="00E80F97"/>
    <w:rsid w:val="00E81672"/>
    <w:rsid w:val="00E816D9"/>
    <w:rsid w:val="00E81AB7"/>
    <w:rsid w:val="00E81DE6"/>
    <w:rsid w:val="00E821FD"/>
    <w:rsid w:val="00E823EB"/>
    <w:rsid w:val="00E82775"/>
    <w:rsid w:val="00E82DE5"/>
    <w:rsid w:val="00E832C8"/>
    <w:rsid w:val="00E83ABD"/>
    <w:rsid w:val="00E8400C"/>
    <w:rsid w:val="00E84569"/>
    <w:rsid w:val="00E848DC"/>
    <w:rsid w:val="00E84987"/>
    <w:rsid w:val="00E854C8"/>
    <w:rsid w:val="00E85613"/>
    <w:rsid w:val="00E8693D"/>
    <w:rsid w:val="00E86B61"/>
    <w:rsid w:val="00E86F1E"/>
    <w:rsid w:val="00E86F90"/>
    <w:rsid w:val="00E86FF6"/>
    <w:rsid w:val="00E87946"/>
    <w:rsid w:val="00E87B52"/>
    <w:rsid w:val="00E87B67"/>
    <w:rsid w:val="00E901FB"/>
    <w:rsid w:val="00E915B6"/>
    <w:rsid w:val="00E9190F"/>
    <w:rsid w:val="00E91EA2"/>
    <w:rsid w:val="00E922EE"/>
    <w:rsid w:val="00E928CA"/>
    <w:rsid w:val="00E92EA3"/>
    <w:rsid w:val="00E93DEA"/>
    <w:rsid w:val="00E9418D"/>
    <w:rsid w:val="00E94478"/>
    <w:rsid w:val="00E94781"/>
    <w:rsid w:val="00E947F3"/>
    <w:rsid w:val="00E949F3"/>
    <w:rsid w:val="00E94DBD"/>
    <w:rsid w:val="00E950EE"/>
    <w:rsid w:val="00E953A1"/>
    <w:rsid w:val="00E95417"/>
    <w:rsid w:val="00E95815"/>
    <w:rsid w:val="00E95C8F"/>
    <w:rsid w:val="00E960D2"/>
    <w:rsid w:val="00E96404"/>
    <w:rsid w:val="00E9667C"/>
    <w:rsid w:val="00E96740"/>
    <w:rsid w:val="00E96DE6"/>
    <w:rsid w:val="00E976BC"/>
    <w:rsid w:val="00E97761"/>
    <w:rsid w:val="00E977E7"/>
    <w:rsid w:val="00E97E79"/>
    <w:rsid w:val="00E97EAD"/>
    <w:rsid w:val="00EA00BF"/>
    <w:rsid w:val="00EA073B"/>
    <w:rsid w:val="00EA0824"/>
    <w:rsid w:val="00EA09B6"/>
    <w:rsid w:val="00EA16F9"/>
    <w:rsid w:val="00EA1DB6"/>
    <w:rsid w:val="00EA2326"/>
    <w:rsid w:val="00EA266F"/>
    <w:rsid w:val="00EA2B97"/>
    <w:rsid w:val="00EA3378"/>
    <w:rsid w:val="00EA33CF"/>
    <w:rsid w:val="00EA347B"/>
    <w:rsid w:val="00EA38D7"/>
    <w:rsid w:val="00EA4819"/>
    <w:rsid w:val="00EA4850"/>
    <w:rsid w:val="00EA4952"/>
    <w:rsid w:val="00EA4EC6"/>
    <w:rsid w:val="00EA4EE2"/>
    <w:rsid w:val="00EA53B1"/>
    <w:rsid w:val="00EA54AE"/>
    <w:rsid w:val="00EA56B3"/>
    <w:rsid w:val="00EA57D3"/>
    <w:rsid w:val="00EA59BB"/>
    <w:rsid w:val="00EA5B59"/>
    <w:rsid w:val="00EA5D86"/>
    <w:rsid w:val="00EA613B"/>
    <w:rsid w:val="00EA62E4"/>
    <w:rsid w:val="00EA68F9"/>
    <w:rsid w:val="00EA6BE9"/>
    <w:rsid w:val="00EA77F7"/>
    <w:rsid w:val="00EA7907"/>
    <w:rsid w:val="00EA7A77"/>
    <w:rsid w:val="00EA7EB1"/>
    <w:rsid w:val="00EB065C"/>
    <w:rsid w:val="00EB096B"/>
    <w:rsid w:val="00EB0C7F"/>
    <w:rsid w:val="00EB12E6"/>
    <w:rsid w:val="00EB14D6"/>
    <w:rsid w:val="00EB154C"/>
    <w:rsid w:val="00EB19CC"/>
    <w:rsid w:val="00EB20A1"/>
    <w:rsid w:val="00EB258D"/>
    <w:rsid w:val="00EB2775"/>
    <w:rsid w:val="00EB281D"/>
    <w:rsid w:val="00EB31EA"/>
    <w:rsid w:val="00EB3628"/>
    <w:rsid w:val="00EB36D6"/>
    <w:rsid w:val="00EB3EBB"/>
    <w:rsid w:val="00EB3EEE"/>
    <w:rsid w:val="00EB3FBF"/>
    <w:rsid w:val="00EB4572"/>
    <w:rsid w:val="00EB46C9"/>
    <w:rsid w:val="00EB4D7E"/>
    <w:rsid w:val="00EB4EB1"/>
    <w:rsid w:val="00EB542D"/>
    <w:rsid w:val="00EB54AA"/>
    <w:rsid w:val="00EB58AD"/>
    <w:rsid w:val="00EB5BD1"/>
    <w:rsid w:val="00EB5C8B"/>
    <w:rsid w:val="00EB60F1"/>
    <w:rsid w:val="00EB6467"/>
    <w:rsid w:val="00EB777D"/>
    <w:rsid w:val="00EB7832"/>
    <w:rsid w:val="00EB78B8"/>
    <w:rsid w:val="00EB7A06"/>
    <w:rsid w:val="00EB7C18"/>
    <w:rsid w:val="00EB7D1D"/>
    <w:rsid w:val="00EB7E6A"/>
    <w:rsid w:val="00EC030E"/>
    <w:rsid w:val="00EC036F"/>
    <w:rsid w:val="00EC09E0"/>
    <w:rsid w:val="00EC0B96"/>
    <w:rsid w:val="00EC1948"/>
    <w:rsid w:val="00EC1D02"/>
    <w:rsid w:val="00EC233C"/>
    <w:rsid w:val="00EC2559"/>
    <w:rsid w:val="00EC28A3"/>
    <w:rsid w:val="00EC2AA6"/>
    <w:rsid w:val="00EC347B"/>
    <w:rsid w:val="00EC34E5"/>
    <w:rsid w:val="00EC4157"/>
    <w:rsid w:val="00EC4253"/>
    <w:rsid w:val="00EC4395"/>
    <w:rsid w:val="00EC4424"/>
    <w:rsid w:val="00EC46F3"/>
    <w:rsid w:val="00EC46F6"/>
    <w:rsid w:val="00EC4941"/>
    <w:rsid w:val="00EC590A"/>
    <w:rsid w:val="00EC5B6B"/>
    <w:rsid w:val="00EC61E4"/>
    <w:rsid w:val="00EC6644"/>
    <w:rsid w:val="00EC666A"/>
    <w:rsid w:val="00EC6DDF"/>
    <w:rsid w:val="00EC73A6"/>
    <w:rsid w:val="00EC776F"/>
    <w:rsid w:val="00EC786F"/>
    <w:rsid w:val="00EC7A3A"/>
    <w:rsid w:val="00EC7B1B"/>
    <w:rsid w:val="00EC7F28"/>
    <w:rsid w:val="00ED05EE"/>
    <w:rsid w:val="00ED0829"/>
    <w:rsid w:val="00ED08B6"/>
    <w:rsid w:val="00ED143D"/>
    <w:rsid w:val="00ED15F0"/>
    <w:rsid w:val="00ED187A"/>
    <w:rsid w:val="00ED2136"/>
    <w:rsid w:val="00ED2458"/>
    <w:rsid w:val="00ED26E2"/>
    <w:rsid w:val="00ED2A8F"/>
    <w:rsid w:val="00ED2C84"/>
    <w:rsid w:val="00ED2D1D"/>
    <w:rsid w:val="00ED2EE2"/>
    <w:rsid w:val="00ED3297"/>
    <w:rsid w:val="00ED3510"/>
    <w:rsid w:val="00ED383F"/>
    <w:rsid w:val="00ED3E95"/>
    <w:rsid w:val="00ED412E"/>
    <w:rsid w:val="00ED470D"/>
    <w:rsid w:val="00ED47BB"/>
    <w:rsid w:val="00ED4FB5"/>
    <w:rsid w:val="00ED50BE"/>
    <w:rsid w:val="00ED55BC"/>
    <w:rsid w:val="00ED5D39"/>
    <w:rsid w:val="00ED6ACD"/>
    <w:rsid w:val="00ED6C93"/>
    <w:rsid w:val="00ED6ED5"/>
    <w:rsid w:val="00ED7258"/>
    <w:rsid w:val="00ED7E8A"/>
    <w:rsid w:val="00EE00E0"/>
    <w:rsid w:val="00EE0358"/>
    <w:rsid w:val="00EE0368"/>
    <w:rsid w:val="00EE0E59"/>
    <w:rsid w:val="00EE1357"/>
    <w:rsid w:val="00EE19F6"/>
    <w:rsid w:val="00EE1C50"/>
    <w:rsid w:val="00EE20E3"/>
    <w:rsid w:val="00EE276C"/>
    <w:rsid w:val="00EE2F99"/>
    <w:rsid w:val="00EE31AB"/>
    <w:rsid w:val="00EE334F"/>
    <w:rsid w:val="00EE33E3"/>
    <w:rsid w:val="00EE41AC"/>
    <w:rsid w:val="00EE43EC"/>
    <w:rsid w:val="00EE442D"/>
    <w:rsid w:val="00EE4571"/>
    <w:rsid w:val="00EE4BBF"/>
    <w:rsid w:val="00EE516B"/>
    <w:rsid w:val="00EE60AD"/>
    <w:rsid w:val="00EE631C"/>
    <w:rsid w:val="00EE766D"/>
    <w:rsid w:val="00EE76AD"/>
    <w:rsid w:val="00EE7817"/>
    <w:rsid w:val="00EE7BE0"/>
    <w:rsid w:val="00EF0202"/>
    <w:rsid w:val="00EF0264"/>
    <w:rsid w:val="00EF0390"/>
    <w:rsid w:val="00EF05C3"/>
    <w:rsid w:val="00EF0727"/>
    <w:rsid w:val="00EF0754"/>
    <w:rsid w:val="00EF0764"/>
    <w:rsid w:val="00EF07D4"/>
    <w:rsid w:val="00EF095B"/>
    <w:rsid w:val="00EF0ACD"/>
    <w:rsid w:val="00EF1240"/>
    <w:rsid w:val="00EF165E"/>
    <w:rsid w:val="00EF16A7"/>
    <w:rsid w:val="00EF18CC"/>
    <w:rsid w:val="00EF25FE"/>
    <w:rsid w:val="00EF3180"/>
    <w:rsid w:val="00EF364A"/>
    <w:rsid w:val="00EF368E"/>
    <w:rsid w:val="00EF3793"/>
    <w:rsid w:val="00EF39DB"/>
    <w:rsid w:val="00EF4B91"/>
    <w:rsid w:val="00EF4E7C"/>
    <w:rsid w:val="00EF553D"/>
    <w:rsid w:val="00EF5682"/>
    <w:rsid w:val="00EF571D"/>
    <w:rsid w:val="00EF59E3"/>
    <w:rsid w:val="00EF59F5"/>
    <w:rsid w:val="00EF5DDA"/>
    <w:rsid w:val="00EF602D"/>
    <w:rsid w:val="00EF62FB"/>
    <w:rsid w:val="00EF6377"/>
    <w:rsid w:val="00EF667C"/>
    <w:rsid w:val="00EF6774"/>
    <w:rsid w:val="00EF6974"/>
    <w:rsid w:val="00EF6A8F"/>
    <w:rsid w:val="00EF7397"/>
    <w:rsid w:val="00EF7601"/>
    <w:rsid w:val="00EF766A"/>
    <w:rsid w:val="00EF767D"/>
    <w:rsid w:val="00EF799C"/>
    <w:rsid w:val="00EF79C0"/>
    <w:rsid w:val="00EF7DE3"/>
    <w:rsid w:val="00F003DF"/>
    <w:rsid w:val="00F0057D"/>
    <w:rsid w:val="00F00838"/>
    <w:rsid w:val="00F00F84"/>
    <w:rsid w:val="00F0138B"/>
    <w:rsid w:val="00F0198F"/>
    <w:rsid w:val="00F01A88"/>
    <w:rsid w:val="00F02C6E"/>
    <w:rsid w:val="00F02CD7"/>
    <w:rsid w:val="00F02ECA"/>
    <w:rsid w:val="00F02F18"/>
    <w:rsid w:val="00F0317F"/>
    <w:rsid w:val="00F03710"/>
    <w:rsid w:val="00F03B9E"/>
    <w:rsid w:val="00F04292"/>
    <w:rsid w:val="00F043A6"/>
    <w:rsid w:val="00F0443B"/>
    <w:rsid w:val="00F0447A"/>
    <w:rsid w:val="00F04996"/>
    <w:rsid w:val="00F04B75"/>
    <w:rsid w:val="00F04CD5"/>
    <w:rsid w:val="00F04CE7"/>
    <w:rsid w:val="00F04D73"/>
    <w:rsid w:val="00F05301"/>
    <w:rsid w:val="00F054F8"/>
    <w:rsid w:val="00F05BAA"/>
    <w:rsid w:val="00F05DF7"/>
    <w:rsid w:val="00F068B7"/>
    <w:rsid w:val="00F06F65"/>
    <w:rsid w:val="00F07106"/>
    <w:rsid w:val="00F07258"/>
    <w:rsid w:val="00F075B6"/>
    <w:rsid w:val="00F07646"/>
    <w:rsid w:val="00F07B6A"/>
    <w:rsid w:val="00F07C97"/>
    <w:rsid w:val="00F102C4"/>
    <w:rsid w:val="00F107DA"/>
    <w:rsid w:val="00F119DD"/>
    <w:rsid w:val="00F11E3D"/>
    <w:rsid w:val="00F1255B"/>
    <w:rsid w:val="00F12567"/>
    <w:rsid w:val="00F12617"/>
    <w:rsid w:val="00F12BCF"/>
    <w:rsid w:val="00F12F67"/>
    <w:rsid w:val="00F13112"/>
    <w:rsid w:val="00F133D5"/>
    <w:rsid w:val="00F13BFE"/>
    <w:rsid w:val="00F141F6"/>
    <w:rsid w:val="00F1492F"/>
    <w:rsid w:val="00F159FE"/>
    <w:rsid w:val="00F160B3"/>
    <w:rsid w:val="00F17DAE"/>
    <w:rsid w:val="00F20564"/>
    <w:rsid w:val="00F2078F"/>
    <w:rsid w:val="00F20968"/>
    <w:rsid w:val="00F20A27"/>
    <w:rsid w:val="00F20C9E"/>
    <w:rsid w:val="00F20E47"/>
    <w:rsid w:val="00F214C2"/>
    <w:rsid w:val="00F21D82"/>
    <w:rsid w:val="00F21E08"/>
    <w:rsid w:val="00F22153"/>
    <w:rsid w:val="00F22341"/>
    <w:rsid w:val="00F227C7"/>
    <w:rsid w:val="00F22B18"/>
    <w:rsid w:val="00F22D17"/>
    <w:rsid w:val="00F22D89"/>
    <w:rsid w:val="00F22DEE"/>
    <w:rsid w:val="00F233A6"/>
    <w:rsid w:val="00F233FF"/>
    <w:rsid w:val="00F23607"/>
    <w:rsid w:val="00F238FE"/>
    <w:rsid w:val="00F239AC"/>
    <w:rsid w:val="00F23EA1"/>
    <w:rsid w:val="00F240D1"/>
    <w:rsid w:val="00F24350"/>
    <w:rsid w:val="00F24585"/>
    <w:rsid w:val="00F24C30"/>
    <w:rsid w:val="00F25097"/>
    <w:rsid w:val="00F250E9"/>
    <w:rsid w:val="00F25147"/>
    <w:rsid w:val="00F25226"/>
    <w:rsid w:val="00F2530F"/>
    <w:rsid w:val="00F2540C"/>
    <w:rsid w:val="00F254F0"/>
    <w:rsid w:val="00F2555C"/>
    <w:rsid w:val="00F2559B"/>
    <w:rsid w:val="00F255B7"/>
    <w:rsid w:val="00F25A6D"/>
    <w:rsid w:val="00F25C25"/>
    <w:rsid w:val="00F25DF8"/>
    <w:rsid w:val="00F25F41"/>
    <w:rsid w:val="00F25F8D"/>
    <w:rsid w:val="00F261BA"/>
    <w:rsid w:val="00F26699"/>
    <w:rsid w:val="00F267B7"/>
    <w:rsid w:val="00F26CF3"/>
    <w:rsid w:val="00F26E5D"/>
    <w:rsid w:val="00F3068D"/>
    <w:rsid w:val="00F30691"/>
    <w:rsid w:val="00F30ABE"/>
    <w:rsid w:val="00F30D15"/>
    <w:rsid w:val="00F30D7C"/>
    <w:rsid w:val="00F31852"/>
    <w:rsid w:val="00F318FF"/>
    <w:rsid w:val="00F31B27"/>
    <w:rsid w:val="00F31CDC"/>
    <w:rsid w:val="00F31E6F"/>
    <w:rsid w:val="00F3231F"/>
    <w:rsid w:val="00F3245B"/>
    <w:rsid w:val="00F32AE6"/>
    <w:rsid w:val="00F32C37"/>
    <w:rsid w:val="00F33AA7"/>
    <w:rsid w:val="00F33F0E"/>
    <w:rsid w:val="00F349A5"/>
    <w:rsid w:val="00F35439"/>
    <w:rsid w:val="00F35808"/>
    <w:rsid w:val="00F35C61"/>
    <w:rsid w:val="00F35C86"/>
    <w:rsid w:val="00F3686B"/>
    <w:rsid w:val="00F36DC2"/>
    <w:rsid w:val="00F3739C"/>
    <w:rsid w:val="00F374D0"/>
    <w:rsid w:val="00F374FA"/>
    <w:rsid w:val="00F3782D"/>
    <w:rsid w:val="00F40119"/>
    <w:rsid w:val="00F40B20"/>
    <w:rsid w:val="00F40FAA"/>
    <w:rsid w:val="00F410E7"/>
    <w:rsid w:val="00F412CE"/>
    <w:rsid w:val="00F41AF8"/>
    <w:rsid w:val="00F426EB"/>
    <w:rsid w:val="00F42757"/>
    <w:rsid w:val="00F429E2"/>
    <w:rsid w:val="00F431DA"/>
    <w:rsid w:val="00F43288"/>
    <w:rsid w:val="00F4341D"/>
    <w:rsid w:val="00F43720"/>
    <w:rsid w:val="00F438BF"/>
    <w:rsid w:val="00F4408D"/>
    <w:rsid w:val="00F4444A"/>
    <w:rsid w:val="00F448D3"/>
    <w:rsid w:val="00F45453"/>
    <w:rsid w:val="00F45490"/>
    <w:rsid w:val="00F45C2C"/>
    <w:rsid w:val="00F4640B"/>
    <w:rsid w:val="00F4648A"/>
    <w:rsid w:val="00F466B0"/>
    <w:rsid w:val="00F468FE"/>
    <w:rsid w:val="00F46A41"/>
    <w:rsid w:val="00F46EDE"/>
    <w:rsid w:val="00F47073"/>
    <w:rsid w:val="00F473A4"/>
    <w:rsid w:val="00F50410"/>
    <w:rsid w:val="00F50903"/>
    <w:rsid w:val="00F509D2"/>
    <w:rsid w:val="00F50EC6"/>
    <w:rsid w:val="00F511AF"/>
    <w:rsid w:val="00F511D4"/>
    <w:rsid w:val="00F512AB"/>
    <w:rsid w:val="00F51740"/>
    <w:rsid w:val="00F5191B"/>
    <w:rsid w:val="00F519DB"/>
    <w:rsid w:val="00F51AF8"/>
    <w:rsid w:val="00F5295E"/>
    <w:rsid w:val="00F52C37"/>
    <w:rsid w:val="00F532E0"/>
    <w:rsid w:val="00F5357C"/>
    <w:rsid w:val="00F536BC"/>
    <w:rsid w:val="00F537A7"/>
    <w:rsid w:val="00F538F3"/>
    <w:rsid w:val="00F53C6F"/>
    <w:rsid w:val="00F53CD4"/>
    <w:rsid w:val="00F53CEF"/>
    <w:rsid w:val="00F53ED3"/>
    <w:rsid w:val="00F54016"/>
    <w:rsid w:val="00F540A4"/>
    <w:rsid w:val="00F54102"/>
    <w:rsid w:val="00F54474"/>
    <w:rsid w:val="00F544E3"/>
    <w:rsid w:val="00F54510"/>
    <w:rsid w:val="00F54553"/>
    <w:rsid w:val="00F5470F"/>
    <w:rsid w:val="00F54750"/>
    <w:rsid w:val="00F54976"/>
    <w:rsid w:val="00F54A47"/>
    <w:rsid w:val="00F54CC9"/>
    <w:rsid w:val="00F550FB"/>
    <w:rsid w:val="00F553D6"/>
    <w:rsid w:val="00F556E4"/>
    <w:rsid w:val="00F55872"/>
    <w:rsid w:val="00F558AB"/>
    <w:rsid w:val="00F55ACE"/>
    <w:rsid w:val="00F564AB"/>
    <w:rsid w:val="00F566D4"/>
    <w:rsid w:val="00F56707"/>
    <w:rsid w:val="00F56AFD"/>
    <w:rsid w:val="00F56E53"/>
    <w:rsid w:val="00F56EFC"/>
    <w:rsid w:val="00F5787A"/>
    <w:rsid w:val="00F5792C"/>
    <w:rsid w:val="00F57B9F"/>
    <w:rsid w:val="00F57FD5"/>
    <w:rsid w:val="00F603D5"/>
    <w:rsid w:val="00F60733"/>
    <w:rsid w:val="00F61166"/>
    <w:rsid w:val="00F61845"/>
    <w:rsid w:val="00F62230"/>
    <w:rsid w:val="00F627BB"/>
    <w:rsid w:val="00F62FF2"/>
    <w:rsid w:val="00F6302A"/>
    <w:rsid w:val="00F633F7"/>
    <w:rsid w:val="00F63F4A"/>
    <w:rsid w:val="00F64481"/>
    <w:rsid w:val="00F6455D"/>
    <w:rsid w:val="00F64BF1"/>
    <w:rsid w:val="00F64D71"/>
    <w:rsid w:val="00F64E5A"/>
    <w:rsid w:val="00F64F78"/>
    <w:rsid w:val="00F6535E"/>
    <w:rsid w:val="00F655F4"/>
    <w:rsid w:val="00F6592B"/>
    <w:rsid w:val="00F66AAE"/>
    <w:rsid w:val="00F66BFC"/>
    <w:rsid w:val="00F66F01"/>
    <w:rsid w:val="00F67402"/>
    <w:rsid w:val="00F676EC"/>
    <w:rsid w:val="00F678C8"/>
    <w:rsid w:val="00F678E5"/>
    <w:rsid w:val="00F67D8B"/>
    <w:rsid w:val="00F70E7D"/>
    <w:rsid w:val="00F712D1"/>
    <w:rsid w:val="00F712FC"/>
    <w:rsid w:val="00F71564"/>
    <w:rsid w:val="00F71851"/>
    <w:rsid w:val="00F724BB"/>
    <w:rsid w:val="00F726F7"/>
    <w:rsid w:val="00F72922"/>
    <w:rsid w:val="00F7320D"/>
    <w:rsid w:val="00F739DA"/>
    <w:rsid w:val="00F7423F"/>
    <w:rsid w:val="00F743C6"/>
    <w:rsid w:val="00F7483B"/>
    <w:rsid w:val="00F748B5"/>
    <w:rsid w:val="00F7516F"/>
    <w:rsid w:val="00F753ED"/>
    <w:rsid w:val="00F7542B"/>
    <w:rsid w:val="00F75B55"/>
    <w:rsid w:val="00F75B9A"/>
    <w:rsid w:val="00F75F0E"/>
    <w:rsid w:val="00F760F8"/>
    <w:rsid w:val="00F76433"/>
    <w:rsid w:val="00F764E6"/>
    <w:rsid w:val="00F76D44"/>
    <w:rsid w:val="00F77AA3"/>
    <w:rsid w:val="00F77AB6"/>
    <w:rsid w:val="00F77B30"/>
    <w:rsid w:val="00F77C8C"/>
    <w:rsid w:val="00F77D1D"/>
    <w:rsid w:val="00F77E8E"/>
    <w:rsid w:val="00F80071"/>
    <w:rsid w:val="00F80DD1"/>
    <w:rsid w:val="00F80F24"/>
    <w:rsid w:val="00F8147F"/>
    <w:rsid w:val="00F824B8"/>
    <w:rsid w:val="00F82542"/>
    <w:rsid w:val="00F827F5"/>
    <w:rsid w:val="00F830BE"/>
    <w:rsid w:val="00F83294"/>
    <w:rsid w:val="00F8386A"/>
    <w:rsid w:val="00F83BF2"/>
    <w:rsid w:val="00F83E37"/>
    <w:rsid w:val="00F83F5C"/>
    <w:rsid w:val="00F841DC"/>
    <w:rsid w:val="00F843A5"/>
    <w:rsid w:val="00F844D9"/>
    <w:rsid w:val="00F84ADB"/>
    <w:rsid w:val="00F851A1"/>
    <w:rsid w:val="00F857C4"/>
    <w:rsid w:val="00F85877"/>
    <w:rsid w:val="00F85D7F"/>
    <w:rsid w:val="00F86DC9"/>
    <w:rsid w:val="00F873F0"/>
    <w:rsid w:val="00F901DA"/>
    <w:rsid w:val="00F90636"/>
    <w:rsid w:val="00F90F66"/>
    <w:rsid w:val="00F90F81"/>
    <w:rsid w:val="00F9105D"/>
    <w:rsid w:val="00F915C8"/>
    <w:rsid w:val="00F915FF"/>
    <w:rsid w:val="00F918A9"/>
    <w:rsid w:val="00F91920"/>
    <w:rsid w:val="00F9213F"/>
    <w:rsid w:val="00F9262A"/>
    <w:rsid w:val="00F92865"/>
    <w:rsid w:val="00F92A23"/>
    <w:rsid w:val="00F92A64"/>
    <w:rsid w:val="00F93C17"/>
    <w:rsid w:val="00F94152"/>
    <w:rsid w:val="00F94663"/>
    <w:rsid w:val="00F94759"/>
    <w:rsid w:val="00F94778"/>
    <w:rsid w:val="00F94BA4"/>
    <w:rsid w:val="00F94C3D"/>
    <w:rsid w:val="00F94D5B"/>
    <w:rsid w:val="00F94F6E"/>
    <w:rsid w:val="00F94FE3"/>
    <w:rsid w:val="00F95148"/>
    <w:rsid w:val="00F96539"/>
    <w:rsid w:val="00F967FA"/>
    <w:rsid w:val="00F96844"/>
    <w:rsid w:val="00F972A2"/>
    <w:rsid w:val="00F97399"/>
    <w:rsid w:val="00F978EA"/>
    <w:rsid w:val="00F97F5C"/>
    <w:rsid w:val="00FA0533"/>
    <w:rsid w:val="00FA054E"/>
    <w:rsid w:val="00FA0B0D"/>
    <w:rsid w:val="00FA0F5D"/>
    <w:rsid w:val="00FA1084"/>
    <w:rsid w:val="00FA149E"/>
    <w:rsid w:val="00FA19C9"/>
    <w:rsid w:val="00FA1ACE"/>
    <w:rsid w:val="00FA1AFB"/>
    <w:rsid w:val="00FA1B26"/>
    <w:rsid w:val="00FA1D32"/>
    <w:rsid w:val="00FA31B0"/>
    <w:rsid w:val="00FA3301"/>
    <w:rsid w:val="00FA38C3"/>
    <w:rsid w:val="00FA3A8B"/>
    <w:rsid w:val="00FA416E"/>
    <w:rsid w:val="00FA4AB6"/>
    <w:rsid w:val="00FA4C3C"/>
    <w:rsid w:val="00FA4D54"/>
    <w:rsid w:val="00FA4FA9"/>
    <w:rsid w:val="00FA56DB"/>
    <w:rsid w:val="00FA6204"/>
    <w:rsid w:val="00FA6473"/>
    <w:rsid w:val="00FA65E6"/>
    <w:rsid w:val="00FA6B1B"/>
    <w:rsid w:val="00FA6B3E"/>
    <w:rsid w:val="00FA71B1"/>
    <w:rsid w:val="00FA760A"/>
    <w:rsid w:val="00FB0A9E"/>
    <w:rsid w:val="00FB0C0A"/>
    <w:rsid w:val="00FB0D70"/>
    <w:rsid w:val="00FB0E14"/>
    <w:rsid w:val="00FB1A7F"/>
    <w:rsid w:val="00FB1EAD"/>
    <w:rsid w:val="00FB2E03"/>
    <w:rsid w:val="00FB31DE"/>
    <w:rsid w:val="00FB327A"/>
    <w:rsid w:val="00FB3876"/>
    <w:rsid w:val="00FB3E61"/>
    <w:rsid w:val="00FB4165"/>
    <w:rsid w:val="00FB4329"/>
    <w:rsid w:val="00FB4456"/>
    <w:rsid w:val="00FB4C5F"/>
    <w:rsid w:val="00FB4DA8"/>
    <w:rsid w:val="00FB555E"/>
    <w:rsid w:val="00FB5BC3"/>
    <w:rsid w:val="00FB5D21"/>
    <w:rsid w:val="00FB5F8F"/>
    <w:rsid w:val="00FB5F9A"/>
    <w:rsid w:val="00FB6026"/>
    <w:rsid w:val="00FB68A2"/>
    <w:rsid w:val="00FB6CF8"/>
    <w:rsid w:val="00FB6D59"/>
    <w:rsid w:val="00FB7021"/>
    <w:rsid w:val="00FB731D"/>
    <w:rsid w:val="00FB74E7"/>
    <w:rsid w:val="00FB7619"/>
    <w:rsid w:val="00FB7A65"/>
    <w:rsid w:val="00FB7AF2"/>
    <w:rsid w:val="00FB7B42"/>
    <w:rsid w:val="00FB7B6A"/>
    <w:rsid w:val="00FB7B6E"/>
    <w:rsid w:val="00FB7C2F"/>
    <w:rsid w:val="00FC00FA"/>
    <w:rsid w:val="00FC02D3"/>
    <w:rsid w:val="00FC0D67"/>
    <w:rsid w:val="00FC0FBA"/>
    <w:rsid w:val="00FC12C7"/>
    <w:rsid w:val="00FC18A7"/>
    <w:rsid w:val="00FC1B1D"/>
    <w:rsid w:val="00FC1FF5"/>
    <w:rsid w:val="00FC2074"/>
    <w:rsid w:val="00FC27FE"/>
    <w:rsid w:val="00FC2CCE"/>
    <w:rsid w:val="00FC3257"/>
    <w:rsid w:val="00FC326F"/>
    <w:rsid w:val="00FC343F"/>
    <w:rsid w:val="00FC3983"/>
    <w:rsid w:val="00FC3EC1"/>
    <w:rsid w:val="00FC44EA"/>
    <w:rsid w:val="00FC46C9"/>
    <w:rsid w:val="00FC48EC"/>
    <w:rsid w:val="00FC56DC"/>
    <w:rsid w:val="00FC5872"/>
    <w:rsid w:val="00FC5D33"/>
    <w:rsid w:val="00FC5E2A"/>
    <w:rsid w:val="00FC6283"/>
    <w:rsid w:val="00FC6B5D"/>
    <w:rsid w:val="00FC6C10"/>
    <w:rsid w:val="00FC707C"/>
    <w:rsid w:val="00FC7084"/>
    <w:rsid w:val="00FC70E4"/>
    <w:rsid w:val="00FC74FF"/>
    <w:rsid w:val="00FC7A5B"/>
    <w:rsid w:val="00FD01D0"/>
    <w:rsid w:val="00FD0331"/>
    <w:rsid w:val="00FD0741"/>
    <w:rsid w:val="00FD0795"/>
    <w:rsid w:val="00FD08C6"/>
    <w:rsid w:val="00FD0A35"/>
    <w:rsid w:val="00FD0AD6"/>
    <w:rsid w:val="00FD0BBC"/>
    <w:rsid w:val="00FD1750"/>
    <w:rsid w:val="00FD1A46"/>
    <w:rsid w:val="00FD1A72"/>
    <w:rsid w:val="00FD2457"/>
    <w:rsid w:val="00FD27A5"/>
    <w:rsid w:val="00FD284E"/>
    <w:rsid w:val="00FD28D2"/>
    <w:rsid w:val="00FD2DBC"/>
    <w:rsid w:val="00FD2F8A"/>
    <w:rsid w:val="00FD32BD"/>
    <w:rsid w:val="00FD3379"/>
    <w:rsid w:val="00FD3D9A"/>
    <w:rsid w:val="00FD4952"/>
    <w:rsid w:val="00FD52BD"/>
    <w:rsid w:val="00FD53A4"/>
    <w:rsid w:val="00FD59A5"/>
    <w:rsid w:val="00FD5BF5"/>
    <w:rsid w:val="00FD653E"/>
    <w:rsid w:val="00FD6630"/>
    <w:rsid w:val="00FD6968"/>
    <w:rsid w:val="00FD6C15"/>
    <w:rsid w:val="00FD7A92"/>
    <w:rsid w:val="00FE0970"/>
    <w:rsid w:val="00FE0C07"/>
    <w:rsid w:val="00FE0EE0"/>
    <w:rsid w:val="00FE1123"/>
    <w:rsid w:val="00FE16F0"/>
    <w:rsid w:val="00FE1A73"/>
    <w:rsid w:val="00FE1AA4"/>
    <w:rsid w:val="00FE276E"/>
    <w:rsid w:val="00FE2970"/>
    <w:rsid w:val="00FE29EF"/>
    <w:rsid w:val="00FE2B02"/>
    <w:rsid w:val="00FE2CF6"/>
    <w:rsid w:val="00FE2D45"/>
    <w:rsid w:val="00FE2E25"/>
    <w:rsid w:val="00FE33DD"/>
    <w:rsid w:val="00FE375C"/>
    <w:rsid w:val="00FE4162"/>
    <w:rsid w:val="00FE41D4"/>
    <w:rsid w:val="00FE45E5"/>
    <w:rsid w:val="00FE487D"/>
    <w:rsid w:val="00FE5038"/>
    <w:rsid w:val="00FE5CFE"/>
    <w:rsid w:val="00FE6575"/>
    <w:rsid w:val="00FE6749"/>
    <w:rsid w:val="00FE6CEC"/>
    <w:rsid w:val="00FE78B5"/>
    <w:rsid w:val="00FE7AC9"/>
    <w:rsid w:val="00FE7EEC"/>
    <w:rsid w:val="00FF02E7"/>
    <w:rsid w:val="00FF049E"/>
    <w:rsid w:val="00FF055E"/>
    <w:rsid w:val="00FF0A05"/>
    <w:rsid w:val="00FF0DCA"/>
    <w:rsid w:val="00FF1475"/>
    <w:rsid w:val="00FF19DE"/>
    <w:rsid w:val="00FF1B00"/>
    <w:rsid w:val="00FF2774"/>
    <w:rsid w:val="00FF28CB"/>
    <w:rsid w:val="00FF29EE"/>
    <w:rsid w:val="00FF3C24"/>
    <w:rsid w:val="00FF3D68"/>
    <w:rsid w:val="00FF3D94"/>
    <w:rsid w:val="00FF41E1"/>
    <w:rsid w:val="00FF4A4C"/>
    <w:rsid w:val="00FF4F39"/>
    <w:rsid w:val="00FF514E"/>
    <w:rsid w:val="00FF5AA8"/>
    <w:rsid w:val="00FF5EEE"/>
    <w:rsid w:val="00FF6211"/>
    <w:rsid w:val="00FF6261"/>
    <w:rsid w:val="00FF6386"/>
    <w:rsid w:val="00FF6560"/>
    <w:rsid w:val="00FF6C26"/>
    <w:rsid w:val="00FF701A"/>
    <w:rsid w:val="00FF75BA"/>
    <w:rsid w:val="00FF7ADB"/>
    <w:rsid w:val="00FF7C00"/>
    <w:rsid w:val="00FF7CE9"/>
    <w:rsid w:val="033C450E"/>
    <w:rsid w:val="05DF47F7"/>
    <w:rsid w:val="245944DE"/>
    <w:rsid w:val="257A1895"/>
    <w:rsid w:val="2C4171CA"/>
    <w:rsid w:val="5222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F4BBBF"/>
  <w15:docId w15:val="{9F8B064D-8F2C-43D7-B3DA-28BDB6F2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widowControl/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0563C1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qFormat/>
    <w:rPr>
      <w:color w:val="0563C1"/>
      <w:u w:val="single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table" w:customStyle="1" w:styleId="213">
    <w:name w:val="213"/>
    <w:basedOn w:val="TableNormal"/>
    <w:tblPr>
      <w:tblCellMar>
        <w:left w:w="115" w:type="dxa"/>
        <w:right w:w="115" w:type="dxa"/>
      </w:tblCellMar>
    </w:tblPr>
  </w:style>
  <w:style w:type="table" w:customStyle="1" w:styleId="212">
    <w:name w:val="212"/>
    <w:basedOn w:val="TableNormal"/>
    <w:tblPr>
      <w:tblCellMar>
        <w:left w:w="115" w:type="dxa"/>
        <w:right w:w="115" w:type="dxa"/>
      </w:tblCellMar>
    </w:tblPr>
  </w:style>
  <w:style w:type="table" w:customStyle="1" w:styleId="211">
    <w:name w:val="211"/>
    <w:basedOn w:val="TableNormal"/>
    <w:qFormat/>
    <w:tblPr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210">
    <w:name w:val="210"/>
    <w:basedOn w:val="TableNormal"/>
    <w:tblPr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uiPriority w:val="1"/>
    <w:qFormat/>
    <w:rPr>
      <w:rFonts w:eastAsia="SimSun" w:cs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209">
    <w:name w:val="209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7">
    <w:name w:val="20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6">
    <w:name w:val="20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5">
    <w:name w:val="205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4">
    <w:name w:val="204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3">
    <w:name w:val="20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2">
    <w:name w:val="20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201">
    <w:name w:val="201"/>
    <w:basedOn w:val="TableNormal"/>
    <w:tblPr>
      <w:tblCellMar>
        <w:left w:w="115" w:type="dxa"/>
        <w:right w:w="115" w:type="dxa"/>
      </w:tblCellMar>
    </w:tblPr>
  </w:style>
  <w:style w:type="table" w:customStyle="1" w:styleId="200">
    <w:name w:val="200"/>
    <w:basedOn w:val="TableNormal"/>
    <w:qFormat/>
    <w:tblPr>
      <w:tblCellMar>
        <w:left w:w="115" w:type="dxa"/>
        <w:right w:w="115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lang w:val="en-US" w:eastAsia="zh-CN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rFonts w:asciiTheme="minorHAnsi" w:eastAsiaTheme="minorHAnsi" w:hAnsiTheme="minorHAnsi" w:cstheme="minorBidi"/>
      <w:sz w:val="20"/>
      <w:szCs w:val="20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eastAsia="Times New Roman"/>
      <w:color w:val="000000"/>
      <w:sz w:val="24"/>
      <w:szCs w:val="24"/>
      <w:lang w:val="en-US"/>
    </w:rPr>
  </w:style>
  <w:style w:type="table" w:customStyle="1" w:styleId="199">
    <w:name w:val="19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8">
    <w:name w:val="1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7">
    <w:name w:val="1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6">
    <w:name w:val="196"/>
    <w:basedOn w:val="TableNormal"/>
    <w:qFormat/>
    <w:tblPr>
      <w:tblCellMar>
        <w:left w:w="0" w:type="dxa"/>
        <w:right w:w="0" w:type="dxa"/>
      </w:tblCellMar>
    </w:tblPr>
  </w:style>
  <w:style w:type="table" w:customStyle="1" w:styleId="195">
    <w:name w:val="19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4">
    <w:name w:val="194"/>
    <w:basedOn w:val="TableNormal"/>
    <w:tblPr>
      <w:tblCellMar>
        <w:left w:w="115" w:type="dxa"/>
        <w:right w:w="115" w:type="dxa"/>
      </w:tblCellMar>
    </w:tblPr>
  </w:style>
  <w:style w:type="table" w:customStyle="1" w:styleId="193">
    <w:name w:val="193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2">
    <w:name w:val="192"/>
    <w:basedOn w:val="TableNormal"/>
    <w:tblPr>
      <w:tblCellMar>
        <w:left w:w="115" w:type="dxa"/>
        <w:right w:w="115" w:type="dxa"/>
      </w:tblCellMar>
    </w:tblPr>
  </w:style>
  <w:style w:type="table" w:customStyle="1" w:styleId="191">
    <w:name w:val="1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90">
    <w:name w:val="1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9">
    <w:name w:val="189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8">
    <w:name w:val="18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7">
    <w:name w:val="18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6">
    <w:name w:val="186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85">
    <w:name w:val="185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4">
    <w:name w:val="18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3">
    <w:name w:val="18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2">
    <w:name w:val="18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1">
    <w:name w:val="181"/>
    <w:basedOn w:val="TableNormal"/>
    <w:tblPr>
      <w:tblCellMar>
        <w:left w:w="115" w:type="dxa"/>
        <w:right w:w="115" w:type="dxa"/>
      </w:tblCellMar>
    </w:tblPr>
  </w:style>
  <w:style w:type="table" w:customStyle="1" w:styleId="180">
    <w:name w:val="1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9">
    <w:name w:val="179"/>
    <w:basedOn w:val="TableNormal"/>
    <w:tblPr>
      <w:tblCellMar>
        <w:left w:w="115" w:type="dxa"/>
        <w:right w:w="115" w:type="dxa"/>
      </w:tblCellMar>
    </w:tblPr>
  </w:style>
  <w:style w:type="table" w:customStyle="1" w:styleId="178">
    <w:name w:val="1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7">
    <w:name w:val="17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6">
    <w:name w:val="1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5">
    <w:name w:val="1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4">
    <w:name w:val="174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table" w:customStyle="1" w:styleId="173">
    <w:name w:val="173"/>
    <w:basedOn w:val="TableNormal"/>
    <w:qFormat/>
    <w:tblPr>
      <w:tblCellMar>
        <w:left w:w="0" w:type="dxa"/>
        <w:right w:w="0" w:type="dxa"/>
      </w:tblCellMar>
    </w:tblPr>
  </w:style>
  <w:style w:type="table" w:customStyle="1" w:styleId="172">
    <w:name w:val="1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1">
    <w:name w:val="1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0">
    <w:name w:val="170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9">
    <w:name w:val="16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8">
    <w:name w:val="16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7">
    <w:name w:val="16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6">
    <w:name w:val="1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5">
    <w:name w:val="1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4">
    <w:name w:val="1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3">
    <w:name w:val="1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2">
    <w:name w:val="162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1">
    <w:name w:val="1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0">
    <w:name w:val="1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9">
    <w:name w:val="1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8">
    <w:name w:val="1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7">
    <w:name w:val="1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6">
    <w:name w:val="1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5">
    <w:name w:val="1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4">
    <w:name w:val="1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3">
    <w:name w:val="153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2">
    <w:name w:val="1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1">
    <w:name w:val="1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0">
    <w:name w:val="1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9">
    <w:name w:val="1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8">
    <w:name w:val="148"/>
    <w:basedOn w:val="TableNormal"/>
    <w:qFormat/>
    <w:tblPr>
      <w:tblCellMar>
        <w:left w:w="0" w:type="dxa"/>
        <w:right w:w="0" w:type="dxa"/>
      </w:tblCellMar>
    </w:tblPr>
  </w:style>
  <w:style w:type="table" w:customStyle="1" w:styleId="147">
    <w:name w:val="147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46">
    <w:name w:val="1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5">
    <w:name w:val="14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4">
    <w:name w:val="1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3">
    <w:name w:val="1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2">
    <w:name w:val="1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1">
    <w:name w:val="1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0">
    <w:name w:val="1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9">
    <w:name w:val="1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8">
    <w:name w:val="1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7">
    <w:name w:val="1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6">
    <w:name w:val="1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5">
    <w:name w:val="1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4">
    <w:name w:val="1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3">
    <w:name w:val="1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2">
    <w:name w:val="1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1">
    <w:name w:val="1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0">
    <w:name w:val="1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9">
    <w:name w:val="1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8">
    <w:name w:val="1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7">
    <w:name w:val="1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6">
    <w:name w:val="1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5">
    <w:name w:val="1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4">
    <w:name w:val="1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3">
    <w:name w:val="1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2">
    <w:name w:val="122"/>
    <w:basedOn w:val="TableNormal"/>
    <w:qFormat/>
    <w:tblPr>
      <w:tblCellMar>
        <w:left w:w="0" w:type="dxa"/>
        <w:right w:w="0" w:type="dxa"/>
      </w:tblCellMar>
    </w:tblPr>
  </w:style>
  <w:style w:type="table" w:customStyle="1" w:styleId="121">
    <w:name w:val="12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0">
    <w:name w:val="12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TableNormal"/>
    <w:qFormat/>
    <w:tblPr>
      <w:tblCellMar>
        <w:left w:w="0" w:type="dxa"/>
        <w:right w:w="0" w:type="dxa"/>
      </w:tblCellMar>
    </w:tblPr>
  </w:style>
  <w:style w:type="table" w:customStyle="1" w:styleId="94">
    <w:name w:val="9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TableNormal"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1">
    <w:name w:val="8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0">
    <w:name w:val="8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9">
    <w:name w:val="7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8">
    <w:name w:val="7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7">
    <w:name w:val="7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6">
    <w:name w:val="7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5">
    <w:name w:val="7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4">
    <w:name w:val="7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3">
    <w:name w:val="7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2">
    <w:name w:val="7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1">
    <w:name w:val="7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0">
    <w:name w:val="7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font5">
    <w:name w:val="font5"/>
    <w:basedOn w:val="Normal"/>
    <w:qFormat/>
    <w:pPr>
      <w:widowControl/>
      <w:spacing w:before="100" w:beforeAutospacing="1" w:after="100" w:afterAutospacing="1" w:line="240" w:lineRule="auto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3">
    <w:name w:val="xl6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FBFBF" w:fill="BFBFB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4">
    <w:name w:val="xl6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5">
    <w:name w:val="xl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6">
    <w:name w:val="xl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67">
    <w:name w:val="xl6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68">
    <w:name w:val="xl6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0">
    <w:name w:val="xl7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1">
    <w:name w:val="xl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2">
    <w:name w:val="xl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73">
    <w:name w:val="xl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74">
    <w:name w:val="xl74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color w:val="000000"/>
      <w:sz w:val="20"/>
      <w:szCs w:val="20"/>
    </w:rPr>
  </w:style>
  <w:style w:type="paragraph" w:customStyle="1" w:styleId="xl75">
    <w:name w:val="xl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6">
    <w:name w:val="xl76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7">
    <w:name w:val="xl7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78">
    <w:name w:val="xl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79">
    <w:name w:val="xl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0">
    <w:name w:val="xl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1">
    <w:name w:val="xl8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2">
    <w:name w:val="xl8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3">
    <w:name w:val="xl8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4">
    <w:name w:val="xl8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85">
    <w:name w:val="xl85"/>
    <w:basedOn w:val="Normal"/>
    <w:qFormat/>
    <w:pPr>
      <w:widowControl/>
      <w:pBdr>
        <w:top w:val="single" w:sz="4" w:space="0" w:color="000000"/>
        <w:lef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6">
    <w:name w:val="xl8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87">
    <w:name w:val="xl8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0"/>
      <w:szCs w:val="20"/>
    </w:rPr>
  </w:style>
  <w:style w:type="paragraph" w:customStyle="1" w:styleId="xl88">
    <w:name w:val="xl8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89">
    <w:name w:val="xl8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90">
    <w:name w:val="xl90"/>
    <w:basedOn w:val="Normal"/>
    <w:qFormat/>
    <w:pPr>
      <w:widowControl/>
      <w:pBdr>
        <w:top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1">
    <w:name w:val="xl9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2">
    <w:name w:val="xl92"/>
    <w:basedOn w:val="Normal"/>
    <w:qFormat/>
    <w:pPr>
      <w:widowControl/>
      <w:pBdr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3">
    <w:name w:val="xl93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4">
    <w:name w:val="xl94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5">
    <w:name w:val="xl95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6">
    <w:name w:val="xl9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7">
    <w:name w:val="xl9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8">
    <w:name w:val="xl9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99">
    <w:name w:val="xl9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0">
    <w:name w:val="xl10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1">
    <w:name w:val="xl10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2">
    <w:name w:val="xl10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3">
    <w:name w:val="xl10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04">
    <w:name w:val="xl10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B2B2B2" w:fill="B2B2B2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05">
    <w:name w:val="xl10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6">
    <w:name w:val="xl10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07">
    <w:name w:val="xl10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8">
    <w:name w:val="xl10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09">
    <w:name w:val="xl109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0">
    <w:name w:val="xl11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1">
    <w:name w:val="xl111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2">
    <w:name w:val="xl112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13">
    <w:name w:val="xl11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4">
    <w:name w:val="xl11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15">
    <w:name w:val="xl11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6">
    <w:name w:val="xl11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17">
    <w:name w:val="xl11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8">
    <w:name w:val="xl118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19">
    <w:name w:val="xl11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20">
    <w:name w:val="xl12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1">
    <w:name w:val="xl12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22">
    <w:name w:val="xl122"/>
    <w:basedOn w:val="Normal"/>
    <w:qFormat/>
    <w:pPr>
      <w:widowControl/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qFormat/>
    <w:pPr>
      <w:widowControl/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qFormat/>
    <w:pPr>
      <w:widowControl/>
      <w:pBdr>
        <w:top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0">
    <w:name w:val="xl130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1">
    <w:name w:val="xl13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36">
    <w:name w:val="xl13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7">
    <w:name w:val="xl13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38">
    <w:name w:val="xl13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D8D8D8" w:fill="D8D8D8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39">
    <w:name w:val="xl139"/>
    <w:basedOn w:val="Normal"/>
    <w:qFormat/>
    <w:pPr>
      <w:widowControl/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0">
    <w:name w:val="xl14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1">
    <w:name w:val="xl141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2">
    <w:name w:val="xl142"/>
    <w:basedOn w:val="Normal"/>
    <w:qFormat/>
    <w:pPr>
      <w:widowControl/>
      <w:pBdr>
        <w:top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43">
    <w:name w:val="xl143"/>
    <w:basedOn w:val="Normal"/>
    <w:qFormat/>
    <w:pPr>
      <w:widowControl/>
      <w:pBdr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4">
    <w:name w:val="xl144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5">
    <w:name w:val="xl14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46">
    <w:name w:val="xl146"/>
    <w:basedOn w:val="Normal"/>
    <w:qFormat/>
    <w:pPr>
      <w:widowControl/>
      <w:pBdr>
        <w:top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7">
    <w:name w:val="xl147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8">
    <w:name w:val="xl148"/>
    <w:basedOn w:val="Normal"/>
    <w:qFormat/>
    <w:pPr>
      <w:widowControl/>
      <w:pBdr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49">
    <w:name w:val="xl14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0">
    <w:name w:val="xl150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1">
    <w:name w:val="xl151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2">
    <w:name w:val="xl152"/>
    <w:basedOn w:val="Normal"/>
    <w:qFormat/>
    <w:pPr>
      <w:widowControl/>
      <w:pBdr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3">
    <w:name w:val="xl153"/>
    <w:basedOn w:val="Normal"/>
    <w:qFormat/>
    <w:pPr>
      <w:widowControl/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C5E0B3" w:fill="C5E0B3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4">
    <w:name w:val="xl154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55">
    <w:name w:val="xl155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56">
    <w:name w:val="xl15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57">
    <w:name w:val="xl157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58">
    <w:name w:val="xl15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59">
    <w:name w:val="xl159"/>
    <w:basedOn w:val="Normal"/>
    <w:qFormat/>
    <w:pPr>
      <w:widowControl/>
      <w:pBdr>
        <w:top w:val="single" w:sz="4" w:space="0" w:color="000000"/>
        <w:lef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0">
    <w:name w:val="xl160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1">
    <w:name w:val="xl161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2">
    <w:name w:val="xl16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table" w:customStyle="1" w:styleId="69">
    <w:name w:val="69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68">
    <w:name w:val="68"/>
    <w:basedOn w:val="TableNormal"/>
    <w:qFormat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6">
    <w:name w:val="6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5">
    <w:name w:val="6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4">
    <w:name w:val="6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3">
    <w:name w:val="6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2">
    <w:name w:val="6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1">
    <w:name w:val="6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60">
    <w:name w:val="6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9">
    <w:name w:val="5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8">
    <w:name w:val="5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7">
    <w:name w:val="5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6">
    <w:name w:val="5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5">
    <w:name w:val="5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4">
    <w:name w:val="5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3">
    <w:name w:val="5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2">
    <w:name w:val="5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1">
    <w:name w:val="5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0">
    <w:name w:val="5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9">
    <w:name w:val="4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8">
    <w:name w:val="4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7">
    <w:name w:val="4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6">
    <w:name w:val="4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msonormal0">
    <w:name w:val="msonormal"/>
    <w:basedOn w:val="Normal"/>
    <w:qFormat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45">
    <w:name w:val="45"/>
    <w:basedOn w:val="TableNormal"/>
    <w:qFormat/>
    <w:tblPr>
      <w:tblCellMar>
        <w:left w:w="0" w:type="dxa"/>
        <w:right w:w="0" w:type="dxa"/>
      </w:tblCellMar>
    </w:tblPr>
  </w:style>
  <w:style w:type="table" w:customStyle="1" w:styleId="44">
    <w:name w:val="4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3">
    <w:name w:val="4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2">
    <w:name w:val="4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1">
    <w:name w:val="4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0">
    <w:name w:val="4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9">
    <w:name w:val="3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8">
    <w:name w:val="3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7">
    <w:name w:val="3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6">
    <w:name w:val="3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5">
    <w:name w:val="3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4">
    <w:name w:val="3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3">
    <w:name w:val="3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2">
    <w:name w:val="3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1">
    <w:name w:val="3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0">
    <w:name w:val="3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9">
    <w:name w:val="2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8">
    <w:name w:val="2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7">
    <w:name w:val="2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6">
    <w:name w:val="2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5">
    <w:name w:val="2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4">
    <w:name w:val="2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3">
    <w:name w:val="2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2">
    <w:name w:val="2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1">
    <w:name w:val="21"/>
    <w:basedOn w:val="TableNormal"/>
    <w:qFormat/>
    <w:tblPr>
      <w:tblCellMar>
        <w:left w:w="57" w:type="dxa"/>
        <w:right w:w="57" w:type="dxa"/>
      </w:tblCellMar>
    </w:tblPr>
  </w:style>
  <w:style w:type="table" w:customStyle="1" w:styleId="20">
    <w:name w:val="20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19">
    <w:name w:val="1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8">
    <w:name w:val="1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7">
    <w:name w:val="17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6">
    <w:name w:val="1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5">
    <w:name w:val="1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4">
    <w:name w:val="1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3">
    <w:name w:val="1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2">
    <w:name w:val="1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">
    <w:name w:val="1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">
    <w:name w:val="10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">
    <w:name w:val="9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">
    <w:name w:val="8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7">
    <w:name w:val="7"/>
    <w:basedOn w:val="TableNormal"/>
    <w:qFormat/>
    <w:pPr>
      <w:spacing w:after="0" w:line="240" w:lineRule="auto"/>
    </w:pPr>
    <w:tblPr>
      <w:tblCellMar>
        <w:top w:w="29" w:type="dxa"/>
        <w:left w:w="29" w:type="dxa"/>
        <w:bottom w:w="29" w:type="dxa"/>
        <w:right w:w="29" w:type="dxa"/>
      </w:tblCellMar>
    </w:tblPr>
  </w:style>
  <w:style w:type="table" w:customStyle="1" w:styleId="6">
    <w:name w:val="6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5">
    <w:name w:val="5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4">
    <w:name w:val="4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3">
    <w:name w:val="3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2">
    <w:name w:val="2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">
    <w:name w:val="1"/>
    <w:basedOn w:val="TableNormal"/>
    <w:qFormat/>
    <w:pPr>
      <w:spacing w:after="0" w:line="240" w:lineRule="auto"/>
    </w:pPr>
    <w:tblPr>
      <w:tblCellMar>
        <w:top w:w="100" w:type="dxa"/>
        <w:left w:w="115" w:type="dxa"/>
        <w:bottom w:w="100" w:type="dxa"/>
        <w:right w:w="115" w:type="dxa"/>
      </w:tblCellMar>
    </w:tblPr>
  </w:style>
  <w:style w:type="paragraph" w:customStyle="1" w:styleId="xl163">
    <w:name w:val="xl163"/>
    <w:basedOn w:val="Normal"/>
    <w:qFormat/>
    <w:pPr>
      <w:widowControl/>
      <w:pBdr>
        <w:lef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4">
    <w:name w:val="xl164"/>
    <w:basedOn w:val="Normal"/>
    <w:qFormat/>
    <w:pPr>
      <w:widowControl/>
      <w:pBdr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5">
    <w:name w:val="xl16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6">
    <w:name w:val="xl166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FFFFFF" w:fill="FFFFFF"/>
      <w:spacing w:before="100" w:beforeAutospacing="1" w:after="100" w:afterAutospacing="1" w:line="240" w:lineRule="auto"/>
      <w:textAlignment w:val="center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Normal1">
    <w:name w:val="Normal1"/>
    <w:qFormat/>
    <w:pPr>
      <w:widowControl w:val="0"/>
      <w:spacing w:after="200" w:line="276" w:lineRule="auto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xl167">
    <w:name w:val="xl167"/>
    <w:basedOn w:val="Normal"/>
    <w:qFormat/>
    <w:pPr>
      <w:widowControl/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68">
    <w:name w:val="xl168"/>
    <w:basedOn w:val="Normal"/>
    <w:qFormat/>
    <w:pPr>
      <w:widowControl/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69">
    <w:name w:val="xl169"/>
    <w:basedOn w:val="Normal"/>
    <w:qFormat/>
    <w:pPr>
      <w:widowControl/>
      <w:pBdr>
        <w:left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0">
    <w:name w:val="xl170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80808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1">
    <w:name w:val="xl171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72">
    <w:name w:val="xl172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5A5A5" w:fill="A5A5A5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3">
    <w:name w:val="xl173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sz w:val="20"/>
      <w:szCs w:val="20"/>
    </w:rPr>
  </w:style>
  <w:style w:type="paragraph" w:customStyle="1" w:styleId="xl174">
    <w:name w:val="xl174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D8D8D8" w:fill="D8D8D8"/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75">
    <w:name w:val="xl175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6">
    <w:name w:val="xl176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77">
    <w:name w:val="xl177"/>
    <w:basedOn w:val="Normal"/>
    <w:qFormat/>
    <w:pPr>
      <w:widowControl/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  <w:textAlignment w:val="center"/>
    </w:pPr>
    <w:rPr>
      <w:rFonts w:ascii="Arial Narrow" w:eastAsia="Times New Roman" w:hAnsi="Arial Narrow" w:cs="Times New Roman"/>
      <w:i/>
      <w:iCs/>
      <w:color w:val="000000"/>
      <w:sz w:val="24"/>
      <w:szCs w:val="24"/>
    </w:rPr>
  </w:style>
  <w:style w:type="paragraph" w:customStyle="1" w:styleId="xl178">
    <w:name w:val="xl178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79">
    <w:name w:val="xl179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0">
    <w:name w:val="xl180"/>
    <w:basedOn w:val="Normal"/>
    <w:qFormat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right"/>
    </w:pPr>
    <w:rPr>
      <w:rFonts w:ascii="Arial Narrow" w:eastAsia="Times New Roman" w:hAnsi="Arial Narrow" w:cs="Times New Roman"/>
      <w:i/>
      <w:iCs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il">
    <w:name w:val="il"/>
    <w:basedOn w:val="DefaultParagraphFont"/>
    <w:qFormat/>
  </w:style>
  <w:style w:type="table" w:customStyle="1" w:styleId="GridTable41">
    <w:name w:val="Grid Table 4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1">
    <w:name w:val="Grid Table 411"/>
    <w:basedOn w:val="TableNormal"/>
    <w:uiPriority w:val="49"/>
    <w:qFormat/>
    <w:pPr>
      <w:spacing w:after="0"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xl181">
    <w:name w:val="xl181"/>
    <w:basedOn w:val="Normal"/>
    <w:rsid w:val="00BD3E6D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2">
    <w:name w:val="xl182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7F7F7F" w:fill="7F7F7F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color w:val="000000"/>
      <w:sz w:val="20"/>
      <w:szCs w:val="20"/>
    </w:rPr>
  </w:style>
  <w:style w:type="paragraph" w:customStyle="1" w:styleId="xl183">
    <w:name w:val="xl183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4">
    <w:name w:val="xl184"/>
    <w:basedOn w:val="Normal"/>
    <w:rsid w:val="0064588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5">
    <w:name w:val="xl185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5A5A5" w:fill="A5A5A5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6">
    <w:name w:val="xl186"/>
    <w:basedOn w:val="Normal"/>
    <w:rsid w:val="00FC1FF5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0000" w:fill="808080"/>
      <w:spacing w:before="100" w:beforeAutospacing="1" w:after="100" w:afterAutospacing="1" w:line="240" w:lineRule="auto"/>
      <w:jc w:val="center"/>
      <w:textAlignment w:val="center"/>
    </w:pPr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xl187">
    <w:name w:val="xl187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4"/>
      <w:szCs w:val="24"/>
    </w:rPr>
  </w:style>
  <w:style w:type="paragraph" w:customStyle="1" w:styleId="xl188">
    <w:name w:val="xl188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595959" w:fill="595959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  <w:style w:type="paragraph" w:customStyle="1" w:styleId="xl189">
    <w:name w:val="xl189"/>
    <w:basedOn w:val="Normal"/>
    <w:rsid w:val="001E0266"/>
    <w:pPr>
      <w:widowControl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666666" w:fill="666666"/>
      <w:spacing w:before="100" w:beforeAutospacing="1" w:after="100" w:afterAutospacing="1" w:line="240" w:lineRule="auto"/>
    </w:pPr>
    <w:rPr>
      <w:rFonts w:ascii="Arial Narrow" w:eastAsia="Times New Roman" w:hAnsi="Arial Narrow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3571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5842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5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9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9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1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9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519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7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4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0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4999">
          <w:marLeft w:val="36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00107">
          <w:marLeft w:val="0"/>
          <w:marRight w:val="5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3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1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6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8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3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cfmqB0V6ZnqihwTiIDJzlQCXdw==">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</go:docsCustomData>
</go:gDocsCustomXmlDataStorag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6687B287-834D-4EDF-AEF7-8CD80F484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4</Pages>
  <Words>13470</Words>
  <Characters>76785</Characters>
  <Application>Microsoft Office Word</Application>
  <DocSecurity>0</DocSecurity>
  <Lines>639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</Company>
  <LinksUpToDate>false</LinksUpToDate>
  <CharactersWithSpaces>90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l Ferrariz;Clarrie Mae A. Castillo</dc:creator>
  <cp:keywords/>
  <dc:description/>
  <cp:lastModifiedBy>Marie Joyce G. Rafanan</cp:lastModifiedBy>
  <cp:revision>2</cp:revision>
  <dcterms:created xsi:type="dcterms:W3CDTF">2020-11-06T15:23:00Z</dcterms:created>
  <dcterms:modified xsi:type="dcterms:W3CDTF">2020-11-06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96</vt:lpwstr>
  </property>
</Properties>
</file>